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9A5BF3F"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855C0">
        <w:rPr>
          <w:rFonts w:ascii="Arial" w:eastAsia="Arial" w:hAnsi="Arial" w:cs="Arial"/>
          <w:b/>
          <w:sz w:val="28"/>
          <w:szCs w:val="28"/>
        </w:rPr>
        <w:t>400</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78407BF5"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D47BB5">
        <w:rPr>
          <w:rFonts w:ascii="Arial" w:eastAsia="Arial" w:hAnsi="Arial" w:cs="Arial"/>
          <w:sz w:val="24"/>
          <w:szCs w:val="24"/>
        </w:rPr>
        <w:t>23</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9855C0">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07ACB725" w:rsidR="0057779B" w:rsidRPr="00D47BB5" w:rsidRDefault="00EB19CC" w:rsidP="007F4368">
      <w:pPr>
        <w:widowControl/>
        <w:spacing w:after="0" w:line="240" w:lineRule="auto"/>
        <w:contextualSpacing/>
        <w:jc w:val="both"/>
        <w:rPr>
          <w:rFonts w:ascii="Arial" w:eastAsia="Arial" w:hAnsi="Arial" w:cs="Arial"/>
          <w:b/>
          <w:sz w:val="24"/>
          <w:szCs w:val="24"/>
        </w:rPr>
      </w:pPr>
      <w:r w:rsidRPr="00D47BB5">
        <w:rPr>
          <w:rFonts w:ascii="Arial" w:eastAsia="Arial" w:hAnsi="Arial" w:cs="Arial"/>
          <w:sz w:val="24"/>
          <w:szCs w:val="24"/>
        </w:rPr>
        <w:t xml:space="preserve">As of </w:t>
      </w:r>
      <w:r w:rsidR="0076633E" w:rsidRPr="009855C0">
        <w:rPr>
          <w:rFonts w:ascii="Arial" w:eastAsia="Arial" w:hAnsi="Arial" w:cs="Arial"/>
          <w:b/>
          <w:color w:val="0070C0"/>
          <w:sz w:val="24"/>
          <w:szCs w:val="24"/>
        </w:rPr>
        <w:t>2</w:t>
      </w:r>
      <w:r w:rsidR="009855C0" w:rsidRPr="009855C0">
        <w:rPr>
          <w:rFonts w:ascii="Arial" w:eastAsia="Arial" w:hAnsi="Arial" w:cs="Arial"/>
          <w:b/>
          <w:color w:val="0070C0"/>
          <w:sz w:val="24"/>
          <w:szCs w:val="24"/>
        </w:rPr>
        <w:t>3</w:t>
      </w:r>
      <w:r w:rsidR="007F4368" w:rsidRPr="009855C0">
        <w:rPr>
          <w:rFonts w:ascii="Arial" w:eastAsia="Arial" w:hAnsi="Arial" w:cs="Arial"/>
          <w:b/>
          <w:color w:val="0070C0"/>
          <w:sz w:val="24"/>
          <w:szCs w:val="24"/>
        </w:rPr>
        <w:t xml:space="preserve"> </w:t>
      </w:r>
      <w:r w:rsidR="00A615EA" w:rsidRPr="009855C0">
        <w:rPr>
          <w:rFonts w:ascii="Arial" w:eastAsia="Arial" w:hAnsi="Arial" w:cs="Arial"/>
          <w:b/>
          <w:color w:val="0070C0"/>
          <w:sz w:val="24"/>
          <w:szCs w:val="24"/>
        </w:rPr>
        <w:t>Octo</w:t>
      </w:r>
      <w:r w:rsidR="007F4368" w:rsidRPr="009855C0">
        <w:rPr>
          <w:rFonts w:ascii="Arial" w:eastAsia="Arial" w:hAnsi="Arial" w:cs="Arial"/>
          <w:b/>
          <w:color w:val="0070C0"/>
          <w:sz w:val="24"/>
          <w:szCs w:val="24"/>
        </w:rPr>
        <w:t>ber</w:t>
      </w:r>
      <w:r w:rsidRPr="009855C0">
        <w:rPr>
          <w:rFonts w:ascii="Arial" w:eastAsia="Arial" w:hAnsi="Arial" w:cs="Arial"/>
          <w:b/>
          <w:color w:val="0070C0"/>
          <w:sz w:val="24"/>
          <w:szCs w:val="24"/>
        </w:rPr>
        <w:t xml:space="preserve"> 2020, 4PM</w:t>
      </w:r>
      <w:r w:rsidRPr="00D47BB5">
        <w:rPr>
          <w:rFonts w:ascii="Arial" w:eastAsia="Arial" w:hAnsi="Arial" w:cs="Arial"/>
          <w:sz w:val="24"/>
          <w:szCs w:val="24"/>
        </w:rPr>
        <w:t xml:space="preserve">, the Department of Health (DOH) has recorded a total of </w:t>
      </w:r>
      <w:r w:rsidR="00F00F84" w:rsidRPr="00561202">
        <w:rPr>
          <w:rFonts w:ascii="Arial" w:eastAsia="Arial" w:hAnsi="Arial" w:cs="Arial"/>
          <w:b/>
          <w:color w:val="0070C0"/>
          <w:sz w:val="24"/>
          <w:szCs w:val="24"/>
        </w:rPr>
        <w:t>3</w:t>
      </w:r>
      <w:r w:rsidR="00B540C8" w:rsidRPr="00561202">
        <w:rPr>
          <w:rFonts w:ascii="Arial" w:eastAsia="Arial" w:hAnsi="Arial" w:cs="Arial"/>
          <w:b/>
          <w:color w:val="0070C0"/>
          <w:sz w:val="24"/>
          <w:szCs w:val="24"/>
        </w:rPr>
        <w:t>6</w:t>
      </w:r>
      <w:r w:rsidR="00561202" w:rsidRPr="00561202">
        <w:rPr>
          <w:rFonts w:ascii="Arial" w:eastAsia="Arial" w:hAnsi="Arial" w:cs="Arial"/>
          <w:b/>
          <w:color w:val="0070C0"/>
          <w:sz w:val="24"/>
          <w:szCs w:val="24"/>
        </w:rPr>
        <w:t>5</w:t>
      </w:r>
      <w:r w:rsidR="00F00F84" w:rsidRPr="00561202">
        <w:rPr>
          <w:rFonts w:ascii="Arial" w:eastAsia="Arial" w:hAnsi="Arial" w:cs="Arial"/>
          <w:b/>
          <w:color w:val="0070C0"/>
          <w:sz w:val="24"/>
          <w:szCs w:val="24"/>
        </w:rPr>
        <w:t>,</w:t>
      </w:r>
      <w:r w:rsidR="00561202" w:rsidRPr="00561202">
        <w:rPr>
          <w:rFonts w:ascii="Arial" w:eastAsia="Arial" w:hAnsi="Arial" w:cs="Arial"/>
          <w:b/>
          <w:color w:val="0070C0"/>
          <w:sz w:val="24"/>
          <w:szCs w:val="24"/>
        </w:rPr>
        <w:t>799</w:t>
      </w:r>
      <w:r w:rsidR="00C815ED" w:rsidRPr="00561202">
        <w:rPr>
          <w:rFonts w:ascii="Arial" w:eastAsia="Arial" w:hAnsi="Arial" w:cs="Arial"/>
          <w:b/>
          <w:color w:val="0070C0"/>
          <w:sz w:val="24"/>
          <w:szCs w:val="24"/>
        </w:rPr>
        <w:t xml:space="preserve"> </w:t>
      </w:r>
      <w:r w:rsidRPr="00561202">
        <w:rPr>
          <w:rFonts w:ascii="Arial" w:eastAsia="Arial" w:hAnsi="Arial" w:cs="Arial"/>
          <w:b/>
          <w:color w:val="0070C0"/>
          <w:sz w:val="24"/>
          <w:szCs w:val="24"/>
        </w:rPr>
        <w:t>confirmed cases</w:t>
      </w:r>
      <w:r w:rsidRPr="00D47BB5">
        <w:rPr>
          <w:rFonts w:ascii="Arial" w:eastAsia="Arial" w:hAnsi="Arial" w:cs="Arial"/>
          <w:sz w:val="24"/>
          <w:szCs w:val="24"/>
        </w:rPr>
        <w:t xml:space="preserve">; of which, </w:t>
      </w:r>
      <w:r w:rsidR="00D266A3" w:rsidRPr="00561202">
        <w:rPr>
          <w:rFonts w:ascii="Arial" w:eastAsia="Arial" w:hAnsi="Arial" w:cs="Arial"/>
          <w:b/>
          <w:color w:val="0070C0"/>
          <w:sz w:val="24"/>
          <w:szCs w:val="24"/>
        </w:rPr>
        <w:t>4</w:t>
      </w:r>
      <w:r w:rsidR="00561202" w:rsidRPr="00561202">
        <w:rPr>
          <w:rFonts w:ascii="Arial" w:eastAsia="Arial" w:hAnsi="Arial" w:cs="Arial"/>
          <w:b/>
          <w:color w:val="0070C0"/>
          <w:sz w:val="24"/>
          <w:szCs w:val="24"/>
        </w:rPr>
        <w:t>6</w:t>
      </w:r>
      <w:r w:rsidR="00F00F84" w:rsidRPr="00561202">
        <w:rPr>
          <w:rFonts w:ascii="Arial" w:eastAsia="Arial" w:hAnsi="Arial" w:cs="Arial"/>
          <w:b/>
          <w:color w:val="0070C0"/>
          <w:sz w:val="24"/>
          <w:szCs w:val="24"/>
        </w:rPr>
        <w:t>,</w:t>
      </w:r>
      <w:r w:rsidR="00561202" w:rsidRPr="00561202">
        <w:rPr>
          <w:rFonts w:ascii="Arial" w:eastAsia="Arial" w:hAnsi="Arial" w:cs="Arial"/>
          <w:b/>
          <w:color w:val="0070C0"/>
          <w:sz w:val="24"/>
          <w:szCs w:val="24"/>
        </w:rPr>
        <w:t>193</w:t>
      </w:r>
      <w:r w:rsidR="00BC595C" w:rsidRPr="00D47BB5">
        <w:rPr>
          <w:rFonts w:ascii="Arial" w:eastAsia="Arial" w:hAnsi="Arial" w:cs="Arial"/>
          <w:b/>
          <w:sz w:val="24"/>
          <w:szCs w:val="24"/>
        </w:rPr>
        <w:t xml:space="preserve"> </w:t>
      </w:r>
      <w:r w:rsidRPr="00D47BB5">
        <w:rPr>
          <w:rFonts w:ascii="Arial" w:eastAsia="Arial" w:hAnsi="Arial" w:cs="Arial"/>
          <w:sz w:val="24"/>
          <w:szCs w:val="24"/>
        </w:rPr>
        <w:t xml:space="preserve">are </w:t>
      </w:r>
      <w:r w:rsidRPr="00561202">
        <w:rPr>
          <w:rFonts w:ascii="Arial" w:eastAsia="Arial" w:hAnsi="Arial" w:cs="Arial"/>
          <w:b/>
          <w:color w:val="0070C0"/>
          <w:sz w:val="24"/>
          <w:szCs w:val="24"/>
        </w:rPr>
        <w:t>active</w:t>
      </w:r>
      <w:r w:rsidRPr="00D47BB5">
        <w:rPr>
          <w:rFonts w:ascii="Arial" w:eastAsia="Arial" w:hAnsi="Arial" w:cs="Arial"/>
          <w:sz w:val="24"/>
          <w:szCs w:val="24"/>
        </w:rPr>
        <w:t xml:space="preserve">, </w:t>
      </w:r>
      <w:r w:rsidR="00BB3A62" w:rsidRPr="00561202">
        <w:rPr>
          <w:rFonts w:ascii="Arial" w:eastAsia="Arial" w:hAnsi="Arial" w:cs="Arial"/>
          <w:b/>
          <w:color w:val="0070C0"/>
          <w:sz w:val="24"/>
          <w:szCs w:val="24"/>
        </w:rPr>
        <w:t>31</w:t>
      </w:r>
      <w:r w:rsidR="0034445F" w:rsidRPr="00561202">
        <w:rPr>
          <w:rFonts w:ascii="Arial" w:eastAsia="Arial" w:hAnsi="Arial" w:cs="Arial"/>
          <w:b/>
          <w:color w:val="0070C0"/>
          <w:sz w:val="24"/>
          <w:szCs w:val="24"/>
        </w:rPr>
        <w:t>2</w:t>
      </w:r>
      <w:r w:rsidR="00366DBD" w:rsidRPr="00561202">
        <w:rPr>
          <w:rFonts w:ascii="Arial" w:eastAsia="Arial" w:hAnsi="Arial" w:cs="Arial"/>
          <w:b/>
          <w:color w:val="0070C0"/>
          <w:sz w:val="24"/>
          <w:szCs w:val="24"/>
        </w:rPr>
        <w:t>,</w:t>
      </w:r>
      <w:r w:rsidR="00561202" w:rsidRPr="00561202">
        <w:rPr>
          <w:rFonts w:ascii="Arial" w:eastAsia="Arial" w:hAnsi="Arial" w:cs="Arial"/>
          <w:b/>
          <w:color w:val="0070C0"/>
          <w:sz w:val="24"/>
          <w:szCs w:val="24"/>
        </w:rPr>
        <w:t>691</w:t>
      </w:r>
      <w:r w:rsidR="005D62AA" w:rsidRPr="00D47BB5">
        <w:rPr>
          <w:rFonts w:ascii="Arial" w:eastAsia="Arial" w:hAnsi="Arial" w:cs="Arial"/>
          <w:b/>
          <w:sz w:val="24"/>
          <w:szCs w:val="24"/>
        </w:rPr>
        <w:t xml:space="preserve"> </w:t>
      </w:r>
      <w:r w:rsidRPr="00D47BB5">
        <w:rPr>
          <w:rFonts w:ascii="Arial" w:eastAsia="Arial" w:hAnsi="Arial" w:cs="Arial"/>
          <w:sz w:val="24"/>
          <w:szCs w:val="24"/>
        </w:rPr>
        <w:t xml:space="preserve">have </w:t>
      </w:r>
      <w:r w:rsidRPr="00561202">
        <w:rPr>
          <w:rFonts w:ascii="Arial" w:eastAsia="Arial" w:hAnsi="Arial" w:cs="Arial"/>
          <w:b/>
          <w:color w:val="0070C0"/>
          <w:sz w:val="24"/>
          <w:szCs w:val="24"/>
        </w:rPr>
        <w:t>recovered</w:t>
      </w:r>
      <w:r w:rsidRPr="00D47BB5">
        <w:rPr>
          <w:rFonts w:ascii="Arial" w:eastAsia="Arial" w:hAnsi="Arial" w:cs="Arial"/>
          <w:sz w:val="24"/>
          <w:szCs w:val="24"/>
        </w:rPr>
        <w:t xml:space="preserve"> and </w:t>
      </w:r>
      <w:r w:rsidR="00366DBD" w:rsidRPr="00561202">
        <w:rPr>
          <w:rFonts w:ascii="Arial" w:eastAsia="Arial" w:hAnsi="Arial" w:cs="Arial"/>
          <w:b/>
          <w:color w:val="0070C0"/>
          <w:sz w:val="24"/>
          <w:szCs w:val="24"/>
        </w:rPr>
        <w:t>6,</w:t>
      </w:r>
      <w:r w:rsidR="00561202" w:rsidRPr="00561202">
        <w:rPr>
          <w:rFonts w:ascii="Arial" w:eastAsia="Arial" w:hAnsi="Arial" w:cs="Arial"/>
          <w:b/>
          <w:color w:val="0070C0"/>
          <w:sz w:val="24"/>
          <w:szCs w:val="24"/>
        </w:rPr>
        <w:t>915</w:t>
      </w:r>
      <w:r w:rsidR="003E790D" w:rsidRPr="00561202">
        <w:rPr>
          <w:rFonts w:ascii="Arial" w:eastAsia="Arial" w:hAnsi="Arial" w:cs="Arial"/>
          <w:b/>
          <w:color w:val="0070C0"/>
          <w:sz w:val="24"/>
          <w:szCs w:val="24"/>
        </w:rPr>
        <w:t xml:space="preserve"> </w:t>
      </w:r>
      <w:r w:rsidR="00D74F68" w:rsidRPr="00561202">
        <w:rPr>
          <w:rFonts w:ascii="Arial" w:eastAsia="Arial" w:hAnsi="Arial" w:cs="Arial"/>
          <w:b/>
          <w:color w:val="0070C0"/>
          <w:sz w:val="24"/>
          <w:szCs w:val="24"/>
        </w:rPr>
        <w:t>death</w:t>
      </w:r>
      <w:r w:rsidR="0057779B" w:rsidRPr="00561202">
        <w:rPr>
          <w:rFonts w:ascii="Arial" w:eastAsia="Arial" w:hAnsi="Arial" w:cs="Arial"/>
          <w:b/>
          <w:color w:val="0070C0"/>
          <w:sz w:val="24"/>
          <w:szCs w:val="24"/>
        </w:rPr>
        <w:t>s.</w:t>
      </w:r>
    </w:p>
    <w:p w14:paraId="52C629E8" w14:textId="7034B62F"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34445F">
        <w:rPr>
          <w:rFonts w:ascii="Arial" w:eastAsia="Arial" w:hAnsi="Arial" w:cs="Arial"/>
          <w:i/>
          <w:color w:val="0070C0"/>
          <w:sz w:val="16"/>
          <w:szCs w:val="16"/>
        </w:rPr>
        <w:t>2</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0E99E7EC"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0D2F13">
        <w:rPr>
          <w:rFonts w:ascii="Arial" w:eastAsia="Arial" w:hAnsi="Arial" w:cs="Arial"/>
          <w:b/>
          <w:bCs/>
          <w:color w:val="0070C0"/>
          <w:sz w:val="24"/>
          <w:szCs w:val="24"/>
          <w:lang w:val="en-US"/>
        </w:rPr>
        <w:t>1,637,629,407.92</w:t>
      </w:r>
      <w:r w:rsidR="00102657" w:rsidRPr="00102657">
        <w:rPr>
          <w:rFonts w:ascii="Arial" w:eastAsia="Arial" w:hAnsi="Arial" w:cs="Arial"/>
          <w:b/>
          <w:bCs/>
          <w:color w:val="0070C0"/>
          <w:sz w:val="24"/>
          <w:szCs w:val="24"/>
          <w:lang w:val="en-US"/>
        </w:rPr>
        <w:t xml:space="preserve">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0D2F13">
        <w:rPr>
          <w:rFonts w:ascii="Arial" w:eastAsia="Arial" w:hAnsi="Arial" w:cs="Arial"/>
          <w:b/>
          <w:bCs/>
          <w:color w:val="0070C0"/>
          <w:sz w:val="24"/>
          <w:szCs w:val="24"/>
          <w:lang w:val="en-US"/>
        </w:rPr>
        <w:t>1,126,845,219.83</w:t>
      </w:r>
      <w:r w:rsidR="00102657" w:rsidRPr="00102657">
        <w:rPr>
          <w:rFonts w:ascii="Arial" w:eastAsia="Arial" w:hAnsi="Arial" w:cs="Arial"/>
          <w:b/>
          <w:bCs/>
          <w:color w:val="0070C0"/>
          <w:sz w:val="24"/>
          <w:szCs w:val="24"/>
          <w:lang w:val="en-US"/>
        </w:rPr>
        <w:t xml:space="preserve">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961774">
        <w:rPr>
          <w:rFonts w:ascii="Arial" w:eastAsia="Arial" w:hAnsi="Arial" w:cs="Arial"/>
          <w:b/>
          <w:sz w:val="24"/>
          <w:szCs w:val="24"/>
        </w:rPr>
        <w:t>₱</w:t>
      </w:r>
      <w:r w:rsidR="00BB7ADC" w:rsidRPr="00961774">
        <w:rPr>
          <w:rFonts w:ascii="Arial" w:eastAsia="Arial" w:hAnsi="Arial" w:cs="Arial"/>
          <w:b/>
          <w:bCs/>
          <w:sz w:val="24"/>
          <w:szCs w:val="24"/>
        </w:rPr>
        <w:t xml:space="preserve">478,940,778.53 </w:t>
      </w:r>
      <w:r w:rsidRPr="00961774">
        <w:rPr>
          <w:rFonts w:ascii="Arial" w:eastAsia="Arial" w:hAnsi="Arial" w:cs="Arial"/>
          <w:sz w:val="24"/>
          <w:szCs w:val="24"/>
        </w:rPr>
        <w:t>from</w:t>
      </w:r>
      <w:r w:rsidR="009266CC" w:rsidRPr="00961774">
        <w:rPr>
          <w:rFonts w:ascii="Arial" w:eastAsia="Arial" w:hAnsi="Arial" w:cs="Arial"/>
          <w:sz w:val="24"/>
          <w:szCs w:val="24"/>
        </w:rPr>
        <w:t xml:space="preserve"> </w:t>
      </w:r>
      <w:r w:rsidRPr="00961774">
        <w:rPr>
          <w:rFonts w:ascii="Arial" w:eastAsia="Arial" w:hAnsi="Arial" w:cs="Arial"/>
          <w:b/>
          <w:sz w:val="24"/>
          <w:szCs w:val="24"/>
        </w:rPr>
        <w:t>NGOs</w:t>
      </w:r>
      <w:r w:rsidRPr="00961774">
        <w:rPr>
          <w:rFonts w:ascii="Arial" w:eastAsia="Arial" w:hAnsi="Arial" w:cs="Arial"/>
          <w:sz w:val="24"/>
          <w:szCs w:val="24"/>
        </w:rPr>
        <w:t>,</w:t>
      </w:r>
      <w:r w:rsidR="009266CC" w:rsidRPr="00961774">
        <w:rPr>
          <w:rFonts w:ascii="Arial" w:eastAsia="Arial" w:hAnsi="Arial" w:cs="Arial"/>
          <w:sz w:val="24"/>
          <w:szCs w:val="24"/>
        </w:rPr>
        <w:t xml:space="preserve"> </w:t>
      </w:r>
      <w:r w:rsidRPr="00961774">
        <w:rPr>
          <w:rFonts w:ascii="Arial" w:eastAsia="Arial" w:hAnsi="Arial" w:cs="Arial"/>
          <w:sz w:val="24"/>
          <w:szCs w:val="24"/>
        </w:rPr>
        <w:t>and</w:t>
      </w:r>
      <w:r w:rsidR="009266CC" w:rsidRPr="00961774">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A38C3">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4" w:type="pct"/>
        <w:tblInd w:w="421" w:type="dxa"/>
        <w:tblCellMar>
          <w:left w:w="0" w:type="dxa"/>
          <w:right w:w="0" w:type="dxa"/>
        </w:tblCellMar>
        <w:tblLook w:val="04A0" w:firstRow="1" w:lastRow="0" w:firstColumn="1" w:lastColumn="0" w:noHBand="0" w:noVBand="1"/>
      </w:tblPr>
      <w:tblGrid>
        <w:gridCol w:w="154"/>
        <w:gridCol w:w="3615"/>
        <w:gridCol w:w="1512"/>
        <w:gridCol w:w="1313"/>
        <w:gridCol w:w="1215"/>
        <w:gridCol w:w="1513"/>
      </w:tblGrid>
      <w:tr w:rsidR="000D2F13" w14:paraId="73EEF7BC" w14:textId="77777777" w:rsidTr="000D2F13">
        <w:trPr>
          <w:trHeight w:val="20"/>
          <w:tblHeader/>
        </w:trPr>
        <w:tc>
          <w:tcPr>
            <w:tcW w:w="201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B80A435" w14:textId="77777777" w:rsidR="000D2F13" w:rsidRDefault="000D2F13" w:rsidP="000D2F1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8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128591A"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D2F13" w14:paraId="11B8BEF8" w14:textId="77777777" w:rsidTr="000D2F13">
        <w:trPr>
          <w:trHeight w:val="20"/>
          <w:tblHeader/>
        </w:trPr>
        <w:tc>
          <w:tcPr>
            <w:tcW w:w="2019" w:type="pct"/>
            <w:gridSpan w:val="2"/>
            <w:vMerge/>
            <w:tcBorders>
              <w:top w:val="single" w:sz="4" w:space="0" w:color="auto"/>
              <w:left w:val="single" w:sz="4" w:space="0" w:color="auto"/>
              <w:bottom w:val="single" w:sz="4" w:space="0" w:color="auto"/>
              <w:right w:val="single" w:sz="4" w:space="0" w:color="auto"/>
            </w:tcBorders>
            <w:vAlign w:val="center"/>
            <w:hideMark/>
          </w:tcPr>
          <w:p w14:paraId="0B61459A" w14:textId="77777777" w:rsidR="000D2F13" w:rsidRDefault="000D2F13" w:rsidP="000D2F13">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DB7DD85"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1B9F01E"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53D563C"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2"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2D222380"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D2F13" w14:paraId="539471C9" w14:textId="77777777" w:rsidTr="000D2F13">
        <w:trPr>
          <w:trHeight w:val="20"/>
        </w:trPr>
        <w:tc>
          <w:tcPr>
            <w:tcW w:w="201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7A1A820" w14:textId="77777777" w:rsidR="000D2F13" w:rsidRDefault="000D2F13" w:rsidP="000D2F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0FBBDC86" w14:textId="55B4244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26,845,219.83 </w:t>
            </w:r>
          </w:p>
        </w:tc>
        <w:tc>
          <w:tcPr>
            <w:tcW w:w="705" w:type="pct"/>
            <w:tcBorders>
              <w:top w:val="single" w:sz="4" w:space="0" w:color="auto"/>
              <w:left w:val="nil"/>
              <w:bottom w:val="single" w:sz="4" w:space="0" w:color="000000"/>
              <w:right w:val="single" w:sz="4" w:space="0" w:color="000000"/>
            </w:tcBorders>
            <w:shd w:val="clear" w:color="A5A5A5" w:fill="A5A5A5"/>
            <w:noWrap/>
            <w:vAlign w:val="bottom"/>
            <w:hideMark/>
          </w:tcPr>
          <w:p w14:paraId="3507AEC3" w14:textId="08A3700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single" w:sz="4" w:space="0" w:color="auto"/>
              <w:left w:val="nil"/>
              <w:bottom w:val="single" w:sz="4" w:space="0" w:color="000000"/>
              <w:right w:val="single" w:sz="4" w:space="0" w:color="000000"/>
            </w:tcBorders>
            <w:shd w:val="clear" w:color="A5A5A5" w:fill="A5A5A5"/>
            <w:noWrap/>
            <w:vAlign w:val="bottom"/>
            <w:hideMark/>
          </w:tcPr>
          <w:p w14:paraId="02C83D85" w14:textId="31AD92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56ECC027" w14:textId="577070A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7,629,407.92 </w:t>
            </w:r>
          </w:p>
        </w:tc>
      </w:tr>
      <w:tr w:rsidR="000D2F13" w14:paraId="0E770F8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DDFFCB"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5FAAC511" w14:textId="46B9C13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38,491.55 </w:t>
            </w:r>
          </w:p>
        </w:tc>
        <w:tc>
          <w:tcPr>
            <w:tcW w:w="705" w:type="pct"/>
            <w:tcBorders>
              <w:top w:val="nil"/>
              <w:left w:val="nil"/>
              <w:bottom w:val="single" w:sz="4" w:space="0" w:color="000000"/>
              <w:right w:val="single" w:sz="4" w:space="0" w:color="000000"/>
            </w:tcBorders>
            <w:shd w:val="clear" w:color="A5A5A5" w:fill="A5A5A5"/>
            <w:noWrap/>
            <w:vAlign w:val="bottom"/>
            <w:hideMark/>
          </w:tcPr>
          <w:p w14:paraId="35571177" w14:textId="6E2CC01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6845E3EF" w14:textId="3F57D27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5C4642A1" w14:textId="65C2AC4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548,491.55 </w:t>
            </w:r>
          </w:p>
        </w:tc>
      </w:tr>
      <w:tr w:rsidR="000D2F13" w14:paraId="22059C8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B7D3F"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50208D23" w14:textId="6109F2DC"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872,764.39 </w:t>
            </w:r>
          </w:p>
        </w:tc>
        <w:tc>
          <w:tcPr>
            <w:tcW w:w="705" w:type="pct"/>
            <w:tcBorders>
              <w:top w:val="nil"/>
              <w:left w:val="nil"/>
              <w:bottom w:val="single" w:sz="4" w:space="0" w:color="000000"/>
              <w:right w:val="single" w:sz="4" w:space="0" w:color="000000"/>
            </w:tcBorders>
            <w:shd w:val="clear" w:color="auto" w:fill="auto"/>
            <w:noWrap/>
            <w:vAlign w:val="bottom"/>
            <w:hideMark/>
          </w:tcPr>
          <w:p w14:paraId="0BD35AD9" w14:textId="41CF4D33"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4650F639" w14:textId="1274DC8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B02B5CF" w14:textId="525797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72,764.39 </w:t>
            </w:r>
          </w:p>
        </w:tc>
      </w:tr>
      <w:tr w:rsidR="000D2F13" w14:paraId="14CA81F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525762"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DEF25DE" w14:textId="7A2A1758"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2A8C7244" w14:textId="523AEC1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9087284" w14:textId="5681321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041E2DAA" w14:textId="05772C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0D2F13" w14:paraId="547E853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8A4D7"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7308AA36" w14:textId="6B67FDB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2E76DF37" w14:textId="7892341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215E15BA" w14:textId="02E5A018"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17444C2" w14:textId="419BE9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0D2F13" w14:paraId="75BC9C2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883EB"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6B797D0D" w14:textId="755936B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2EBF3BC8" w14:textId="3B7C65BC"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9653C66" w14:textId="3D469D8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BCAFF9A" w14:textId="7589DE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0D2F13" w14:paraId="66E14216"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02D08"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A8C7F38" w14:textId="29142571"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2AF97617" w14:textId="1E35CB26"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3F3415AA" w14:textId="71B0D981"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C2FF545" w14:textId="78D3DC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0D2F13" w14:paraId="5767894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14704"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2DFE5C6A" w14:textId="41D53442"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22C20EF" w14:textId="5B19F0E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41F81CCF" w14:textId="2A667FAE"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675FC93" w14:textId="766EFE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0D2F13" w14:paraId="3735CD1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09C4D4"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23D0CBAA" w14:textId="63F6325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8,252,538.00 </w:t>
            </w:r>
          </w:p>
        </w:tc>
        <w:tc>
          <w:tcPr>
            <w:tcW w:w="705" w:type="pct"/>
            <w:tcBorders>
              <w:top w:val="nil"/>
              <w:left w:val="nil"/>
              <w:bottom w:val="single" w:sz="4" w:space="0" w:color="000000"/>
              <w:right w:val="single" w:sz="4" w:space="0" w:color="000000"/>
            </w:tcBorders>
            <w:shd w:val="clear" w:color="auto" w:fill="auto"/>
            <w:noWrap/>
            <w:vAlign w:val="bottom"/>
            <w:hideMark/>
          </w:tcPr>
          <w:p w14:paraId="1C21F9A6" w14:textId="30D48ACF"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E731451" w14:textId="7C224801"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FDF5E69" w14:textId="363CAB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95,038.00 </w:t>
            </w:r>
          </w:p>
        </w:tc>
      </w:tr>
      <w:tr w:rsidR="000D2F13" w14:paraId="199C89F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8E6CF"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3E8B60AD" w14:textId="4D8B1103"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225,660.00 </w:t>
            </w:r>
          </w:p>
        </w:tc>
        <w:tc>
          <w:tcPr>
            <w:tcW w:w="705" w:type="pct"/>
            <w:tcBorders>
              <w:top w:val="nil"/>
              <w:left w:val="nil"/>
              <w:bottom w:val="single" w:sz="4" w:space="0" w:color="000000"/>
              <w:right w:val="single" w:sz="4" w:space="0" w:color="000000"/>
            </w:tcBorders>
            <w:shd w:val="clear" w:color="auto" w:fill="auto"/>
            <w:noWrap/>
            <w:vAlign w:val="bottom"/>
            <w:hideMark/>
          </w:tcPr>
          <w:p w14:paraId="04089FA6" w14:textId="2DC0315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59E14BC4" w14:textId="7EDACB02"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3247B57" w14:textId="7BDF94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25,660.00 </w:t>
            </w:r>
          </w:p>
        </w:tc>
      </w:tr>
      <w:tr w:rsidR="000D2F13" w14:paraId="7C2B23E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661FB4"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59DAF4BC" w14:textId="7D451B49"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3FEBC0EA" w14:textId="67A1AEA3"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5254AB12" w14:textId="365842B3"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533B81E" w14:textId="1662C4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0D2F13" w14:paraId="2199D7A9"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0E0A73"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1BB39F0B" w14:textId="46F6897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54E9247D" w14:textId="5332F10F"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0F29B1CB" w14:textId="5934BCD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D967F2E" w14:textId="26AD47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0D2F13" w14:paraId="10B66B0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F340F8"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00102404" w14:textId="292F42A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488,370.00 </w:t>
            </w:r>
          </w:p>
        </w:tc>
        <w:tc>
          <w:tcPr>
            <w:tcW w:w="705" w:type="pct"/>
            <w:tcBorders>
              <w:top w:val="nil"/>
              <w:left w:val="nil"/>
              <w:bottom w:val="single" w:sz="4" w:space="0" w:color="000000"/>
              <w:right w:val="single" w:sz="4" w:space="0" w:color="000000"/>
            </w:tcBorders>
            <w:shd w:val="clear" w:color="auto" w:fill="auto"/>
            <w:noWrap/>
            <w:vAlign w:val="bottom"/>
            <w:hideMark/>
          </w:tcPr>
          <w:p w14:paraId="06427098" w14:textId="2AFD344E"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DE6211B" w14:textId="4E9C72C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090DE8C" w14:textId="0302EF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8,370.00 </w:t>
            </w:r>
          </w:p>
        </w:tc>
      </w:tr>
      <w:tr w:rsidR="000D2F13" w14:paraId="7864937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531BB"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30C19745" w14:textId="16DFC02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0DD4FEB9" w14:textId="4FE90B2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3F3CABB7" w14:textId="6B79440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5946147" w14:textId="2EE4E2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0D2F13" w14:paraId="66B328A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94E29"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59B85B53" w14:textId="63032C4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10947697" w14:textId="153BF084"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2A9646DD" w14:textId="50777A3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229551D" w14:textId="78A096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0D2F13" w14:paraId="0D641500"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2B76D3"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587A1C32" w14:textId="1D26CEB6"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5F989610" w14:textId="2168A12D"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BC1C3DE" w14:textId="40CA0A8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5384169B" w14:textId="4EA84D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0D2F13" w14:paraId="442A4AD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864890"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619A928E" w14:textId="6DEF014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01F52E0D" w14:textId="1F878A96"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5F461BE" w14:textId="161121C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B5698A1" w14:textId="6DE04E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0D2F13" w14:paraId="7AC82AC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5880D"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0EC116D2" w14:textId="551C101B"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067,039.30 </w:t>
            </w:r>
          </w:p>
        </w:tc>
        <w:tc>
          <w:tcPr>
            <w:tcW w:w="705" w:type="pct"/>
            <w:tcBorders>
              <w:top w:val="nil"/>
              <w:left w:val="nil"/>
              <w:bottom w:val="single" w:sz="4" w:space="0" w:color="000000"/>
              <w:right w:val="single" w:sz="4" w:space="0" w:color="000000"/>
            </w:tcBorders>
            <w:shd w:val="clear" w:color="auto" w:fill="auto"/>
            <w:noWrap/>
            <w:vAlign w:val="bottom"/>
            <w:hideMark/>
          </w:tcPr>
          <w:p w14:paraId="20951D54" w14:textId="598A3F4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392EB59" w14:textId="41FE16A6"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065B61EB" w14:textId="11FCA4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917,039.30 </w:t>
            </w:r>
          </w:p>
        </w:tc>
      </w:tr>
      <w:tr w:rsidR="000D2F13" w14:paraId="3392AA09"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D9C75"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7082D10" w14:textId="0D1F489E"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1FB5A2B2" w14:textId="347D0572"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62F3F03" w14:textId="2CA4CCDE"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D912058" w14:textId="6F5A79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0D2F13" w14:paraId="7CE70DE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1DB7C" w14:textId="77777777" w:rsidR="000D2F13" w:rsidRDefault="000D2F13" w:rsidP="000D2F13">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229DF113" w14:textId="1B25913F"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20363541" w14:textId="5FE158EE"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AA5BFCD" w14:textId="75CB9606"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3BBF65D" w14:textId="31B643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D2F13" w14:paraId="3F181D0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0E032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7F9BE913" w14:textId="67B346D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37,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1B496C0D" w14:textId="0EE17C8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6AC2E2CC" w14:textId="5D59347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2" w:type="pct"/>
            <w:tcBorders>
              <w:top w:val="nil"/>
              <w:left w:val="nil"/>
              <w:bottom w:val="single" w:sz="4" w:space="0" w:color="000000"/>
              <w:right w:val="single" w:sz="4" w:space="0" w:color="000000"/>
            </w:tcBorders>
            <w:shd w:val="clear" w:color="A5A5A5" w:fill="A5A5A5"/>
            <w:noWrap/>
            <w:vAlign w:val="bottom"/>
            <w:hideMark/>
          </w:tcPr>
          <w:p w14:paraId="51838F2A" w14:textId="71C72BF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793,526.36 </w:t>
            </w:r>
          </w:p>
        </w:tc>
      </w:tr>
      <w:tr w:rsidR="000D2F13" w14:paraId="15183CE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F003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F583A4A" w14:textId="5513D6E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00,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46C0E979" w14:textId="11A2D5F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1C99075" w14:textId="4534546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CB7DFF9" w14:textId="7D3ABB4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97,583.38 </w:t>
            </w:r>
          </w:p>
        </w:tc>
      </w:tr>
      <w:tr w:rsidR="000D2F13" w14:paraId="59A2D8A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736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2B42C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36AEA843" w14:textId="5B80C6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6579DA7E" w14:textId="6BB869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EC010E8" w14:textId="191971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5554CB" w14:textId="3F6BB2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0D2F13" w14:paraId="30CEC64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E172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ABB5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0965544A" w14:textId="61A089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F5F5555" w14:textId="6A3C76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7594511" w14:textId="5DEF93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BB76F1" w14:textId="42B2A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68D414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8892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D15E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58223D98" w14:textId="3F5D1E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34A1D0CE" w14:textId="3EE46C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ED43E7C" w14:textId="11032F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6DF81B" w14:textId="3A6268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D2F13" w14:paraId="7EB7F8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6337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91B4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37CB27C8" w14:textId="208A78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07C1EC6A" w14:textId="1CA761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597604C" w14:textId="23FA05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560985" w14:textId="4D394E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D2F13" w14:paraId="6087A5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28C3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5B50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543EB660" w14:textId="47F13B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4E7711F" w14:textId="6EF5D7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DEB697C" w14:textId="52D485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3A8EDF" w14:textId="278F33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7149E97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8A6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FB79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566F024C" w14:textId="696EDF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7BB80F6C" w14:textId="48000A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F349F10" w14:textId="0A3172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C71A55" w14:textId="15A49B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631582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EA27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9FACC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55860E98" w14:textId="3FCDB0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2EAC11A" w14:textId="7C3FFB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52FEBACA" w14:textId="356B29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50C801" w14:textId="6BEC53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D2F13" w14:paraId="597433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B866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CF77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3522AD69" w14:textId="736CDA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0E635656" w14:textId="4FF474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13F3D5C5" w14:textId="1FC80E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5CA6B5" w14:textId="153BA8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D2F13" w14:paraId="4E67A12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4860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4C6C8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28F6AC0A" w14:textId="60D272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A32D061" w14:textId="61B82E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A70DD6D" w14:textId="35F71E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EB5D50" w14:textId="53449B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3E94BE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F106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44AC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2A9626B6" w14:textId="1EBB60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5D57D84D" w14:textId="168D7C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E11E70E" w14:textId="230B77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D9B8D5" w14:textId="0C4570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0D2F13" w14:paraId="4EB4CFE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8051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1097A4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249C689C" w14:textId="291AFC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1F65F69A" w14:textId="0BD851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5B221D4" w14:textId="39AF0C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C8781D" w14:textId="47ABCE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D2F13" w14:paraId="5BC0639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94CF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92AEE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5EFF5E7A" w14:textId="0492F6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c>
          <w:tcPr>
            <w:tcW w:w="705" w:type="pct"/>
            <w:tcBorders>
              <w:top w:val="nil"/>
              <w:left w:val="nil"/>
              <w:bottom w:val="single" w:sz="4" w:space="0" w:color="000000"/>
              <w:right w:val="single" w:sz="4" w:space="0" w:color="000000"/>
            </w:tcBorders>
            <w:shd w:val="clear" w:color="auto" w:fill="auto"/>
            <w:noWrap/>
            <w:vAlign w:val="center"/>
            <w:hideMark/>
          </w:tcPr>
          <w:p w14:paraId="05D86862" w14:textId="5C9436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A2926F4" w14:textId="6724D7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C8570C" w14:textId="0F08DA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r>
      <w:tr w:rsidR="000D2F13" w14:paraId="11DA7E5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77F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3D00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3B47FA99" w14:textId="4E220E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536594D9" w14:textId="692F9A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7B0C3DCB" w14:textId="714555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AB8358" w14:textId="77D4F9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D2F13" w14:paraId="76D486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DB25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205C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4E90FA5F" w14:textId="66F9DF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2AE1E2F5" w14:textId="58AAFC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36CC9FAE" w14:textId="5A1BA3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16A569" w14:textId="7DF737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D2F13" w14:paraId="703E403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A39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8B57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399AADC9" w14:textId="1BB3CA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7E09CA36" w14:textId="15032C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89F83C9" w14:textId="3D2E2A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8F8DC2" w14:textId="7AA9D4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D2F13" w14:paraId="5F987E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257D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95FE5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1EE26AA1" w14:textId="62D2E8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6F216C97" w14:textId="0CD769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04FCF58" w14:textId="5D9C79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D251CA" w14:textId="58E1A8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41D4864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2CFA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2546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4F071C4A" w14:textId="69C8FC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ED529AF" w14:textId="36AF6C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2AD0082" w14:textId="26377D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F93E37" w14:textId="1E7D9E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56DAD3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0BB9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989F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1B1C0109" w14:textId="3E74F8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C607B48" w14:textId="4DE638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C6637CC" w14:textId="143F2D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776141" w14:textId="58F219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1D79182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B58F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9146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6C5B300A" w14:textId="115188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14EDB29" w14:textId="4236C0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93A5A2F" w14:textId="56577D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A28FF2" w14:textId="666629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7199FB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120F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7B249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20375B72" w14:textId="2DAF1D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6BBECCC" w14:textId="132441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278136A" w14:textId="3F7EDF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8DCA63" w14:textId="6D61FB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D2F13" w14:paraId="510813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703C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4392E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70AB8858" w14:textId="4B41EC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7F9A886F" w14:textId="606C38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670FCE3" w14:textId="7F67EF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28654" w14:textId="0EAE70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D2F13" w14:paraId="53B727D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64D3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72D6A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346D1E62" w14:textId="607F0D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59336639" w14:textId="358928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3E583A2" w14:textId="5A2F02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F7990C" w14:textId="2DEFEC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0D2F13" w14:paraId="5036E95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1469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7CF7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7B216747" w14:textId="74751A03"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4B841B22" w14:textId="63273B62"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611C96F" w14:textId="0C30AB68"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697840" w14:textId="40F3DA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D2F13" w14:paraId="6B2A710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1BFDC"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94A494B" w14:textId="7585AB5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01EA8B15" w14:textId="5FFBCD0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DE64706" w14:textId="2F03155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263F72F9" w14:textId="2B4D7E5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0D2F13" w14:paraId="370751A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E163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E646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6B1CD173" w14:textId="2500EF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4B9C1FD7" w14:textId="4390E0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7E46B5" w14:textId="6036A7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6B7228" w14:textId="232DCA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D2F13" w14:paraId="5201BC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46DC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852E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5E48A8D2" w14:textId="4FA218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24815689" w14:textId="770645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E17BDF" w14:textId="0658E7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59D308" w14:textId="6E30C5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D2F13" w14:paraId="5F35E5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C8EE"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8E16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60F09E0D" w14:textId="7C2513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9EC54CF" w14:textId="258088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E34E2" w14:textId="7FBA67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BF97F8" w14:textId="6503AD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12AC9B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1FDE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95F4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49D3FEE5" w14:textId="1A8D43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64E67513" w14:textId="595446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64A97" w14:textId="1DF612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088A40" w14:textId="40CE34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D2F13" w14:paraId="50AFA0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11C1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FFE0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4345D477" w14:textId="78A076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68F4A37B" w14:textId="69035B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30A61D" w14:textId="6EA5CF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6166C0" w14:textId="70D99A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0D2F13" w14:paraId="133430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C1A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8C98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1CB50507" w14:textId="225868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678EAB9E" w14:textId="5CBB98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5AB093" w14:textId="5E4DF3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34F1FD" w14:textId="2768B0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D2F13" w14:paraId="33F0F2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C5EC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0CAA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1FF2B892" w14:textId="26394A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3D9F6985" w14:textId="6E09DD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9FDACD" w14:textId="4DEABD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99A8E3" w14:textId="2CDD02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D2F13" w14:paraId="24AE80F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5BB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61E6F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0DE5DAF6" w14:textId="34A7D8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460DCB62" w14:textId="326D12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05B66" w14:textId="1A990B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FF2801" w14:textId="219A92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D2F13" w14:paraId="3558E02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5311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89C2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5AF020F2" w14:textId="593DC1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492CD25C" w14:textId="0451CE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8EE338" w14:textId="67E117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AFC658" w14:textId="1EDE2A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D2F13" w14:paraId="15DBEEB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B3AB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293B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43EDCA92" w14:textId="598596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14810F18" w14:textId="7E3904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2CCD35" w14:textId="25C1AE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C93AA6" w14:textId="0E852B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D2F13" w14:paraId="23B1BCF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09D7F"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86D6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69E08DCC" w14:textId="1D8A15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66ACB103" w14:textId="018E0E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F9B22" w14:textId="097776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BF0F11" w14:textId="22F80C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D2F13" w14:paraId="2D396C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C307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CCD31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37006CEB" w14:textId="2D0A77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265F52D5" w14:textId="02C4D1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F97897" w14:textId="0F6D87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941012" w14:textId="312E17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D2F13" w14:paraId="7E1F4B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22A7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F3B1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0DFFBE1B" w14:textId="6F7813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272CD612" w14:textId="51FA2B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1D3638" w14:textId="14DEC4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B5FFB3" w14:textId="39E8A7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D2F13" w14:paraId="5E386F3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10D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0F2A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3FDF0F2D" w14:textId="27F7A8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6B5609B0" w14:textId="055347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E84B2" w14:textId="253BFC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F57FE6" w14:textId="43422B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0D2F13" w14:paraId="24C349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FC14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76F6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0FE3CB96" w14:textId="770AA9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3105EBB2" w14:textId="1608D3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FD9F7" w14:textId="57E900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C9AB75" w14:textId="11B16C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D2F13" w14:paraId="7F7BB2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3FE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A4053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5667E9EA" w14:textId="6D2C28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6B8589ED" w14:textId="0157CA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933B8" w14:textId="728F88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1205F7" w14:textId="2FB35C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D2F13" w14:paraId="27C7874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5E17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2791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6706FF8C" w14:textId="09D161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1286827E" w14:textId="384511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48CD13" w14:textId="6E9D67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F03FAB" w14:textId="31EB8E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D2F13" w14:paraId="2D935D2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E31F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EFDC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4BE13EF8" w14:textId="4A3FED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1B398105" w14:textId="0287F2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1756E4" w14:textId="6D9746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6D138B" w14:textId="678403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D2F13" w14:paraId="7DD9774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8F6E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D528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7E7BD680" w14:textId="480497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6FE0D998" w14:textId="7E2972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08880B" w14:textId="010508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57D029" w14:textId="45D04F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0D2F13" w14:paraId="564CB62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1DC7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3309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3084E1B" w14:textId="04D2BB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60A9241E" w14:textId="78A989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DB8995" w14:textId="2C1C0A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3A0E8B" w14:textId="0F7EBE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0D2F13" w14:paraId="254027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5A15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53C051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6A9B0AF4" w14:textId="732C2C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5900322B" w14:textId="673CD8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917B4D" w14:textId="59FDA9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343774" w14:textId="5034F3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0D2F13" w14:paraId="456D0C6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B26B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194C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3CA4BDF3" w14:textId="3BC166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717ECD2" w14:textId="6D5682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E4EA17" w14:textId="692FA4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F537DD" w14:textId="512C86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2DD5F25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098B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6F76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0A148F90" w14:textId="0B952D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51D42F40" w14:textId="267D6C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57CF8" w14:textId="2B85E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382450" w14:textId="661947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D2F13" w14:paraId="19899AB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04C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CA7A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11C74E30" w14:textId="703DE6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260F4FD2" w14:textId="0AC4A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5F099" w14:textId="4092F7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9BF819" w14:textId="0940D7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55FAFD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5B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3842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7A5D5430" w14:textId="5E3E02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6973AE25" w14:textId="424F0C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ECB343" w14:textId="1B0B8C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A5C172" w14:textId="57EA85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5BB07EF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8C4E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0642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3E3438B9" w14:textId="3FED8E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7470E3B3" w14:textId="5ECC10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DC49B5" w14:textId="088715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046C04" w14:textId="33A88C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0D2F13" w14:paraId="422A40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9557"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D84D9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5C90A594" w14:textId="1CF058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342CF35C" w14:textId="43893D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0ED09" w14:textId="60D3F4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2393A" w14:textId="2CCD98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D2F13" w14:paraId="240E0CF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6BE6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F3A5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530FB492" w14:textId="222D38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1C8F1E82" w14:textId="72A8E5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92100F" w14:textId="56C5B8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7ED715" w14:textId="050D56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0D2F13" w14:paraId="563DCB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D68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C7778C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2E611B73" w14:textId="2CD1DC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5E66C43F" w14:textId="212307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38AF1" w14:textId="250D0E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760229" w14:textId="0B014B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D2F13" w14:paraId="4902D6F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164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54BB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78B178F2" w14:textId="62BD5D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4B79E196" w14:textId="238D1E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D01322" w14:textId="04EBC6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7AB872" w14:textId="6052B9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4F036E9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E7F2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5FD8F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6A12B273" w14:textId="4ABA8C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6A54CD40" w14:textId="069C54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530A88" w14:textId="40F764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C7EE07" w14:textId="5FF513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0D2F13" w14:paraId="09D3135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66DD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5EA0F340" w14:textId="1A48CEF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5FA0BAC9" w14:textId="49DD4EB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42A975F" w14:textId="20475F9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2" w:type="pct"/>
            <w:tcBorders>
              <w:top w:val="nil"/>
              <w:left w:val="nil"/>
              <w:bottom w:val="single" w:sz="4" w:space="0" w:color="000000"/>
              <w:right w:val="single" w:sz="4" w:space="0" w:color="000000"/>
            </w:tcBorders>
            <w:shd w:val="clear" w:color="D9D9D9" w:fill="D9D9D9"/>
            <w:noWrap/>
            <w:vAlign w:val="bottom"/>
            <w:hideMark/>
          </w:tcPr>
          <w:p w14:paraId="60FDF5FF" w14:textId="0DB2BC8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0D2F13" w14:paraId="694C07A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A23C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5AAE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5EF5B80D" w14:textId="053F5D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13A2BD07" w14:textId="19069F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A7FB8" w14:textId="426008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42AF4E" w14:textId="59E44E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D2F13" w14:paraId="1F1C98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F1E2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C3F79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50FE0B49" w14:textId="185B20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3D03C889" w14:textId="2F536D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310184" w14:textId="4C6DB5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4054F" w14:textId="634813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0D2F13" w14:paraId="1EBE628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675C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E00F3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57B43088" w14:textId="1670BE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36B6A7CD" w14:textId="2755AA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02783" w14:textId="1E491D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087D5E" w14:textId="091475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D2F13" w14:paraId="39DA0A0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C32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ACBC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7CCD6A4A" w14:textId="014088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6F73981C" w14:textId="74BA94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F547F" w14:textId="08CFC3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795C63" w14:textId="350844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0D2F13" w14:paraId="523240B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3E2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1D6F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624C7691" w14:textId="0220C3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A6D8181" w14:textId="30AF3D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0DE9C2" w14:textId="511190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CDA4A6" w14:textId="25ED19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324617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A2A4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642E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1458962E" w14:textId="532523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258626AC" w14:textId="15D3B9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664A9" w14:textId="1EC837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D06883" w14:textId="597EA7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0D2F13" w14:paraId="345271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2D11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4B3E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54B754EA" w14:textId="039A68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18416A6E" w14:textId="031717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9CB423" w14:textId="2EE83D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B762B4" w14:textId="0604CE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0D2F13" w14:paraId="52B4397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77A1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4384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593BE253" w14:textId="4CDB22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696661BE" w14:textId="62C7D4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09CD4" w14:textId="00F177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2" w:type="pct"/>
            <w:tcBorders>
              <w:top w:val="nil"/>
              <w:left w:val="nil"/>
              <w:bottom w:val="single" w:sz="4" w:space="0" w:color="000000"/>
              <w:right w:val="single" w:sz="4" w:space="0" w:color="000000"/>
            </w:tcBorders>
            <w:shd w:val="clear" w:color="auto" w:fill="auto"/>
            <w:noWrap/>
            <w:vAlign w:val="center"/>
            <w:hideMark/>
          </w:tcPr>
          <w:p w14:paraId="534D2C95" w14:textId="57E10A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0D2F13" w14:paraId="215AD9B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DE5FE"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3D37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1698A76B" w14:textId="195088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795B7F8C" w14:textId="2F6A4B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9093B" w14:textId="3003E4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240184" w14:textId="5FB401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D2F13" w14:paraId="703B3BF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EA36F"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B0B9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38C4B932" w14:textId="18033E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6E018FC6" w14:textId="168E0C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F58C40" w14:textId="7E7D3D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124DB1" w14:textId="14023E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0D2F13" w14:paraId="7921128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95E1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1A4D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0E22B2BA" w14:textId="23E1A5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642F4AFB" w14:textId="1EBDBF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5C6EFB" w14:textId="34FCEF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1A46F6" w14:textId="766E6C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0D2F13" w14:paraId="61CAA6C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1742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7260E5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0A5C3B05" w14:textId="361916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0F50F0FB" w14:textId="4FB773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398F92" w14:textId="54052D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45AB54" w14:textId="156D75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D2F13" w14:paraId="687571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E1F4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B1C2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73702FD7" w14:textId="418882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31E8477D" w14:textId="28B3AA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370B4DF8" w14:textId="0A200C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BAE87A" w14:textId="25B542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D2F13" w14:paraId="3F06573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BAB5F"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0A5C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79B4B28" w14:textId="611BFA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7B9F28C0" w14:textId="6C358C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EB4B2F" w14:textId="0E6D8A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B00040" w14:textId="7C156E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0D2F13" w14:paraId="714A56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D9DA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A59E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71C45318" w14:textId="663FC2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13B4A52D" w14:textId="50FBAF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3160BA" w14:textId="1374A1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588DF2" w14:textId="39FFF6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0D2F13" w14:paraId="492F806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93C0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B153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26E214F7" w14:textId="771240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4A4B1A87" w14:textId="351332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57BDE" w14:textId="3E2368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ADD0CA" w14:textId="48C848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0D2F13" w14:paraId="0E26F72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D603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40AF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0FAB60FD" w14:textId="43DAD3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3CB47D9C" w14:textId="5EDCFD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43B03F" w14:textId="32E6C8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2" w:type="pct"/>
            <w:tcBorders>
              <w:top w:val="nil"/>
              <w:left w:val="nil"/>
              <w:bottom w:val="single" w:sz="4" w:space="0" w:color="000000"/>
              <w:right w:val="single" w:sz="4" w:space="0" w:color="000000"/>
            </w:tcBorders>
            <w:shd w:val="clear" w:color="auto" w:fill="auto"/>
            <w:noWrap/>
            <w:vAlign w:val="center"/>
            <w:hideMark/>
          </w:tcPr>
          <w:p w14:paraId="06CD5448" w14:textId="41EB59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D2F13" w14:paraId="43177C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407A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0586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3900F761" w14:textId="26A18B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751F0A4B" w14:textId="79DBC5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DAD914" w14:textId="2F0A9E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C6BB97" w14:textId="109239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D2F13" w14:paraId="5B9C7E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4A36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FD1E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148CBE2A" w14:textId="03A37D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76680328" w14:textId="20D2C9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4E14B0" w14:textId="397B0C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7C60DB" w14:textId="5CF51C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D2F13" w14:paraId="3E92489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C8F5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D33A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736D52BA" w14:textId="0E16B2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440BA859" w14:textId="498E99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0E464510" w14:textId="3F78CF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D42B6A" w14:textId="532B0E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D2F13" w14:paraId="614F9D5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8975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37D29216" w14:textId="70AF2E4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52,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243B39A6" w14:textId="20D8EED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0F1F5F1D" w14:textId="4CC05B4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2" w:type="pct"/>
            <w:tcBorders>
              <w:top w:val="nil"/>
              <w:left w:val="nil"/>
              <w:bottom w:val="single" w:sz="4" w:space="0" w:color="000000"/>
              <w:right w:val="single" w:sz="4" w:space="0" w:color="000000"/>
            </w:tcBorders>
            <w:shd w:val="clear" w:color="D9D9D9" w:fill="D9D9D9"/>
            <w:noWrap/>
            <w:vAlign w:val="bottom"/>
            <w:hideMark/>
          </w:tcPr>
          <w:p w14:paraId="41908BCA" w14:textId="2D4C06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94,788.51 </w:t>
            </w:r>
          </w:p>
        </w:tc>
      </w:tr>
      <w:tr w:rsidR="000D2F13" w14:paraId="200FA40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43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61E5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5DBF1847" w14:textId="07BB84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071351CF" w14:textId="04AC2B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3628E7" w14:textId="5D1F74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CBC9F6" w14:textId="12333C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D2F13" w14:paraId="3C541A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398B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D5D8C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33EB1F25" w14:textId="7351C3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E168CDB" w14:textId="270DD7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26932A" w14:textId="2C36E3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E8716C" w14:textId="2B78EF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0D2F13" w14:paraId="45A316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06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A6F7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1A813EC0" w14:textId="59B298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6B5104EB" w14:textId="1021F6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69BEA" w14:textId="692362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083341" w14:textId="25CEC1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1AD48F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C6E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2752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5EA7CF63" w14:textId="62D882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66CBDF35" w14:textId="6C0B71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3ED0B7" w14:textId="24BAE9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2" w:type="pct"/>
            <w:tcBorders>
              <w:top w:val="nil"/>
              <w:left w:val="nil"/>
              <w:bottom w:val="single" w:sz="4" w:space="0" w:color="000000"/>
              <w:right w:val="single" w:sz="4" w:space="0" w:color="000000"/>
            </w:tcBorders>
            <w:shd w:val="clear" w:color="auto" w:fill="auto"/>
            <w:noWrap/>
            <w:vAlign w:val="center"/>
            <w:hideMark/>
          </w:tcPr>
          <w:p w14:paraId="22D9DBDE" w14:textId="006519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D2F13" w14:paraId="213C2B0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F92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83AA3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472586F3" w14:textId="5E7BD2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05B6EE00" w14:textId="1F9F14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D521AF" w14:textId="4C6697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7A0C71" w14:textId="54720F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D2F13" w14:paraId="1F5BB3F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BC5F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F6A2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0DD02E93" w14:textId="0E9947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0697754D" w14:textId="10A41A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7BD1C7" w14:textId="7B0B07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2BB215" w14:textId="7ADDD3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D2F13" w14:paraId="3653AD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3A02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F41C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2B012755" w14:textId="6133E4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664EB953" w14:textId="4EDB89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288FFF" w14:textId="5D0556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292A97" w14:textId="3C5897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46AB239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6247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2190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15B9B21F" w14:textId="3CF9D0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0FF3097C" w14:textId="3C0805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BF92B1" w14:textId="7912C0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6B766E" w14:textId="47B81A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D2F13" w14:paraId="4F8432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2D1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0839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7D90BACE" w14:textId="7ECEAC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45B5C5C" w14:textId="10F42B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F30213" w14:textId="33DB47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2" w:type="pct"/>
            <w:tcBorders>
              <w:top w:val="nil"/>
              <w:left w:val="nil"/>
              <w:bottom w:val="single" w:sz="4" w:space="0" w:color="000000"/>
              <w:right w:val="single" w:sz="4" w:space="0" w:color="000000"/>
            </w:tcBorders>
            <w:shd w:val="clear" w:color="auto" w:fill="auto"/>
            <w:noWrap/>
            <w:vAlign w:val="center"/>
            <w:hideMark/>
          </w:tcPr>
          <w:p w14:paraId="18A365C7" w14:textId="3A42D0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D2F13" w14:paraId="46E0FC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BC3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33A8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5CD24A7F" w14:textId="09E648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0A80DA9C" w14:textId="151639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4F3870" w14:textId="4E820B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2" w:type="pct"/>
            <w:tcBorders>
              <w:top w:val="nil"/>
              <w:left w:val="nil"/>
              <w:bottom w:val="single" w:sz="4" w:space="0" w:color="000000"/>
              <w:right w:val="single" w:sz="4" w:space="0" w:color="000000"/>
            </w:tcBorders>
            <w:shd w:val="clear" w:color="auto" w:fill="auto"/>
            <w:noWrap/>
            <w:vAlign w:val="center"/>
            <w:hideMark/>
          </w:tcPr>
          <w:p w14:paraId="5634E924" w14:textId="57AB39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D2F13" w14:paraId="367CFA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BF53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0BE9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0CFDFA4F" w14:textId="37579C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67865B2" w14:textId="2CFEFB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E20B98" w14:textId="119580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2" w:type="pct"/>
            <w:tcBorders>
              <w:top w:val="nil"/>
              <w:left w:val="nil"/>
              <w:bottom w:val="single" w:sz="4" w:space="0" w:color="000000"/>
              <w:right w:val="single" w:sz="4" w:space="0" w:color="000000"/>
            </w:tcBorders>
            <w:shd w:val="clear" w:color="auto" w:fill="auto"/>
            <w:noWrap/>
            <w:vAlign w:val="center"/>
            <w:hideMark/>
          </w:tcPr>
          <w:p w14:paraId="21E3AD52" w14:textId="01EA1F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D2F13" w14:paraId="2251CF7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8824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CCB87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6724EC54" w14:textId="7882DF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8B4935" w14:textId="69E22B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41EF1" w14:textId="2566DD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2" w:type="pct"/>
            <w:tcBorders>
              <w:top w:val="nil"/>
              <w:left w:val="nil"/>
              <w:bottom w:val="single" w:sz="4" w:space="0" w:color="000000"/>
              <w:right w:val="single" w:sz="4" w:space="0" w:color="000000"/>
            </w:tcBorders>
            <w:shd w:val="clear" w:color="auto" w:fill="auto"/>
            <w:noWrap/>
            <w:vAlign w:val="center"/>
            <w:hideMark/>
          </w:tcPr>
          <w:p w14:paraId="37A3CF3B" w14:textId="7D95A4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D2F13" w14:paraId="4613B88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070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6B783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4F04899" w14:textId="1A682B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211DF545" w14:textId="2E37FD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5709D2" w14:textId="5E4F17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208824" w14:textId="202DE0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0D2F13" w14:paraId="29F3209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AD8A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764EB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2DB5B5D7" w14:textId="703C78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2F0DD545" w14:textId="07CEEE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B7B94" w14:textId="61A894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80A97D" w14:textId="7C1630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D2F13" w14:paraId="4DC8BC2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6F8C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F2F1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4514F0B5" w14:textId="4DBCF6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4F6329D1" w14:textId="1BF655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481D81" w14:textId="2C0B5A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A0AAE4" w14:textId="3D2832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D2F13" w14:paraId="5CAA6CF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7F1E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37DF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2B83D88E" w14:textId="41B27D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7C1785A4" w14:textId="5F60DB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EDE6A" w14:textId="62E8C8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574979" w14:textId="50A44A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D2F13" w14:paraId="7071B1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2260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1AAC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284619DA" w14:textId="44277C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245A9876" w14:textId="2B7A1B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97BFA8" w14:textId="1410FF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A0733C" w14:textId="7BA473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D2F13" w14:paraId="723A85F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044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15AE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6FD25F9F" w14:textId="4CCDC9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74AB3B8A" w14:textId="530A3B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802CF" w14:textId="140917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30ABC4" w14:textId="30545F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D2F13" w14:paraId="0754202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2806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745B9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20E977FC" w14:textId="42C308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37ACBBC4" w14:textId="4A0A0F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AC1109" w14:textId="355709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16875E" w14:textId="1A8330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D2F13" w14:paraId="4E87F17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24D8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4470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238F9902" w14:textId="2C951F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6ED998C" w14:textId="4A88BC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28760F" w14:textId="22150E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46145C" w14:textId="7081AD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0D2F13" w14:paraId="7847B07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B56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AAD8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0C44B37D" w14:textId="3A7BCB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2A67B95" w14:textId="3F840E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DFCD50" w14:textId="04E09B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D422CC" w14:textId="4F36C5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6ADDA4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8D21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AFA9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1AF7E71A" w14:textId="045E8E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36985F2" w14:textId="759E1A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462E9" w14:textId="0F923A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938838" w14:textId="5AE81A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58338F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3AD5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1D75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0122AE35" w14:textId="4E967F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2A81E479" w14:textId="1DAB05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6B8CB" w14:textId="3FD3C3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8C29FC" w14:textId="35108A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D2F13" w14:paraId="7D52264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06AA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A7CDC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138E079D" w14:textId="6F1971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AC6CE0D" w14:textId="1842FB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DBB585" w14:textId="0130F8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CF7F44" w14:textId="12BBB3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5DB74BE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32BB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00CEB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4A063384" w14:textId="7C5ECB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6AF33946" w14:textId="624F65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E928F8" w14:textId="1C7BF2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D5735A" w14:textId="67AF25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D2F13" w14:paraId="39EFD0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8328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E7AC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53D19892" w14:textId="7CF87D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2AD6EC70" w14:textId="3ABDED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393E89" w14:textId="1B5348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20C9F0" w14:textId="09B26A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D2F13" w14:paraId="58B3757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0C5A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4B91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221402F0" w14:textId="6096E3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74C17179" w14:textId="3BFA12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2B2951" w14:textId="090B7E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DCD3BA" w14:textId="02E842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0D2F13" w14:paraId="75AA4B5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E297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79FF9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364F2EC7" w14:textId="48CE5B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16C269ED" w14:textId="33ECAD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667693" w14:textId="2ABC34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DFB832" w14:textId="76C7A5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D2F13" w14:paraId="038EDCB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998D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08F4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68A52D7F" w14:textId="18E14A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3CF623D" w14:textId="2BC80B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896B9" w14:textId="658598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B2BE0" w14:textId="605D5F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3C7448D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6E02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C219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55563B98" w14:textId="4DC241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68391DB1" w14:textId="7C78F1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350995" w14:textId="3E2FF3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2" w:type="pct"/>
            <w:tcBorders>
              <w:top w:val="nil"/>
              <w:left w:val="nil"/>
              <w:bottom w:val="single" w:sz="4" w:space="0" w:color="000000"/>
              <w:right w:val="single" w:sz="4" w:space="0" w:color="000000"/>
            </w:tcBorders>
            <w:shd w:val="clear" w:color="auto" w:fill="auto"/>
            <w:noWrap/>
            <w:vAlign w:val="center"/>
            <w:hideMark/>
          </w:tcPr>
          <w:p w14:paraId="77BD83C0" w14:textId="0201CF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D2F13" w14:paraId="2CD6D2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710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29B1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74901FEA" w14:textId="6515B7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58253736" w14:textId="03B857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C3FF57" w14:textId="0F1823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277596" w14:textId="5A904C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0D2F13" w14:paraId="4A5289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A34F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DF6E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5393A5BE" w14:textId="7B0250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624A5698" w14:textId="564BA0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E8E6A0" w14:textId="6E39C0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E4670E" w14:textId="4BE99F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D2F13" w14:paraId="300D333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5F38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0C2A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08D8B33A" w14:textId="1985C6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6070B6" w14:textId="314F4F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D1029C" w14:textId="5519D3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5DE453" w14:textId="4B0F81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D2F13" w14:paraId="01E57EB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1E65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9EAE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4B93EAF2" w14:textId="043896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91292" w14:textId="63E7CA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A178B" w14:textId="4E08FE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2" w:type="pct"/>
            <w:tcBorders>
              <w:top w:val="nil"/>
              <w:left w:val="nil"/>
              <w:bottom w:val="single" w:sz="4" w:space="0" w:color="000000"/>
              <w:right w:val="single" w:sz="4" w:space="0" w:color="000000"/>
            </w:tcBorders>
            <w:shd w:val="clear" w:color="auto" w:fill="auto"/>
            <w:noWrap/>
            <w:vAlign w:val="center"/>
            <w:hideMark/>
          </w:tcPr>
          <w:p w14:paraId="00A62BA8" w14:textId="1EFD3D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0D2F13" w14:paraId="272F96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9D15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2022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38DDFC18" w14:textId="335528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371CEAA1" w14:textId="12B99E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61E805" w14:textId="025878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0EF73D" w14:textId="56B002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D2F13" w14:paraId="590D0BA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EC22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5B88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7083BB53" w14:textId="37E88F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08B659F7" w14:textId="2C956A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A6011E" w14:textId="2A8C3A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85B211" w14:textId="4B8361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D2F13" w14:paraId="4948765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582A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F116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6BF37FEA" w14:textId="271855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777F32B5" w14:textId="5DDB0B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C94FF3" w14:textId="40FBFE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0D0367" w14:textId="04A934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D2F13" w14:paraId="6B5C346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18FA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20A0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67ADECA2" w14:textId="495418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247.14 </w:t>
            </w:r>
          </w:p>
        </w:tc>
        <w:tc>
          <w:tcPr>
            <w:tcW w:w="705" w:type="pct"/>
            <w:tcBorders>
              <w:top w:val="nil"/>
              <w:left w:val="nil"/>
              <w:bottom w:val="single" w:sz="4" w:space="0" w:color="000000"/>
              <w:right w:val="single" w:sz="4" w:space="0" w:color="000000"/>
            </w:tcBorders>
            <w:shd w:val="clear" w:color="auto" w:fill="auto"/>
            <w:noWrap/>
            <w:vAlign w:val="bottom"/>
            <w:hideMark/>
          </w:tcPr>
          <w:p w14:paraId="165C00A9" w14:textId="3CB936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629205E5" w14:textId="79007B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F90C5E" w14:textId="4F90BB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447.17 </w:t>
            </w:r>
          </w:p>
        </w:tc>
      </w:tr>
      <w:tr w:rsidR="000D2F13" w14:paraId="01D8622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2835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84B4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78FB8F8A" w14:textId="7D1AF4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65BE8BE7" w14:textId="517420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0A16FA" w14:textId="4B3249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2" w:type="pct"/>
            <w:tcBorders>
              <w:top w:val="nil"/>
              <w:left w:val="nil"/>
              <w:bottom w:val="single" w:sz="4" w:space="0" w:color="000000"/>
              <w:right w:val="single" w:sz="4" w:space="0" w:color="000000"/>
            </w:tcBorders>
            <w:shd w:val="clear" w:color="auto" w:fill="auto"/>
            <w:noWrap/>
            <w:vAlign w:val="center"/>
            <w:hideMark/>
          </w:tcPr>
          <w:p w14:paraId="50204A8A" w14:textId="41F7C5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D2F13" w14:paraId="1B68BC1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B549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2891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1F6C5762" w14:textId="5662DE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1A60FBE8" w14:textId="266A05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ACBAB1" w14:textId="66021D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82CFC0" w14:textId="79597E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0D2F13" w14:paraId="76A767D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635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C049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0CC653B9" w14:textId="53B53C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2F869A47" w14:textId="591395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D966DD" w14:textId="0C9A77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2" w:type="pct"/>
            <w:tcBorders>
              <w:top w:val="nil"/>
              <w:left w:val="nil"/>
              <w:bottom w:val="single" w:sz="4" w:space="0" w:color="000000"/>
              <w:right w:val="single" w:sz="4" w:space="0" w:color="000000"/>
            </w:tcBorders>
            <w:shd w:val="clear" w:color="auto" w:fill="auto"/>
            <w:noWrap/>
            <w:vAlign w:val="center"/>
            <w:hideMark/>
          </w:tcPr>
          <w:p w14:paraId="044C1AA9" w14:textId="79B8E5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D2F13" w14:paraId="23F9D6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520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8031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250591CD" w14:textId="1312D2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1B726E2" w14:textId="3524E7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5B9BE5" w14:textId="35F821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787A55" w14:textId="56BB90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CB972C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5ECB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0CA71E92" w14:textId="6F84A26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11,410.66 </w:t>
            </w:r>
          </w:p>
        </w:tc>
        <w:tc>
          <w:tcPr>
            <w:tcW w:w="705" w:type="pct"/>
            <w:tcBorders>
              <w:top w:val="nil"/>
              <w:left w:val="nil"/>
              <w:bottom w:val="single" w:sz="4" w:space="0" w:color="000000"/>
              <w:right w:val="single" w:sz="4" w:space="0" w:color="000000"/>
            </w:tcBorders>
            <w:shd w:val="clear" w:color="A5A5A5" w:fill="A5A5A5"/>
            <w:noWrap/>
            <w:vAlign w:val="bottom"/>
            <w:hideMark/>
          </w:tcPr>
          <w:p w14:paraId="024C84B6" w14:textId="1E9D7F1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C8BDA09" w14:textId="6D36B55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2C3873A6" w14:textId="15DB8F4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11,410.66 </w:t>
            </w:r>
          </w:p>
        </w:tc>
      </w:tr>
      <w:tr w:rsidR="000D2F13" w14:paraId="6787973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452F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269ED8EB" w14:textId="75E0F44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4,38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36F48264" w14:textId="062FDA6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D3B1A0E" w14:textId="391FC20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F638239" w14:textId="612EB1C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4,382.08 </w:t>
            </w:r>
          </w:p>
        </w:tc>
      </w:tr>
      <w:tr w:rsidR="000D2F13" w14:paraId="27FD306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07F3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DCDB8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49DE0077" w14:textId="60B273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009.52 </w:t>
            </w:r>
          </w:p>
        </w:tc>
        <w:tc>
          <w:tcPr>
            <w:tcW w:w="705" w:type="pct"/>
            <w:tcBorders>
              <w:top w:val="nil"/>
              <w:left w:val="nil"/>
              <w:bottom w:val="single" w:sz="4" w:space="0" w:color="000000"/>
              <w:right w:val="single" w:sz="4" w:space="0" w:color="000000"/>
            </w:tcBorders>
            <w:shd w:val="clear" w:color="auto" w:fill="auto"/>
            <w:noWrap/>
            <w:vAlign w:val="bottom"/>
            <w:hideMark/>
          </w:tcPr>
          <w:p w14:paraId="64C4A0D5" w14:textId="0F8F9F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5AEFC8" w14:textId="29E340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ADB4C8" w14:textId="7AF875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009.52 </w:t>
            </w:r>
          </w:p>
        </w:tc>
      </w:tr>
      <w:tr w:rsidR="000D2F13" w14:paraId="1F5D70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7A24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5998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443A23A8" w14:textId="76C82D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0576C092" w14:textId="396EB3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C66107" w14:textId="2D4C6D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852807" w14:textId="53CA5C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0D2F13" w14:paraId="7C7EAC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8540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AACE9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5676C895" w14:textId="2AAC62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25F9E302" w14:textId="5A0EAF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868642" w14:textId="21D081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D99D92" w14:textId="5C9769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D2F13" w14:paraId="6A39275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8083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09210F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54571848" w14:textId="3D7BF3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2C4B7685" w14:textId="5C4865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0EA986" w14:textId="54864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8A7862" w14:textId="06EA29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D2F13" w14:paraId="5DB52839"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7D38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1A69E8F6" w14:textId="2101D51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65,970.70 </w:t>
            </w:r>
          </w:p>
        </w:tc>
        <w:tc>
          <w:tcPr>
            <w:tcW w:w="705" w:type="pct"/>
            <w:tcBorders>
              <w:top w:val="nil"/>
              <w:left w:val="nil"/>
              <w:bottom w:val="single" w:sz="4" w:space="0" w:color="000000"/>
              <w:right w:val="single" w:sz="4" w:space="0" w:color="000000"/>
            </w:tcBorders>
            <w:shd w:val="clear" w:color="D8D8D8" w:fill="D8D8D8"/>
            <w:noWrap/>
            <w:vAlign w:val="bottom"/>
            <w:hideMark/>
          </w:tcPr>
          <w:p w14:paraId="6C1AEAD3" w14:textId="14AAA5E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FAF891A" w14:textId="4C2822B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C2B8C60" w14:textId="78E2087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65,970.70 </w:t>
            </w:r>
          </w:p>
        </w:tc>
      </w:tr>
      <w:tr w:rsidR="000D2F13" w14:paraId="3EC4E0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4FB8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C26E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201C5CEE" w14:textId="76B9DA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c>
          <w:tcPr>
            <w:tcW w:w="705" w:type="pct"/>
            <w:tcBorders>
              <w:top w:val="nil"/>
              <w:left w:val="nil"/>
              <w:bottom w:val="single" w:sz="4" w:space="0" w:color="000000"/>
              <w:right w:val="single" w:sz="4" w:space="0" w:color="000000"/>
            </w:tcBorders>
            <w:shd w:val="clear" w:color="auto" w:fill="auto"/>
            <w:noWrap/>
            <w:vAlign w:val="bottom"/>
            <w:hideMark/>
          </w:tcPr>
          <w:p w14:paraId="7B25E2E2" w14:textId="69017D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E02CA" w14:textId="79F7F5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83E07FA" w14:textId="123F28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r>
      <w:tr w:rsidR="000D2F13" w14:paraId="158F07D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2B4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5BEA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3431DBB1" w14:textId="78D224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77C5D7C2" w14:textId="0D6FE8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33219" w14:textId="290FE9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D5D667" w14:textId="3B2A3C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D2F13" w14:paraId="0BD787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3F9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EE48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2D6C7183" w14:textId="7255FB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344B8489" w14:textId="1C97F7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8535C" w14:textId="57FED1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12D739" w14:textId="332BB0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0D2F13" w14:paraId="315007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B619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5AB9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019DEF3D" w14:textId="46038F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22EF9FD9" w14:textId="2F03DE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D41382" w14:textId="5421DA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FD591A" w14:textId="7F891E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0D2F13" w14:paraId="7A0A906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6FBC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364B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59F9572A" w14:textId="589FA9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4D91BEAC" w14:textId="5C4A43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4CB335" w14:textId="3BFC57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83F994" w14:textId="59EE7B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D2F13" w14:paraId="59E9C02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1F5E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53E4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3677C1EC" w14:textId="53AB98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2B5750C1" w14:textId="5B80FD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C1C3AB" w14:textId="2E15E3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7C62DE" w14:textId="64AD31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0D2F13" w14:paraId="392206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C97E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DBE0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6B4E72CC" w14:textId="2DF22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06.02 </w:t>
            </w:r>
          </w:p>
        </w:tc>
        <w:tc>
          <w:tcPr>
            <w:tcW w:w="705" w:type="pct"/>
            <w:tcBorders>
              <w:top w:val="nil"/>
              <w:left w:val="nil"/>
              <w:bottom w:val="single" w:sz="4" w:space="0" w:color="000000"/>
              <w:right w:val="single" w:sz="4" w:space="0" w:color="000000"/>
            </w:tcBorders>
            <w:shd w:val="clear" w:color="auto" w:fill="auto"/>
            <w:noWrap/>
            <w:vAlign w:val="bottom"/>
            <w:hideMark/>
          </w:tcPr>
          <w:p w14:paraId="3B96E743" w14:textId="4E9940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32B628" w14:textId="7CCB4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82D493" w14:textId="060314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06.02 </w:t>
            </w:r>
          </w:p>
        </w:tc>
      </w:tr>
      <w:tr w:rsidR="000D2F13" w14:paraId="3D60B3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093C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11F80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01643FD8" w14:textId="251C59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7DF1F025" w14:textId="39902F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96C1DD" w14:textId="197575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981B6B" w14:textId="4FA155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D2F13" w14:paraId="7C6AC4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081D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10F6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60C418D1" w14:textId="05CBC7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5DF8F7D8" w14:textId="2084B6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490537" w14:textId="0C91DB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59F077" w14:textId="70BFBB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D2F13" w14:paraId="10E42F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B949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50CC7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70C08FA6" w14:textId="2716D8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2653C9C5" w14:textId="2CB42D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05BB6" w14:textId="0B35DA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7B4A75" w14:textId="7DB8B6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0D2F13" w14:paraId="58A18D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9D9D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275C9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5917988B" w14:textId="6196E8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7943F338" w14:textId="0D89B0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6ACAC" w14:textId="405951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AB09BE" w14:textId="4E237E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0D2F13" w14:paraId="5169FE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7C2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20EE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207B2FF3" w14:textId="14E661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30EB510C" w14:textId="2A5ED2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91160C" w14:textId="6ED4DB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079849" w14:textId="6DD942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0D2F13" w14:paraId="156C56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F5B4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3E78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629C1DAA" w14:textId="6A88AD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1A2ADE19" w14:textId="26132C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9728AA" w14:textId="040B69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FFFBD1" w14:textId="3ED0BB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D2F13" w14:paraId="067A88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A9D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4C2E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35A7368E" w14:textId="026860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6AE4B6BB" w14:textId="3BFFC4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431945" w14:textId="334B62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2D574B" w14:textId="4490DC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0D2F13" w14:paraId="575A9C4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4AE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0D88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0F2DE6B7" w14:textId="0CA855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6EF8AF14" w14:textId="110410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17FBC" w14:textId="4C7F56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6E37AD" w14:textId="1FA025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0D2F13" w14:paraId="41E5A0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AEF2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2528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68942EDB" w14:textId="62BB5F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17D67256" w14:textId="046435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ECFA80" w14:textId="7E57F5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52CF40" w14:textId="6F5C4E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0D2F13" w14:paraId="7BE9A30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7FE5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F619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39350E1D" w14:textId="2CAAE4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436B4D65" w14:textId="04891F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84F3E3" w14:textId="68CB1F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8CF6ED" w14:textId="78F18B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0D2F13" w14:paraId="4593EB7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162C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4D7F8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3C6F23B6" w14:textId="181E66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0EB9D2EA" w14:textId="7B5028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D0DAA" w14:textId="50FF72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61DE25" w14:textId="051694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D2F13" w14:paraId="58AD68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BF1C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37D34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0FB07501" w14:textId="5898B2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7F855BA9" w14:textId="022A64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1A715C" w14:textId="52D3CD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7B9FC7" w14:textId="2F06F4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D2F13" w14:paraId="1002AB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D688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F018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1BE11538" w14:textId="3E8571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24F7D79E" w14:textId="0FB4D3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178CCF" w14:textId="7608A5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81B4D2" w14:textId="69AAD8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D2F13" w14:paraId="74CD549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874C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55B1F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0599343D" w14:textId="0FD507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6175C407" w14:textId="057E1E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EE1F66" w14:textId="06509D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378A9C" w14:textId="24850F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D2F13" w14:paraId="7657976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22CF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F40E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14D62CAB" w14:textId="55F82A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777C5D88" w14:textId="4E8783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1D1A32" w14:textId="0B9FB5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82F0AA" w14:textId="1FE395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D2F13" w14:paraId="7825F09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343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79E8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7CC954E0" w14:textId="0BAD78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52CA211E" w14:textId="51E374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654C99" w14:textId="0397C3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38551C" w14:textId="70A3F9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0D2F13" w14:paraId="77B6C7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C578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07B6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6BE2FE21" w14:textId="422BC3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7E3C38A3" w14:textId="1E3324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55C0C5" w14:textId="785492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D133A2" w14:textId="4B51CA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D2F13" w14:paraId="2097E53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1AC0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00AF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5C57D01A" w14:textId="07956E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FD762EB" w14:textId="38A6E7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FA934E" w14:textId="418F9D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F2118B" w14:textId="2DB7A0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D2F13" w14:paraId="0ECAB6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1B2D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76DA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1FBB0F1F" w14:textId="39D0BE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663FE67C" w14:textId="3D5DA2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A152A" w14:textId="329E6F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8AB83C" w14:textId="7369EB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D2F13" w14:paraId="1905618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05B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1BAC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16B874D9" w14:textId="3F5A31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3D675C75" w14:textId="150D20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2D41D" w14:textId="274E83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A02DAF" w14:textId="0CA9AF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0D2F13" w14:paraId="424226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22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54F3F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051FBC46" w14:textId="579332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2D867ACF" w14:textId="050FD0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222594" w14:textId="31F22D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085218" w14:textId="4EF6DC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D2F13" w14:paraId="76C390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A11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18A6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31B4B6BA" w14:textId="64CE9A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7CD2DA54" w14:textId="654124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0EC3C6" w14:textId="76FAB2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95521" w14:textId="01C61D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0D2F13" w14:paraId="4A6785C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8A3B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5FFCFED7" w14:textId="76F2024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c>
          <w:tcPr>
            <w:tcW w:w="705" w:type="pct"/>
            <w:tcBorders>
              <w:top w:val="nil"/>
              <w:left w:val="nil"/>
              <w:bottom w:val="single" w:sz="4" w:space="0" w:color="000000"/>
              <w:right w:val="single" w:sz="4" w:space="0" w:color="000000"/>
            </w:tcBorders>
            <w:shd w:val="clear" w:color="D8D8D8" w:fill="D8D8D8"/>
            <w:noWrap/>
            <w:vAlign w:val="bottom"/>
            <w:hideMark/>
          </w:tcPr>
          <w:p w14:paraId="07C95EC4" w14:textId="6311978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34544D1" w14:textId="7C94125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36DE7EF" w14:textId="56CA2E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r>
      <w:tr w:rsidR="000D2F13" w14:paraId="4A3FA5A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07D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2DE0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4F0B8CEF" w14:textId="26CFA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092A95BA" w14:textId="012D7F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BEBF6F" w14:textId="62752F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DC2EE60" w14:textId="53FB1C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0D2F13" w14:paraId="3F28C6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3BEA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76009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0012DE5" w14:textId="4A5E87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c>
          <w:tcPr>
            <w:tcW w:w="705" w:type="pct"/>
            <w:tcBorders>
              <w:top w:val="nil"/>
              <w:left w:val="nil"/>
              <w:bottom w:val="single" w:sz="4" w:space="0" w:color="000000"/>
              <w:right w:val="single" w:sz="4" w:space="0" w:color="000000"/>
            </w:tcBorders>
            <w:shd w:val="clear" w:color="auto" w:fill="auto"/>
            <w:noWrap/>
            <w:vAlign w:val="bottom"/>
            <w:hideMark/>
          </w:tcPr>
          <w:p w14:paraId="384A74E5" w14:textId="6DADAD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352B4" w14:textId="1D2E4B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38913E" w14:textId="3902D7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r>
      <w:tr w:rsidR="000D2F13" w14:paraId="5CC2CE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F60B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0D45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1028CDD4" w14:textId="69986F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086D0799" w14:textId="629AD5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93A4B" w14:textId="2DF708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CE348D" w14:textId="32C098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D2F13" w14:paraId="5B88826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566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B0B280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360C6B1E" w14:textId="252241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1576230F" w14:textId="72D34B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2BC306" w14:textId="1ED813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E5AF72" w14:textId="3D6503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0D2F13" w14:paraId="1BF445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F890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38A2B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33C62F47" w14:textId="7C155E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55107B80" w14:textId="5CE6FD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ECCFE" w14:textId="411DB6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EB10E6" w14:textId="2A4F96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0D2F13" w14:paraId="3F7CC4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132D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A869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08D5D69B" w14:textId="68DFCC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0E96B3F4" w14:textId="5F436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826198" w14:textId="08E528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E6E8C7" w14:textId="71E33E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0D2F13" w14:paraId="3CB470F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0200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2916E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575FEFB6" w14:textId="759249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167BEC84" w14:textId="562461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2D3DCD" w14:textId="2545C4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A89DA5" w14:textId="36F33F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0D2F13" w14:paraId="420F6DD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DE1F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B35F5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315D112D" w14:textId="4DC64E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5A68C842" w14:textId="3EEDEE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D76ED0" w14:textId="0861A3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C2C514" w14:textId="03311A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D2F13" w14:paraId="7C75A8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6247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E245D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709D5989" w14:textId="65ACCE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5F80CB36" w14:textId="0A9D85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00CCED" w14:textId="5801B9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C29909" w14:textId="2E5A20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0D2F13" w14:paraId="31305A1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7E2A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4FF5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1184EDEB" w14:textId="374C8C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33A810E3" w14:textId="7D078C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9C9700" w14:textId="5DB6B3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59C039" w14:textId="3330AB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0D2F13" w14:paraId="0E6829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243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C01A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2AC02718" w14:textId="0D14F2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28A89E4F" w14:textId="115F6B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CE0753" w14:textId="6AE8C3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FBF80E" w14:textId="1E72CE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0D2F13" w14:paraId="6544218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9E32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5B73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42691CC1" w14:textId="19A20F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5580FC5E" w14:textId="49E100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5E7D56" w14:textId="7E7F81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FB2841" w14:textId="0CC664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D2F13" w14:paraId="29C8B5F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7F33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C977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42093E8C" w14:textId="59AD08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77B14DCF" w14:textId="22618C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02ECF1" w14:textId="0301A6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48C55F" w14:textId="5A0EEB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D2F13" w14:paraId="76FB65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9802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B60D3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1425E7E7" w14:textId="03976F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0D3E3222" w14:textId="6C8B4C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15F215" w14:textId="73623B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F4DE28" w14:textId="2521EE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D2F13" w14:paraId="03C7D35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CFE9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7403C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065CE8B2" w14:textId="219493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35579602" w14:textId="11FD04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229E0B" w14:textId="0CDF89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160B99" w14:textId="695EA2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D2F13" w14:paraId="4016F7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58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1038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4E625E96" w14:textId="2C62E3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2ED37457" w14:textId="72B5BE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22EAE7" w14:textId="19F937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9A435C" w14:textId="770FB1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0D2F13" w14:paraId="650FAF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01F1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84F5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04C5EC59" w14:textId="3A9780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3808B39A" w14:textId="6F051D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DEE74C" w14:textId="13A86C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5C2BF8" w14:textId="4D9629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0D2F13" w14:paraId="68C8CD6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A70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5F97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293F23EE" w14:textId="787038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76522438" w14:textId="04F0B2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44727A" w14:textId="2F01AA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E88F29" w14:textId="558E60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D2F13" w14:paraId="3A526A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C69B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EF888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2D54E1EF" w14:textId="231876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2C6C4739" w14:textId="2A9F5D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F50E6D" w14:textId="75B232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3758B1" w14:textId="7EB1EE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D2F13" w14:paraId="4096A1E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E0FB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6D9A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3BDC44F8" w14:textId="57D7E7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0C4EA8A7" w14:textId="3E6A6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A8B7E1" w14:textId="655B4B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A308D5" w14:textId="67AB0A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0D2F13" w14:paraId="00C35A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028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4470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43970F3A" w14:textId="072935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152FF871" w14:textId="0F0D65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5ACEC1" w14:textId="0131E1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BABBCB" w14:textId="46F32F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D2F13" w14:paraId="303FB09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DEF0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78ED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2738CE15" w14:textId="5CD5EC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4946B58C" w14:textId="507966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AFA55C" w14:textId="69C2C3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678AAC" w14:textId="2E7436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D2F13" w14:paraId="731FA47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57A7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185E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17FF9F2B" w14:textId="631888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4489F702" w14:textId="3B8D30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5DF04" w14:textId="1DDD0C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D98DBE" w14:textId="181BCE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D2F13" w14:paraId="1EAA8E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4448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F632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1803212B" w14:textId="0C123B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4B1C2E16" w14:textId="1227FC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0D611" w14:textId="786452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C0F602" w14:textId="5B91BF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0D2F13" w14:paraId="7D7AA3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ACF2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59B32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6D3BC566" w14:textId="25D932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2910C428" w14:textId="337A97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41EDCE" w14:textId="526EE5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4C9EF4" w14:textId="49FAB9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D2F13" w14:paraId="359F4E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EF5B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72B5DB1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45A2676E" w14:textId="7DA24A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0266C6CC" w14:textId="786045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E53FCD" w14:textId="355BE8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CD5E16" w14:textId="74A28F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D2F13" w14:paraId="68CC223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FF6E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CEE3B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603A6DF" w14:textId="4A7D1C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6525915A" w14:textId="31C29B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462074" w14:textId="726B9F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57FE86" w14:textId="208461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0D2F13" w14:paraId="02158D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A438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0E0C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4C14B8CC" w14:textId="470162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52024C1D" w14:textId="67925E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2EE4DA" w14:textId="677154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0E63C0" w14:textId="798BF2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0D2F13" w14:paraId="5717FE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0404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0FCDC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5E5602D0" w14:textId="0AA4AC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24B6D642" w14:textId="5810FE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465CA6" w14:textId="62B898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5D0866" w14:textId="7B59AD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D2F13" w14:paraId="5D9B9B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99A5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F281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56B5869" w14:textId="59C516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622BAF66" w14:textId="093C8C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F4D48A" w14:textId="7B4ECC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8A8EF9" w14:textId="04EA49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0D2F13" w14:paraId="355EAB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AD40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6407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27836ABF" w14:textId="7032F7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7A2DAC7" w14:textId="3CAFAE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B009BE" w14:textId="64B4F5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7284D5" w14:textId="2C3CE2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D2F13" w14:paraId="0DE7BD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1E22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97E47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5C868566" w14:textId="7405DB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2FB8765E" w14:textId="07F4A1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1C598" w14:textId="53C01E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264312" w14:textId="4BC7DC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0D2F13" w14:paraId="15E3ABF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7D2D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100B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42A62EB5" w14:textId="6C54A3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7C5AA4A6" w14:textId="1CBC88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6B7EC6" w14:textId="153C49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EB3F2F" w14:textId="240E97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D2F13" w14:paraId="541C11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8FDE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4213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2AEE8FD6" w14:textId="2E63FD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1D10DA8A" w14:textId="28418B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9C92C9" w14:textId="1D323F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B7FAC4" w14:textId="1D727D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D2F13" w14:paraId="70EA3B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A8B6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2354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05A4C75" w14:textId="4E0336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4333F0C9" w14:textId="56F720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A9160D" w14:textId="538600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FD20F" w14:textId="6FEA61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D2F13" w14:paraId="4552AFC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8450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AC04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0B3F9F09" w14:textId="10E27C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22C4C8DB" w14:textId="1A8CFA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5A2FF4" w14:textId="693406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EE9EE7" w14:textId="33F94A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0D2F13" w14:paraId="07927D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3C8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78EB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63E8C3E4" w14:textId="167DC7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3AFDB84" w14:textId="286351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85410D" w14:textId="3BA1D1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1D715A" w14:textId="477334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D2F13" w14:paraId="196902F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6C39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E960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4827EBA3" w14:textId="45C61E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3E879D96" w14:textId="716C99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B5675E" w14:textId="788F14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4B8639" w14:textId="0A6C40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D2F13" w14:paraId="3B53C81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3716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55436F89" w14:textId="5BAAE05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171ACE3D" w14:textId="0C8A8EB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A66AA1C" w14:textId="248F320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F98FDF7" w14:textId="59C9DEF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0D2F13" w14:paraId="1A5007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F1E2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A3855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363E7082" w14:textId="6AE576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146EFD47" w14:textId="52E2E0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F73C4D" w14:textId="10F055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7D10F98" w14:textId="0E142A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0D2F13" w14:paraId="292A00D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9D5B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982F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2B67C510" w14:textId="124123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46FFADEC" w14:textId="1D4F55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01448" w14:textId="67D40C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D6F2B6" w14:textId="60A9A4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D2F13" w14:paraId="257D30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E1D7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6CC8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1A579CA7" w14:textId="66259B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2E215FB4" w14:textId="1493A9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61363C" w14:textId="1C6ACD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6A7E55" w14:textId="762E1E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0D2F13" w14:paraId="6A0368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93C2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1637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04548494" w14:textId="5757FE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396EE20E" w14:textId="6E2707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E30714" w14:textId="33DFE6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937BDC" w14:textId="16DE14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0D2F13" w14:paraId="61D4D96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C346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78039867" w14:textId="57881F2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3CFA95B7" w14:textId="3CE2E6F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44E4F57" w14:textId="5ED6A21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B46AFD8" w14:textId="5752897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0D2F13" w14:paraId="778649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4CF2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AB243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1E993C28" w14:textId="50B547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77A58CD7" w14:textId="500DCE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190ACB" w14:textId="27DCAD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CBFDCCC" w14:textId="04AD22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D2F13" w14:paraId="660DD12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98F6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8ED4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127774F9" w14:textId="6FFA4A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0BCF2A1C" w14:textId="6089E3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F29BF" w14:textId="116EC8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41595C" w14:textId="559D17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0D2F13" w14:paraId="2A866C7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D778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7F13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4A2CCA3C" w14:textId="333DF2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335736F1" w14:textId="53E8E4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3788B" w14:textId="48E09E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440CB" w14:textId="2626BC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0D2F13" w14:paraId="663351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87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D89C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14F0139C" w14:textId="5C7C77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592CFA8C" w14:textId="43A5F5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94B383" w14:textId="5A58FC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B77C96" w14:textId="54DFD6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0D2F13" w14:paraId="3170976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2E7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1247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575E6DB8" w14:textId="2584C7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5CA41A23" w14:textId="35B2DC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8B98F1" w14:textId="347701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77226D" w14:textId="1EC830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0D2F13" w14:paraId="4C2553E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6C076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1663F559" w14:textId="77D2CC6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550,442.66 </w:t>
            </w:r>
          </w:p>
        </w:tc>
        <w:tc>
          <w:tcPr>
            <w:tcW w:w="705" w:type="pct"/>
            <w:tcBorders>
              <w:top w:val="nil"/>
              <w:left w:val="nil"/>
              <w:bottom w:val="single" w:sz="4" w:space="0" w:color="000000"/>
              <w:right w:val="single" w:sz="4" w:space="0" w:color="000000"/>
            </w:tcBorders>
            <w:shd w:val="clear" w:color="A5A5A5" w:fill="A5A5A5"/>
            <w:noWrap/>
            <w:vAlign w:val="bottom"/>
            <w:hideMark/>
          </w:tcPr>
          <w:p w14:paraId="13C81A65" w14:textId="0574D6A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EA95DF8" w14:textId="4923684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4286E5A9" w14:textId="5FB1E03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550,442.66 </w:t>
            </w:r>
          </w:p>
        </w:tc>
      </w:tr>
      <w:tr w:rsidR="000D2F13" w14:paraId="640666C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0475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3E8CC112" w14:textId="5A0B4A2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0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8D7B6CA" w14:textId="41C798A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8C48C3" w14:textId="1C3665F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ED03177" w14:textId="4841596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020.00 </w:t>
            </w:r>
          </w:p>
        </w:tc>
      </w:tr>
      <w:tr w:rsidR="000D2F13" w14:paraId="345E12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34F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D5C8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4D68BE5E" w14:textId="1F6A7E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465BEA99" w14:textId="66EB16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43D03D" w14:textId="7F95BD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989A22" w14:textId="7513D7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D2F13" w14:paraId="28E1CD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10D2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62C2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16CA867A" w14:textId="38A567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7295C1EC" w14:textId="129614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D5F23" w14:textId="69BB7A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77AAD7" w14:textId="0166DB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D2F13" w14:paraId="319BEBA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6C6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2A88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10C85F2F" w14:textId="33FD5A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71F8479E" w14:textId="1E21C9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E0656B" w14:textId="3A6C1F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9F9ECD" w14:textId="69B93D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D2F13" w14:paraId="7B4F642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C1C9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D1AC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64C6A2E5" w14:textId="560B75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33640ABA" w14:textId="6DA23D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C4BC0" w14:textId="689A3D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F2D7D9" w14:textId="143B19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D2F13" w14:paraId="701DEC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924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6725A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7C01F1A2" w14:textId="40DCA7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19FCF1B" w14:textId="652428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D9375F" w14:textId="5143C3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2DF508" w14:textId="690165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D2F13" w14:paraId="07C531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D43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2175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07B08D92" w14:textId="03C450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017.50 </w:t>
            </w:r>
          </w:p>
        </w:tc>
        <w:tc>
          <w:tcPr>
            <w:tcW w:w="705" w:type="pct"/>
            <w:tcBorders>
              <w:top w:val="nil"/>
              <w:left w:val="nil"/>
              <w:bottom w:val="single" w:sz="4" w:space="0" w:color="000000"/>
              <w:right w:val="single" w:sz="4" w:space="0" w:color="000000"/>
            </w:tcBorders>
            <w:shd w:val="clear" w:color="auto" w:fill="auto"/>
            <w:noWrap/>
            <w:vAlign w:val="bottom"/>
            <w:hideMark/>
          </w:tcPr>
          <w:p w14:paraId="1B33BCBC" w14:textId="41F4FA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C2F98" w14:textId="7668EA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AB601" w14:textId="137266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017.50 </w:t>
            </w:r>
          </w:p>
        </w:tc>
      </w:tr>
      <w:tr w:rsidR="000D2F13" w14:paraId="49B550C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2C0C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7B9D2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2E49378A" w14:textId="6B4CF3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49E47689" w14:textId="297A03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43198" w14:textId="5D5E71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0F8D88" w14:textId="05A49D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D2F13" w14:paraId="6B3BA6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9C3B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06AF0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357688EC" w14:textId="17CA57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1F6FA199" w14:textId="3A9752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73896" w14:textId="099829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28956" w14:textId="5F03B6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D2F13" w14:paraId="2A25329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071BF"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5C989283" w14:textId="43ABA4A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64399B88" w14:textId="234C1FA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110987C" w14:textId="5F94A65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4B68BFD" w14:textId="1BA8F81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D2F13" w14:paraId="250463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1AD5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345D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00E9DDA2" w14:textId="5B4996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26E835B1" w14:textId="615C72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6096BA" w14:textId="68FE4A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83313A" w14:textId="38273B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D2F13" w14:paraId="4F57C7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734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790F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5B672D88" w14:textId="030964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204AA555" w14:textId="658CF3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56912" w14:textId="1084E4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8CC469" w14:textId="60CA5C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D2F13" w14:paraId="6B56D9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7F4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2B0D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42C4D5C4" w14:textId="39A7D7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144989C9" w14:textId="2C95B8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7A5BB" w14:textId="176DE8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DDDC3D" w14:textId="20E833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D2F13" w14:paraId="1907A92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EEF9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6AEE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6B51E19E" w14:textId="489D5A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3F4954A6" w14:textId="1F85A1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12DA8" w14:textId="3C0FF4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17F91" w14:textId="07F0D9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D2F13" w14:paraId="637245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2D7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A0CAC8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5342CA3F" w14:textId="6005C7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4455B69E" w14:textId="033D8D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4B9C2C" w14:textId="74E456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B3167C" w14:textId="4CA412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D2F13" w14:paraId="59BADF3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4354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ABF4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5FDD1ACC" w14:textId="6CC628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4059E884" w14:textId="6910B2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39DE2D" w14:textId="62B3AB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0D5677" w14:textId="6814AB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D2F13" w14:paraId="6EA70A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D52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2A74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7BB9F770" w14:textId="337982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567521" w14:textId="152B91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D84D21" w14:textId="67666B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13B22B" w14:textId="6E0186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D2F13" w14:paraId="5E2B53F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99C8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D7B1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76B7D0E5" w14:textId="0921DA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04D5C992" w14:textId="175CDC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A29A91" w14:textId="654419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106CD1" w14:textId="5C5244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D2F13" w14:paraId="565AD8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1BE0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2386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65F0ACE5" w14:textId="118526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5D25C84C" w14:textId="506E68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81F629" w14:textId="6269BD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CD419C" w14:textId="625FE1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D2F13" w14:paraId="1A3E46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B6C0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AD81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7B5C1CC1" w14:textId="465321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17C802AA" w14:textId="425FD9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1AF29F" w14:textId="285650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DAA6CF" w14:textId="1804A9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D2F13" w14:paraId="7BD93F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3FE6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E3CE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372DBA0" w14:textId="4A0C4E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78607385" w14:textId="4425D0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3CB2D3" w14:textId="4F7F99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A505B8" w14:textId="341204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D2F13" w14:paraId="45DB563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6D1C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BB0A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4385FBBE" w14:textId="4F50EA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06177979" w14:textId="6790E1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BDB71" w14:textId="109DDE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3E58A3" w14:textId="31C580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D2F13" w14:paraId="0A0FEA3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705CD"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78F63514" w14:textId="1EE5089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c>
          <w:tcPr>
            <w:tcW w:w="705" w:type="pct"/>
            <w:tcBorders>
              <w:top w:val="nil"/>
              <w:left w:val="nil"/>
              <w:bottom w:val="single" w:sz="4" w:space="0" w:color="000000"/>
              <w:right w:val="single" w:sz="4" w:space="0" w:color="000000"/>
            </w:tcBorders>
            <w:shd w:val="clear" w:color="D8D8D8" w:fill="D8D8D8"/>
            <w:noWrap/>
            <w:vAlign w:val="bottom"/>
            <w:hideMark/>
          </w:tcPr>
          <w:p w14:paraId="185F3588" w14:textId="4E3C85C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795603A" w14:textId="3564F5F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58993EED" w14:textId="49383BF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r>
      <w:tr w:rsidR="000D2F13" w14:paraId="1DB9ADB6" w14:textId="77777777" w:rsidTr="000D2F13">
        <w:trPr>
          <w:trHeight w:val="20"/>
        </w:trPr>
        <w:tc>
          <w:tcPr>
            <w:tcW w:w="79" w:type="pct"/>
            <w:tcBorders>
              <w:top w:val="nil"/>
              <w:left w:val="nil"/>
              <w:bottom w:val="single" w:sz="4" w:space="0" w:color="000000"/>
              <w:right w:val="nil"/>
            </w:tcBorders>
            <w:shd w:val="clear" w:color="auto" w:fill="auto"/>
            <w:noWrap/>
            <w:vAlign w:val="bottom"/>
            <w:hideMark/>
          </w:tcPr>
          <w:p w14:paraId="1F99B500" w14:textId="77777777" w:rsidR="000D2F13" w:rsidRDefault="000D2F13" w:rsidP="000D2F13">
            <w:pPr>
              <w:spacing w:after="0" w:line="240" w:lineRule="auto"/>
              <w:ind w:right="57"/>
              <w:contextualSpacing/>
              <w:rPr>
                <w:color w:val="000000"/>
              </w:rPr>
            </w:pPr>
            <w:r>
              <w:rPr>
                <w:color w:val="000000"/>
              </w:rPr>
              <w:t> </w:t>
            </w:r>
          </w:p>
        </w:tc>
        <w:tc>
          <w:tcPr>
            <w:tcW w:w="1939" w:type="pct"/>
            <w:tcBorders>
              <w:top w:val="nil"/>
              <w:left w:val="nil"/>
              <w:bottom w:val="single" w:sz="4" w:space="0" w:color="000000"/>
              <w:right w:val="single" w:sz="4" w:space="0" w:color="000000"/>
            </w:tcBorders>
            <w:shd w:val="clear" w:color="auto" w:fill="auto"/>
            <w:vAlign w:val="bottom"/>
            <w:hideMark/>
          </w:tcPr>
          <w:p w14:paraId="66C17320" w14:textId="77777777" w:rsidR="000D2F13" w:rsidRDefault="000D2F13" w:rsidP="000D2F1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266A8052" w14:textId="346EC3F3"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EC9A0A1" w14:textId="2CFE0F76"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42E54" w14:textId="7F17888A"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F1257A9" w14:textId="53EA6FF7"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D2F13" w14:paraId="13EBD6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9E53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ECA2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592A1D11" w14:textId="380859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3FA9FAEE" w14:textId="4F0450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0C498F" w14:textId="6C0036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6EEFA2" w14:textId="5F2E7F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D2F13" w14:paraId="667B67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D0A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70B9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4495F832" w14:textId="203791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485F6B82" w14:textId="155300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AC2FCC" w14:textId="42EBDE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B26938" w14:textId="509914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0D2F13" w14:paraId="2AA851E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CAC6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ADB38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6BCDBF13" w14:textId="509543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4F28251A" w14:textId="108B64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24312F" w14:textId="0331C2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7FB0A4" w14:textId="7B0288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D2F13" w14:paraId="7FA5D60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9F77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47731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3BBB6777" w14:textId="77538B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1F7D113B" w14:textId="40BB17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AC579" w14:textId="445D70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467FE8" w14:textId="595857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D2F13" w14:paraId="161D4E6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08FD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6B78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0C0581A7" w14:textId="50C325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c>
          <w:tcPr>
            <w:tcW w:w="705" w:type="pct"/>
            <w:tcBorders>
              <w:top w:val="nil"/>
              <w:left w:val="nil"/>
              <w:bottom w:val="single" w:sz="4" w:space="0" w:color="000000"/>
              <w:right w:val="single" w:sz="4" w:space="0" w:color="000000"/>
            </w:tcBorders>
            <w:shd w:val="clear" w:color="auto" w:fill="auto"/>
            <w:noWrap/>
            <w:vAlign w:val="bottom"/>
            <w:hideMark/>
          </w:tcPr>
          <w:p w14:paraId="4A4B93D9" w14:textId="68DCD6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73BDCE" w14:textId="30951F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4556BD" w14:textId="2692B3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r>
      <w:tr w:rsidR="000D2F13" w14:paraId="63842F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592A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6E8A56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361D4C70" w14:textId="1F0AE0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1D0A2222" w14:textId="008EDC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CC23BB" w14:textId="624FB0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838B4F" w14:textId="2BA93A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D2F13" w14:paraId="17544F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D31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1FEE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2D0B58E4" w14:textId="16D7A0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275DF5A0" w14:textId="12597B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A4C9F3" w14:textId="3D8F63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E44C69" w14:textId="2862A7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0D2F13" w14:paraId="0CDD0FB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94E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9FA1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1510EA36" w14:textId="786982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44F5CE11" w14:textId="4230F3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EF41B6" w14:textId="60BF03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8AD4D" w14:textId="629076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D2F13" w14:paraId="62FDB6C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571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6309DA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0BFD519A" w14:textId="410FCB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c>
          <w:tcPr>
            <w:tcW w:w="705" w:type="pct"/>
            <w:tcBorders>
              <w:top w:val="nil"/>
              <w:left w:val="nil"/>
              <w:bottom w:val="single" w:sz="4" w:space="0" w:color="000000"/>
              <w:right w:val="single" w:sz="4" w:space="0" w:color="000000"/>
            </w:tcBorders>
            <w:shd w:val="clear" w:color="auto" w:fill="auto"/>
            <w:noWrap/>
            <w:vAlign w:val="bottom"/>
            <w:hideMark/>
          </w:tcPr>
          <w:p w14:paraId="10303061" w14:textId="158284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BCABE4" w14:textId="661119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1B1B94" w14:textId="6D958E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r>
      <w:tr w:rsidR="000D2F13" w14:paraId="517688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920F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51B0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40DB5E74" w14:textId="636C8D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3AC3546B" w14:textId="781301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8A6343" w14:textId="609CA7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0EEBBD" w14:textId="5EB324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0D2F13" w14:paraId="4F81CDC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B03D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7EB0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0E3EADCE" w14:textId="31F17E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159E68EB" w14:textId="354E28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2BB1DF" w14:textId="217F86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53A230" w14:textId="3F4260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0D2F13" w14:paraId="669ECB7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F0F1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9B21AF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20C0CE52" w14:textId="30D4AF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1FB7E4CD" w14:textId="62D02B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D14B1C" w14:textId="7B3F79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3B6BAE" w14:textId="288AD9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D2F13" w14:paraId="0F925D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FE16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A80C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1705DE4F" w14:textId="334267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572E453B" w14:textId="0F157B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22BBAE" w14:textId="01ED33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86D47C" w14:textId="19D6EA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D2F13" w14:paraId="4A082E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8251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550B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33A2381E" w14:textId="11B221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714FB35B" w14:textId="21192B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0AFCF" w14:textId="716134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855484" w14:textId="40CB95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0D2F13" w14:paraId="7AB3203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7FC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AAD5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44DCF77A" w14:textId="32AD8A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6C0EE71F" w14:textId="0E7E74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C58E5E" w14:textId="0F5330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F37A99" w14:textId="1C3132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D2F13" w14:paraId="287252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AA2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D3E2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57B07D08" w14:textId="52A2FD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28B97C57" w14:textId="0E8977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E3E6AD" w14:textId="3F82BE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156938" w14:textId="229124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0D2F13" w14:paraId="529728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A30F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C5A47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084415B2" w14:textId="0784F4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37010FAD" w14:textId="5BC3A3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C33AA9" w14:textId="6FE733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AE44ED" w14:textId="7DA263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D2F13" w14:paraId="7E6B61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EEEA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17272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694702B9" w14:textId="219899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64406C70" w14:textId="03C95D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8D00D9" w14:textId="33E894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66377C" w14:textId="09BECA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D2F13" w14:paraId="17BD53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3891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FF9B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3EEC8EF4" w14:textId="1C77BF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1434EDD3" w14:textId="0D4726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4808F" w14:textId="2219F5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14BDAC" w14:textId="7C4140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0D2F13" w14:paraId="0AEBAB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9B53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EAA7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421C1DCC" w14:textId="056EB4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4BAFFAA4" w14:textId="57F2A3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F561F" w14:textId="0CEAA4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07B65B" w14:textId="766693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D2F13" w14:paraId="35D7D7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8FE2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AA0A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776F6FB6" w14:textId="546BD4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c>
          <w:tcPr>
            <w:tcW w:w="705" w:type="pct"/>
            <w:tcBorders>
              <w:top w:val="nil"/>
              <w:left w:val="nil"/>
              <w:bottom w:val="single" w:sz="4" w:space="0" w:color="000000"/>
              <w:right w:val="single" w:sz="4" w:space="0" w:color="000000"/>
            </w:tcBorders>
            <w:shd w:val="clear" w:color="auto" w:fill="auto"/>
            <w:noWrap/>
            <w:vAlign w:val="bottom"/>
            <w:hideMark/>
          </w:tcPr>
          <w:p w14:paraId="091D9880" w14:textId="403565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011E2" w14:textId="333B26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6AEB76" w14:textId="1BE3AE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r>
      <w:tr w:rsidR="000D2F13" w14:paraId="3063D0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5379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B23D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1FF5F8E" w14:textId="0688B3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4D01A121" w14:textId="437DB6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8F40F6" w14:textId="292A63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BBEC44" w14:textId="7483B3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0D2F13" w14:paraId="4986ED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627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23BA0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27A4A019" w14:textId="7C37BB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719EA31D" w14:textId="74E37C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E48D0A" w14:textId="2A1116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039C0F" w14:textId="559548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D2F13" w14:paraId="6F884D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4B4D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DA03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6CCBFBCE" w14:textId="6D97A7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6888069E" w14:textId="2CCA82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72D41C" w14:textId="2FFE3F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40018C" w14:textId="3FB83B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D2F13" w14:paraId="7ED10C7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A815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22E06C87" w14:textId="205B655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678.92 </w:t>
            </w:r>
          </w:p>
        </w:tc>
        <w:tc>
          <w:tcPr>
            <w:tcW w:w="705" w:type="pct"/>
            <w:tcBorders>
              <w:top w:val="nil"/>
              <w:left w:val="nil"/>
              <w:bottom w:val="single" w:sz="4" w:space="0" w:color="000000"/>
              <w:right w:val="single" w:sz="4" w:space="0" w:color="000000"/>
            </w:tcBorders>
            <w:shd w:val="clear" w:color="D8D8D8" w:fill="D8D8D8"/>
            <w:noWrap/>
            <w:vAlign w:val="bottom"/>
            <w:hideMark/>
          </w:tcPr>
          <w:p w14:paraId="16B037EF" w14:textId="358ED44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5E8AD8" w14:textId="227FAAA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3012ABB" w14:textId="368B21D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678.92 </w:t>
            </w:r>
          </w:p>
        </w:tc>
      </w:tr>
      <w:tr w:rsidR="000D2F13" w14:paraId="2F2A928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D92AD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0A4D0293" w14:textId="389B16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7688909" w14:textId="231C31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5DEAA0" w14:textId="5749BD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FEB31E" w14:textId="593735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D2F13" w14:paraId="360E14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48FB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4A930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4BF695A8" w14:textId="2B8658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705" w:type="pct"/>
            <w:tcBorders>
              <w:top w:val="nil"/>
              <w:left w:val="nil"/>
              <w:bottom w:val="single" w:sz="4" w:space="0" w:color="000000"/>
              <w:right w:val="single" w:sz="4" w:space="0" w:color="000000"/>
            </w:tcBorders>
            <w:shd w:val="clear" w:color="auto" w:fill="auto"/>
            <w:noWrap/>
            <w:vAlign w:val="bottom"/>
            <w:hideMark/>
          </w:tcPr>
          <w:p w14:paraId="4DD83761" w14:textId="1365A0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D16CE9" w14:textId="44577E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4C1D55" w14:textId="1CE5C0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D2F13" w14:paraId="40114A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5BA2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02BC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56F67CFF" w14:textId="32A69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492616C8" w14:textId="167005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44CFD2" w14:textId="76F2BF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E58AF9" w14:textId="27AE21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D2F13" w14:paraId="12C009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B44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91E0D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0E7E492" w14:textId="7F3FD8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1B389300" w14:textId="216868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6C384C" w14:textId="7E3BF6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B89886" w14:textId="7B11E6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D2F13" w14:paraId="55B66E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BC0A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8BD7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40CA14CA" w14:textId="5649F2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238C5B82" w14:textId="3D49D3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F40B3" w14:textId="59DDEE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81EEE4" w14:textId="50F138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D2F13" w14:paraId="1696489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983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CAC1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286AB8E8" w14:textId="0422FC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21445501" w14:textId="6E1B09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DCE18" w14:textId="5B5DBB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585A8A" w14:textId="5ED93C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D2F13" w14:paraId="1A977DD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B5DE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FE8F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1BC2FD01" w14:textId="28BF10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2270DEF0" w14:textId="5DCAB9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257347" w14:textId="510ED1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C45FAF" w14:textId="4F366B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D2F13" w14:paraId="54DC92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35C9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C43B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003D392B" w14:textId="224518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47C6D035" w14:textId="2D1CDF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E53D4" w14:textId="6F55FF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52B452" w14:textId="314F95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D2F13" w14:paraId="7B42EE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CCA6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1DE1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7C5E1724" w14:textId="322632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40AACCA5" w14:textId="17F434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79A67D" w14:textId="252FA1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F4ED5E" w14:textId="54FC2F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D2F13" w14:paraId="04F4BE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8D11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0ACB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592088E8" w14:textId="019907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50312225" w14:textId="78BF2A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F7B492" w14:textId="4E2240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D6F152" w14:textId="7ECB22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D2F13" w14:paraId="59FA42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B6B0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B522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08018B0B" w14:textId="4CB5AE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3E3FE031" w14:textId="1473E3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887E4F" w14:textId="6FBC51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62739E" w14:textId="3CD7D1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0D2F13" w14:paraId="527276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35F7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D324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0827CC0D" w14:textId="2DD7EA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79CBB947" w14:textId="1D6A5F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8FDF97" w14:textId="431340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817502" w14:textId="331307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D2F13" w14:paraId="39DFB4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2AC5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0968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76FCF436" w14:textId="2F935F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6131B9A5" w14:textId="407A3E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ABDCDC" w14:textId="41E17A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44CFAC" w14:textId="705CEE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D2F13" w14:paraId="68E82DB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05DD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BD28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1DD5C117" w14:textId="1FC512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2C5D4D2C" w14:textId="33D007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66535" w14:textId="03BB2E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455C05" w14:textId="2135E7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D2F13" w14:paraId="103618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AA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B311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1A10824" w14:textId="2019A5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49C23BBF" w14:textId="0F58F9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AF32A" w14:textId="4661C6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CF77DC" w14:textId="12C094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D2F13" w14:paraId="2307208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4D26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18EF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7AB41CED" w14:textId="30EE45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6AC6BCBC" w14:textId="6DEAC2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437640" w14:textId="0D0491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1C5C20" w14:textId="379E2F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D2F13" w14:paraId="25036AE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799E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5842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1AF583AF" w14:textId="5527D4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57C98B18" w14:textId="2BE917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9EC3C" w14:textId="5CED31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18B5CD" w14:textId="2DF5F4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D2F13" w14:paraId="3E3579B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96D0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4752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22B0C09" w14:textId="306250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6879843E" w14:textId="76CA38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D32999" w14:textId="2DC385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EF9BB5" w14:textId="687737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D2F13" w14:paraId="5CF8C7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C6C2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1CFC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50A557A" w14:textId="700FDD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787DED0D" w14:textId="685C7A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FC13B8" w14:textId="7CDD12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D4766" w14:textId="5410AA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D2F13" w14:paraId="00DBD6A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89E3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AA34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54B7110D" w14:textId="5FC075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0E16155D" w14:textId="4CE69D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3E4B02" w14:textId="476209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D0445F" w14:textId="57014F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D2F13" w14:paraId="7967204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299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377C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50B5C103" w14:textId="3E8DE8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67BA63F8" w14:textId="4C2885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9A1B60" w14:textId="41128B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191C7F" w14:textId="04E576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D2F13" w14:paraId="3F71D0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61F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B305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19EC02B4" w14:textId="2DAFFF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0E30679E" w14:textId="709089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3E306" w14:textId="3B9C94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295A16" w14:textId="7870AC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D2F13" w14:paraId="39035C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E58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DF3F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0D9345AD" w14:textId="1A921D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65E4B837" w14:textId="5682C0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7C02EE" w14:textId="740074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891BFC" w14:textId="1C67B7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D2F13" w14:paraId="707DCB9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EDE6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771E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6ECFD78F" w14:textId="2669A1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368D7B24" w14:textId="5B3EB5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9E705" w14:textId="19EDE7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E0ADF1" w14:textId="231DDD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D2F13" w14:paraId="58B8D63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8664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7886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72CE2051" w14:textId="15E325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68BAA880" w14:textId="58D076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DF380D" w14:textId="4C9E0A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7626BD" w14:textId="34DB09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0D2F13" w14:paraId="0CC74B2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F90C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6188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50B67DF6" w14:textId="1A4CE6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040B229C" w14:textId="706166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B5ECA" w14:textId="34B69F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B033FE" w14:textId="2FB3BE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D2F13" w14:paraId="7DA8EFC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9D8C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D1E0F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7535425C" w14:textId="5EC2F0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3FCA4C" w14:textId="487849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40774A" w14:textId="39C915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2D15C5" w14:textId="740790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D2F13" w14:paraId="783EC40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3442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795AD2CD" w14:textId="6F3B72C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2C55F09E" w14:textId="79E6637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7FCB7D5" w14:textId="77346CD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5256FCC" w14:textId="0CC244C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0D2F13" w14:paraId="7C1CD73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F3B9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13130163" w14:textId="0DE2E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5B28DBE0" w14:textId="603326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8800F5" w14:textId="69B172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999604" w14:textId="32167D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0D2F13" w14:paraId="2A1C23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948E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CEF79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4A0F2FA9" w14:textId="145F2E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43A4488D" w14:textId="217CBF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0211E" w14:textId="3A6520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8331D9" w14:textId="17194E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0D2F13" w14:paraId="0ADE2F2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245A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B67F2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48395F40" w14:textId="4C0FF4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5C07F0CA" w14:textId="438AE9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D6DB8" w14:textId="6FD45B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56FABF" w14:textId="299723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D2F13" w14:paraId="4A6CF1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2D23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0852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1B4E87B3" w14:textId="179E3A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2EB893AD" w14:textId="13FDF5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062FC8" w14:textId="10A17E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6406FD" w14:textId="32FDC7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D2F13" w14:paraId="5AFCDAC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C257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E5CD7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0E0972BB" w14:textId="07445E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1B833180" w14:textId="654AE0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EAC82" w14:textId="53E0E0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FCA2C3" w14:textId="490A8B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D2F13" w14:paraId="7F16D90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19FC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3BFB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5D30EA89" w14:textId="0CE761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38A27990" w14:textId="60D64E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1E6373" w14:textId="70C2E5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DA2053" w14:textId="7B4AEB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D2F13" w14:paraId="423018B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1E42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EB50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13696FBD" w14:textId="55BF88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4EF067AC" w14:textId="69984D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C60C4B" w14:textId="085385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D29F26" w14:textId="3025A1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D2F13" w14:paraId="5395334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03EB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E34C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25ED1AD5" w14:textId="10842C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142B2CBB" w14:textId="337547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5FC31F" w14:textId="019275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CD5727" w14:textId="788EE4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D2F13" w14:paraId="0C3EBC2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E23C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0E9C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41A7D717" w14:textId="3E726B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5EF36BD7" w14:textId="7E48E2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CF2D1" w14:textId="30101D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7C225A" w14:textId="1F29AA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D2F13" w14:paraId="3819768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4D56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3B6A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797145B4" w14:textId="4F972E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098BF3BE" w14:textId="686716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12827C" w14:textId="552545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24AD4F" w14:textId="7298AB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D2F13" w14:paraId="2932E3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425A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855C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712727CA" w14:textId="34498B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062E6EA4" w14:textId="3188CA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573F9A" w14:textId="60F3E3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2FCF5D" w14:textId="2D4198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D2F13" w14:paraId="36429CA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103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3A63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500EA5C9" w14:textId="14BB49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5CFAE3DD" w14:textId="0BE103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0478F1" w14:textId="7B7DE0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A07F5A" w14:textId="230CC1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D2F13" w14:paraId="0A1D39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171C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64F71D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7726925F" w14:textId="314FE4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1DCA369B" w14:textId="627DD9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9DA7F4" w14:textId="69057F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413F11" w14:textId="6D023E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D2F13" w14:paraId="0D619A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C8A8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9A73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2746DF51" w14:textId="05C42E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64F1E7B0" w14:textId="722CB9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522CCC" w14:textId="2BEB0F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8D4A20" w14:textId="0C3679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D2F13" w14:paraId="11FD97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DF12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CA6AA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486A1C60" w14:textId="19DA2D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29CF5FF3" w14:textId="085314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A0B549" w14:textId="7E4EB2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577A5A" w14:textId="4AFD77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0D2F13" w14:paraId="764B452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7FEE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EBB6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40C0200C" w14:textId="3C10CC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259A356B" w14:textId="5A6E78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0012C" w14:textId="411D69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39AA69" w14:textId="5890C5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0D2F13" w14:paraId="584CE04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9B0A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EBDB4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B471080" w14:textId="412834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1050C7B5" w14:textId="7258A3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0A2FFE" w14:textId="7789EF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DFD074" w14:textId="7BEC63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D2F13" w14:paraId="4DD43FF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52AD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881C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70B33673" w14:textId="2792ED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263CD09E" w14:textId="5FE71A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1BF42D" w14:textId="3D028E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730D5A" w14:textId="2C1C04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D2F13" w14:paraId="4AB64F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5B8F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B5F9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02385E28" w14:textId="691848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4780E51F" w14:textId="701AA9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E29FC5" w14:textId="40ECB8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181A51" w14:textId="24BAEA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D2F13" w14:paraId="338945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1AC5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0D51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3E0561C1" w14:textId="66AC44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6F83F576" w14:textId="59F06D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6CB398" w14:textId="79CF84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328E48" w14:textId="4B1B7C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D2F13" w14:paraId="3615536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0494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47762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4D8C2502" w14:textId="2C8D03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1474A714" w14:textId="52A229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A6C93" w14:textId="0FA268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643A18" w14:textId="570706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D2F13" w14:paraId="4A91E7F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887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D8DB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36780574" w14:textId="07AB04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35760E41" w14:textId="23DE88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0DA8A9" w14:textId="31B951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0C1516" w14:textId="285AED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D2F13" w14:paraId="14D1C7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C31E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992BE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3DADFF62" w14:textId="7B8DA6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572B2EB0" w14:textId="09F3FC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AAF8D8" w14:textId="3E29CB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194750" w14:textId="16E9ED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D2F13" w14:paraId="0BBF9C0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4B2C"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26C6AC8E" w14:textId="35CAE63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2ED687B2" w14:textId="00BD0B6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72095C5" w14:textId="65776BA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81EAC2A" w14:textId="1F63106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0D2F13" w14:paraId="10B52CB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0968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2C5D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5A1C9B4D" w14:textId="338308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167EAE05" w14:textId="2B1552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E6AF84" w14:textId="06A16C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E8092E" w14:textId="245E2F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D2F13" w14:paraId="6C4C21F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022E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C785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305B74AD" w14:textId="26B46C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3F97CD77" w14:textId="1D0382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B2260C" w14:textId="42E3B4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6A6FB3" w14:textId="55C44F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D2F13" w14:paraId="548DC7E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F9EA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354C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58BAEAD8" w14:textId="35B693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15D05822" w14:textId="4BDB7C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D1C6E5" w14:textId="421081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C84863" w14:textId="00DF68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D2F13" w14:paraId="4B35FF5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B66E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E862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1922F7A4" w14:textId="5E90A4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6D8305A6" w14:textId="5FC177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7C9E8D" w14:textId="741394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DB5AC6" w14:textId="5B3F89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0D2F13" w14:paraId="256DE4E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1D39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704FE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9B551C4" w14:textId="798EBB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2C0E9CAE" w14:textId="2993CE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9D8CD6" w14:textId="168DC7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30CE7B" w14:textId="68C8C9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D2F13" w14:paraId="78EFD2C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34FC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4973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24D41097" w14:textId="6D84DF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768D2DC5" w14:textId="22A4B0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21D242" w14:textId="005C35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8BF2D6" w14:textId="6E57E3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D2F13" w14:paraId="5F27F2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72B9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DCFF1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1D8317E2" w14:textId="29F757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4937E994" w14:textId="74F356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08C09D" w14:textId="5F70A7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D20573" w14:textId="34B0E6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D2F13" w14:paraId="2D64BF0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A643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3401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483CA5CB" w14:textId="55D11D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59B12BA5" w14:textId="250836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E43D0B" w14:textId="2EE8E0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06C29C" w14:textId="0CC100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D2F13" w14:paraId="6FFFBA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0452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69E7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1FDFF68C" w14:textId="24B50F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6E022A4E" w14:textId="2CFECF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1DDD2F" w14:textId="2C8119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BB2ECF" w14:textId="53F9B0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0D2F13" w14:paraId="739B1D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4524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25B3A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626AE909" w14:textId="237EB0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3A7ADB68" w14:textId="62B4DC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3FF628" w14:textId="55BAC2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D31A0C" w14:textId="66E5BD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D2F13" w14:paraId="3C4B5B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705C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6616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6F88C9A5" w14:textId="247BC2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6DACAE35" w14:textId="6AB60B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41D6B" w14:textId="501D6A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095694" w14:textId="129A22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D2F13" w14:paraId="63C9EE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8D79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742C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2DEE3A3A" w14:textId="2CF8BB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273CA0E2" w14:textId="5A7ECB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F4C176" w14:textId="58931D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AEB105" w14:textId="52ADD9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D2F13" w14:paraId="778013A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EBE7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3E2E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6C94732F" w14:textId="1DB620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1613C073" w14:textId="3644CB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CAACB5" w14:textId="7411A1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5066AF" w14:textId="05DED5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D2F13" w14:paraId="04E37D7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DC8F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93EF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6952CD1A" w14:textId="4B913E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28934446" w14:textId="7781D4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AF0580" w14:textId="7340BD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72D1B2" w14:textId="4BDA18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D2F13" w14:paraId="59E24CC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13C5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847D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16D3F017" w14:textId="1A9A98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5BAE6617" w14:textId="2D4AAC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F61FD" w14:textId="5102C3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AEF463" w14:textId="64282D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D2F13" w14:paraId="54E28A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7A3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3E8D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6DD65B90" w14:textId="464726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53838731" w14:textId="3E0C31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E64195" w14:textId="654E56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6EE8B7" w14:textId="2E031B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D2F13" w14:paraId="3488720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5383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A952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7DFC8A8" w14:textId="1182C0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5F21BE74" w14:textId="350764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457DC" w14:textId="6AB461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B6617" w14:textId="7CCE2B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D2F13" w14:paraId="33A15F9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B18B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003FD15E" w14:textId="51D2EC7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2B4FAF22" w14:textId="26A4933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AFE76BC" w14:textId="259CE5F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F1DC1D1" w14:textId="074010E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0D2F13" w14:paraId="00E241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E116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4F8B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70A45545" w14:textId="1C95E1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6B682A54" w14:textId="1FEB63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2CD8DF" w14:textId="0844C4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889C55" w14:textId="2225DB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D2F13" w14:paraId="78C86AB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4417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B143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70852007" w14:textId="0B3884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3E2A9A96" w14:textId="06B70F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79388C" w14:textId="1881C7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7B1458" w14:textId="3F7340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D2F13" w14:paraId="436337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35DF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2821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7D8E66E8" w14:textId="11A92F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5B0EDA46" w14:textId="28A399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D8A358" w14:textId="770D93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FF40BD" w14:textId="1C4F19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D2F13" w14:paraId="75DB48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1D88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1BE7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0E8AA954" w14:textId="2FD232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788EB5BB" w14:textId="13837C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ECC4F" w14:textId="631DD2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50B277" w14:textId="3615D5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D2F13" w14:paraId="4F288FD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154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8E03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7734ECE5" w14:textId="5B9786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4470FF15" w14:textId="1F20BC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F6A611" w14:textId="67335E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4DA10F" w14:textId="63F9FF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0D2F13" w14:paraId="2CF9E0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331A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359C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52BD099B" w14:textId="47C380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39266D87" w14:textId="1AA4E4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44B54E" w14:textId="732046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EC1BF8" w14:textId="7E8E94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D2F13" w14:paraId="731B7F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6351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CF7BB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47CAC6F8" w14:textId="29E681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493FF29B" w14:textId="0AA01F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4B0E55" w14:textId="2B1B48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71AD8B" w14:textId="127CF0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D2F13" w14:paraId="72D852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78E2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44CD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08999FA" w14:textId="7A3A85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79E4E6C8" w14:textId="657275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767420" w14:textId="2F4F4A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51D801" w14:textId="6C6B65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D2F13" w14:paraId="481F9FE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DD51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1214EA57" w14:textId="081244C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523,1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476EBF61" w14:textId="1ACB59D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7EB0D9C8" w14:textId="722B286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19FBCEC" w14:textId="212576D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317,434.84 </w:t>
            </w:r>
          </w:p>
        </w:tc>
      </w:tr>
      <w:tr w:rsidR="000D2F13" w14:paraId="270EDC8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5FF3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185BBCF7" w14:textId="42BD307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126D121F" w14:textId="4FBD098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7D5CEE8E" w14:textId="4C81015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138B1EE" w14:textId="7BC53EA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0D2F13" w14:paraId="3AB34DD9"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F755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37B4A6CD" w14:textId="3BA191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286FE26A" w14:textId="4C1CE8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674DB97F" w14:textId="1C08FE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BD237CC" w14:textId="53E6BB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D2F13" w14:paraId="326953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E554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1FDA374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1188226C" w14:textId="32968C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2E9D4B79" w14:textId="71A3B6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652A4F" w14:textId="382630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15123C" w14:textId="7617D0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D2F13" w14:paraId="0C5571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5D4FB"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2DE84E11"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4407B472" w14:textId="1A01CC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76A2642F" w14:textId="182B6F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EA590F" w14:textId="56173F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676334" w14:textId="46E5E8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0D2F13" w14:paraId="1B2D96C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78F2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3BD5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5A689C80" w14:textId="56A2E2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7A48B95B" w14:textId="08B14D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FBD69D" w14:textId="088E9C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6516EF" w14:textId="2EC035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0D2F13" w14:paraId="271908B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D525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4CA0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71B57675" w14:textId="44E5B6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598E564C" w14:textId="4A058D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44917BC0" w14:textId="4C71A7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453BEF" w14:textId="3B28DD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0D2F13" w14:paraId="075A7FA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0BDA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28BA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6B76BE18" w14:textId="33C969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45678718" w14:textId="71FB54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2FB67E9C" w14:textId="623979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23E6D0" w14:textId="025C89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0D2F13" w14:paraId="3230BA2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ECA3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F0120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294CDF15" w14:textId="2A5985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0516FD60" w14:textId="04F05A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03100F" w14:textId="61DE61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8BF487" w14:textId="44FCC0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0D2F13" w14:paraId="200791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2659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DF98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13E8BB77" w14:textId="3C1E9D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26C7A7A" w14:textId="70BFA7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76A387A3" w14:textId="33671C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9778F0" w14:textId="0189B3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0D2F13" w14:paraId="62D92A7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0BCE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0D12C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159598EF" w14:textId="377387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2718D75A" w14:textId="7F3988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0A58F4" w14:textId="63EDD3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0390DC" w14:textId="12C848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D2F13" w14:paraId="16C57A7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788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A2014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5D1893EE" w14:textId="460627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2EFEAB4" w14:textId="5D7854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BBBAF" w14:textId="1775AA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2BD634" w14:textId="52B5E1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64821C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8A89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69400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36CA9188" w14:textId="27A830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143DD657" w14:textId="2CFBE3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23548978" w14:textId="07C664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2A8D77" w14:textId="58A92A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0D2F13" w14:paraId="3E08015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7320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96A4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5533EB5F" w14:textId="3BADB1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43D98B28" w14:textId="5BF96B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BC49BD" w14:textId="4808E6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6580B8" w14:textId="51975C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0D2F13" w14:paraId="2E0CC75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9238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45BF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13C10AFC" w14:textId="242E1B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6FCF2469" w14:textId="0D60FD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8B4B931" w14:textId="618781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31801E" w14:textId="193002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0D2F13" w14:paraId="352B91C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8BA5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214B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485F7040" w14:textId="5C8EB2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0621E65" w14:textId="77AF00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4C5AF" w14:textId="66B7C8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909EDE" w14:textId="586F0F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4DBB2E0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34A3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C212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3652EDEF" w14:textId="6B60FC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267EAC10" w14:textId="61B912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49BAB2A" w14:textId="30F46B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0263CB" w14:textId="1DF671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0D2F13" w14:paraId="711D64A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2714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1F9D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19F7D332" w14:textId="4BEB4D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36DE993" w14:textId="2160BB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A68006" w14:textId="6D830C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8A34EE" w14:textId="3666FA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08B6124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A49F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E505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771AF309" w14:textId="0A9926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5FEAA15F" w14:textId="76647E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473D9227" w14:textId="6CB804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1CB770" w14:textId="159FAB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0D2F13" w14:paraId="2B4DF00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691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2E155B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045B48D3" w14:textId="2182FF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3D058990" w14:textId="755D77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187B3B06" w14:textId="40BE17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940343" w14:textId="1D3FE3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0D2F13" w14:paraId="3CB954A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D98A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D618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5E6E6549" w14:textId="0D29A4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C308746" w14:textId="0BCD00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C25587" w14:textId="1E51FF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5818B9" w14:textId="1130C7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7D227F8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0CC7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E147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59792CCA" w14:textId="79463F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8B816BB" w14:textId="34DA87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694CB323" w14:textId="10BF73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813030" w14:textId="3E7CD0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0D2F13" w14:paraId="49CB973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3FD1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9156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63AED76A" w14:textId="0D2DE9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58AE2BC" w14:textId="462BE2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292F58" w14:textId="085098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0A3622" w14:textId="7CE2C8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3A639F3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5AD5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86D2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2A35C79E" w14:textId="6307B6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C37D263" w14:textId="314AAD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8EFF93" w14:textId="2D6033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EF7B8C" w14:textId="1414D9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732CEF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2C6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B6A9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407F744B" w14:textId="5EB2E2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49D39BC" w14:textId="7916C8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4EBCCEFE" w14:textId="20C3C3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5DBD1E" w14:textId="42357C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0D2F13" w14:paraId="461069B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8410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131C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622B0A7C" w14:textId="3329B7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283E117D" w14:textId="1A652E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1A519" w14:textId="498AD2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97B53B" w14:textId="1773BB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0D2F13" w14:paraId="5DA3F9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507D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FACC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0D7C6FEE" w14:textId="1CA6F3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79DEBBA7" w14:textId="1259E8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D1DD5E" w14:textId="60BA1C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2647F9" w14:textId="100AF5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0D2F13" w14:paraId="11631F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2AE8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FDE12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458B3253" w14:textId="269779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08167FC2" w14:textId="281F7F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2FF4A4" w14:textId="3B0EE0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C91623" w14:textId="2BAA4B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D2F13" w14:paraId="79408E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8480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AEE77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5AF2944C" w14:textId="08A9E3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2730202C" w14:textId="35B658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4EF56C" w14:textId="64FF97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2A2E56" w14:textId="6130E2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0D2F13" w14:paraId="5DA252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8FD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1831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7640F5C4" w14:textId="19D77C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5214CED" w14:textId="5757E5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0E927" w14:textId="75D286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4D5AD5" w14:textId="7FF269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45E494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F6F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8378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37C50D26" w14:textId="5DABB6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1D964E3D" w14:textId="282E6A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2A442F10" w14:textId="175C30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CE356F" w14:textId="084D2F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0D2F13" w14:paraId="7E5720E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6BA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2A21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575EE047" w14:textId="139827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6DCEEFD6" w14:textId="3547CF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D3E219" w14:textId="2E2C77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95AE92" w14:textId="41FA8F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D2F13" w14:paraId="498084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6468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1BEE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119A69EB" w14:textId="514D0C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6BDE0AC0" w14:textId="5AFD8D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4F524C" w14:textId="377B53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1512D7" w14:textId="11F478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0D2F13" w14:paraId="35FD3D3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32C8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80D7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24DE88AD" w14:textId="2B8651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082E0854" w14:textId="109BEB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690229D2" w14:textId="025C92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0B5D0B" w14:textId="3012C9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0D2F13" w14:paraId="32FFCE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27F7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809DD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5634485A" w14:textId="4AD2EA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2EC8794A" w14:textId="18D71A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E1E87E" w14:textId="769ECB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A11719" w14:textId="600D60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0D2F13" w14:paraId="3548E59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1D7B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0D6A6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65B728CF" w14:textId="3B0C7D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EA58D07" w14:textId="0DCDC0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201ABC" w14:textId="23285F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AE8C4B" w14:textId="6A0614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D2F13" w14:paraId="7430BB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CFBF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7A32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6FFCC687" w14:textId="61D3AB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F592F3D" w14:textId="4916B0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761D4A" w14:textId="5F500B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4E6976" w14:textId="38A4F3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D2F13" w14:paraId="352DC6B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F1EF"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7B9C0828" w14:textId="5D6923D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2BF1D86C" w14:textId="60B64C6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780884AB" w14:textId="2A42D64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9D6815D" w14:textId="2922D3B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0D2F13" w14:paraId="14E1D2E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C628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19CC6993" w14:textId="7B2B09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51FAFD66" w14:textId="75190D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24D81975" w14:textId="697247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1556A75" w14:textId="61988A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0D2F13" w14:paraId="38AD8D6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413C6"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38576D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0D0E7214" w14:textId="70C99A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7E3B1D90" w14:textId="745A20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EA1546" w14:textId="1DD5B9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3EF0EC" w14:textId="0CFB40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0D2F13" w14:paraId="76CDD6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6E2C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0649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2E2E5005" w14:textId="75C74A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C09BCB" w14:textId="0FC75C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259BA2" w14:textId="49612C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D04401" w14:textId="599C92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D2F13" w14:paraId="46248C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5C59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9A0B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33CAFCD2" w14:textId="5E2EB1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0D51CD33" w14:textId="26EA8B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1639C6E4" w14:textId="6F722A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8FD67F" w14:textId="78E687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0D2F13" w14:paraId="5CD854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BCD4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6DC4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081FE691" w14:textId="675AF8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DD037F" w14:textId="70502B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BDBE92B" w14:textId="59F833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8CDBC7" w14:textId="49E92F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0D2F13" w14:paraId="71BC1E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44DB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C5A5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3A7BE731" w14:textId="14DE8E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3E611825" w14:textId="6D36EF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2DE81903" w14:textId="47F87D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144C33" w14:textId="776681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0D2F13" w14:paraId="76651CA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0327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CC3A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62EDEADD" w14:textId="799012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5C58055D" w14:textId="6284D4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37D29BE6" w14:textId="514BA2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B39B9A" w14:textId="0EACD3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0D2F13" w14:paraId="62A1AB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8942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42938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3C6FEC69" w14:textId="1F4DAE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2CCD4E63" w14:textId="3BA94E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45086D" w14:textId="1BCDE0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611CFC" w14:textId="36EEA9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0D2F13" w14:paraId="72EE828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83FB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C176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35F73AD0" w14:textId="1BD400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981B12" w14:textId="1E8652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5375C1" w14:textId="2C05B8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D93C63" w14:textId="197F46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D2F13" w14:paraId="2837B2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313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EE11C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412CC8DF" w14:textId="4AB97A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6E22FB16" w14:textId="7773B6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4F07604B" w14:textId="25C974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060D43" w14:textId="230091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0D2F13" w14:paraId="1BE241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33AC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B2FB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6C55E6E1" w14:textId="7AE3FF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368738AE" w14:textId="3BB490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7C963743" w14:textId="25641B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D2ED31" w14:textId="29E541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0D2F13" w14:paraId="32F1266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1D74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DCF1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481DF7A9" w14:textId="641335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B2E8D5" w14:textId="40A9CE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2A9B1670" w14:textId="7B6B3E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B87F1C" w14:textId="4D6E58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D2F13" w14:paraId="3CFC97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AC6A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831BC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29CE7758" w14:textId="616140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70C525C9" w14:textId="608892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478069" w14:textId="48F615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1627AB" w14:textId="6733A5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0D2F13" w14:paraId="4CBB103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479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D679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1EFB3084" w14:textId="3E14CD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810D39" w14:textId="6A519D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E5124E" w14:textId="62237E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FC28EF" w14:textId="6D3FA7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D2F13" w14:paraId="18C312B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930E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8690A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6267EBA5" w14:textId="5F0531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7C813C0" w14:textId="63BC63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61AA7B6C" w14:textId="00DC6E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4DD3CC" w14:textId="696D7B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0D2F13" w14:paraId="181AB1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2265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7596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312E81BD" w14:textId="3C7B4F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3405FA" w14:textId="30663E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D62B40" w14:textId="64201E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461184" w14:textId="5648AF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D2F13" w14:paraId="289259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B05D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BC77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2F50AE7D" w14:textId="05D2D7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4542B585" w14:textId="5B4B7A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A8D6E" w14:textId="7427A3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506DD6" w14:textId="5285A3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0D2F13" w14:paraId="01CA128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F04F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1D62C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61631BDF" w14:textId="785E7F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3231210A" w14:textId="5AA621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CD4D1C" w14:textId="66ED42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3E1CB" w14:textId="228342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0D2F13" w14:paraId="0E3BD49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64A9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D96D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19454ABA" w14:textId="7AB140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12506F0E" w14:textId="63E627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32C12961" w14:textId="2FF35D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5D380B" w14:textId="62E5CB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0D2F13" w14:paraId="11D1E04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63F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0038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3D882A10" w14:textId="66B3BE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2BC2718B" w14:textId="605F09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5D8AB125" w14:textId="6A2585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BAB581" w14:textId="125DD6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0D2F13" w14:paraId="67229D2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578B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446F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C7F0059" w14:textId="42C312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7F3D1EC9" w14:textId="12D6BC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D2F7A8" w14:textId="58B448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73E4F0" w14:textId="6CD772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0D2F13" w14:paraId="5D13434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3FCC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35DB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69400772" w14:textId="077B14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586A84BE" w14:textId="5259FD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734F2F" w14:textId="12E466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B16F9B" w14:textId="674D68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0D2F13" w14:paraId="3007CF5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80C6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D176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70ABDE37" w14:textId="23924E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78D4FA" w14:textId="37BA90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128F2B01" w14:textId="16DE09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7170F9" w14:textId="4362F0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0D2F13" w14:paraId="3A01EA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ABA2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B4AA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03FE217C" w14:textId="0A1400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475746DF" w14:textId="76F35A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7A46B505" w14:textId="44FC8A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9B831F" w14:textId="38FC39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0D2F13" w14:paraId="501A480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EFF9B"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4CC0D844" w14:textId="679C922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44,7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1D358564" w14:textId="15A75C9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294B1B41" w14:textId="28A28CE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16162DB" w14:textId="5F3CFDF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08,275.05 </w:t>
            </w:r>
          </w:p>
        </w:tc>
      </w:tr>
      <w:tr w:rsidR="000D2F13" w14:paraId="6EE15EA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49C734"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786BD221" w14:textId="7DE717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693DB0" w14:textId="1C9E51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6F7072F5" w14:textId="26BE85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7F72208" w14:textId="14C7AF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0D2F13" w14:paraId="5DD21E3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90D0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758F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581A5F2C" w14:textId="38D175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C20191" w14:textId="4D8D60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C2BE56" w14:textId="2DA4B3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0CDEF4" w14:textId="39F6FA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5482ED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18B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08FE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7D15FB1B" w14:textId="597FB1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4F4F34A4" w14:textId="27F62D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35EE8" w14:textId="421617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7CB044" w14:textId="16C086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0D2F13" w14:paraId="0B99638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CF3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6342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09F9F43A" w14:textId="2A3D43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551B077F" w14:textId="01C2F6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08FB7658" w14:textId="0FA404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F7D454" w14:textId="223F5C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0D2F13" w14:paraId="7027D2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AD5D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3A05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38021BC1" w14:textId="2CABE8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43EF9FF8" w14:textId="279249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5AD8B34D" w14:textId="39315E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637261" w14:textId="43EEB7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0D2F13" w14:paraId="0952AA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6C12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1C76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76F2EA84" w14:textId="6FCD49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601BD10C" w14:textId="145D43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262FA662" w14:textId="4DF5D6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0EBC18" w14:textId="4EE0AC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0D2F13" w14:paraId="02FCF65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4278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1C5E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0D6D9746" w14:textId="65613A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4050FFC4" w14:textId="790E8C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70E9E7" w14:textId="575087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CA2BBE" w14:textId="604F72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0D2F13" w14:paraId="61EED8F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F53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626DD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7D1C8015" w14:textId="259819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6AA18F" w14:textId="12434A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4D593" w14:textId="340CE3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422E17" w14:textId="2845AC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7B8B45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10F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22B0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0AD1070F" w14:textId="7E0F1D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0088293" w14:textId="30B3B6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3185F6C1" w14:textId="611739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580A2C" w14:textId="47B03B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0D2F13" w14:paraId="6C5E39A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1A13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92896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16AF219F" w14:textId="21D558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7A99060" w14:textId="537941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1494E2" w14:textId="3DCFA2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A06C0E" w14:textId="0A4C30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6C975C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6196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9A44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0634CEF5" w14:textId="007435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F4311F" w14:textId="6DE551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5D0D3ADE" w14:textId="045726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9830DC" w14:textId="4FEC3A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0D2F13" w14:paraId="05555E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1F97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8C67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0E602457" w14:textId="7DFC9E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195EC732" w14:textId="6457B7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640C755F" w14:textId="1FA58D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FF9DCB" w14:textId="2FB754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0D2F13" w14:paraId="35FC16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D672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3A71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152C6EE9" w14:textId="7A4D1B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A7A547" w14:textId="10FE97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7C7D52" w14:textId="5734B1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E0752D" w14:textId="01E87E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69ED77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D5C8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6CD2B3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6A3492A4" w14:textId="1631B4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DEA947C" w14:textId="57890A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4F635E" w14:textId="198C0B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A3CC9D" w14:textId="6B1E98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103D88B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F190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6F1F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600B8C5C" w14:textId="3888CA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149A29" w14:textId="0BFB41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4F6AF095" w14:textId="25002E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9C6E3A" w14:textId="059B65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0D2F13" w14:paraId="6DA1E7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2E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5BCCD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37225D3D" w14:textId="5F68DA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3C5FCA4C" w14:textId="4A845A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096FB" w14:textId="06AEF7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0CFF10" w14:textId="1FFA6F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0D2F13" w14:paraId="1A3824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BC9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BEAF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6D715DFC" w14:textId="762EE2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312F82C9" w14:textId="2FBEB8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B924C7" w14:textId="14E4F5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C48BE9" w14:textId="7A107A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0D2F13" w14:paraId="6E69781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033C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5F2E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5A987857" w14:textId="1B9B62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4D8291" w14:textId="4AFCE7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96A9CE" w14:textId="3773D7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FCEEFE" w14:textId="2FDE73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0BBB50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0E0D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2DC9C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04A3C4CC" w14:textId="51CCF0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19C17B63" w14:textId="5B1D3A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A73E10" w14:textId="32DE78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04AF06" w14:textId="48A5CF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D2F13" w14:paraId="2B47E38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81D0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4DF2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1F61CB9A" w14:textId="510CAA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05CCA6DE" w14:textId="0B9543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172A56E9" w14:textId="13EEFF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54EE54" w14:textId="1AFA9E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0D2F13" w14:paraId="164627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FC7A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CAE1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7E38EBBE" w14:textId="6305E5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68B8E3D6" w14:textId="521336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180986D9" w14:textId="43BF7C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870135" w14:textId="372986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0D2F13" w14:paraId="21F185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732A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DEEB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3A0E23AA" w14:textId="4FF6D2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4B7B038E" w14:textId="2B6582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442D69" w14:textId="59DE23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8EF247" w14:textId="627A74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0D2F13" w14:paraId="6227300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6FE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7E8F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3F51D2AB" w14:textId="6E3A23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410BC42F" w14:textId="643F1D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7B7225A6" w14:textId="4B5FD2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1B44B1" w14:textId="1DD700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0D2F13" w14:paraId="5F2337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9CAA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8FD07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5D3D4BBB" w14:textId="467301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138F315C" w14:textId="44E19F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654387" w14:textId="2462D5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DC7939" w14:textId="79D850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D2F13" w14:paraId="238CFE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19BB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602C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6584D862" w14:textId="111F6F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346E2662" w14:textId="67597B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00C33DF8" w14:textId="63C42A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2D07B1" w14:textId="4C756C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0D2F13" w14:paraId="788444B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6BF5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B6EBB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667D51B3" w14:textId="0250CF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70B41CC9" w14:textId="109B54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48C14647" w14:textId="3D463B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B1E3FD" w14:textId="202CD0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0D2F13" w14:paraId="790DF93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F83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DB712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190EC31" w14:textId="4CAE8E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4FC1D390" w14:textId="0900D9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59DE2B41" w14:textId="1C4296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2E44B0" w14:textId="348227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0D2F13" w14:paraId="7BB9B3D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F892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DE727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5CDA2761" w14:textId="66FA81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25A083" w14:textId="168A86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168B8720" w14:textId="77EEE2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CB9FAF" w14:textId="7A6806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500.00 </w:t>
            </w:r>
          </w:p>
        </w:tc>
      </w:tr>
      <w:tr w:rsidR="000D2F13" w14:paraId="2FC150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64DC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538F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4B5467E" w14:textId="2D3326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295E2891" w14:textId="03A620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1C46FF85" w14:textId="141AB0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C557AC" w14:textId="147F5C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0D2F13" w14:paraId="10938DF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ABD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3BDE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13CFFA33" w14:textId="454DDC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2CBE35C5" w14:textId="08D38C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1941A" w14:textId="2E3B45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B64B6" w14:textId="6EAA8E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0D2F13" w14:paraId="2FDD000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9C2C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7301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63059DBE" w14:textId="68D70C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698179D5" w14:textId="25BBD9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2BCB3A" w14:textId="5D15E6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204AA8" w14:textId="551B74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0D2F13" w14:paraId="1581E5C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6BCB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3692D72E" w14:textId="6DE99FA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26,4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A55CE9C" w14:textId="071E738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8E41AC8" w14:textId="2022F4B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1E4118C" w14:textId="30DE595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3,742.00 </w:t>
            </w:r>
          </w:p>
        </w:tc>
      </w:tr>
      <w:tr w:rsidR="000D2F13" w14:paraId="17A9A91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57D1F0"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4B1DC033" w14:textId="3F4AF5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F634077" w14:textId="4A1043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ACEA33" w14:textId="66828F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5DA17F9E" w14:textId="6F50AF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0D2F13" w14:paraId="274525C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99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1D0B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544B83C0" w14:textId="57E85E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0A3709" w14:textId="34CAEA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EE4FC0" w14:textId="1FACB5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765FC7" w14:textId="569931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D2F13" w14:paraId="2510CD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6AD3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EEF4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7C1C8DEA" w14:textId="1B3788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7D4E54" w14:textId="0F2A59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2E453" w14:textId="38F8E9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6E2F13" w14:textId="7D7C0D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D2F13" w14:paraId="14F0EB4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6EE6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13AF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614BCD32" w14:textId="331FB8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0BD7E6" w14:textId="24E09F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65923" w14:textId="0D4F66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76719B" w14:textId="6F7ECC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2C2F07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EBD7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3751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7B37C7EC" w14:textId="2BD651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FDA2B8" w14:textId="68DEF6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583B99" w14:textId="23AFC3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F30C62" w14:textId="739014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D2F13" w14:paraId="61E389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F70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39E9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17D13ADE" w14:textId="2E111C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CC087A" w14:textId="5FC363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6E0224" w14:textId="5DF5F3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550668" w14:textId="569716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32862B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F0B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A714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06D181FA" w14:textId="5589F3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7405B9" w14:textId="7778B1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340C6300" w14:textId="528588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3EB3D7" w14:textId="7AFE55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0D2F13" w14:paraId="7F111F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2CF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6709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3CDDBB6D" w14:textId="377FEE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6C0B42" w14:textId="4DF424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F8A177" w14:textId="3DFBC1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573ECE" w14:textId="48390B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710BB85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0D9A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AB7A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438FB983" w14:textId="7BA66C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CCBA51" w14:textId="6CEF84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14AC8F" w14:textId="46BB05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2CE2F5" w14:textId="457EDB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D2F13" w14:paraId="1C08959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B5AD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C99C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6A96760E" w14:textId="2D12C4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293BF365" w14:textId="7D8C39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52A47" w14:textId="6F5CC2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63D5AA" w14:textId="3976F4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D2F13" w14:paraId="40888E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F18C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470F4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602196A4" w14:textId="1D47B2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9D03D9" w14:textId="6D48B9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A94F62" w14:textId="5DCE42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573B3E" w14:textId="589A24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7B61CE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AD05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77AE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5470A80C" w14:textId="0D8E8E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0EBB71E" w14:textId="0D2DAA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CBCCF" w14:textId="2836CB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4432E8" w14:textId="31D581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D2F13" w14:paraId="3DDD640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2D45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087B4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176D0CE9" w14:textId="0EE1C3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950522" w14:textId="434B8C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2D5EC" w14:textId="51B3C4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05A024" w14:textId="48C3A5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D2F13" w14:paraId="4CAE41D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2A63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C0B2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1D9DFC0E" w14:textId="74A944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DB6E84" w14:textId="54C4FA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2B9818" w14:textId="56BAFC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7697E6" w14:textId="4163BF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D2F13" w14:paraId="258E8C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0B6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6145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6AC39B90" w14:textId="660A51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6D33CBD6" w14:textId="3AD02E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771FB97D" w14:textId="0BCA27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1BEE38" w14:textId="3409B5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0D2F13" w14:paraId="72A9828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1048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D6FA1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05444E46" w14:textId="26A8D7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7B7CB8" w14:textId="3580C7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6C558B" w14:textId="2A98D1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1A7FE6" w14:textId="7B3FF1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25DE894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25FE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26AE9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11047FD8" w14:textId="78A791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A942A7" w14:textId="60922F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6F01EC" w14:textId="04A256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A97AF2" w14:textId="741ADA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5F0D3E0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644A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C5D5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678E0783" w14:textId="642C7F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EC31317" w14:textId="27A8BC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C045C7" w14:textId="2D0D77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41B6C3" w14:textId="6896D7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D2F13" w14:paraId="1DF119F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0FD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E7DC0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1F0E318" w14:textId="76C0BF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6144CE6F" w14:textId="2B6CD1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B05370" w14:textId="0865E4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7DC4BB" w14:textId="0487C4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D2F13" w14:paraId="22E5F74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EF9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44964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69454F4B" w14:textId="26A933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FFF0FA" w14:textId="5AAFCD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4FCC5C8B" w14:textId="55C456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072366" w14:textId="095BD9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0D2F13" w14:paraId="3CDFF0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BC53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DAB7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65C59E99" w14:textId="3067AE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69622E3E" w14:textId="55EBC0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94F87B" w14:textId="06CF28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0D7F78" w14:textId="54ADCF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D2F13" w14:paraId="2C476A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B18E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6831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2E517991" w14:textId="6F64A3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B1895E" w14:textId="747CB2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F9EE2" w14:textId="193059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AF25BB" w14:textId="469880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D2F13" w14:paraId="4B1FCC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800E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A66E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1ADC099C" w14:textId="3DD9FE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6977CC" w14:textId="33A395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258396" w14:textId="56F22F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35C6FE" w14:textId="374659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D2F13" w14:paraId="371120E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C76A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9049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21709C22" w14:textId="01F100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227D12" w14:textId="4F1ADC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2508A2" w14:textId="5B5F27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C91AAC" w14:textId="70C90E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D2F13" w14:paraId="47BB53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9529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52DF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415D86C3" w14:textId="0C4887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07B67D" w14:textId="12BF2E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0B679" w14:textId="65BF7E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950A5C" w14:textId="0B8205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5B03C1F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C349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F992D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34822462" w14:textId="3B6273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FBA8FE0" w14:textId="7EF786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2E8122" w14:textId="2B6AED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1CB977" w14:textId="1630B6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D2F13" w14:paraId="06C9F8B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5730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8BB4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1DA233B2" w14:textId="232367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A5F67F" w14:textId="1EDDE7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E673C" w14:textId="4B3BB5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FB67CD" w14:textId="487D1C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D2F13" w14:paraId="52F170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5FA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5945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05C691CC" w14:textId="3D986E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D3FB81" w14:textId="6041FD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6446C6" w14:textId="448017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FBFBA2" w14:textId="78E6A2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4ED94C6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BD22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39AB9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0F79552B" w14:textId="23CF83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C50FC3" w14:textId="551664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FA8E11" w14:textId="50E6A7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292767" w14:textId="03DE7F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147905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49E7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4F80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530F6505" w14:textId="3841AD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10A341C8" w14:textId="3B6A59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1F4010" w14:textId="7D2517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E99EAC" w14:textId="165904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D2F13" w14:paraId="3C67C30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050B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85E5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4CCE01CE" w14:textId="25D75F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162810E2" w14:textId="372004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C67CD" w14:textId="7BCD33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C6D1B4" w14:textId="4A5081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D2F13" w14:paraId="49CAD4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0C45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68582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410AAC68" w14:textId="2FB075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5184DC42" w14:textId="004480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02BEF1" w14:textId="51E78E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642422" w14:textId="798841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D2F13" w14:paraId="231995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92D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A1476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2F3C5B1C" w14:textId="773041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39801937" w14:textId="035346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5416DF" w14:textId="47ADEE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FE0BDA" w14:textId="5410AC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0D2F13" w14:paraId="22C10F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4775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5B43D3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6E9C7E27" w14:textId="708A21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099F4" w14:textId="145099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3EDBD1" w14:textId="1B23D1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83A0EB" w14:textId="4D9306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D2F13" w14:paraId="216AE97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C307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5CEB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3DC26669" w14:textId="5983F4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65DFA1BC" w14:textId="0A986E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4C9019" w14:textId="7C28E9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0F103" w14:textId="2A9403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D2F13" w14:paraId="26C11076"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A565D"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5F1FFE1B" w14:textId="04E617C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69644738" w14:textId="56A1277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470D2162" w14:textId="6E23D90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DC697F9" w14:textId="2417DBD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0D2F13" w14:paraId="3C8A23AF"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1530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62FA7341" w14:textId="02DF25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24644C" w14:textId="01A2CD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38288FBA" w14:textId="3B6492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71E9D6D" w14:textId="115DE7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D2F13" w14:paraId="68BB42E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B62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64F9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33B50D9F" w14:textId="27BF02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43D868EC" w14:textId="0CDA0C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603E0F9B" w14:textId="66C750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E9A066" w14:textId="2D6FCF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0D2F13" w14:paraId="61122C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21CD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331A23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0CD77227" w14:textId="201931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4042EE87" w14:textId="6D2AF5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62C578E6" w14:textId="18A9BE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BBF0D0" w14:textId="755053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0D2F13" w14:paraId="082FA2E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4515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4F1B6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47F8C6AF" w14:textId="50E5F4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2DEB133F" w14:textId="22DDD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4E3267" w14:textId="3D6A76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F05D15" w14:textId="2001EC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0D2F13" w14:paraId="530B3C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A560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144F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3A48F05C" w14:textId="3333EB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1B39C4CD" w14:textId="12F954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3FBBFA" w14:textId="7D7475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1B0E95" w14:textId="318F99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0D2F13" w14:paraId="389647A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5F2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7B4D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2B493C0E" w14:textId="1AB75C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3391B09D" w14:textId="3BE0EC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77315478" w14:textId="65C48F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826CD7" w14:textId="049FE0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0D2F13" w14:paraId="041AAA4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997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D6AB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5F6D805E" w14:textId="54E3B8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06E28439" w14:textId="7F69CB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3AF72BAA" w14:textId="56922B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52F200" w14:textId="0B625D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0D2F13" w14:paraId="2DBFF3E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3ACE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0BFE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6D4131A7" w14:textId="3C3D03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1AD165" w14:textId="50D687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14E0081B" w14:textId="768D97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A3A363" w14:textId="03BDF6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0D2F13" w14:paraId="7DC8642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D480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C0FD3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28BF54E4" w14:textId="0663B4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4F2878DB" w14:textId="09613D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15514" w14:textId="0F36BC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9D334" w14:textId="1ED345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0D2F13" w14:paraId="61334DA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C7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D30EA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288FF05B" w14:textId="02CB24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3504A1A9" w14:textId="364AD8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0DBA98A1" w14:textId="0C3A9E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7E0FDC" w14:textId="62EC83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0D2F13" w14:paraId="262940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7CF2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11B9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2318338A" w14:textId="0BD54D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727E03CE" w14:textId="743DCC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6764EB65" w14:textId="0AD5B6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A781BF" w14:textId="45087F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0D2F13" w14:paraId="24DFE2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DC6E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140C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5D36CEEA" w14:textId="3B27E3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ACDC33" w14:textId="69613D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7488474C" w14:textId="6357E9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242659" w14:textId="0258B9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0D2F13" w14:paraId="62B99FE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E04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C212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434DC638" w14:textId="04334C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19BA31E1" w14:textId="6434BA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184EEC" w14:textId="682949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986078" w14:textId="2B59D0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0D2F13" w14:paraId="1A1673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3A1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773D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657B9492" w14:textId="2BE150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50FFA46B" w14:textId="76805B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7A536E9D" w14:textId="5FA541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C783C1" w14:textId="1BAFB3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0D2F13" w14:paraId="102732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2A71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B04B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373D53E6" w14:textId="54A591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46C86E47" w14:textId="0AD405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3B7DD3" w14:textId="79646A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56CDF0" w14:textId="4FA334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0D2F13" w14:paraId="51AB41D0"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BDA95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69164E23" w14:textId="0AE2E04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9,559.33 </w:t>
            </w:r>
          </w:p>
        </w:tc>
        <w:tc>
          <w:tcPr>
            <w:tcW w:w="705" w:type="pct"/>
            <w:tcBorders>
              <w:top w:val="nil"/>
              <w:left w:val="nil"/>
              <w:bottom w:val="single" w:sz="4" w:space="0" w:color="000000"/>
              <w:right w:val="single" w:sz="4" w:space="0" w:color="000000"/>
            </w:tcBorders>
            <w:shd w:val="clear" w:color="A5A5A5" w:fill="A5A5A5"/>
            <w:noWrap/>
            <w:vAlign w:val="bottom"/>
            <w:hideMark/>
          </w:tcPr>
          <w:p w14:paraId="17C08543" w14:textId="576243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FC50812" w14:textId="014F02B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54D3853C" w14:textId="709A220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9,559.33 </w:t>
            </w:r>
          </w:p>
        </w:tc>
      </w:tr>
      <w:tr w:rsidR="000D2F13" w14:paraId="4279A410"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89B6F"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0F3FC71F" w14:textId="225DEF4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1CC6A2EA" w14:textId="7FE81B5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B64BCC2" w14:textId="7B4E9C8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2AA1879" w14:textId="2AA2BD6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r>
      <w:tr w:rsidR="000D2F13" w14:paraId="5B8C074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7C5F0"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C9177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438F5401" w14:textId="4B31D5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6C9680C1" w14:textId="4EE5C9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D65682" w14:textId="7CCE49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C1B6BC" w14:textId="31D0C4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0D2F13" w14:paraId="68CF32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0762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AC283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1339AA39" w14:textId="6A4FE3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43FF49" w14:textId="2E65D6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55E4D" w14:textId="076BF0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1F6E16" w14:textId="77775B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r>
      <w:tr w:rsidR="000D2F13" w14:paraId="630251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145A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9981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700F3B21" w14:textId="6A592F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135C56EE" w14:textId="147431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7F9857" w14:textId="5425C2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041E11" w14:textId="2F4609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D2F13" w14:paraId="110AC99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FBD8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17CB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5BF706C2" w14:textId="6FD1C8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2ECB1B37" w14:textId="78A264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DFE58C" w14:textId="2B4512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75FA28" w14:textId="3F5C68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0D2F13" w14:paraId="356C252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57A4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8FF0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0186C02" w14:textId="513B2A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03F47022" w14:textId="51DA06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7E6EF0" w14:textId="01A3B1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72DBEF" w14:textId="6140F7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0D2F13" w14:paraId="606DE9D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963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D8FF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65C7545C" w14:textId="5AB830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AFC4589" w14:textId="12F3DD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0452C4" w14:textId="39C927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E7F34E" w14:textId="6DED8A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0D2F13" w14:paraId="0D2598D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0327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498D183C" w14:textId="7074EC7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4E78C57" w14:textId="1F6C004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FFB795" w14:textId="3D208E1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A3277AA" w14:textId="3D4C041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2,070.00 </w:t>
            </w:r>
          </w:p>
        </w:tc>
      </w:tr>
      <w:tr w:rsidR="000D2F13" w14:paraId="1E6FC81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3A8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E09B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25B374E1" w14:textId="5EB73F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70979847" w14:textId="1043C1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B9D302" w14:textId="3B3C02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E0A6E7" w14:textId="4B0442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0D2F13" w14:paraId="6FCC8E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BA82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4E57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7C705B1B" w14:textId="499387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7D6412EA" w14:textId="79920B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36A1CF" w14:textId="7B9B64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EA2CFB" w14:textId="560BB3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0D2F13" w14:paraId="4B8FCD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4866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2490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4DD22191" w14:textId="72B8B0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115E8F45" w14:textId="3C326D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B0A80" w14:textId="27CCB9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ED8CC" w14:textId="2FBD41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0D2F13" w14:paraId="35F884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EDA4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C82E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14BC49B5" w14:textId="4030E0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16646CEA" w14:textId="321211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B2FD6A" w14:textId="1BF705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B08C05" w14:textId="299378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D2F13" w14:paraId="1EEF71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845B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6719C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7055C0A3" w14:textId="2DC2C4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CC0E06" w14:textId="41C1CF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42C9BB" w14:textId="54AFA1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41E4B2" w14:textId="16B0E9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0D2F13" w14:paraId="0BC85B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AF08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19F3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009150DF" w14:textId="3135C7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61D8359B" w14:textId="1426EC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8D56CC" w14:textId="6CCA2F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47AD18" w14:textId="3A4B33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D2F13" w14:paraId="433D41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BC31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278D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457A2895" w14:textId="3CF053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7A73B909" w14:textId="20E304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8E9777" w14:textId="031CCE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557A30" w14:textId="0E387E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D2F13" w14:paraId="21F5CC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B8E3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5A92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0BC4EB2B" w14:textId="2173C3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500.00 </w:t>
            </w:r>
          </w:p>
        </w:tc>
        <w:tc>
          <w:tcPr>
            <w:tcW w:w="705" w:type="pct"/>
            <w:tcBorders>
              <w:top w:val="nil"/>
              <w:left w:val="nil"/>
              <w:bottom w:val="single" w:sz="4" w:space="0" w:color="000000"/>
              <w:right w:val="single" w:sz="4" w:space="0" w:color="000000"/>
            </w:tcBorders>
            <w:shd w:val="clear" w:color="auto" w:fill="auto"/>
            <w:noWrap/>
            <w:vAlign w:val="bottom"/>
            <w:hideMark/>
          </w:tcPr>
          <w:p w14:paraId="1C7E9795" w14:textId="1EBF8E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9E321" w14:textId="60FDB7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DB4514" w14:textId="2DE7A3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500.00 </w:t>
            </w:r>
          </w:p>
        </w:tc>
      </w:tr>
      <w:tr w:rsidR="000D2F13" w14:paraId="4F2B48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EF20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588F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4D9266FF" w14:textId="2B8733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04861A35" w14:textId="241295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A8275E" w14:textId="08A992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FAF8E4" w14:textId="1AA7F6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0D2F13" w14:paraId="26E7620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6525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1E11BE28" w14:textId="0189170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5,832.55 </w:t>
            </w:r>
          </w:p>
        </w:tc>
        <w:tc>
          <w:tcPr>
            <w:tcW w:w="705" w:type="pct"/>
            <w:tcBorders>
              <w:top w:val="nil"/>
              <w:left w:val="nil"/>
              <w:bottom w:val="single" w:sz="4" w:space="0" w:color="000000"/>
              <w:right w:val="single" w:sz="4" w:space="0" w:color="000000"/>
            </w:tcBorders>
            <w:shd w:val="clear" w:color="D8D8D8" w:fill="D8D8D8"/>
            <w:noWrap/>
            <w:vAlign w:val="bottom"/>
            <w:hideMark/>
          </w:tcPr>
          <w:p w14:paraId="29B8C33F" w14:textId="2985ED9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0272300" w14:textId="4540D81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8768C0B" w14:textId="13A04D9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5,832.55 </w:t>
            </w:r>
          </w:p>
        </w:tc>
      </w:tr>
      <w:tr w:rsidR="000D2F13" w14:paraId="7756D0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987A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C6FA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2391379D" w14:textId="09F61B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0F360A" w14:textId="250110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98D35C" w14:textId="513CAF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F12CF7" w14:textId="6A1309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7DA78B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973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9287C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246FB2DD" w14:textId="5BBFA4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2D8C65" w14:textId="776B04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FDCCE" w14:textId="382896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7683B5" w14:textId="1FA843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0F7A99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C91D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92C1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1D231073" w14:textId="037E98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53AE038" w14:textId="1BCB06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8B962" w14:textId="4C7EA8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ACB3CD" w14:textId="620DF0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74EDECB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C41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23BF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7E63C9B3" w14:textId="1D4F99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53DE2A5" w14:textId="51C687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2CAF47" w14:textId="229C31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D20BE" w14:textId="28F49A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6652E5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F248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4A7A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7E44F149" w14:textId="185DA7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5E983DF" w14:textId="546944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74C047" w14:textId="50B838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013B75" w14:textId="495E09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0D2F13" w14:paraId="0F9F2F2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28C3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3AE9E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222B6842" w14:textId="1EB8D7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64B67B1" w14:textId="0AD52F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5E896" w14:textId="14F36A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48A2ED" w14:textId="4ABF89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5E18CC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172F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05431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60EC2B90" w14:textId="1FCEB9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381.75 </w:t>
            </w:r>
          </w:p>
        </w:tc>
        <w:tc>
          <w:tcPr>
            <w:tcW w:w="705" w:type="pct"/>
            <w:tcBorders>
              <w:top w:val="nil"/>
              <w:left w:val="nil"/>
              <w:bottom w:val="single" w:sz="4" w:space="0" w:color="000000"/>
              <w:right w:val="single" w:sz="4" w:space="0" w:color="000000"/>
            </w:tcBorders>
            <w:shd w:val="clear" w:color="auto" w:fill="auto"/>
            <w:noWrap/>
            <w:vAlign w:val="bottom"/>
            <w:hideMark/>
          </w:tcPr>
          <w:p w14:paraId="5F501B76" w14:textId="0B1A0E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A6A24" w14:textId="2ACA63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06AC9D" w14:textId="7ECEE5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381.75 </w:t>
            </w:r>
          </w:p>
        </w:tc>
      </w:tr>
      <w:tr w:rsidR="000D2F13" w14:paraId="670CF45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A6C0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FEEB13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43125EA1" w14:textId="107A52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981.95 </w:t>
            </w:r>
          </w:p>
        </w:tc>
        <w:tc>
          <w:tcPr>
            <w:tcW w:w="705" w:type="pct"/>
            <w:tcBorders>
              <w:top w:val="nil"/>
              <w:left w:val="nil"/>
              <w:bottom w:val="single" w:sz="4" w:space="0" w:color="000000"/>
              <w:right w:val="single" w:sz="4" w:space="0" w:color="000000"/>
            </w:tcBorders>
            <w:shd w:val="clear" w:color="auto" w:fill="auto"/>
            <w:noWrap/>
            <w:vAlign w:val="bottom"/>
            <w:hideMark/>
          </w:tcPr>
          <w:p w14:paraId="32C52ECA" w14:textId="68A9C8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A0CF3A" w14:textId="3DDDC7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3AC7BA" w14:textId="22B530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981.95 </w:t>
            </w:r>
          </w:p>
        </w:tc>
      </w:tr>
      <w:tr w:rsidR="000D2F13" w14:paraId="1F643A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7DD7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C903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51A04E55" w14:textId="26C6B1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568.85 </w:t>
            </w:r>
          </w:p>
        </w:tc>
        <w:tc>
          <w:tcPr>
            <w:tcW w:w="705" w:type="pct"/>
            <w:tcBorders>
              <w:top w:val="nil"/>
              <w:left w:val="nil"/>
              <w:bottom w:val="single" w:sz="4" w:space="0" w:color="000000"/>
              <w:right w:val="single" w:sz="4" w:space="0" w:color="000000"/>
            </w:tcBorders>
            <w:shd w:val="clear" w:color="auto" w:fill="auto"/>
            <w:noWrap/>
            <w:vAlign w:val="bottom"/>
            <w:hideMark/>
          </w:tcPr>
          <w:p w14:paraId="0DE9FE54" w14:textId="469223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CEA21F" w14:textId="5ED726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2E75A5" w14:textId="63853D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568.85 </w:t>
            </w:r>
          </w:p>
        </w:tc>
      </w:tr>
      <w:tr w:rsidR="000D2F13" w14:paraId="2EAABED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24CA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B2A6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2FA50A83" w14:textId="2B855A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9911D6D" w14:textId="5C7655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22D6A1" w14:textId="7FFCBD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90DE3D" w14:textId="350668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498C340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7777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5E459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46A10215" w14:textId="1AA8B8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D9B101" w14:textId="5539C7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6830E2" w14:textId="756F6D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280672" w14:textId="3B87EA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46A7BB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4F10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90208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3E3D3D67" w14:textId="3D27A1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E696824" w14:textId="789D10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CD111C" w14:textId="779B4D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162575" w14:textId="734652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7673DE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191C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D1EBB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0D4D7BD8" w14:textId="6593B5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94BA33" w14:textId="0E7684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8213A" w14:textId="31BCDC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DF7AB8" w14:textId="6BD5A2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47973D2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B7B3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5287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341CA5A1" w14:textId="546365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0AEEA0" w14:textId="4B4538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714180" w14:textId="3346EC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EA8904" w14:textId="3E40E9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1B31D89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23E8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F501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204D4A3F" w14:textId="439A1C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261FEA" w14:textId="771A9F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A3235B" w14:textId="51CF0C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90419C" w14:textId="146222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68FD063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DCC7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5DA94432" w14:textId="14620E0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32,5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41AA2BFF" w14:textId="3DB456F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866BCD0" w14:textId="4E2027C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86655F9" w14:textId="0E4949E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32,523.73 </w:t>
            </w:r>
          </w:p>
        </w:tc>
      </w:tr>
      <w:tr w:rsidR="000D2F13" w14:paraId="6F049FD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3BD1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D966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1350864D" w14:textId="20CF43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133CE6A8" w14:textId="45AFCC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6974BA" w14:textId="4DC97A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AFD82A" w14:textId="6E95DA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D2F13" w14:paraId="10F608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5F4F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43A8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3DA54C76" w14:textId="3A54A8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800.00 </w:t>
            </w:r>
          </w:p>
        </w:tc>
        <w:tc>
          <w:tcPr>
            <w:tcW w:w="705" w:type="pct"/>
            <w:tcBorders>
              <w:top w:val="nil"/>
              <w:left w:val="nil"/>
              <w:bottom w:val="single" w:sz="4" w:space="0" w:color="000000"/>
              <w:right w:val="single" w:sz="4" w:space="0" w:color="000000"/>
            </w:tcBorders>
            <w:shd w:val="clear" w:color="auto" w:fill="auto"/>
            <w:noWrap/>
            <w:vAlign w:val="bottom"/>
            <w:hideMark/>
          </w:tcPr>
          <w:p w14:paraId="097329A8" w14:textId="6056A2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11BCE4" w14:textId="068DD0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884CC6" w14:textId="650488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800.00 </w:t>
            </w:r>
          </w:p>
        </w:tc>
      </w:tr>
      <w:tr w:rsidR="000D2F13" w14:paraId="526A1A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19FD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4D1C6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2F47381E" w14:textId="4858F1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5A40A02D" w14:textId="22A41B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4DD0E9" w14:textId="22A55D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54706E" w14:textId="25FF05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D2F13" w14:paraId="7CD358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6B77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389D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3904F891" w14:textId="5BFE72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C0B7E8" w14:textId="122C06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5C01F8" w14:textId="15BC56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C453E5" w14:textId="6910E0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D2F13" w14:paraId="26AE74D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A228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DC55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0DB8187D" w14:textId="08FB7B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6A90266F" w14:textId="7706B6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F64EA" w14:textId="0E2D58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6F30C3" w14:textId="74C462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0D2F13" w14:paraId="5740A0E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456D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4317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68F1C37C" w14:textId="5B3645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E55D7E" w14:textId="5D24A4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405E67" w14:textId="3C3BB6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724EA9" w14:textId="4DB4B9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D2F13" w14:paraId="5ADC624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9CA4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8127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43E7B880" w14:textId="413588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2B9DEB0E" w14:textId="6887E4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4F48C8" w14:textId="46A108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A8128C" w14:textId="5F38EE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0D2F13" w14:paraId="66AD9B6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C47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85E9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564EF6D4" w14:textId="62ACBD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60058C" w14:textId="0314A6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C1A03B" w14:textId="67425B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2CBF25" w14:textId="0B3208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D2F13" w14:paraId="43F472A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F714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1A47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B4533D8" w14:textId="064E97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08E2D7E3" w14:textId="35B413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80E0F5" w14:textId="2A5E7F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42C10A" w14:textId="353FF1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0D2F13" w14:paraId="045A72A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F43B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77349AAA" w14:textId="31F905E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66,12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381E62E5" w14:textId="3BC2F22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0C4BDD7" w14:textId="466AD9D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6B3A1FF" w14:textId="3BD1D84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66,129.35 </w:t>
            </w:r>
          </w:p>
        </w:tc>
      </w:tr>
      <w:tr w:rsidR="000D2F13" w14:paraId="0323378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D4CCB"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56A7DA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0087A49D" w14:textId="4046EE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6EC2CE49" w14:textId="542C85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0A9A7" w14:textId="76C391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2936AB" w14:textId="339069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0D2F13" w14:paraId="3B808C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339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3D691E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04D6DFDA" w14:textId="4CD391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565F0C" w14:textId="37A0EE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8939B0" w14:textId="3C4300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76BEBF" w14:textId="3EC774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D2F13" w14:paraId="26E2733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CE34"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5FFB8B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50240CA3" w14:textId="3962DD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1205A036" w14:textId="2B9FA6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DFE6AB" w14:textId="34081E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A13106" w14:textId="243CCE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0D2F13" w14:paraId="6679EC4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BF6FA"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40EEAC6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1F591EF3" w14:textId="152B3D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39050BD9" w14:textId="719E92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A446D2" w14:textId="35A3E8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3DA899" w14:textId="4C4AD2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0D2F13" w14:paraId="3C57FD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E21D"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6F1464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C6346EC" w14:textId="71DDC8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07A4BEC1" w14:textId="4A1390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369EB2" w14:textId="627C3B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72EF6E" w14:textId="017313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0D2F13" w14:paraId="43DE5BA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49CE6"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4423DA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2E701A68" w14:textId="30DC92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1DB1D5C9" w14:textId="5DA59F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336DE" w14:textId="24D2FF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CBAFD" w14:textId="7547BC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0D2F13" w14:paraId="5179D3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8E3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06AF4D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0E4FA85F" w14:textId="06A9BB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20FB069A" w14:textId="2EE8C1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38FD5D" w14:textId="7A8024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5CB432" w14:textId="539C3E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0D2F13" w14:paraId="0D61B4F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39C4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24AF2C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6F5897F6" w14:textId="5F2D72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34CAA05E" w14:textId="506E2B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77147B" w14:textId="388812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59A6D2" w14:textId="3AA14B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0D2F13" w14:paraId="530FF2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FFB4"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48C9A1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7A413CAF" w14:textId="72E3CF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33C21117" w14:textId="415578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68196" w14:textId="690D1D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763659" w14:textId="2975D3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0D2F13" w14:paraId="574377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5C05D"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noWrap/>
            <w:vAlign w:val="center"/>
            <w:hideMark/>
          </w:tcPr>
          <w:p w14:paraId="7A1177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0B2A8FB6" w14:textId="4A0BCF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7AD7DFB4" w14:textId="26D94B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DEB22" w14:textId="230845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22632D" w14:textId="69B428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0D2F13" w14:paraId="3645B8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9BF1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354A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016D3744" w14:textId="5B3E3C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55EDD4FD" w14:textId="3E247F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0CAF9" w14:textId="4B080B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478853" w14:textId="01FD1D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0D2F13" w14:paraId="0E332D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5E45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05BE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0363D631" w14:textId="0E6C94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1CCD79" w14:textId="7F0A59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037338" w14:textId="6EF505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682A7F" w14:textId="5FBF16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D2F13" w14:paraId="44F3633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2F3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B97C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0FE5B909" w14:textId="1EF827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7AF8444A" w14:textId="6EF541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60C9AA" w14:textId="5AF9D1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253F20" w14:textId="7C872B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0D2F13" w14:paraId="3A1B415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26F2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DFF9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8792927" w14:textId="0E15B0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2C7A75" w14:textId="6451F2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62CAAB" w14:textId="264EB9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05FF2E" w14:textId="327D4A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0D2F13" w14:paraId="5F0DDC7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6278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4660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5F4942A" w14:textId="006BA9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22E4ED4B" w14:textId="63EA8C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702E83" w14:textId="0E73A4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B53061" w14:textId="197201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0D2F13" w14:paraId="4EDD19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C7C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D2BF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04192457" w14:textId="11B53C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5393D726" w14:textId="1490EF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B1B9D3" w14:textId="0112E9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32B881" w14:textId="48BE37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0D2F13" w14:paraId="027224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98B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611C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3C9D4FCF" w14:textId="243F07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265.00 </w:t>
            </w:r>
          </w:p>
        </w:tc>
        <w:tc>
          <w:tcPr>
            <w:tcW w:w="705" w:type="pct"/>
            <w:tcBorders>
              <w:top w:val="nil"/>
              <w:left w:val="nil"/>
              <w:bottom w:val="single" w:sz="4" w:space="0" w:color="000000"/>
              <w:right w:val="single" w:sz="4" w:space="0" w:color="000000"/>
            </w:tcBorders>
            <w:shd w:val="clear" w:color="auto" w:fill="auto"/>
            <w:noWrap/>
            <w:vAlign w:val="bottom"/>
            <w:hideMark/>
          </w:tcPr>
          <w:p w14:paraId="7A0B85E6" w14:textId="5CB871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1CB042" w14:textId="5D6549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A29671" w14:textId="29855D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265.00 </w:t>
            </w:r>
          </w:p>
        </w:tc>
      </w:tr>
      <w:tr w:rsidR="000D2F13" w14:paraId="73276CB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00451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5567296C" w14:textId="491D0E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10,584.65 </w:t>
            </w:r>
          </w:p>
        </w:tc>
        <w:tc>
          <w:tcPr>
            <w:tcW w:w="705" w:type="pct"/>
            <w:tcBorders>
              <w:top w:val="nil"/>
              <w:left w:val="nil"/>
              <w:bottom w:val="single" w:sz="4" w:space="0" w:color="000000"/>
              <w:right w:val="single" w:sz="4" w:space="0" w:color="000000"/>
            </w:tcBorders>
            <w:shd w:val="clear" w:color="A5A5A5" w:fill="A5A5A5"/>
            <w:noWrap/>
            <w:vAlign w:val="bottom"/>
            <w:hideMark/>
          </w:tcPr>
          <w:p w14:paraId="71ACE946" w14:textId="45DE2E5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117E28DB" w14:textId="4F69A5C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2FF207F1" w14:textId="5E5C7F5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487,534.65 </w:t>
            </w:r>
          </w:p>
        </w:tc>
      </w:tr>
      <w:tr w:rsidR="000D2F13" w14:paraId="06C7EEBF"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34D60"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2A3C3710" w14:textId="309256C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63193CD3" w14:textId="0877062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A3F4697" w14:textId="3AE3947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4883E3D3" w14:textId="3125C60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0D2F13" w14:paraId="19A1F3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EC7B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E179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570E3708" w14:textId="2F3997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57621CE0" w14:textId="7A106C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A9796" w14:textId="24C74A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964A01" w14:textId="5C2011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D2F13" w14:paraId="122DB0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7B8A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4518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29C7A575" w14:textId="7D92EF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6B233D63" w14:textId="2FDEE6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F6EE89" w14:textId="04B15C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29C314" w14:textId="304827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D2F13" w14:paraId="0256B7A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3AC5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567A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6A96961A" w14:textId="07C9AD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2E0943CE" w14:textId="4FC269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AFFF1" w14:textId="1D76DC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B98CAD" w14:textId="0AA66A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0D2F13" w14:paraId="44A268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0E77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4CEA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71C622B4" w14:textId="365C57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592E4834" w14:textId="0FB351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5F94D39F" w14:textId="5B5284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8767B5" w14:textId="59B152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0D2F13" w14:paraId="0CB08FE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525F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DEF62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35974769" w14:textId="05363E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079B54ED" w14:textId="74553D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6D15AA0A" w14:textId="38A87D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292655" w14:textId="608E76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0D2F13" w14:paraId="1318BB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C6E1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689A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61F1D207" w14:textId="2B1357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15133568" w14:textId="54073F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F4889C" w14:textId="132947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299A7E" w14:textId="479C4D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0D2F13" w14:paraId="3E2434C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9A8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0A1A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31A1160E" w14:textId="099647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0BD7F580" w14:textId="4E61C6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1DDE1" w14:textId="7327A6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D9EB4A" w14:textId="792A68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0D2F13" w14:paraId="16F9A24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86C7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34D1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29558938" w14:textId="1DD3DF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517DF6E5" w14:textId="0D8AA1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7588F4" w14:textId="5B9558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13E9B6" w14:textId="7F0978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0D2F13" w14:paraId="6A1DC67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2D88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CA9C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47E34EF0" w14:textId="5C2B30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76582372" w14:textId="2A2686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54C75F" w14:textId="0F708F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716434" w14:textId="54D205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D2F13" w14:paraId="5226A44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3266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F45A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742FF732" w14:textId="42B7DA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6F2B1BD8" w14:textId="65534B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D80FD9" w14:textId="7346C9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E4E4B3" w14:textId="3C02F1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D2F13" w14:paraId="2920128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A392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EF47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3C955FD8" w14:textId="253F19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498AC38D" w14:textId="5C2EAF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7CC925" w14:textId="5F6AC3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3D70E0" w14:textId="42B170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D2F13" w14:paraId="095E06D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36DA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428AB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3CD16427" w14:textId="64ED05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47FC10CC" w14:textId="2E3A32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1D39C7" w14:textId="7A5D85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3E4EB2" w14:textId="779331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0D2F13" w14:paraId="12963B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297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F89F6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6B0754D5" w14:textId="2036DC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134E4E3E" w14:textId="7B2211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1C5280" w14:textId="3494AB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95D842" w14:textId="20C7E1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0D2F13" w14:paraId="22A75F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49B8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B00F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1B487EE1" w14:textId="53450C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47383928" w14:textId="5B60E0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F58EF1" w14:textId="708189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79A478" w14:textId="0DF1C1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0D2F13" w14:paraId="319DDA5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ACAB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3F9D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247716FE" w14:textId="7F4315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07B9C9D8" w14:textId="30D524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812674" w14:textId="189967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AD18D0" w14:textId="4D7FE1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D2F13" w14:paraId="67BCA6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D782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87F78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733054E0" w14:textId="1312EA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20351D39" w14:textId="6ECBBC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AED353" w14:textId="74D0BB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EDD2CC" w14:textId="3B982F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0D2F13" w14:paraId="425C4D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985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511E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6B19365C" w14:textId="58E4EB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414744DC" w14:textId="16D563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2972E1" w14:textId="6AB8E7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28FC1A" w14:textId="638E5F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0D2F13" w14:paraId="6814251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73D4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97F6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18E8221D" w14:textId="646D42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1C71615E" w14:textId="0B37BF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11AC8" w14:textId="7553B4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5D3702" w14:textId="06B21D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D2F13" w14:paraId="463466B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FA34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9876596" w14:textId="2C648CD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5,824.01 </w:t>
            </w:r>
          </w:p>
        </w:tc>
        <w:tc>
          <w:tcPr>
            <w:tcW w:w="705" w:type="pct"/>
            <w:tcBorders>
              <w:top w:val="nil"/>
              <w:left w:val="nil"/>
              <w:bottom w:val="single" w:sz="4" w:space="0" w:color="000000"/>
              <w:right w:val="single" w:sz="4" w:space="0" w:color="000000"/>
            </w:tcBorders>
            <w:shd w:val="clear" w:color="D8D8D8" w:fill="D8D8D8"/>
            <w:noWrap/>
            <w:vAlign w:val="bottom"/>
            <w:hideMark/>
          </w:tcPr>
          <w:p w14:paraId="2A50E4F7" w14:textId="29DD68F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6C976B" w14:textId="1D18B85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CF9CCD8" w14:textId="5C80BA6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5,824.01 </w:t>
            </w:r>
          </w:p>
        </w:tc>
      </w:tr>
      <w:tr w:rsidR="000D2F13" w14:paraId="14FF6D2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64CA1"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C6B2E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61C914EA" w14:textId="5FA842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7A34312B" w14:textId="0C222A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4F33F6" w14:textId="3BF30B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5C89293A" w14:textId="78184E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0D2F13" w14:paraId="2F3618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AB41A"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AC21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7D9BDBA5" w14:textId="2F61AF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5F464A44" w14:textId="5AA87D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9C0053" w14:textId="1073B7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C54007" w14:textId="13499A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0D2F13" w14:paraId="1C973A0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927D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8A72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585B04FD" w14:textId="206578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36DB3A99" w14:textId="796D8D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63CD83" w14:textId="277C13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CFCA77" w14:textId="089D3C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D2F13" w14:paraId="2182CDD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B0A9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F33F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3CE8D3CC" w14:textId="42B577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4B120B61" w14:textId="2DA31F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4B7304" w14:textId="743ED6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880DB5" w14:textId="47B181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0D2F13" w14:paraId="48245C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93E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D66E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0B51EC45" w14:textId="4627EA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60E1CF4F" w14:textId="124CFE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DAE509" w14:textId="15B542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917438" w14:textId="7AC3BB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0D2F13" w14:paraId="12B358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C15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656BB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3DE32DE4" w14:textId="323882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F6463D0" w14:textId="4C2EA3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55F030" w14:textId="14D640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EC422B" w14:textId="7F8C85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D2F13" w14:paraId="1AB189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909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0BAE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5337AA9C" w14:textId="36E1BC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7,687.43 </w:t>
            </w:r>
          </w:p>
        </w:tc>
        <w:tc>
          <w:tcPr>
            <w:tcW w:w="705" w:type="pct"/>
            <w:tcBorders>
              <w:top w:val="nil"/>
              <w:left w:val="nil"/>
              <w:bottom w:val="single" w:sz="4" w:space="0" w:color="000000"/>
              <w:right w:val="single" w:sz="4" w:space="0" w:color="000000"/>
            </w:tcBorders>
            <w:shd w:val="clear" w:color="auto" w:fill="auto"/>
            <w:noWrap/>
            <w:vAlign w:val="bottom"/>
            <w:hideMark/>
          </w:tcPr>
          <w:p w14:paraId="19990521" w14:textId="2482F6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669064" w14:textId="100ABD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BE1827" w14:textId="4F954A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7,687.43 </w:t>
            </w:r>
          </w:p>
        </w:tc>
      </w:tr>
      <w:tr w:rsidR="000D2F13" w14:paraId="42EC31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3EA1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67FC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574F72CD" w14:textId="220BD1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1DF3FF50" w14:textId="127114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965590" w14:textId="34D771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5D4351" w14:textId="2CBF5B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0D2F13" w14:paraId="6AFD4E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B22C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E1BF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6675B262" w14:textId="5BDEDA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4C4954A2" w14:textId="6C3E81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40AE6F" w14:textId="4D1F8B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709B29" w14:textId="728EAE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D2F13" w14:paraId="5B3D32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E756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AB58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5B682272" w14:textId="11DAE1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44FE5564" w14:textId="7BC126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1EBF55" w14:textId="27E0EB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9F1032" w14:textId="250114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D2F13" w14:paraId="12B2C9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6D7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4BF22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33A652B6" w14:textId="40C7DA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0EBFD3DB" w14:textId="0D20C7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2F33D3" w14:textId="388CF9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E4197D" w14:textId="4E8FCA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0D2F13" w14:paraId="117A6FB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749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1333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04A02417" w14:textId="64A860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0E9543CD" w14:textId="50379E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56C0DB" w14:textId="023A45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313993" w14:textId="463966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D2F13" w14:paraId="7B7B10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D1CA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E1AD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10D39298" w14:textId="197F83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1FAB7DCE" w14:textId="6F6E65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05FE3D" w14:textId="464784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F718B1" w14:textId="7972D0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D2F13" w14:paraId="7DE3A38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1DC1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2D47A7B" w14:textId="7B0543A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82,245.39 </w:t>
            </w:r>
          </w:p>
        </w:tc>
        <w:tc>
          <w:tcPr>
            <w:tcW w:w="705" w:type="pct"/>
            <w:tcBorders>
              <w:top w:val="nil"/>
              <w:left w:val="nil"/>
              <w:bottom w:val="single" w:sz="4" w:space="0" w:color="000000"/>
              <w:right w:val="single" w:sz="4" w:space="0" w:color="000000"/>
            </w:tcBorders>
            <w:shd w:val="clear" w:color="D8D8D8" w:fill="D8D8D8"/>
            <w:noWrap/>
            <w:vAlign w:val="bottom"/>
            <w:hideMark/>
          </w:tcPr>
          <w:p w14:paraId="2C6B6F4A" w14:textId="167D562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09942FA" w14:textId="6E76343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2AB3A2E" w14:textId="0D485A1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245.39 </w:t>
            </w:r>
          </w:p>
        </w:tc>
      </w:tr>
      <w:tr w:rsidR="000D2F13" w14:paraId="715111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4F0A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8FE3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0C0FA4CB" w14:textId="2F6263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4F31AC7A" w14:textId="6A5AC9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2AF05" w14:textId="5599FA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4F11F78" w14:textId="094823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D2F13" w14:paraId="2E5BA05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7D80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C737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0CA02AC9" w14:textId="405E67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779616E4" w14:textId="2CA32C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F919AB" w14:textId="6A885B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5AA43E" w14:textId="7EC947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0D2F13" w14:paraId="6A3342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1E2F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0D2F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13F6EC55" w14:textId="1F27F3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02D5302E" w14:textId="595CEF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A60A22" w14:textId="5D1CFE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DFA7C0" w14:textId="15A4BF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0D2F13" w14:paraId="188848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821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F329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2F9BC343" w14:textId="7396DE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059E9F4F" w14:textId="2D23EB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52557E" w14:textId="16255B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A69AAA" w14:textId="573E88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D2F13" w14:paraId="651D64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1ABF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556FCD6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3D277648" w14:textId="19C0AB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2DF172C9" w14:textId="3E8328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CD5F90" w14:textId="5B2C5C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D7E949" w14:textId="3FE561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D2F13" w14:paraId="5C65755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240F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A384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060E8ACC" w14:textId="2C38CD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76EF6915" w14:textId="3A35F0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F3494" w14:textId="314E67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B0E59C" w14:textId="4EDEF9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D2F13" w14:paraId="634139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2E15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9ADD6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512CB7B8" w14:textId="20C021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3B90FF10" w14:textId="7E484A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95CDE5" w14:textId="4FBFDD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08B62A" w14:textId="0004F3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0D2F13" w14:paraId="4679E8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F58B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3A80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0C6D0888" w14:textId="723D85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4DECEFC5" w14:textId="4C8EB9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B73269" w14:textId="377009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159174" w14:textId="53C99B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0D2F13" w14:paraId="2EF7B17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A77A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2C4D9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2BA9FF4A" w14:textId="757087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33B37467" w14:textId="5EAD25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8567F1" w14:textId="6BB1FF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F137D5" w14:textId="0FE4E6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D2F13" w14:paraId="798708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FAF7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DC546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539E04BF" w14:textId="5C0500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702908B9" w14:textId="64E63A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408C47" w14:textId="01E7A1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526F5C" w14:textId="628431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D2F13" w14:paraId="23AC7F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E5B3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50ED0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545FF32B" w14:textId="2CFBCB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00008A5F" w14:textId="1976BD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C91882" w14:textId="26988B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BDFD55" w14:textId="7F19E4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D2F13" w14:paraId="600118D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F676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1E16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3447CA66" w14:textId="4BD088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412C734A" w14:textId="647F17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4FAC42" w14:textId="12C487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9039AA" w14:textId="77FB70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D2F13" w14:paraId="7976AD4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36B3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D404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12B4EA98" w14:textId="7AC017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419871AE" w14:textId="753A6A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4DFD5A" w14:textId="62E6CD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FD10B5" w14:textId="022584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D2F13" w14:paraId="3C9E543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20EC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5DB28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6C977EEC" w14:textId="303C79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0AED0A77" w14:textId="64E403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B72BE8" w14:textId="7C7908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1C315C" w14:textId="4CFD47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D2F13" w14:paraId="6B2D6E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27C6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3A755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26B59913" w14:textId="768859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1FBE4665" w14:textId="31A7CA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9F5805" w14:textId="25FD31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00B506" w14:textId="68F625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0D2F13" w14:paraId="716212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B2E2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2733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65F5C6E4" w14:textId="4CC012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20DBF345" w14:textId="764785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105AC2" w14:textId="12FD9A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76A342" w14:textId="675FA2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0D2F13" w14:paraId="79598F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F44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9D48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45F88C0D" w14:textId="050312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6B21ABDB" w14:textId="1873C1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AE84C" w14:textId="3B9F86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3E6946" w14:textId="09B32F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D2F13" w14:paraId="05F8C85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2B44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5AE2A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02B713CB" w14:textId="5A77B4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447EF969" w14:textId="241853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633007F" w14:textId="384C61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A6E053" w14:textId="33560A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D2F13" w14:paraId="009813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A729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7A11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74EBDFAE" w14:textId="36ABBE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17F10183" w14:textId="055EA5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D3B644" w14:textId="6C687D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04009B" w14:textId="4EEFCA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D2F13" w14:paraId="58E6D10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1894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9CA23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5E08F8F7" w14:textId="12EC4E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194410C5" w14:textId="6694D2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4424C4" w14:textId="0FDE1D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434CD1" w14:textId="27526A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0D2F13" w14:paraId="7E218EB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EEBD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DA643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4E431B92" w14:textId="5D12B2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7F859377" w14:textId="25CB93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73DDB" w14:textId="41B15E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8CDDB0" w14:textId="711720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D2F13" w14:paraId="2D4997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BE98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EBAA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01FAC562" w14:textId="0DBBA1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0C72F222" w14:textId="7CD771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BFB84E" w14:textId="30CDE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0E4A6A" w14:textId="315F2C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0D2F13" w14:paraId="28F5BD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4A9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1DD1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32FA1AB3" w14:textId="5B2128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3FDF15A7" w14:textId="2B19F7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4E6C3A" w14:textId="030529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9ACEA1" w14:textId="1706D0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0D2F13" w14:paraId="265AFB3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194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E53E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06A7B969" w14:textId="426E78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6B80B0AE" w14:textId="35F0CD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7049D" w14:textId="314F64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48C92F" w14:textId="5F1AB4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D2F13" w14:paraId="2DE31D4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489F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0D44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36F9CFCB" w14:textId="17DA68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28A56362" w14:textId="3805F2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E268C3" w14:textId="63A110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D9E996" w14:textId="4638EE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D2F13" w14:paraId="3404EED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7C57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8F9D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3A8BE3AA" w14:textId="4F416E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23A9C115" w14:textId="3B2441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6111AE" w14:textId="0778C5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F00BE4" w14:textId="4FBD9D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D2F13" w14:paraId="5FF576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B6CB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97AF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3A35CD92" w14:textId="7A1279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3D1C39B9" w14:textId="357F21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DF4652" w14:textId="456290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99A901" w14:textId="0701A4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D2F13" w14:paraId="13C5B04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EAF0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EE04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513EC578" w14:textId="7FBA2E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702A653B" w14:textId="75E889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7A8411" w14:textId="2D3E60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294EEC" w14:textId="655F47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0D2F13" w14:paraId="05AEF25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F63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7CBF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1AD1E55B" w14:textId="2EA72E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01588C8F" w14:textId="3DE1C3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14FBC7" w14:textId="3442CC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0BD31D" w14:textId="1D1BD1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D2F13" w14:paraId="7B79CD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33E7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D0D6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00CECE00" w14:textId="077EA5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705" w:type="pct"/>
            <w:tcBorders>
              <w:top w:val="nil"/>
              <w:left w:val="nil"/>
              <w:bottom w:val="single" w:sz="4" w:space="0" w:color="000000"/>
              <w:right w:val="single" w:sz="4" w:space="0" w:color="000000"/>
            </w:tcBorders>
            <w:shd w:val="clear" w:color="auto" w:fill="auto"/>
            <w:noWrap/>
            <w:vAlign w:val="bottom"/>
            <w:hideMark/>
          </w:tcPr>
          <w:p w14:paraId="18C18BF3" w14:textId="726790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2BABA" w14:textId="7EAE27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62418E" w14:textId="4075CE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D2F13" w14:paraId="1C242B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872C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B7551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1049352C" w14:textId="2CE5A1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63898138" w14:textId="5DFB3F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2F2FF0" w14:textId="16ADEF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4EE7ED" w14:textId="242C9F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0D2F13" w14:paraId="085BC25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43A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2272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987089B" w14:textId="1F57E7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1C61CA9F" w14:textId="6E26C6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A704F5" w14:textId="2F79AF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762AFC" w14:textId="61E208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D2F13" w14:paraId="2C26F75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A5CD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078B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096D61DD" w14:textId="0146E1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4450185A" w14:textId="4420C3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C30FF5" w14:textId="1BE006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480CFD" w14:textId="757E9B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D2F13" w14:paraId="0BBF75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C802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FC47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7D51FD35" w14:textId="643203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4D6BC64D" w14:textId="4CD808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A34F1D" w14:textId="701A67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1EEEE4" w14:textId="0A9E63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D2F13" w14:paraId="6D78061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D0D5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F6803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53A209EF" w14:textId="2D9DEF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0A640000" w14:textId="4DDD03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60C23D" w14:textId="16D451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086784" w14:textId="6896F6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D2F13" w14:paraId="7934C3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FC4E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82A7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2D501164" w14:textId="70522D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5,483.12 </w:t>
            </w:r>
          </w:p>
        </w:tc>
        <w:tc>
          <w:tcPr>
            <w:tcW w:w="705" w:type="pct"/>
            <w:tcBorders>
              <w:top w:val="nil"/>
              <w:left w:val="nil"/>
              <w:bottom w:val="single" w:sz="4" w:space="0" w:color="000000"/>
              <w:right w:val="single" w:sz="4" w:space="0" w:color="000000"/>
            </w:tcBorders>
            <w:shd w:val="clear" w:color="auto" w:fill="auto"/>
            <w:noWrap/>
            <w:vAlign w:val="bottom"/>
            <w:hideMark/>
          </w:tcPr>
          <w:p w14:paraId="73B7F77A" w14:textId="0D99E9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9DEE77" w14:textId="376030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D241D8" w14:textId="4CB2E9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5,483.12 </w:t>
            </w:r>
          </w:p>
        </w:tc>
      </w:tr>
      <w:tr w:rsidR="000D2F13" w14:paraId="4EC9A73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1A7E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09D2BCDC" w14:textId="2241C45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74A3EE1B" w14:textId="4E8EE71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F265C3" w14:textId="0A34235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136CFAB" w14:textId="6387035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0D2F13" w14:paraId="5A24448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FD50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3B1E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080BACCC" w14:textId="210ACC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42F0B61F" w14:textId="19134E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79CF4" w14:textId="5EC9CA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9D0061" w14:textId="146B7E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0D2F13" w14:paraId="1683E1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4FCB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3F583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5E26F843" w14:textId="554243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180EFF7A" w14:textId="4163A7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BBCB2" w14:textId="490EFA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32B62E" w14:textId="57F0E5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D2F13" w14:paraId="4E4BAF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BB67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44B3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05A60F8A" w14:textId="482450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4EAEC7CC" w14:textId="31D1E0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3AC76" w14:textId="235BED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6BEC0E" w14:textId="42B03E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D2F13" w14:paraId="479E0F6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AC9F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5B12A86C" w14:textId="6E4B390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75D43111" w14:textId="64A5F90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86B405A" w14:textId="0146E4D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5909B2D" w14:textId="5B4D393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0D2F13" w14:paraId="301DB0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288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01A0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50847C6C" w14:textId="661F2B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05A6220A" w14:textId="1F13A4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749533" w14:textId="52747D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8CAEE1" w14:textId="012B99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D2F13" w14:paraId="399033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7B30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9CAD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6FC89E15" w14:textId="7394DA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7E656EAE" w14:textId="3F2577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540E83" w14:textId="21E288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BD7075" w14:textId="44724E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D2F13" w14:paraId="33F6429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F27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04E9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5475F513" w14:textId="590E24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4C47C127" w14:textId="3BEF37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C9DA8B" w14:textId="690F59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D1FD7C" w14:textId="2456FD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0D2F13" w14:paraId="296099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615D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61AC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3A165173" w14:textId="6B69A5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053F773B" w14:textId="1E63B9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CDCCBA" w14:textId="5A0169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33E18C" w14:textId="5DC3FD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D2F13" w14:paraId="343F36A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837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0699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7C376279" w14:textId="61E10D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73C9B14B" w14:textId="19BBFF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37579" w14:textId="1C004F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DE53BC" w14:textId="717072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D2F13" w14:paraId="0B5657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078F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CD5C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31613F09" w14:textId="3AF269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7ABC1522" w14:textId="453761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83A387" w14:textId="7C23A7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25345C" w14:textId="25C2D9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D2F13" w14:paraId="65776F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319A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DBF2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0F00427E" w14:textId="418E49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18039AD4" w14:textId="5E1ACA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777F1" w14:textId="07313F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A12E3A" w14:textId="156629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D2F13" w14:paraId="28082D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F8C8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EEBF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B2FD542" w14:textId="06CC45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55151E97" w14:textId="3F0083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4369FD" w14:textId="66175B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45CE4E" w14:textId="44B4E9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D2F13" w14:paraId="5EAD82F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6083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6646C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44B6127D" w14:textId="22BB97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17F02938" w14:textId="15C862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69FAB8" w14:textId="5B58AB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C45995" w14:textId="5CAC2E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0D2F13" w14:paraId="1006527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635C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54C97997" w14:textId="32DB9EA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504A8A71" w14:textId="72BB587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6AE032A" w14:textId="469360A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CBC5499" w14:textId="664C981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0D2F13" w14:paraId="0122410F"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9673D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6FE64243" w14:textId="14F6C9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6F88F1A8" w14:textId="23F8F5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BBAD5" w14:textId="05F268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E2B6083" w14:textId="5F63D2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D2F13" w14:paraId="6335D5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68A2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8EF2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2E02B8E1" w14:textId="27BE06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397B4FBA" w14:textId="58E360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AE710E" w14:textId="140FA4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3401CD" w14:textId="25C1AC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D2F13" w14:paraId="2B6F6B2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DCE3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AED384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7995A268" w14:textId="7D53B4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7C847813" w14:textId="0E8407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FF5A55" w14:textId="053D04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3911DE" w14:textId="549197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0D2F13" w14:paraId="22CB5B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FC0D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45DE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11882C29" w14:textId="20E5C3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3012E6BB" w14:textId="543853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2A527F" w14:textId="5AA690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ABC5AD" w14:textId="3869C9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D2F13" w14:paraId="71B252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406A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305D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7E6DDB70" w14:textId="39983D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5788484E" w14:textId="5F395E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4AB27A" w14:textId="4A6DA9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ADB981" w14:textId="10005F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0D2F13" w14:paraId="24803E8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E1F4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A33D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208B004B" w14:textId="253764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0F96FF43" w14:textId="42C2AD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ECB61CB" w14:textId="3CFFD8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7361EA" w14:textId="46FEF9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0D2F13" w14:paraId="69CD14E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7A5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1D60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16FD7848" w14:textId="3D2A9D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14FC0EAB" w14:textId="295345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24CB658D" w14:textId="0865EB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03AB3D" w14:textId="5B7ED0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D2F13" w14:paraId="3306C24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7E8A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94A5A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28A4F6C7" w14:textId="011056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5B9BFFCA" w14:textId="1E3B63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0AB0DDE0" w14:textId="26096B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3C86A8" w14:textId="60020D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D2F13" w14:paraId="195A5A7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8298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3E3D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116A48CF" w14:textId="750292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3577F3B5" w14:textId="1BA0B8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CD3DAB" w14:textId="752E30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C3BDEF" w14:textId="40F1BE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0D2F13" w14:paraId="6849CC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E06A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62636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7F8C305E" w14:textId="486A19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40289111" w14:textId="0669D7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6F520A05" w14:textId="2A54BD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5761A5" w14:textId="3D9D07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0D2F13" w14:paraId="0A6055C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EE21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0BA4507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39AFC36B" w14:textId="07F7BD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26E89FB6" w14:textId="1443D2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4543D9AA" w14:textId="05496C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0232B6" w14:textId="089C50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0D2F13" w14:paraId="75D593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393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48D9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DDE956C" w14:textId="5E2A56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1F172F05" w14:textId="5430E4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3A40A" w14:textId="391986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68E994" w14:textId="055138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0D2F13" w14:paraId="0DFECA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2D391"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FB1C7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4280FE2B" w14:textId="616CAE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69A37CC7" w14:textId="3F682B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F6D13C" w14:textId="2AEA7A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C5B6B2" w14:textId="53B6FF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D2F13" w14:paraId="5D052E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C583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90251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4AEAF224" w14:textId="2A0E9A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32582E50" w14:textId="20187F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587BA" w14:textId="1E917E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64F484" w14:textId="33693C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0D2F13" w14:paraId="4E41EDB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E3B5F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7CC9A5B7" w14:textId="513E68D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49,156.55 </w:t>
            </w:r>
          </w:p>
        </w:tc>
        <w:tc>
          <w:tcPr>
            <w:tcW w:w="705" w:type="pct"/>
            <w:tcBorders>
              <w:top w:val="nil"/>
              <w:left w:val="nil"/>
              <w:bottom w:val="single" w:sz="4" w:space="0" w:color="000000"/>
              <w:right w:val="single" w:sz="4" w:space="0" w:color="000000"/>
            </w:tcBorders>
            <w:shd w:val="clear" w:color="A5A5A5" w:fill="A5A5A5"/>
            <w:noWrap/>
            <w:vAlign w:val="bottom"/>
            <w:hideMark/>
          </w:tcPr>
          <w:p w14:paraId="5EE75284" w14:textId="6B6C5A7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6B5587AA" w14:textId="2A2A69B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4B426C4F" w14:textId="7CC2CCA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52,306.55 </w:t>
            </w:r>
          </w:p>
        </w:tc>
      </w:tr>
      <w:tr w:rsidR="000D2F13" w14:paraId="6D714FA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A39BC"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0495C57B" w14:textId="0A2166E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70,24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00C5AD8B" w14:textId="74FEB34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A9F6744" w14:textId="2DF5EC6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0497745" w14:textId="28F2DE3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47,997.82 </w:t>
            </w:r>
          </w:p>
        </w:tc>
      </w:tr>
      <w:tr w:rsidR="000D2F13" w14:paraId="2EE0FA1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9C5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F29D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0A8A5A90" w14:textId="3C4723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C0FEE1" w14:textId="5256B1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FF0343" w14:textId="59CC0F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2CEF31" w14:textId="539C54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6131EC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8B7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81F3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3E564637" w14:textId="498243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D07590" w14:textId="17BB68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3AD706" w14:textId="7FC0F0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57E67B" w14:textId="37A6E5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D2F13" w14:paraId="375A11B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27E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BB59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146DD83D" w14:textId="0D142E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550D6151" w14:textId="5BBA11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5B535D" w14:textId="0FFF73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9A090D" w14:textId="539D1D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0D2F13" w14:paraId="1DDE68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652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807A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08F0B3D2" w14:textId="231948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152F4400" w14:textId="0485F6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51507D21" w14:textId="0663E2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DD3F9F" w14:textId="1DCE41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D2F13" w14:paraId="55FD70D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B1B9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6E00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3B26E0E9" w14:textId="093495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5D8F2FDF" w14:textId="2C5F24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2C670F" w14:textId="3B2146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7A9D9E" w14:textId="501C4E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D2F13" w14:paraId="19E6512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EDC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AB859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75306FFB" w14:textId="3D0A6D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5E44DBA1" w14:textId="5CA527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A9B9D" w14:textId="0A4C49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208DA2" w14:textId="219506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D2F13" w14:paraId="7340A4E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3FB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9C7E5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0EA68CF2" w14:textId="509CCC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79D724" w14:textId="0A7CD1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F3A09" w14:textId="49D8A2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A24512" w14:textId="68F319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1C8ECC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46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C44D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5FD0E2AD" w14:textId="3A506E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6B94FD4F" w14:textId="0A8215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C6A035" w14:textId="5675D6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FCE94B" w14:textId="37A85F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0D2F13" w14:paraId="0519536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7ED5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B690E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4852B46F" w14:textId="5F6E13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E0F478" w14:textId="4C968B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0F79E1" w14:textId="58DEDF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C3A838" w14:textId="3000BD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0D2F13" w14:paraId="460712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034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FA07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6DFAE018" w14:textId="3681C3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4C73E537" w14:textId="773FC3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2D496C" w14:textId="6ADA19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6670EE" w14:textId="2BAA91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0D2F13" w14:paraId="07DBF71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C39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DFFB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4DB0AEAB" w14:textId="70E308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0E29C5FE" w14:textId="027E8A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9D5C04" w14:textId="0CF621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DFEEE0" w14:textId="432F9B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0D2F13" w14:paraId="5CF27D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326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1AA4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2B127EC6" w14:textId="211C12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7F96458C" w14:textId="70DEC7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F700F9" w14:textId="462272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ED26B4" w14:textId="088FF8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0D2F13" w14:paraId="0DE367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503C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2F65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37500909" w14:textId="502A49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147761DC" w14:textId="573A04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F1E241" w14:textId="5BEF3C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81AD55" w14:textId="13B446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0D2F13" w14:paraId="02B3DF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6C4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8F17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288D951C" w14:textId="5FE1D9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5A9E0D8A" w14:textId="6EB237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7A5413" w14:textId="695408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F86126" w14:textId="0C0B69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0D2F13" w14:paraId="7A6CA7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4CC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6759D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53EE6DC3" w14:textId="7EC049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7CF5B7F7" w14:textId="174086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9F6EAC" w14:textId="57EA41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65A4B5" w14:textId="29181D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0D2F13" w14:paraId="7CD65F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225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8873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2CD68E46" w14:textId="750AE7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c>
          <w:tcPr>
            <w:tcW w:w="705" w:type="pct"/>
            <w:tcBorders>
              <w:top w:val="nil"/>
              <w:left w:val="nil"/>
              <w:bottom w:val="single" w:sz="4" w:space="0" w:color="000000"/>
              <w:right w:val="single" w:sz="4" w:space="0" w:color="000000"/>
            </w:tcBorders>
            <w:shd w:val="clear" w:color="auto" w:fill="auto"/>
            <w:noWrap/>
            <w:vAlign w:val="bottom"/>
            <w:hideMark/>
          </w:tcPr>
          <w:p w14:paraId="3E1CD358" w14:textId="250637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E4AE7B" w14:textId="08382C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06AAE1" w14:textId="3FBCF5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r>
      <w:tr w:rsidR="000D2F13" w14:paraId="1FA70DB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8913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7A58464B" w14:textId="13B2225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278D9E7D" w14:textId="4C9C923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F05E2F8" w14:textId="066E0CA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FE141D3" w14:textId="76F7485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0D2F13" w14:paraId="70E892B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61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496E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451481F9" w14:textId="64B76A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3ECB0E31" w14:textId="46D05F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EC3463" w14:textId="7E1635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A2717D" w14:textId="47DD35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0D2F13" w14:paraId="5DD0AC7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23DB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1591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59886CBF" w14:textId="403F67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61C0C974" w14:textId="15BCAC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D60D3" w14:textId="4EF2A3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7857E5" w14:textId="1D5A77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0D2F13" w14:paraId="0A34337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5BE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20FB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7D5AFCE8" w14:textId="7AEA19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26A54ED6" w14:textId="466847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CE39A4" w14:textId="2F9CF7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861083" w14:textId="55AA51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0D2F13" w14:paraId="54E9280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6B6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A19F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186663DE" w14:textId="6E8054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2B11EF6D" w14:textId="6BE786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1AEFC7" w14:textId="44F6C7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6D9490" w14:textId="2E1FAB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0D2F13" w14:paraId="04C722F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C5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EAE1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1AD062FE" w14:textId="35F4FB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7725EB9" w14:textId="1C8511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A8BEBF" w14:textId="1FF05A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AA4934" w14:textId="378888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D2F13" w14:paraId="212483B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6083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C7258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06F7F202" w14:textId="1CDD1E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710BE627" w14:textId="72772F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9658B" w14:textId="4A3F82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097D9B" w14:textId="491ACA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0D2F13" w14:paraId="4AF65C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E1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6E44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0E36EF30" w14:textId="3AB33C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6C82CD31" w14:textId="2CFFF3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06B8F3" w14:textId="032889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F22EB3" w14:textId="039D5D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D2F13" w14:paraId="22F50A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A3B2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CD54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1A2A48E8" w14:textId="651A44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633BACF2" w14:textId="512090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66A765" w14:textId="1D6B5C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307B40" w14:textId="22C7EA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0D2F13" w14:paraId="25D05E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09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ED99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572399A7" w14:textId="7D5090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BCA7835" w14:textId="4CAEEC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7172493D" w14:textId="7DEA3A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70AE02" w14:textId="440BF5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D2F13" w14:paraId="684E74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6B4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1A08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48D377B4" w14:textId="400CD2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A417D1" w14:textId="3F5403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2AE8C" w14:textId="4C7AC8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5F3A5B" w14:textId="27A6C9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D2F13" w14:paraId="39ED1B5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90C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CAF3F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45FD6EB8" w14:textId="1450F4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268D6096" w14:textId="695001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BF28DF" w14:textId="3F86BB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8FA656" w14:textId="6BBA5D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D2F13" w14:paraId="4BE375A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EBA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7B83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1275D704" w14:textId="75343E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4DC65CFD" w14:textId="4BA4E9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EA3A04" w14:textId="434140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C078B5" w14:textId="2BDAE2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0D2F13" w14:paraId="703EE6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516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9CECC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6D74F7EF" w14:textId="15FAF8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3B588728" w14:textId="0B3078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45E2C5" w14:textId="05E989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98637" w14:textId="4BEEC7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D2F13" w14:paraId="404DFEA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762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376D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0D6920B5" w14:textId="313271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15186B71" w14:textId="383E0C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DE7D8E" w14:textId="53A741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839092" w14:textId="6FCE68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0D2F13" w14:paraId="6437666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FA0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2CC8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7A0F28F1" w14:textId="1D7B95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32A2963E" w14:textId="042709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6AA98F" w14:textId="4F711A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F78F0A" w14:textId="033F59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D2F13" w14:paraId="2ED741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22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29EAE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16261204" w14:textId="7E6094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4D8DD25C" w14:textId="70975E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BE205" w14:textId="42DC1E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AAC869" w14:textId="7A1E0E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D2F13" w14:paraId="252E90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7377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E8C6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7B029C10" w14:textId="754866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2E2A0C9F" w14:textId="590A7D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2FE84" w14:textId="635B24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5ABDC2" w14:textId="4827FB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0D2F13" w14:paraId="3F9FB7F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C5D9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6C1F98D0" w14:textId="78DDDF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1336426D" w14:textId="702454E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39F0194" w14:textId="7823DBB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60C442A" w14:textId="5F5959D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r>
      <w:tr w:rsidR="000D2F13" w14:paraId="611EDAC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1DE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B1A2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5FC0878A" w14:textId="3A360C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781CA1E1" w14:textId="6F01C1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B3264" w14:textId="7BEFA4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4917B1" w14:textId="7D4BAC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D2F13" w14:paraId="5A2171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B2F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107D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0AB9A2C4" w14:textId="62E708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0EA5E903" w14:textId="0AF42D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E8C739" w14:textId="6186E0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2F92D9" w14:textId="658CCA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0D2F13" w14:paraId="351CE8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B51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790B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79C1BDAB" w14:textId="742FCE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963073" w14:textId="55FB34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D71D6" w14:textId="4F141E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94F236" w14:textId="09942F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D2F13" w14:paraId="456D856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B92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C2DD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13AFB0FB" w14:textId="730EF3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6254BE6" w14:textId="2D8AF7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DD91AA" w14:textId="10F945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2A222B" w14:textId="620606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D2F13" w14:paraId="04C90F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328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648B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3F41901F" w14:textId="47A6CE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5142CC1A" w14:textId="4416C1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9CEF4B" w14:textId="1F1FC2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94CEA9" w14:textId="2DFCEC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0D2F13" w14:paraId="090A02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1322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FE53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78E25B9A" w14:textId="66D19B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1EE12B9E" w14:textId="556982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530BDD" w14:textId="2338F3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FAF15A" w14:textId="2F0368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D2F13" w14:paraId="0CA6D1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5B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93CF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698B924C" w14:textId="23B964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2A786E0A" w14:textId="660F34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235D8" w14:textId="0EF8C9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7892DB" w14:textId="29AE48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D2F13" w14:paraId="7B4BF7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2B9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1127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691D0218" w14:textId="46F8FA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E64630" w14:textId="776DE3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1F4F64" w14:textId="61526B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3592C2" w14:textId="24E248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0D2F13" w14:paraId="643E79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BF0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FB9B7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268826E8" w14:textId="2532A8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4963BA" w14:textId="0BA648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83C16B" w14:textId="585464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A00076" w14:textId="7069DC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0D2F13" w14:paraId="31531F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7D3A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108C2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31DEB5FA" w14:textId="2A10DD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7F7F590" w14:textId="6108DE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946291" w14:textId="638F1E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961290" w14:textId="6E5BFD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0D2F13" w14:paraId="345B530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3D5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1148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3D1401B8" w14:textId="2E8E86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92C94F" w14:textId="4C2AC7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41B0E4" w14:textId="081C31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2C08D4" w14:textId="3B0329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D2F13" w14:paraId="4AE291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C2A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4FEF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FB210BB" w14:textId="67BB3B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c>
          <w:tcPr>
            <w:tcW w:w="705" w:type="pct"/>
            <w:tcBorders>
              <w:top w:val="nil"/>
              <w:left w:val="nil"/>
              <w:bottom w:val="single" w:sz="4" w:space="0" w:color="000000"/>
              <w:right w:val="single" w:sz="4" w:space="0" w:color="000000"/>
            </w:tcBorders>
            <w:shd w:val="clear" w:color="auto" w:fill="auto"/>
            <w:noWrap/>
            <w:vAlign w:val="bottom"/>
            <w:hideMark/>
          </w:tcPr>
          <w:p w14:paraId="4D38C427" w14:textId="053D69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C9ED6E" w14:textId="02250E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A63F97" w14:textId="737585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r>
      <w:tr w:rsidR="000D2F13" w14:paraId="731C95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94D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272D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25173CBF" w14:textId="162CC9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07822D7A" w14:textId="22031F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175CBE" w14:textId="4647ED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4D9A13" w14:textId="637314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0D2F13" w14:paraId="2F6F0C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E79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C97CA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0640B9B1" w14:textId="03D185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207451" w14:textId="127B0B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1B5066" w14:textId="500FC5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E80E08" w14:textId="70FD48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6B1A39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F117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8DFE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5A62151C" w14:textId="4EA804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FD0A909" w14:textId="695975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1C49F" w14:textId="15C9E0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10AF1A" w14:textId="04DF1F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0D2F13" w14:paraId="61A687C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7AD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3743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442128E5" w14:textId="669E58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72AC3AA" w14:textId="1C0070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12EDE" w14:textId="0D8AE2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8FD9E3" w14:textId="6C1DB2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D2F13" w14:paraId="74EB54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3742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1B7B98A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6F9BA650" w14:textId="029D78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4849FE" w14:textId="7D9903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4B63BA" w14:textId="53B03A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3D90DE" w14:textId="16EF1C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D2F13" w14:paraId="30EE93D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70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3ED0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77C96513" w14:textId="719C86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0437719B" w14:textId="31C819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0E09C5" w14:textId="775BF9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99A8D3" w14:textId="7318A0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0D2F13" w14:paraId="6FE39C66"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9D21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4CED2D98" w14:textId="771E3FB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41FB0260" w14:textId="3848EA9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596F4C4" w14:textId="54B3CB3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B38DF84" w14:textId="73BF2A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0D2F13" w14:paraId="7080D5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3DF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E17B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451B499" w14:textId="1BDD87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0D8A2009" w14:textId="0D1FDF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FBB391" w14:textId="42CD44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24814B" w14:textId="4E3F9C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0D2F13" w14:paraId="1D1447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55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D9C9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4E207A45" w14:textId="1C6076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4EFF8201" w14:textId="5E3DAB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2B5181" w14:textId="4C6B62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E2A659" w14:textId="2F3550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0D2F13" w14:paraId="080A07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F6D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EF62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1AB24F0D" w14:textId="5FFF94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458F675C" w14:textId="12D417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D12C2" w14:textId="5FBCB3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456A41" w14:textId="625C13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0D2F13" w14:paraId="524AFFE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EA7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BC628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491D0B6B" w14:textId="1422F2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7A4BE60D" w14:textId="738875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C58D4A" w14:textId="5D599C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CA206E" w14:textId="44A160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0D2F13" w14:paraId="69419E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899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63CBB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72E17BFA" w14:textId="34F787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4F5E08E0" w14:textId="2A74BE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87584F" w14:textId="5AC482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53ADDC" w14:textId="6608E5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0D2F13" w14:paraId="062B6C2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F217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636394B1" w14:textId="095E38D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E4C288F" w14:textId="7426F2A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ABCE31F" w14:textId="422187C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B61E8C3" w14:textId="651E087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0D2F13" w14:paraId="42BEB2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58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B996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39BCF03E" w14:textId="52C15B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20595DBB" w14:textId="311E0A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6D954B" w14:textId="0C1BB5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05273A" w14:textId="51DC31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0D2F13" w14:paraId="10EC0BA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CC2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2806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728AA8A2" w14:textId="22B05C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4C743B6C" w14:textId="68F52B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187FB8" w14:textId="1D861F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E87563" w14:textId="573ADF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0D2F13" w14:paraId="170676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760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93CA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2ED9BB0E" w14:textId="342E19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71E9C1DA" w14:textId="4AD596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BECA1F" w14:textId="7760B1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5CDFE7" w14:textId="59C5AA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0D2F13" w14:paraId="4D9DE90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0DE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82ED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55EC1505" w14:textId="3B10BE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EF4392" w14:textId="2C099A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002150" w14:textId="214A3E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0ADBC5" w14:textId="1AEC08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D2F13" w14:paraId="3413F13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0E6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A1BC6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2EC59509" w14:textId="5BCBE6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F33709" w14:textId="087C03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933A06" w14:textId="1A81B7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25C56F" w14:textId="3B1A4B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0D2F13" w14:paraId="441A93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9A62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089B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084771CB" w14:textId="776D26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37E5276D" w14:textId="1196E5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660A7" w14:textId="59341B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56E19F" w14:textId="7FE665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D2F13" w14:paraId="4CC2B5E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60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7651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67225A05" w14:textId="156D63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2BE45194" w14:textId="649E44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1A537C" w14:textId="20AF0F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01A925" w14:textId="685AA9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0D2F13" w14:paraId="2DAF42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21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0405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1C4637DB" w14:textId="29C2A2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CD9971D" w14:textId="41030D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87031C" w14:textId="2442AE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8F1F44" w14:textId="51A0D1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0D2F13" w14:paraId="74806F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C92B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E498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ABC08B3" w14:textId="3A69A9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0AA68177" w14:textId="5E062D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0C15BD1" w14:textId="1C7CA6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EC3380" w14:textId="748752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0D2F13" w14:paraId="4DC2DEA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F45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551D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486389FF" w14:textId="01F575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B1D268" w14:textId="1846FE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E1A04C" w14:textId="56D36F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CF4624" w14:textId="426F21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D2F13" w14:paraId="128226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52F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5257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77F9A4B7" w14:textId="3F0737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F30F4C5" w14:textId="39AB6C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AFFCF" w14:textId="69C229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A484AA" w14:textId="2D20C2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D2F13" w14:paraId="736667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682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A88CE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0531F0C8" w14:textId="1DD516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67EED5FC" w14:textId="336F70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9420A1" w14:textId="02825C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B49289" w14:textId="6134E2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D2F13" w14:paraId="62FCE4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2B83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814A3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6E097AC5" w14:textId="4B5454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B7C063" w14:textId="492605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5C9AAA" w14:textId="04626C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A6399B" w14:textId="67EE6F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D2F13" w14:paraId="61A082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7F8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3ABE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78B9E859" w14:textId="1000DF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0F138F07" w14:textId="498C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62BA35" w14:textId="408A70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8E8C12" w14:textId="6F419A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0D2F13" w14:paraId="1A327D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975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EFEF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0DD17DF4" w14:textId="225BAE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38D9A181" w14:textId="27798A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159D9E" w14:textId="5F9832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4C8261" w14:textId="4410EF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0D2F13" w14:paraId="4CF7E2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F50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7CBF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68C2F83B" w14:textId="631BE9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1AB9EFCA" w14:textId="62EE44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30D1A0" w14:textId="359599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E6DEA2" w14:textId="3551CB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0D2F13" w14:paraId="6702D03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D36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16C8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11153342" w14:textId="13BA4F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755C1D1A" w14:textId="51981B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D55C23" w14:textId="316D0C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3CA7EC" w14:textId="6E92A3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D2F13" w14:paraId="2F9A822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AB2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A8A2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155EBECC" w14:textId="3497DB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CA504E" w14:textId="625FBD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77A304" w14:textId="1747AD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B5B2D6" w14:textId="219579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D2F13" w14:paraId="2C6E5A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C84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90DE2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78A86AFE" w14:textId="51CB25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1D7BC5" w14:textId="1A1A31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222B2E" w14:textId="1F325A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DF4BDE" w14:textId="2847F7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0D2F13" w14:paraId="4BD4B9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F7B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B7D47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502CDEBA" w14:textId="303AD5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64696E9E" w14:textId="78E6F5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59690" w14:textId="39F2F1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2DF31F" w14:textId="6BB6B4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0D2F13" w14:paraId="4AC216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3A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6F733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6EA408DA" w14:textId="724317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25F48769" w14:textId="322195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FB967F" w14:textId="608BB6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C94753" w14:textId="0E8B5A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0D2F13" w14:paraId="2ECA5D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464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1258C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4FE47766" w14:textId="7A27A7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C56B62" w14:textId="3E98E3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55495" w14:textId="2F0D20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ACAFF" w14:textId="02F1E3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D2F13" w14:paraId="22C9C1D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4881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9519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63F35F69" w14:textId="670E33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0AA0225A" w14:textId="558245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29D0E" w14:textId="183F4B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5FEB11" w14:textId="3E0AE8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0D2F13" w14:paraId="4DB733F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F41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22D1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2DD00C2A" w14:textId="0CDF64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6F6D78" w14:textId="10AC4E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74FA3" w14:textId="5FA699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46FF26" w14:textId="37BA11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0D2F13" w14:paraId="5234E1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158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BA5B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0F5B4B39" w14:textId="641EC9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3C61819B" w14:textId="394B12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5DE1F" w14:textId="2D61E0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16F153" w14:textId="352665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0D2F13" w14:paraId="1B4583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B0D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11A8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108824D8" w14:textId="2A66E6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FA1DED" w14:textId="2598BB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5AF46E" w14:textId="2A1491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5FBF94" w14:textId="0F2911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D2F13" w14:paraId="1813FDD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7A2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8CD7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09230C5B" w14:textId="201D13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209DB1A3" w14:textId="354DBE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B484FE" w14:textId="6029B5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5EE8C1" w14:textId="0F392A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0D2F13" w14:paraId="07B963F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E171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C9B6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247CC5C6" w14:textId="0ED249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1BBFE91" w14:textId="7AE567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21DF04" w14:textId="6E10F5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7543DE" w14:textId="41897E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D2F13" w14:paraId="65352B0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C6C5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154A9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0EDBDFAC" w14:textId="27E2F2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24208847" w14:textId="63FB77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18C784" w14:textId="334A6D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AABD83" w14:textId="260C3A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0D2F13" w14:paraId="2FF34D6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056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B9C3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25927398" w14:textId="194D19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7E6956F8" w14:textId="6C1633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A769C" w14:textId="11AAF6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E504BB" w14:textId="5D4324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D2F13" w14:paraId="0C8BBC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D4F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1358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1B3BED3C" w14:textId="3F38B1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6508DAFB" w14:textId="3EAEF9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C5B444" w14:textId="546B6E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A14973" w14:textId="32BD16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0D2F13" w14:paraId="3BE209C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F373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DB5C7D1" w14:textId="0E02F77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5,869.22 </w:t>
            </w:r>
          </w:p>
        </w:tc>
        <w:tc>
          <w:tcPr>
            <w:tcW w:w="705" w:type="pct"/>
            <w:tcBorders>
              <w:top w:val="nil"/>
              <w:left w:val="nil"/>
              <w:bottom w:val="single" w:sz="4" w:space="0" w:color="000000"/>
              <w:right w:val="single" w:sz="4" w:space="0" w:color="000000"/>
            </w:tcBorders>
            <w:shd w:val="clear" w:color="D8D8D8" w:fill="D8D8D8"/>
            <w:noWrap/>
            <w:vAlign w:val="bottom"/>
            <w:hideMark/>
          </w:tcPr>
          <w:p w14:paraId="31BF756B" w14:textId="5AB7875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9085135" w14:textId="44C90D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F200EBB" w14:textId="0302EC2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5,869.22 </w:t>
            </w:r>
          </w:p>
        </w:tc>
      </w:tr>
      <w:tr w:rsidR="000D2F13" w14:paraId="5A209B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DFC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E1E3E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30F03263" w14:textId="7D8DB2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C9DF5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208A3BF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2" w:type="pct"/>
            <w:tcBorders>
              <w:top w:val="nil"/>
              <w:left w:val="nil"/>
              <w:bottom w:val="single" w:sz="4" w:space="0" w:color="000000"/>
              <w:right w:val="single" w:sz="4" w:space="0" w:color="000000"/>
            </w:tcBorders>
            <w:shd w:val="clear" w:color="auto" w:fill="auto"/>
            <w:noWrap/>
            <w:vAlign w:val="center"/>
            <w:hideMark/>
          </w:tcPr>
          <w:p w14:paraId="722A4186" w14:textId="516C34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D2F13" w14:paraId="5CC9B54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F43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C6F7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62130C92" w14:textId="13FCE6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c>
          <w:tcPr>
            <w:tcW w:w="705" w:type="pct"/>
            <w:tcBorders>
              <w:top w:val="nil"/>
              <w:left w:val="nil"/>
              <w:bottom w:val="single" w:sz="4" w:space="0" w:color="000000"/>
              <w:right w:val="single" w:sz="4" w:space="0" w:color="000000"/>
            </w:tcBorders>
            <w:shd w:val="clear" w:color="auto" w:fill="auto"/>
            <w:noWrap/>
            <w:vAlign w:val="bottom"/>
            <w:hideMark/>
          </w:tcPr>
          <w:p w14:paraId="0FD63A19" w14:textId="428485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7F8AA1" w14:textId="01C4CB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F60925" w14:textId="1971D9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r>
      <w:tr w:rsidR="000D2F13" w14:paraId="780A88F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CEA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909355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514FDCD0" w14:textId="300642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7FD6F6B8" w14:textId="19B924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3E4E8" w14:textId="38507E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31800F" w14:textId="0AE951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0D2F13" w14:paraId="7A0C9E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4D9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925D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7725BDD7" w14:textId="420C55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7DF0D3AB" w14:textId="0E4477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53CFC" w14:textId="792AAC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315EBF" w14:textId="3A89CE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D2F13" w14:paraId="7E99C9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CA6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BE25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7FBD96FE" w14:textId="6CE24A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275686D6" w14:textId="201A82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F7D42" w14:textId="3416BC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F52BAF" w14:textId="48ABC5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D2F13" w14:paraId="13A54A4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836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EDA3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52938520" w14:textId="6AD18B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00671111" w14:textId="6AF2BF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0676FF" w14:textId="47CBBC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0FC27E" w14:textId="40C6BE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0D2F13" w14:paraId="592C21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F9A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63D6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6B3375E5" w14:textId="676474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303EB7B8" w14:textId="7D6214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1AEC7A" w14:textId="36A791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EEEDF8" w14:textId="451245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D2F13" w14:paraId="1DA8D5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B46B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4A588F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5D84506F" w14:textId="0DC07A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380E90F6" w14:textId="5B140C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BF0A8" w14:textId="5B0820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AC14DB" w14:textId="0CAFA0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0D2F13" w14:paraId="45FAFC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7A9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DF49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0622E263" w14:textId="09A920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03539DC0" w14:textId="384747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D7818D" w14:textId="5E11E6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91DDE9" w14:textId="7B8B15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D2F13" w14:paraId="50C149D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1BD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B460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53D9F0CA" w14:textId="351565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F764CD" w14:textId="174C05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E2EA22" w14:textId="20AF29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3CF64A" w14:textId="715488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0F9BD19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9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E00E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278EF009" w14:textId="69B551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319B53C0" w14:textId="28C3E8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E8B55B" w14:textId="52FA20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823E46" w14:textId="67E040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0D2F13" w14:paraId="3066B75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405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23B21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02749652" w14:textId="626BBD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4DB77977" w14:textId="184643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BBB47C" w14:textId="140787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07B2E4" w14:textId="65CEFC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D2F13" w14:paraId="447E790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518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E4EB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7A299488" w14:textId="00B400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28342BFB" w14:textId="0D8F71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87F859" w14:textId="4D190F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4F6911" w14:textId="574D4B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D2F13" w14:paraId="4C85BEA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6092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CA61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3601E204" w14:textId="4C52C2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488069" w14:textId="1ECAC3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2DE29" w14:textId="5D2243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C1B692" w14:textId="21D114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D2F13" w14:paraId="48E9FB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FEE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A42CC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31579907" w14:textId="008795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0896723F" w14:textId="318A66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9800E" w14:textId="629F3B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25029" w14:textId="30864F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D2F13" w14:paraId="5B3181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CD4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2844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50CB21F9" w14:textId="5B3481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E321D4" w14:textId="48ADDA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9589B8" w14:textId="46BFA4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D15187" w14:textId="56A17C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D2F13" w14:paraId="66972B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98DD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5C02123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5680D364" w14:textId="4F5839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273A8B41" w14:textId="50054E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D13FC" w14:textId="5BEFDE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F45616" w14:textId="14A022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D2F13" w14:paraId="50ADCF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EF5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C08C3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34D04E7C" w14:textId="01DB6B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5FB47A" w14:textId="4B2164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9B8676" w14:textId="41A7AF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82240D" w14:textId="448288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D2F13" w14:paraId="34A9609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23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6AB2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2E545097" w14:textId="361B9E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73A472DD" w14:textId="08C4C3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78977" w14:textId="32AAE1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C15367" w14:textId="328804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D2F13" w14:paraId="60AE93E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BA0A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7FF7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2A488283" w14:textId="6C953A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3AC3AE76" w14:textId="4103F3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8BAAA" w14:textId="480F64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EDBE68" w14:textId="793D4D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0D2F13" w14:paraId="6127C5A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C7F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708E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060499BA" w14:textId="6237F5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798A34A1" w14:textId="6CEE97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12104E" w14:textId="146D96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085814" w14:textId="0538FC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D2F13" w14:paraId="7C6A242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5FE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8860C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7BF67A1A" w14:textId="49DD1E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39B72B49" w14:textId="1C9C80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46277" w14:textId="32329C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424BFF" w14:textId="563D9A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D2F13" w14:paraId="2ACAEA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A57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04F0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199903C9" w14:textId="4C765B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1E330406" w14:textId="453876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2E1107" w14:textId="0CC637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5011E2" w14:textId="3F8E3F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0D2F13" w14:paraId="349490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0D9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B1E8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322FBC54" w14:textId="7C1F38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58A49A" w14:textId="758065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AF89BB" w14:textId="60A134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43800F" w14:textId="3629DF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78A29C0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A6B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5AA01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56BD438A" w14:textId="640DCC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5D4D828" w14:textId="70ECFE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7533E6" w14:textId="2E303E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54CF54" w14:textId="0F0669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D2F13" w14:paraId="7430766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7F8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11750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5C3D081" w14:textId="274D5B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2422D6D5" w14:textId="797B72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98676B" w14:textId="3439A4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C45CFE" w14:textId="2970F8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D2F13" w14:paraId="1C48C3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B50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8AD9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41CA796F" w14:textId="0F2472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0FA1604F" w14:textId="7C8CAE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F86707" w14:textId="51C2F3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955774" w14:textId="474115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D2F13" w14:paraId="355AC2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C4D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97C2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741E5297" w14:textId="1F5D72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4A537027" w14:textId="5E4304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26766" w14:textId="42B141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45AF16" w14:textId="372F6C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D2F13" w14:paraId="7BA1131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D03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BE86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48419A9A" w14:textId="4739A4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17D4D42C" w14:textId="3046B0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DC67BC" w14:textId="06FCA4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8489A3" w14:textId="3B523D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D2F13" w14:paraId="0C40D2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67A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7A3B9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5F4CDB02" w14:textId="696C6B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227ABCB0" w14:textId="49A474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A5610F" w14:textId="20206F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897456" w14:textId="06A506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D2F13" w14:paraId="7C766DE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FCD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CD5C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4A5CE214" w14:textId="563373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6859FCFE" w14:textId="7A658D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4B9368" w14:textId="1CCDC5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62F5A3" w14:textId="7FA67E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0D2F13" w14:paraId="344E2AC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62B17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733E58B9" w14:textId="688236F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638,845.15 </w:t>
            </w:r>
          </w:p>
        </w:tc>
        <w:tc>
          <w:tcPr>
            <w:tcW w:w="705" w:type="pct"/>
            <w:tcBorders>
              <w:top w:val="nil"/>
              <w:left w:val="nil"/>
              <w:bottom w:val="single" w:sz="4" w:space="0" w:color="000000"/>
              <w:right w:val="single" w:sz="4" w:space="0" w:color="000000"/>
            </w:tcBorders>
            <w:shd w:val="clear" w:color="A5A5A5" w:fill="A5A5A5"/>
            <w:noWrap/>
            <w:vAlign w:val="bottom"/>
            <w:hideMark/>
          </w:tcPr>
          <w:p w14:paraId="39DEAA24" w14:textId="22B5D22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E320783" w14:textId="49E6BFB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5056FDA9" w14:textId="30B15E9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638,845.15 </w:t>
            </w:r>
          </w:p>
        </w:tc>
      </w:tr>
      <w:tr w:rsidR="000D2F13" w14:paraId="52E59E6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B6A0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57AFA406" w14:textId="19F7318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08346255" w14:textId="6BCC78B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CAD1CC9" w14:textId="0B5FE4E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83636EA" w14:textId="0C4C30A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0D2F13" w14:paraId="07E924E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DFB995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483634A2" w14:textId="4F433C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628E1420" w14:textId="6960DC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6F154" w14:textId="59D468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2851E53" w14:textId="7E1AAB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D2F13" w14:paraId="3DD0869F" w14:textId="77777777" w:rsidTr="000D2F1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639881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2689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39753D8D" w14:textId="1AE393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61C72C74" w14:textId="73DF84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013D00" w14:textId="56C3EB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8E0132" w14:textId="21FF43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0D2F13" w14:paraId="7E8336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969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D15D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5AF69F1B" w14:textId="51CD8A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242BA1B" w14:textId="3FC398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EA7BD9" w14:textId="5534AF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9DE5BD" w14:textId="40C4D0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D2F13" w14:paraId="65648A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ECD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D2FA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3CF29C9D" w14:textId="04B7EC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6F066E" w14:textId="5C0DC1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568A2B" w14:textId="513176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FF7626" w14:textId="78FA49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D2F13" w14:paraId="1551CC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397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8AA6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1715909F" w14:textId="43AE58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3159E4CD" w14:textId="1EF2C8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AB596C" w14:textId="288561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9272FB" w14:textId="1EA014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0D2F13" w14:paraId="3BC1AA5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ED8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5C52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70D7793B" w14:textId="014C9A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1552CB5E" w14:textId="36361E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08B79" w14:textId="75C297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036EE2" w14:textId="72458F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0D2F13" w14:paraId="041064D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0CE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CEC31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5C2DDF93" w14:textId="7E8F9A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66E6E5BD" w14:textId="43595E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86D9C" w14:textId="6C7213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61CD5E" w14:textId="2B0DD7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0D2F13" w14:paraId="22D396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A6A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DC04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6BA6B563" w14:textId="3C8ACE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75898AF3" w14:textId="70BFF9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A49360" w14:textId="707177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B69089" w14:textId="4BE908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D2F13" w14:paraId="4DC3564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84E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2A32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66D739A3" w14:textId="09D614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69CB015F" w14:textId="675612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008D94" w14:textId="653F8A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44281B" w14:textId="086AE0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0D2F13" w14:paraId="77B3A60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73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4224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2B785095" w14:textId="4182AE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41B82218" w14:textId="10CC3F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00D4E0" w14:textId="0080F1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F36D44" w14:textId="627066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0D2F13" w14:paraId="19100A2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4B8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663A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0DE3BE1" w14:textId="7C975E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28ABED3F" w14:textId="74750E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B960CD" w14:textId="7E28D5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C38D49" w14:textId="74402F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0D2F13" w14:paraId="6805D0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346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6937F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739E82A1" w14:textId="71145B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23063FCB" w14:textId="41CF0A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A1867" w14:textId="14B723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16F01A" w14:textId="5B1FC4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D2F13" w14:paraId="2CF9A8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38AB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BE1E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52B5084B" w14:textId="5AB18F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060C06CF" w14:textId="30274A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6DEA59" w14:textId="58F9D1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C42630" w14:textId="503540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0D2F13" w14:paraId="28A1813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C3EE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C676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8AA5D94" w14:textId="38271F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D4F22C" w14:textId="14AABA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5B620C" w14:textId="685448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CD14BD" w14:textId="3081E6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D2F13" w14:paraId="1D035A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B3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805E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36BF1F19" w14:textId="1D6762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5D18E2F6" w14:textId="5BAA66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C7F240" w14:textId="2ED9EF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A556E4" w14:textId="2EAE90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0D2F13" w14:paraId="47BABD0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AE33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DB2F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55B7A497" w14:textId="2F865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01322AF2" w14:textId="6E495D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A64394" w14:textId="7D1769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B716A" w14:textId="3F5A02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0D2F13" w14:paraId="37DA615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3C2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6E82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2D985116" w14:textId="0D6F66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476B86D8" w14:textId="1AC740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20DBBF" w14:textId="36DCC0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9AE89C" w14:textId="0F3A31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0D2F13" w14:paraId="4F6B416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45D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15F77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62C352C4" w14:textId="37021A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7A4B0E6E" w14:textId="3CE47E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757B03" w14:textId="746D1F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FCEF0B" w14:textId="190F6B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0D2F13" w14:paraId="5C0C7FD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7EB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D434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09EA0A8A" w14:textId="059D8C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A3046E" w14:textId="20C34B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EDE7EB" w14:textId="7E52B5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E71B3B" w14:textId="37D9CC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D2F13" w14:paraId="592E3F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08F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2EC767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548A8BC0" w14:textId="49905F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622025A1" w14:textId="1F547F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508C60" w14:textId="3DB20A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25EE27" w14:textId="377D6A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D2F13" w14:paraId="56CCD6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B1D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BDBC0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43E24383" w14:textId="6ADA07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5A44C791" w14:textId="1E0EC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8E164" w14:textId="4C3100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DB7965" w14:textId="1C9499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0D2F13" w14:paraId="72F9A3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8E4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55ED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7E8C5ADE" w14:textId="64AB3E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6986DFFF" w14:textId="5DA185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4C2275" w14:textId="518365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D2E720" w14:textId="4BA8AD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D2F13" w14:paraId="6D28CD5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355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BB61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0D863A77" w14:textId="09180E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717D9083" w14:textId="6B8D70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1DF503" w14:textId="088B40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4D6503" w14:textId="259703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0D2F13" w14:paraId="1AC843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BB8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D299B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1860DD9A" w14:textId="42468A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57220CAC" w14:textId="6FE097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D175F" w14:textId="58048E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867F23" w14:textId="310AE6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0D2F13" w14:paraId="3E97791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1A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6367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698CDB11" w14:textId="41175D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5BBD142F" w14:textId="05A922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C3652" w14:textId="5D8E5E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7CF387" w14:textId="29AE0D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D2F13" w14:paraId="29ABA51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DCC6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67BC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16B92FFD" w14:textId="0D5FBB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5972AA51" w14:textId="0007E2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FCC21D" w14:textId="4B1CAD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AFA075" w14:textId="02C733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D2F13" w14:paraId="02A472F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9FF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400C9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2D34E567" w14:textId="780D89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61517BC1" w14:textId="6515E8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58511" w14:textId="7A51C8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CE8A83" w14:textId="7368D3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D2F13" w14:paraId="6CD127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7F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6BD6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1A06B2DC" w14:textId="6D7000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0E086D74" w14:textId="56267D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BB236" w14:textId="263142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D0AEDC" w14:textId="6C47C9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D2F13" w14:paraId="26AB1B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1DE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E785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3FEB1AF4" w14:textId="134EEF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75E5EC" w14:textId="488697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025C0F" w14:textId="7D45A4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9296AC" w14:textId="747019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0D2F13" w14:paraId="3AA0F5F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FAC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98BE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32E363EC" w14:textId="443805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587D2C2D" w14:textId="698842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149336" w14:textId="1BA586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6068CB" w14:textId="3FE428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0D2F13" w14:paraId="510DCDE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8D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95AA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9AAFFA8" w14:textId="77A65D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301EBEED" w14:textId="3CACA4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F5D58" w14:textId="1079FF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FCCB3D" w14:textId="33DF13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D2F13" w14:paraId="07D2F77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21D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506D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5778BA6D" w14:textId="26B510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4D94BD3D" w14:textId="7B92CC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2CBE9A" w14:textId="45DF0C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98F3EE" w14:textId="02CA93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D2F13" w14:paraId="663FDF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B2E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E2A6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F2AE388" w14:textId="2D6527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5B67C7E7" w14:textId="30BE7A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CBE43" w14:textId="616391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CBE5E8" w14:textId="06A2AC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0D2F13" w14:paraId="12C7514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7CD3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08E2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35F70C39" w14:textId="7545ED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619CA412" w14:textId="218612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4F3DAD" w14:textId="1DC8C5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FDE857" w14:textId="2E1000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D2F13" w14:paraId="679B20E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624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3DB6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76825B39" w14:textId="0D0693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01F27E1D" w14:textId="2780E4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CE14C" w14:textId="5AF9C7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BBF463" w14:textId="177652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D2F13" w14:paraId="1A4348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B0F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9793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311014F2" w14:textId="6E7D75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51006067" w14:textId="418F1C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7F3D1E" w14:textId="6FD87D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585861" w14:textId="7587A0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D2F13" w14:paraId="35DDA4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99F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7D7C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5218E150" w14:textId="7EAE59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1F8898B3" w14:textId="563307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56CE50" w14:textId="18C830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5B13F" w14:textId="31E6BA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D2F13" w14:paraId="2F0A7A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CD6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FD3F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88833B0" w14:textId="7EDC18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4C33D36F" w14:textId="407F27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323C2" w14:textId="591939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BFD2E5" w14:textId="24F54E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0D2F13" w14:paraId="2C132DD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BFC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1D78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22AD128C" w14:textId="18E5EB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64AD4752" w14:textId="30B1FD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95F30C" w14:textId="512771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9A0088" w14:textId="793650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D2F13" w14:paraId="31E490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228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77089E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336787B0" w14:textId="4F0501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25CD2EE6" w14:textId="14A00B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CFDBA" w14:textId="61D26F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EEB00B" w14:textId="5133DB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D2F13" w14:paraId="16B6BF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FDE6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4C8474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10784295" w14:textId="75B606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709EFD2E" w14:textId="07871B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63D09D" w14:textId="1E91BC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46D719" w14:textId="436F98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0D2F13" w14:paraId="505BA5E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C2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D8E9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3B948292" w14:textId="1656E5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4B61ECB6" w14:textId="762A8C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C2DB83" w14:textId="15F6F8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BD873" w14:textId="55E824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0D2F13" w14:paraId="4A12289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0E3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4748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2AB05B46" w14:textId="6805A7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4AAA6272" w14:textId="330C95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8F9D56" w14:textId="70340F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93B1A0" w14:textId="5D76C1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D2F13" w14:paraId="696482C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CA84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3BC0DA87" w14:textId="1AD3865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732,826.80 </w:t>
            </w:r>
          </w:p>
        </w:tc>
        <w:tc>
          <w:tcPr>
            <w:tcW w:w="705" w:type="pct"/>
            <w:tcBorders>
              <w:top w:val="nil"/>
              <w:left w:val="nil"/>
              <w:bottom w:val="single" w:sz="4" w:space="0" w:color="000000"/>
              <w:right w:val="single" w:sz="4" w:space="0" w:color="000000"/>
            </w:tcBorders>
            <w:shd w:val="clear" w:color="D8D8D8" w:fill="D8D8D8"/>
            <w:noWrap/>
            <w:vAlign w:val="bottom"/>
            <w:hideMark/>
          </w:tcPr>
          <w:p w14:paraId="708C36FF" w14:textId="010A672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E26B931" w14:textId="7E8699E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E9B5DA6" w14:textId="6128D14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732,826.80 </w:t>
            </w:r>
          </w:p>
        </w:tc>
      </w:tr>
      <w:tr w:rsidR="000D2F13" w14:paraId="0BD8F9D4" w14:textId="77777777" w:rsidTr="000D2F1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FF994C2"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FFFFFF" w:fill="FFFFFF"/>
            <w:vAlign w:val="center"/>
            <w:hideMark/>
          </w:tcPr>
          <w:p w14:paraId="34CCC4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2E9A224F" w14:textId="44E01E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76,051.02 </w:t>
            </w:r>
          </w:p>
        </w:tc>
        <w:tc>
          <w:tcPr>
            <w:tcW w:w="705" w:type="pct"/>
            <w:tcBorders>
              <w:top w:val="nil"/>
              <w:left w:val="nil"/>
              <w:bottom w:val="single" w:sz="4" w:space="0" w:color="000000"/>
              <w:right w:val="single" w:sz="4" w:space="0" w:color="000000"/>
            </w:tcBorders>
            <w:shd w:val="clear" w:color="auto" w:fill="auto"/>
            <w:noWrap/>
            <w:vAlign w:val="bottom"/>
            <w:hideMark/>
          </w:tcPr>
          <w:p w14:paraId="6A230E0F" w14:textId="364912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DF3BBA" w14:textId="1E012E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58032616" w14:textId="302C73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76,051.02 </w:t>
            </w:r>
          </w:p>
        </w:tc>
      </w:tr>
      <w:tr w:rsidR="000D2F13" w14:paraId="4260F2BA" w14:textId="77777777" w:rsidTr="000D2F1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DF4F9B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FFFFFF" w:fill="FFFFFF"/>
            <w:vAlign w:val="center"/>
            <w:hideMark/>
          </w:tcPr>
          <w:p w14:paraId="5A1C57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0C5076FC" w14:textId="427DEF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05F1601E" w14:textId="1DA1E7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0105B7" w14:textId="0A12F9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44F466" w14:textId="1C0E0A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0D2F13" w14:paraId="4F93513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CA5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6AC1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71964CB0" w14:textId="2F4BE0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2E08F985" w14:textId="642979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592747" w14:textId="02FFF3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449EF7" w14:textId="1591DD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0D2F13" w14:paraId="5B03B6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F32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54AC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526EA25B" w14:textId="3EB3CA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7957540C" w14:textId="4B147D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404C25" w14:textId="2B87C8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B5DD9E" w14:textId="029962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0D2F13" w14:paraId="39E30A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8D2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2E61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245EDED7" w14:textId="24DA26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66979D31" w14:textId="2E4049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65EC1" w14:textId="30F38E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1DF8EB" w14:textId="084B15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0D2F13" w14:paraId="7F8D53E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782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C7AA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3AE2A7BD" w14:textId="319C8F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2449CCB6" w14:textId="2EBA3B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F2DCC" w14:textId="3022D4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CCB01F" w14:textId="57ECF0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0D2F13" w14:paraId="7E32F1D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899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74D4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6FF7DD72" w14:textId="06C947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12F75FD1" w14:textId="49EC2C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23A314" w14:textId="0F4B52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33FB0C" w14:textId="0B8304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0D2F13" w14:paraId="5B8EBD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3E5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467B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7AED34D0" w14:textId="6159F7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790FFB62" w14:textId="35A2C0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2BC720" w14:textId="3E5DAF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82FF74" w14:textId="0B8C34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0D2F13" w14:paraId="0A9105A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CF5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92F8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784F12D9" w14:textId="1D0861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0C9313D5" w14:textId="16C4DB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C95BE" w14:textId="5194DB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B958D0" w14:textId="306324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0D2F13" w14:paraId="78ADC4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267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92D9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53BF6630" w14:textId="1AF1BC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70C01A66" w14:textId="4B624F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C1A887" w14:textId="27CDBC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6B050E" w14:textId="3BEB38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0D2F13" w14:paraId="6359793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78B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4FBB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35DD29BD" w14:textId="61FF68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0096F7E1" w14:textId="6BC8E7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B01967" w14:textId="5070C6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CB53C5" w14:textId="7D7B27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0D2F13" w14:paraId="6BE891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C2C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890FC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1B2EF806" w14:textId="3B84DF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73EDB09B" w14:textId="64BD8D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9D0D85" w14:textId="37E94F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1C4750" w14:textId="5FC1AD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0D2F13" w14:paraId="313F5EB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1353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32611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2EC42D83" w14:textId="6A4820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3712D93A" w14:textId="65B83A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4495B" w14:textId="66613D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1F063F" w14:textId="2703FA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0D2F13" w14:paraId="6327165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1D61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2020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239930E0" w14:textId="34B6A8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46F4C782" w14:textId="438734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96A0AA" w14:textId="2CE44E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9E7CD1" w14:textId="5C0DDA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0D2F13" w14:paraId="20FB206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125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5A8E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511AB812" w14:textId="003998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09145B17" w14:textId="285ED6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F73EF2" w14:textId="5E13A6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36AF97" w14:textId="5B24B8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0D2F13" w14:paraId="24F024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D7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A020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7803E2C4" w14:textId="18198D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481F6D6B" w14:textId="6D8E8D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B57138" w14:textId="76B5AA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C558E5" w14:textId="0782EE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0D2F13" w14:paraId="797313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AB9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9B94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1E992E01" w14:textId="414CB0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75869621" w14:textId="794C7B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3A71EA" w14:textId="0FA923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30F6A6" w14:textId="109085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0D2F13" w14:paraId="2847EB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2BD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D997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799C5FD2" w14:textId="66FEED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7F150049" w14:textId="629206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B8DA3E" w14:textId="47FB0E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9961C0" w14:textId="458305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0D2F13" w14:paraId="58224E6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DE4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9B32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45E31BB6" w14:textId="5ED9AB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34AAEEF5" w14:textId="675DEE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DFEAE" w14:textId="5D1AA3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400C3C" w14:textId="7A0EED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0D2F13" w14:paraId="3C09DC5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F7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9D19D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13F46E2D" w14:textId="5302F7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23336281" w14:textId="417C55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56C483" w14:textId="2C8AB6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BD7A4D" w14:textId="4DF5BA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0D2F13" w14:paraId="2E65459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63B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4258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4057BAC7" w14:textId="61F532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00A52962" w14:textId="5DF64B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3133D8" w14:textId="47D1C6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9EDBDC" w14:textId="6DA590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0D2F13" w14:paraId="2BA4C60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79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8256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2943BDF5" w14:textId="627EDB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26DB1FB2" w14:textId="678E0C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5BB247" w14:textId="545B08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D313A0" w14:textId="34AFB7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0D2F13" w14:paraId="3A568CA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ED4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31EB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78293881" w14:textId="084488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6069B5D5" w14:textId="056DD2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7187B7" w14:textId="5E599B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70616D" w14:textId="0E05C8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0D2F13" w14:paraId="0AD217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DE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943D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291390FB" w14:textId="3A036D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6EADA6CD" w14:textId="6346D1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E4FA77" w14:textId="2D284D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696199" w14:textId="6F2E99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0D2F13" w14:paraId="5327FD8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D73E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B53BC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1DC3956B" w14:textId="788E27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7347E5F6" w14:textId="681507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4E0222" w14:textId="2F94E0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B49E41" w14:textId="0DC3B8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0D2F13" w14:paraId="1FCAC1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5FC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2B9AD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0DE01F12" w14:textId="2C5000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6A14BDD8" w14:textId="161AD2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C3EC2C" w14:textId="019B13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48329E" w14:textId="366AC4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0D2F13" w14:paraId="203AE4F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CC78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6005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78C77492" w14:textId="73CD96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16D00F5C" w14:textId="741299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E9FBE3" w14:textId="676425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710789" w14:textId="2AA407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0D2F13" w14:paraId="0F8AEB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BB8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1D4E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0459C5F8" w14:textId="25D8E9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030C6E6C" w14:textId="28B4D9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4E8F9" w14:textId="4006C3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9A53BA" w14:textId="5C771A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0D2F13" w14:paraId="23C6E8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81B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F200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5A152271" w14:textId="09D0C1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77D739D1" w14:textId="1B1A2E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D1EEEE" w14:textId="55F6B3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C7D870" w14:textId="1AE0E1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D2F13" w14:paraId="4C0BBA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2F5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5AAB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1B705FC7" w14:textId="48D4E4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411718A7" w14:textId="11469F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19A3D3" w14:textId="02BFFC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AE915F" w14:textId="5DEF20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0D2F13" w14:paraId="7B7496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C14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B527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35BB1461" w14:textId="545BE0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6509A414" w14:textId="3E1435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E8811C" w14:textId="2B0729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ADF3F4" w14:textId="5E7A7C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0D2F13" w14:paraId="1F7128B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D1B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9BDE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63AD72E4" w14:textId="1B2822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101D7304" w14:textId="3CA261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D2204B" w14:textId="6DC64D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2DADCC" w14:textId="2D7542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0D2F13" w14:paraId="403E3A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340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4625E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4E284FE7" w14:textId="2632C0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7B8E340B" w14:textId="469F5C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6F961D" w14:textId="7D9331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DEA3C9" w14:textId="4A82C0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0D2F13" w14:paraId="3B51E2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E6A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5D0B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398B9715" w14:textId="3DDF17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3B2FD599" w14:textId="7615AA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227AC" w14:textId="18FB10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58CA32" w14:textId="2E778B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0D2F13" w14:paraId="15EEF4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43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B539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235A7DD1" w14:textId="22DD47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61998973" w14:textId="29C79D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AE867" w14:textId="312050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F29947" w14:textId="07384F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0D2F13" w14:paraId="7DEDDB5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296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B1279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5D487810" w14:textId="28B138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4032DE18" w14:textId="00D993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7F2837" w14:textId="2488A7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36BC97" w14:textId="094DB8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0D2F13" w14:paraId="1A23D9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5C8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F2026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2852EECE" w14:textId="7280F6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10A00FF5" w14:textId="7AA368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90E98A" w14:textId="04C257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5C5489" w14:textId="4CEDA3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D2F13" w14:paraId="30AFCD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917A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BD0F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6E0967CF" w14:textId="3984D3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79E0721F" w14:textId="77B044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70E44" w14:textId="4E0F55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3B1C0D" w14:textId="4C525C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0D2F13" w14:paraId="7ADEE43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BE79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6FC12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1151CB57" w14:textId="4B86C1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09F277BD" w14:textId="1B771D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E84ACD" w14:textId="5A5CAD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8A7CB5" w14:textId="76C8C6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0D2F13" w14:paraId="2162A1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43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1317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798A8D35" w14:textId="1B1824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5358127A" w14:textId="36443E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9C5A2" w14:textId="74AE2A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AFC698" w14:textId="5BD194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0D2F13" w14:paraId="497268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8E5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0C18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200C5973" w14:textId="2CF903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14D05BB5" w14:textId="6C6D87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AFACF" w14:textId="2335E2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5498AF" w14:textId="2F0FF9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0D2F13" w14:paraId="0099DF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981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838EC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808DCD5" w14:textId="5CCC24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270C92F3" w14:textId="2B4BC0B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6E3744" w14:textId="1FA359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4AEE04" w14:textId="3D4107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0D2F13" w14:paraId="0C5EF7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AA45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EF8F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4166A3D1" w14:textId="799D51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19A75641" w14:textId="4F14A3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A4C079" w14:textId="0C0C21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78B907" w14:textId="1F2EF6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0D2F13" w14:paraId="72EBC9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C4E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5CAF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62B59397" w14:textId="24FAF5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6AEBF553" w14:textId="3EB6A9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2F5973" w14:textId="394E4D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878AFD" w14:textId="34BCB1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0D2F13" w14:paraId="58B81D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79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6582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58456B0A" w14:textId="4DDC7D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7A284402" w14:textId="636460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C5F7B6" w14:textId="155B17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BCEC0A" w14:textId="77C8A1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0D2F13" w14:paraId="0B8887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7872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19C2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1847C40E" w14:textId="6AF170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143903DD" w14:textId="0F7551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55E04B" w14:textId="7AAD79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8A811F" w14:textId="50240A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0D2F13" w14:paraId="45E0822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CB8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FEBA3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283A1D1B" w14:textId="22B708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587B61D5" w14:textId="1355EA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651E18" w14:textId="4493D4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403FE9" w14:textId="3C15D4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0D2F13" w14:paraId="052D2B0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E92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689BA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27295C0C" w14:textId="254E62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78BCF952" w14:textId="1A1033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B5AB24" w14:textId="47A3C6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732A5E" w14:textId="169979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0D2F13" w14:paraId="7B2CD8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349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671D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1BEABAB0" w14:textId="465C18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1708AC02" w14:textId="5CF41A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BB99CD" w14:textId="6CC280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08157B" w14:textId="3BF0F9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0D2F13" w14:paraId="37B3CB2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B08B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09EF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29483D10" w14:textId="48103F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535B673A" w14:textId="426FCE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9402CB" w14:textId="24D30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3C2712" w14:textId="1944D9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0D2F13" w14:paraId="7E071B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B3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51380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59DFB7EA" w14:textId="6F5B07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769F7581" w14:textId="0750E7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6BCC79" w14:textId="426127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902C79" w14:textId="584515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0D2F13" w14:paraId="51DB96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701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FF8A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1C75E209" w14:textId="425212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716D38CD" w14:textId="7DE6A5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28FFE5" w14:textId="5DE3FA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EDAB90" w14:textId="3A3C8E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0D2F13" w14:paraId="0BB65B8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8F3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46243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05E8916D" w14:textId="044068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461FB998" w14:textId="47AAF3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1FE27F" w14:textId="6B4F51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40F9A7" w14:textId="423486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0D2F13" w14:paraId="261B80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123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711DC1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1D898770" w14:textId="454B46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401D994C" w14:textId="43454F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8EC8A2" w14:textId="23E16A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B3C864" w14:textId="5E6261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0D2F13" w14:paraId="72E54F0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D254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612C2E3F" w14:textId="4153C3A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76F700B9" w14:textId="331E179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E3B13D" w14:textId="3E9F8BA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6137110" w14:textId="31A6BDC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0D2F13" w14:paraId="0EA9237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703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DB43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23BEF918" w14:textId="187E3C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7066D3A0" w14:textId="2CB0F4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D18D06" w14:textId="1D93EF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1BE83D" w14:textId="321EAC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D2F13" w14:paraId="227ED6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21B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9DD3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1FBF2C21" w14:textId="1EBDE8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040C9FAB" w14:textId="488C5E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562701" w14:textId="25387B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2340EE" w14:textId="562AAD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D2F13" w14:paraId="1AE9F5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9B0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32F8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046CC971" w14:textId="019E28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5C78A654" w14:textId="684B5D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91B9C9" w14:textId="4B51EB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91229F" w14:textId="508F6E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D2F13" w14:paraId="21D081F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EEF0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274027C" w14:textId="3FEECE6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23,308.58 </w:t>
            </w:r>
          </w:p>
        </w:tc>
        <w:tc>
          <w:tcPr>
            <w:tcW w:w="705" w:type="pct"/>
            <w:tcBorders>
              <w:top w:val="nil"/>
              <w:left w:val="nil"/>
              <w:bottom w:val="single" w:sz="4" w:space="0" w:color="000000"/>
              <w:right w:val="single" w:sz="4" w:space="0" w:color="000000"/>
            </w:tcBorders>
            <w:shd w:val="clear" w:color="D8D8D8" w:fill="D8D8D8"/>
            <w:noWrap/>
            <w:vAlign w:val="bottom"/>
            <w:hideMark/>
          </w:tcPr>
          <w:p w14:paraId="279011F6" w14:textId="244904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D0DC5B5" w14:textId="1E73DAA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466AB8F" w14:textId="628C96C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23,308.58 </w:t>
            </w:r>
          </w:p>
        </w:tc>
      </w:tr>
      <w:tr w:rsidR="000D2F13" w14:paraId="1424A560" w14:textId="77777777" w:rsidTr="000D2F1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7179642"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EC49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09CD9AEF" w14:textId="11C646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724.13 </w:t>
            </w:r>
          </w:p>
        </w:tc>
        <w:tc>
          <w:tcPr>
            <w:tcW w:w="705" w:type="pct"/>
            <w:tcBorders>
              <w:top w:val="nil"/>
              <w:left w:val="nil"/>
              <w:bottom w:val="single" w:sz="4" w:space="0" w:color="000000"/>
              <w:right w:val="single" w:sz="4" w:space="0" w:color="000000"/>
            </w:tcBorders>
            <w:shd w:val="clear" w:color="auto" w:fill="auto"/>
            <w:noWrap/>
            <w:vAlign w:val="bottom"/>
            <w:hideMark/>
          </w:tcPr>
          <w:p w14:paraId="2FBD82F7" w14:textId="0186A2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5603CB" w14:textId="7DEC09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2DC2FDA" w14:textId="455968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724.13 </w:t>
            </w:r>
          </w:p>
        </w:tc>
      </w:tr>
      <w:tr w:rsidR="000D2F13" w14:paraId="78DA49DC" w14:textId="77777777" w:rsidTr="000D2F1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CE90BE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7B31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5825FFDE" w14:textId="429E34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44D5CCE0" w14:textId="6BAF2B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21966C" w14:textId="701FB6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94A065" w14:textId="08508D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D2F13" w14:paraId="4B146A0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070D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059B9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482E74CD" w14:textId="0E8304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3943B5DD" w14:textId="4F8723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A4AD82" w14:textId="721692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A14658" w14:textId="333101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4,838.64 </w:t>
            </w:r>
          </w:p>
        </w:tc>
      </w:tr>
      <w:tr w:rsidR="000D2F13" w14:paraId="6ED298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429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2F55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5FF0A555" w14:textId="06F5E9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2E039BCD" w14:textId="2468CA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7CCCDB" w14:textId="728F87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CBCF0A" w14:textId="635508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D2F13" w14:paraId="05510D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29A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69C5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04C4D27C" w14:textId="173EDF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271.34 </w:t>
            </w:r>
          </w:p>
        </w:tc>
        <w:tc>
          <w:tcPr>
            <w:tcW w:w="705" w:type="pct"/>
            <w:tcBorders>
              <w:top w:val="nil"/>
              <w:left w:val="nil"/>
              <w:bottom w:val="single" w:sz="4" w:space="0" w:color="000000"/>
              <w:right w:val="single" w:sz="4" w:space="0" w:color="000000"/>
            </w:tcBorders>
            <w:shd w:val="clear" w:color="auto" w:fill="auto"/>
            <w:noWrap/>
            <w:vAlign w:val="bottom"/>
            <w:hideMark/>
          </w:tcPr>
          <w:p w14:paraId="0DCB88C9" w14:textId="31AECF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4B412A" w14:textId="69BA58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0FC04C" w14:textId="68DD1C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271.34 </w:t>
            </w:r>
          </w:p>
        </w:tc>
      </w:tr>
      <w:tr w:rsidR="000D2F13" w14:paraId="2600B3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D7A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9309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52D5A340" w14:textId="4D820D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68E4BC78" w14:textId="76ED1B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1F28DA" w14:textId="5ED45F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6F0432" w14:textId="6B8CF9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0D2F13" w14:paraId="533382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79E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C58C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20B94C82" w14:textId="0CD6BE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7FB8CB60" w14:textId="2025D0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5F0BE5" w14:textId="6792E1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58514B" w14:textId="78A17D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D2F13" w14:paraId="7995B5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113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7CEE1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66BCFCDC" w14:textId="6A7368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7B3D689F" w14:textId="749012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E3A0C2" w14:textId="50D61A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9B1C34" w14:textId="75C189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0D2F13" w14:paraId="4513068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96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0F96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6C025E12" w14:textId="0028DD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31DFCB2E" w14:textId="072CF6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827A40" w14:textId="5F64BE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98E196" w14:textId="668880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D2F13" w14:paraId="63CEF9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ECE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56859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7F38DD0F" w14:textId="0CC762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38582F5" w14:textId="1A1E2B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DCA3E" w14:textId="69DA1D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44932C" w14:textId="5288B2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D2F13" w14:paraId="6A0956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62FF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A9E9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1A7DE821" w14:textId="5FF378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6B3F04D7" w14:textId="1BA604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A9978D" w14:textId="3D2A42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27E858" w14:textId="4956B5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D2F13" w14:paraId="5B67A63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53C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63C5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0A941801" w14:textId="2087D5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6E69955C" w14:textId="5C949B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93D0B2" w14:textId="62AFE1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BA3A9F" w14:textId="58A16C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0D2F13" w14:paraId="6ED16E1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D4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6675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72C414DE" w14:textId="7F06B6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67617F55" w14:textId="5C481E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5ED54B" w14:textId="1E88C5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2969ED" w14:textId="59AAA8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D2F13" w14:paraId="042309D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9E6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988DB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458131FE" w14:textId="045FE8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0867C3EE" w14:textId="210EF5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D42F18" w14:textId="46E8ED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1F76F2" w14:textId="3E2D56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D2F13" w14:paraId="7A4C8B2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3D547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7EDE77DA" w14:textId="698B7BE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94,400.84 </w:t>
            </w:r>
          </w:p>
        </w:tc>
        <w:tc>
          <w:tcPr>
            <w:tcW w:w="705" w:type="pct"/>
            <w:tcBorders>
              <w:top w:val="nil"/>
              <w:left w:val="nil"/>
              <w:bottom w:val="single" w:sz="4" w:space="0" w:color="000000"/>
              <w:right w:val="single" w:sz="4" w:space="0" w:color="000000"/>
            </w:tcBorders>
            <w:shd w:val="clear" w:color="A5A5A5" w:fill="A5A5A5"/>
            <w:noWrap/>
            <w:vAlign w:val="bottom"/>
            <w:hideMark/>
          </w:tcPr>
          <w:p w14:paraId="37A8D47E" w14:textId="1174418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2ECA7A2" w14:textId="51FF2BB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2" w:type="pct"/>
            <w:tcBorders>
              <w:top w:val="nil"/>
              <w:left w:val="nil"/>
              <w:bottom w:val="single" w:sz="4" w:space="0" w:color="000000"/>
              <w:right w:val="single" w:sz="4" w:space="0" w:color="000000"/>
            </w:tcBorders>
            <w:shd w:val="clear" w:color="A5A5A5" w:fill="A5A5A5"/>
            <w:noWrap/>
            <w:vAlign w:val="bottom"/>
            <w:hideMark/>
          </w:tcPr>
          <w:p w14:paraId="2BE7E518" w14:textId="529927F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16,670.84 </w:t>
            </w:r>
          </w:p>
        </w:tc>
      </w:tr>
      <w:tr w:rsidR="000D2F13" w14:paraId="13117ED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260C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55C7B2CB" w14:textId="43A5EFA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5.44 </w:t>
            </w:r>
          </w:p>
        </w:tc>
        <w:tc>
          <w:tcPr>
            <w:tcW w:w="705" w:type="pct"/>
            <w:tcBorders>
              <w:top w:val="nil"/>
              <w:left w:val="nil"/>
              <w:bottom w:val="single" w:sz="4" w:space="0" w:color="000000"/>
              <w:right w:val="single" w:sz="4" w:space="0" w:color="000000"/>
            </w:tcBorders>
            <w:shd w:val="clear" w:color="D8D8D8" w:fill="D8D8D8"/>
            <w:noWrap/>
            <w:vAlign w:val="bottom"/>
            <w:hideMark/>
          </w:tcPr>
          <w:p w14:paraId="6923034A" w14:textId="60B4545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F421D26" w14:textId="32A004C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66530E5" w14:textId="7CA292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5.44 </w:t>
            </w:r>
          </w:p>
        </w:tc>
      </w:tr>
      <w:tr w:rsidR="000D2F13" w14:paraId="663361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C843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A8A7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4625B684" w14:textId="307E28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2FD7C57D" w14:textId="1717F2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C01698" w14:textId="71AD49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2F71F3" w14:textId="713F57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0D2F13" w14:paraId="00D7A0D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2807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7E4774D3" w14:textId="36CFB1E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1659BED0" w14:textId="370F0D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BF9E44B" w14:textId="183501F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0CB7C39A" w14:textId="2B92717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0D2F13" w14:paraId="5CDB83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162C4"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76E8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5AB5C5D0" w14:textId="6ABF58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0A7290A3" w14:textId="57176B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23690C" w14:textId="61563E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181D52A" w14:textId="7B9E97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D2F13" w14:paraId="14BDD1F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C25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24B6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7D7C9C7C" w14:textId="62BB3B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08C29A6" w14:textId="00FCE0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268EAA" w14:textId="25AF7C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2" w:type="pct"/>
            <w:tcBorders>
              <w:top w:val="nil"/>
              <w:left w:val="nil"/>
              <w:bottom w:val="single" w:sz="4" w:space="0" w:color="000000"/>
              <w:right w:val="single" w:sz="4" w:space="0" w:color="000000"/>
            </w:tcBorders>
            <w:shd w:val="clear" w:color="auto" w:fill="auto"/>
            <w:noWrap/>
            <w:vAlign w:val="center"/>
            <w:hideMark/>
          </w:tcPr>
          <w:p w14:paraId="3E3BBC91" w14:textId="76ECAF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D2F13" w14:paraId="07A3972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D52B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52CB09BA" w14:textId="76E992D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0,594.28 </w:t>
            </w:r>
          </w:p>
        </w:tc>
        <w:tc>
          <w:tcPr>
            <w:tcW w:w="705" w:type="pct"/>
            <w:tcBorders>
              <w:top w:val="nil"/>
              <w:left w:val="nil"/>
              <w:bottom w:val="single" w:sz="4" w:space="0" w:color="000000"/>
              <w:right w:val="single" w:sz="4" w:space="0" w:color="000000"/>
            </w:tcBorders>
            <w:shd w:val="clear" w:color="D8D8D8" w:fill="D8D8D8"/>
            <w:noWrap/>
            <w:vAlign w:val="bottom"/>
            <w:hideMark/>
          </w:tcPr>
          <w:p w14:paraId="5240F6D7" w14:textId="44C9FF9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14A80E1" w14:textId="6F6F164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423F0B5C" w14:textId="197C59A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8,964.28 </w:t>
            </w:r>
          </w:p>
        </w:tc>
      </w:tr>
      <w:tr w:rsidR="000D2F13" w14:paraId="70DF31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B4927"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6232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4C3E60E6" w14:textId="70D1B3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101839CA" w14:textId="0E9E26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6DB2E2" w14:textId="5D3B45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77439ED" w14:textId="72CE77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0D2F13" w14:paraId="69E040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7E7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6B21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4E1DC47" w14:textId="6CF654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47CC771E" w14:textId="13D4E7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2A640" w14:textId="66C8DE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B08B64" w14:textId="6A60EF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0D2F13" w14:paraId="6E09F9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E286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2FC32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485E14DE" w14:textId="216303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5C536BDA" w14:textId="54DC5A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5D76EC" w14:textId="01BF9A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A7DE5A" w14:textId="0D8CFA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0D2F13" w14:paraId="5A9DCCD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2AE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C69A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501009C2" w14:textId="455825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1253440D" w14:textId="552F3A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6661C5" w14:textId="40507F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C17B23" w14:textId="434A36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D2F13" w14:paraId="2C5F07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97B1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836F9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6B5D4FC5" w14:textId="4617E1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75CA16D3" w14:textId="16FFF5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DA89F9" w14:textId="015C78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EBEFE6" w14:textId="246DCF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D2F13" w14:paraId="2DF3E1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5DAA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C2C9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40C0FAB2" w14:textId="47731A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465E65B1" w14:textId="7514D5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7007C6" w14:textId="6D9929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E713EB" w14:textId="444F37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D2F13" w14:paraId="7AC5B30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A87F6"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AAE9F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183B9808" w14:textId="2EACB0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41442FEA" w14:textId="59C909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F0902" w14:textId="7327E2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398C3C" w14:textId="0A4629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D2F13" w14:paraId="19FEF5B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46E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179F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495D53E7" w14:textId="5D2252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1C68A4C1" w14:textId="49A691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53FCD" w14:textId="19ABCB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2" w:type="pct"/>
            <w:tcBorders>
              <w:top w:val="nil"/>
              <w:left w:val="nil"/>
              <w:bottom w:val="single" w:sz="4" w:space="0" w:color="000000"/>
              <w:right w:val="single" w:sz="4" w:space="0" w:color="000000"/>
            </w:tcBorders>
            <w:shd w:val="clear" w:color="auto" w:fill="auto"/>
            <w:noWrap/>
            <w:vAlign w:val="center"/>
            <w:hideMark/>
          </w:tcPr>
          <w:p w14:paraId="13ED8473" w14:textId="3A713F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D2F13" w14:paraId="3CD075B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4267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E4B9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7F9A85BF" w14:textId="2B7016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609F289" w14:textId="1B2635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AA5F3E" w14:textId="44278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2" w:type="pct"/>
            <w:tcBorders>
              <w:top w:val="nil"/>
              <w:left w:val="nil"/>
              <w:bottom w:val="single" w:sz="4" w:space="0" w:color="000000"/>
              <w:right w:val="single" w:sz="4" w:space="0" w:color="000000"/>
            </w:tcBorders>
            <w:shd w:val="clear" w:color="auto" w:fill="auto"/>
            <w:noWrap/>
            <w:vAlign w:val="center"/>
            <w:hideMark/>
          </w:tcPr>
          <w:p w14:paraId="71148F75" w14:textId="53A69C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r>
      <w:tr w:rsidR="000D2F13" w14:paraId="0AE5E49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0AAD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E7179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3F8167CE" w14:textId="2F571D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705" w:type="pct"/>
            <w:tcBorders>
              <w:top w:val="nil"/>
              <w:left w:val="nil"/>
              <w:bottom w:val="single" w:sz="4" w:space="0" w:color="000000"/>
              <w:right w:val="single" w:sz="4" w:space="0" w:color="000000"/>
            </w:tcBorders>
            <w:shd w:val="clear" w:color="auto" w:fill="auto"/>
            <w:noWrap/>
            <w:vAlign w:val="bottom"/>
            <w:hideMark/>
          </w:tcPr>
          <w:p w14:paraId="62782326" w14:textId="62EC64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E9566D" w14:textId="1CEB81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A56378" w14:textId="2BE284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0D2F13" w14:paraId="05F99E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E265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9233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6DDAD30E" w14:textId="361A51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EDFC348" w14:textId="5D550B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53A374" w14:textId="36752C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2" w:type="pct"/>
            <w:tcBorders>
              <w:top w:val="nil"/>
              <w:left w:val="nil"/>
              <w:bottom w:val="single" w:sz="4" w:space="0" w:color="000000"/>
              <w:right w:val="single" w:sz="4" w:space="0" w:color="000000"/>
            </w:tcBorders>
            <w:shd w:val="clear" w:color="auto" w:fill="auto"/>
            <w:noWrap/>
            <w:vAlign w:val="center"/>
            <w:hideMark/>
          </w:tcPr>
          <w:p w14:paraId="48B2948C" w14:textId="678E50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D2F13" w14:paraId="3B6A51E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71F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EAED5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44A00FED" w14:textId="5F992E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B8FD189" w14:textId="27AE4A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6657D3" w14:textId="569CB0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2" w:type="pct"/>
            <w:tcBorders>
              <w:top w:val="nil"/>
              <w:left w:val="nil"/>
              <w:bottom w:val="single" w:sz="4" w:space="0" w:color="000000"/>
              <w:right w:val="single" w:sz="4" w:space="0" w:color="000000"/>
            </w:tcBorders>
            <w:shd w:val="clear" w:color="auto" w:fill="auto"/>
            <w:noWrap/>
            <w:vAlign w:val="center"/>
            <w:hideMark/>
          </w:tcPr>
          <w:p w14:paraId="5C44186F" w14:textId="56EC2A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D2F13" w14:paraId="3B2CDE1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52D96"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2542BA72" w14:textId="34E1ED1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4,907.68 </w:t>
            </w:r>
          </w:p>
        </w:tc>
        <w:tc>
          <w:tcPr>
            <w:tcW w:w="705" w:type="pct"/>
            <w:tcBorders>
              <w:top w:val="nil"/>
              <w:left w:val="nil"/>
              <w:bottom w:val="single" w:sz="4" w:space="0" w:color="000000"/>
              <w:right w:val="single" w:sz="4" w:space="0" w:color="000000"/>
            </w:tcBorders>
            <w:shd w:val="clear" w:color="D8D8D8" w:fill="D8D8D8"/>
            <w:noWrap/>
            <w:vAlign w:val="bottom"/>
            <w:hideMark/>
          </w:tcPr>
          <w:p w14:paraId="0BF77112" w14:textId="370A149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EB98839" w14:textId="26018A7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1EABAD87" w14:textId="046B6D7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9,907.68 </w:t>
            </w:r>
          </w:p>
        </w:tc>
      </w:tr>
      <w:tr w:rsidR="000D2F13" w14:paraId="5A69385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04410"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4FE6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0946563C" w14:textId="5C015E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6A66EF6C" w14:textId="6B029D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BE1D9" w14:textId="4A6D51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F13EC9E" w14:textId="4F4E17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D2F13" w14:paraId="233DE2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47F96"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BF66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3FD0C664" w14:textId="44DF4C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4757C212" w14:textId="2E7574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BCFAEB" w14:textId="540511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F2BCB2" w14:textId="628510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D2F13" w14:paraId="5BC1D54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13479"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2B6D3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2ADA1C1F" w14:textId="2B873F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0C75A017" w14:textId="676670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8B4921" w14:textId="0793FE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2" w:type="pct"/>
            <w:tcBorders>
              <w:top w:val="nil"/>
              <w:left w:val="nil"/>
              <w:bottom w:val="single" w:sz="4" w:space="0" w:color="000000"/>
              <w:right w:val="single" w:sz="4" w:space="0" w:color="000000"/>
            </w:tcBorders>
            <w:shd w:val="clear" w:color="auto" w:fill="auto"/>
            <w:noWrap/>
            <w:vAlign w:val="center"/>
            <w:hideMark/>
          </w:tcPr>
          <w:p w14:paraId="5581485C" w14:textId="3119B6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D2F13" w14:paraId="438A74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0C9A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E608D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6DED8714" w14:textId="17638F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4C63F0D8" w14:textId="5875D9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1B5B92" w14:textId="638838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94C65C" w14:textId="4A96DA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0D2F13" w14:paraId="3488AF5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3BAA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3D46E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56D6E842" w14:textId="3BCB71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0D99170D" w14:textId="3685EC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1616DA" w14:textId="087304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778DD2" w14:textId="55B6DE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D2F13" w14:paraId="4791370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AA45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3FAF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5744E11C" w14:textId="2C5D3E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087CE304" w14:textId="0B8531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1DBCE3" w14:textId="316D3E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E41F4B" w14:textId="0F15B3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D2F13" w14:paraId="15B56C1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8C3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6226F151" w14:textId="4182A9D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7,770.71 </w:t>
            </w:r>
          </w:p>
        </w:tc>
        <w:tc>
          <w:tcPr>
            <w:tcW w:w="705" w:type="pct"/>
            <w:tcBorders>
              <w:top w:val="nil"/>
              <w:left w:val="nil"/>
              <w:bottom w:val="single" w:sz="4" w:space="0" w:color="000000"/>
              <w:right w:val="single" w:sz="4" w:space="0" w:color="000000"/>
            </w:tcBorders>
            <w:shd w:val="clear" w:color="D8D8D8" w:fill="D8D8D8"/>
            <w:noWrap/>
            <w:vAlign w:val="bottom"/>
            <w:hideMark/>
          </w:tcPr>
          <w:p w14:paraId="0B048F24" w14:textId="4327F0D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8F3FBF8" w14:textId="3CD538A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53163328" w14:textId="662D416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06,270.71 </w:t>
            </w:r>
          </w:p>
        </w:tc>
      </w:tr>
      <w:tr w:rsidR="000D2F13" w14:paraId="5FC8FD7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13B32"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48E2E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5349300" w14:textId="37E0F0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3CF848DB" w14:textId="25A04D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FDBF1" w14:textId="6EFD75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77572FC" w14:textId="7C2280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D2F13" w14:paraId="17202B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1C3B5"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ADD70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4A1F5DC5" w14:textId="2A4A1B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05D1ED1" w14:textId="59E09B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740001" w14:textId="483D18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2" w:type="pct"/>
            <w:tcBorders>
              <w:top w:val="nil"/>
              <w:left w:val="nil"/>
              <w:bottom w:val="single" w:sz="4" w:space="0" w:color="000000"/>
              <w:right w:val="single" w:sz="4" w:space="0" w:color="000000"/>
            </w:tcBorders>
            <w:shd w:val="clear" w:color="auto" w:fill="auto"/>
            <w:noWrap/>
            <w:vAlign w:val="center"/>
            <w:hideMark/>
          </w:tcPr>
          <w:p w14:paraId="20311C87" w14:textId="4FE24C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D2F13" w14:paraId="15A00B6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B543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1BB32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6CB4B6D5" w14:textId="23BFF8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6BD6F726" w14:textId="6357D0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D44AB1" w14:textId="21AEF8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4232B4" w14:textId="46726D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D2F13" w14:paraId="7D9422F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1D9A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681C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2B1B7C14" w14:textId="4B14CE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5873C9AE" w14:textId="1A54E2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0CFDD0" w14:textId="1A4AB0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71FA18" w14:textId="2664AB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D2F13" w14:paraId="4C1FD6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F2D8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53A5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0FF8AF4C" w14:textId="01A802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5269BEEA" w14:textId="4058EC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CDFBB6" w14:textId="14BD4B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3E53C1" w14:textId="4CFE9C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D2F13" w14:paraId="3F3F979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0E53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173B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204D2F56" w14:textId="75EC0B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4C1DB3D5" w14:textId="40604F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88D80F" w14:textId="49BF5C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D57D95" w14:textId="606933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0D2F13" w14:paraId="363B7F3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678BC"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727C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69277010" w14:textId="37D33D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267.20 </w:t>
            </w:r>
          </w:p>
        </w:tc>
        <w:tc>
          <w:tcPr>
            <w:tcW w:w="705" w:type="pct"/>
            <w:tcBorders>
              <w:top w:val="nil"/>
              <w:left w:val="nil"/>
              <w:bottom w:val="single" w:sz="4" w:space="0" w:color="000000"/>
              <w:right w:val="single" w:sz="4" w:space="0" w:color="000000"/>
            </w:tcBorders>
            <w:shd w:val="clear" w:color="auto" w:fill="auto"/>
            <w:noWrap/>
            <w:vAlign w:val="bottom"/>
            <w:hideMark/>
          </w:tcPr>
          <w:p w14:paraId="2903121F" w14:textId="741FDD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DAEFD9" w14:textId="7CDD39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3047B3" w14:textId="3C8656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267.20 </w:t>
            </w:r>
          </w:p>
        </w:tc>
      </w:tr>
      <w:tr w:rsidR="000D2F13" w14:paraId="5DB3EEF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C04B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D9DF955" w14:textId="1D04D9D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581.56 </w:t>
            </w:r>
          </w:p>
        </w:tc>
        <w:tc>
          <w:tcPr>
            <w:tcW w:w="705" w:type="pct"/>
            <w:tcBorders>
              <w:top w:val="nil"/>
              <w:left w:val="nil"/>
              <w:bottom w:val="single" w:sz="4" w:space="0" w:color="000000"/>
              <w:right w:val="single" w:sz="4" w:space="0" w:color="000000"/>
            </w:tcBorders>
            <w:shd w:val="clear" w:color="D8D8D8" w:fill="D8D8D8"/>
            <w:noWrap/>
            <w:vAlign w:val="bottom"/>
            <w:hideMark/>
          </w:tcPr>
          <w:p w14:paraId="407320B3" w14:textId="7CCCB20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BBA3F4F" w14:textId="37601F3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531B69BA" w14:textId="425609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9,081.56 </w:t>
            </w:r>
          </w:p>
        </w:tc>
      </w:tr>
      <w:tr w:rsidR="000D2F13" w14:paraId="5D5C1B0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3773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621C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45DED876" w14:textId="65F3A8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11230DF9" w14:textId="647EAD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BBA8A" w14:textId="07FFE1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08FF2A2" w14:textId="198CA8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D2F13" w14:paraId="0503FE8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59DD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05AAE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6A796F26" w14:textId="4D84C2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FA9F6EB" w14:textId="7F91D1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7287B6" w14:textId="2393AF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2" w:type="pct"/>
            <w:tcBorders>
              <w:top w:val="nil"/>
              <w:left w:val="nil"/>
              <w:bottom w:val="single" w:sz="4" w:space="0" w:color="000000"/>
              <w:right w:val="single" w:sz="4" w:space="0" w:color="000000"/>
            </w:tcBorders>
            <w:shd w:val="clear" w:color="auto" w:fill="auto"/>
            <w:noWrap/>
            <w:vAlign w:val="center"/>
            <w:hideMark/>
          </w:tcPr>
          <w:p w14:paraId="32CD3200" w14:textId="14B89B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099AE18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809F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37B2ED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664C0867" w14:textId="108E51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814.00 </w:t>
            </w:r>
          </w:p>
        </w:tc>
        <w:tc>
          <w:tcPr>
            <w:tcW w:w="705" w:type="pct"/>
            <w:tcBorders>
              <w:top w:val="nil"/>
              <w:left w:val="nil"/>
              <w:bottom w:val="single" w:sz="4" w:space="0" w:color="000000"/>
              <w:right w:val="single" w:sz="4" w:space="0" w:color="000000"/>
            </w:tcBorders>
            <w:shd w:val="clear" w:color="auto" w:fill="auto"/>
            <w:noWrap/>
            <w:vAlign w:val="bottom"/>
            <w:hideMark/>
          </w:tcPr>
          <w:p w14:paraId="0DEB3708" w14:textId="67E5DD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AAD8B1" w14:textId="666441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47CD47" w14:textId="4484E5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814.00 </w:t>
            </w:r>
          </w:p>
        </w:tc>
      </w:tr>
      <w:tr w:rsidR="000D2F13" w14:paraId="10168AC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9DAFF"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E326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54584395" w14:textId="231560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925990C" w14:textId="0E7261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D4D1C" w14:textId="13E369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2" w:type="pct"/>
            <w:tcBorders>
              <w:top w:val="nil"/>
              <w:left w:val="nil"/>
              <w:bottom w:val="single" w:sz="4" w:space="0" w:color="000000"/>
              <w:right w:val="single" w:sz="4" w:space="0" w:color="000000"/>
            </w:tcBorders>
            <w:shd w:val="clear" w:color="auto" w:fill="auto"/>
            <w:noWrap/>
            <w:vAlign w:val="center"/>
            <w:hideMark/>
          </w:tcPr>
          <w:p w14:paraId="0633E64B" w14:textId="1E153F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D2F13" w14:paraId="2F25912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D71C0F"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165C3987" w14:textId="7B6FA98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6B17ADDB" w14:textId="69D676D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675A525" w14:textId="74C6E5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A4D3635" w14:textId="3343F3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0D2F13" w14:paraId="1DB35E4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F6A3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4EDA1439" w14:textId="73542A3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1F46A58D" w14:textId="1CC3427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449D9B4" w14:textId="26C832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031B32B" w14:textId="04659D4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0D2F13" w14:paraId="1B5DB55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5761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F00C4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0B7587F2" w14:textId="6D4FBA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36ED077C" w14:textId="2C245E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4FF35" w14:textId="1C9AF2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FF61F4" w14:textId="78BCE7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D2F13" w14:paraId="3B63850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2B3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AA613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3A608EAA" w14:textId="3612DF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254DEA20" w14:textId="3C0DA6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1B8359" w14:textId="46CA84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8AD03C" w14:textId="348118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D2F13" w14:paraId="4AEA338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2774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D647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28FD34F" w14:textId="117B2F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52AA585D" w14:textId="4F0D67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0CB961" w14:textId="0B6B1D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30B706" w14:textId="7F215B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0D2F13" w14:paraId="44BE038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78D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8937B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622BF66B" w14:textId="28A555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4B995FE1" w14:textId="01CAF2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0021FD" w14:textId="36844A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24CC49" w14:textId="3C48A5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D2F13" w14:paraId="106C3A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956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A33E9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3AA47A46" w14:textId="70A0E4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52F3A658" w14:textId="5E7238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172C8" w14:textId="203890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DD4351" w14:textId="2314AE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D2F13" w14:paraId="75AC11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B73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39024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6BD659F5" w14:textId="68A4F0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19460311" w14:textId="3D041F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F06EC8" w14:textId="6CDB6A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D6ACB2" w14:textId="32B67D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D2F13" w14:paraId="19E3A0C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3463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1A02C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2FEA433F" w14:textId="4C21D0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9229A88" w14:textId="15ED16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8F3AA8" w14:textId="4DA4DE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CA2469" w14:textId="0F6AA5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D2F13" w14:paraId="23C24B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B6A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432F3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0975E496" w14:textId="6D07AD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0ACEFF0D" w14:textId="6AF102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B4950" w14:textId="201EA6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D84B02" w14:textId="0A9E3B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D2F13" w14:paraId="112CF0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89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BCA4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78FD697A" w14:textId="72155E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2CC452DA" w14:textId="7095FC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AB2D78" w14:textId="512D41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FC17E0" w14:textId="692499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0D2F13" w14:paraId="3910DEA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38A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96070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3098A2B0" w14:textId="190FCE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6AA5F92D" w14:textId="5FC6B9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5518DF" w14:textId="254270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A827EF" w14:textId="06AA34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D2F13" w14:paraId="789A391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A9C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A2743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3951D041" w14:textId="7E9BE2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12AF18C5" w14:textId="6471EC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55F829" w14:textId="3CA28D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1E1863" w14:textId="2E4A05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D2F13" w14:paraId="6A562B6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E4C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0971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025FE42D" w14:textId="5D914F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33C13AE3" w14:textId="7A14AD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FCD436" w14:textId="109325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5D981" w14:textId="70EE4E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0D2F13" w14:paraId="2DAEA87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5D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92F73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5C606379" w14:textId="3B6C4C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78D4F26B" w14:textId="169705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64EE6E" w14:textId="2F1138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1BB9AA" w14:textId="26363F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D2F13" w14:paraId="5FEEAD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0D0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C38D8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511994C3" w14:textId="4B00F3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5D6CEE6E" w14:textId="54BE9B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3D9E3" w14:textId="3D8EED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CAB0D5" w14:textId="1484AA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0D2F13" w14:paraId="61F3B9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A44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AB557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52F95033" w14:textId="7CAECF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41869C4E" w14:textId="21043C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2725C4" w14:textId="167B36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E0AA57" w14:textId="6A63BC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0D2F13" w14:paraId="2B15948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2D6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AB66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318CEC28" w14:textId="03C796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064C80D1" w14:textId="4C9B8C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F693F0" w14:textId="7A8C3F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9638FF" w14:textId="4D1453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D2F13" w14:paraId="3547031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016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689BE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3D543740" w14:textId="180749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62D86D36" w14:textId="51894C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E29E17" w14:textId="167EE1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D79A4B" w14:textId="75C70B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D2F13" w14:paraId="39E7D3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6D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B8D5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5CF288CF" w14:textId="4A32A7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5F775486" w14:textId="39455B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F28506" w14:textId="4DFEC3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E62A0C" w14:textId="2A950F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D2F13" w14:paraId="72B0CE7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4A2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ED86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5646843A" w14:textId="3235EA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6A4B84E7" w14:textId="1E05A2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3677F8" w14:textId="2B8303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A54E12" w14:textId="7A3C40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0D2F13" w14:paraId="01CB6AB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CD75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0CE11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7925198E" w14:textId="2B5D57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1F525EBD" w14:textId="718ED7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093FC5" w14:textId="6CFAB6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E02A81" w14:textId="416D61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D2F13" w14:paraId="736434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5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0FD6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1BB615E6" w14:textId="6C6D11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3372E86E" w14:textId="10A48B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4B8F90" w14:textId="41FCAE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CF6BB8" w14:textId="631C00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D2F13" w14:paraId="64F5DD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2F2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4DC6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0FB5AF50" w14:textId="2CA8E9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481337B3" w14:textId="6BB118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CAB3D" w14:textId="5F775D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521B81" w14:textId="5419E1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D2F13" w14:paraId="3577C79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60C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79888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74782851" w14:textId="788406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40AF93F3" w14:textId="164BC6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CBBA1B" w14:textId="4042F1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AF55B4" w14:textId="61A718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0D2F13" w14:paraId="6A4511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FABB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DC55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09DBAD12" w14:textId="0184C5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4B8B3D37" w14:textId="7D9532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B8513B" w14:textId="46C29E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110DA4" w14:textId="2EF9AB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0D2F13" w14:paraId="2C6246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92C1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ADF5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12C16C15" w14:textId="41D1ED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5C1E53" w14:textId="2080F1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040E92" w14:textId="1CC8B2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AFEEA0" w14:textId="084AE1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D2F13" w14:paraId="1E2A177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E1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9778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5CF65AE1" w14:textId="48DFCB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72095329" w14:textId="0B0F60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C83B89" w14:textId="187E4E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A0E97D" w14:textId="654016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0D2F13" w14:paraId="1D3DB2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B6E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1D9B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72F100C4" w14:textId="5EA122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B741BC" w14:textId="331A9A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619DBD" w14:textId="779E7B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ED50B3" w14:textId="7DD4DC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0D2F13" w14:paraId="684BC44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0F46D"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0DDD47C" w14:textId="077654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692D7F8C" w14:textId="01B80C9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1830A49" w14:textId="0DAC88F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B2E3FA0" w14:textId="3F83F44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0D2F13" w14:paraId="7C17652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69C7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9D10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2183F469" w14:textId="0411B1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5E441F3C" w14:textId="131A9D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F1863" w14:textId="6A8499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0774C5" w14:textId="31F4EC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D2F13" w14:paraId="417AADD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B2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C765D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1B9B3A75" w14:textId="7C3984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2D1E6150" w14:textId="6E7E47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88067E" w14:textId="7991F4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6DCDBD" w14:textId="20670B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D2F13" w14:paraId="6D4513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B0E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80FB4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2D8A86E1" w14:textId="341D5B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36653D2E" w14:textId="66AB67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8E693" w14:textId="05B02C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E27F93" w14:textId="769B7C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D2F13" w14:paraId="355EFD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6D6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9824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54AD58A0" w14:textId="491D44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192DDCE7" w14:textId="053547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80372E" w14:textId="6500CE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D18819" w14:textId="6A88DD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D2F13" w14:paraId="7003FB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655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B43D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4AA94646" w14:textId="607AD9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5AF9CA4A" w14:textId="2DEDE4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D25113" w14:textId="6C5C87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7D17BA" w14:textId="598CEC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D2F13" w14:paraId="0A8A84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57C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1FC4C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2DCC6613" w14:textId="5A47A3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1574BCB3" w14:textId="2A0763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77D1AE" w14:textId="3BC96E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B3D1F6" w14:textId="745F1D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D2F13" w14:paraId="7DC23C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4AD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8FCF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3529B276" w14:textId="459432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1BB02539" w14:textId="443F4F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90B2B4" w14:textId="352222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2489AA" w14:textId="56FB71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D2F13" w14:paraId="2ECD93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D19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D6C7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12AFCFFE" w14:textId="30C4CD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7DCB04FB" w14:textId="03764D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B1CD9" w14:textId="473148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DEA0DA" w14:textId="6A49EA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D2F13" w14:paraId="655C50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B96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02376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6B940E8B" w14:textId="688FC5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29FED9EB" w14:textId="166EF7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FAD221" w14:textId="649397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5C19F3" w14:textId="06F065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D2F13" w14:paraId="1A08BDB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BF45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2883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5A58B212" w14:textId="122F4C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17B43A21" w14:textId="1155AE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6B271" w14:textId="3D83C6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988A90" w14:textId="58EBDA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D2F13" w14:paraId="33EF7B0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B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51E3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70A06988" w14:textId="2D297D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54FD8017" w14:textId="1CF50B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27CB99" w14:textId="3783E1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BA6CDF" w14:textId="28640E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D2F13" w14:paraId="7D9255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EC6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33669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60F2A00A" w14:textId="14FF6C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56F297E4" w14:textId="620925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B9F420" w14:textId="15E1D3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D7317C" w14:textId="485E50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D2F13" w14:paraId="3EDF9B6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EB9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7D21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4388A780" w14:textId="22B5AE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6C8EA447" w14:textId="513E7F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11C46" w14:textId="50401BD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E6733C" w14:textId="0AF1F6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D2F13" w14:paraId="551A72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A0A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4FA8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1B023411" w14:textId="59691B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3E9439E8" w14:textId="368BDE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E48EE" w14:textId="382E60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C0AF86" w14:textId="55DC8B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0D2F13" w14:paraId="3298898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77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D539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0A182182" w14:textId="05D65C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5ACA2123" w14:textId="468655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661C4D" w14:textId="261C8B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586E9E" w14:textId="7572C3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D2F13" w14:paraId="08A30D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0C9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A3C0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2729B70C" w14:textId="6B9400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06601105" w14:textId="55DDC4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798F23" w14:textId="4CA92C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74EC8A" w14:textId="56CC59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0D2F13" w14:paraId="3B5A9AD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536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1DB16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02C9503" w14:textId="15F86E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5D7BF0" w14:textId="29E462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89D1A" w14:textId="791678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5FAC1C" w14:textId="3ADB94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D2F13" w14:paraId="40811E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22C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9A60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337FDE8E" w14:textId="37FF9E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4B89B7D7" w14:textId="196820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5E8D2A" w14:textId="4044E2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5A9133" w14:textId="0776D5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D2F13" w14:paraId="53C8531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0DC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EA3AE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786141F6" w14:textId="37939D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462C83B6" w14:textId="64D901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C5B502" w14:textId="2BC447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BDEA0A" w14:textId="795C9F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D2F13" w14:paraId="543E5DF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811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2560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1FE57642" w14:textId="253590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40F67228" w14:textId="342707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863A81" w14:textId="4899D9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7F35C3" w14:textId="0559FF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D2F13" w14:paraId="6C84F5E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6DA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0C61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1105B9EE" w14:textId="46E567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23BAA30C" w14:textId="6F8F04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DD70E" w14:textId="46EC93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0009CF" w14:textId="4EE38D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D2F13" w14:paraId="690FA5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9B4F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006E3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359182A2" w14:textId="7BF1EC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2A4D5958" w14:textId="4C202D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694C4C" w14:textId="464583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A0FCD2" w14:textId="50FE9B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D2F13" w14:paraId="0CFEEB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C4B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F69C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2CDC80F4" w14:textId="4D632A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224BEBAE" w14:textId="264B8C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9D4049" w14:textId="2F2C9E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814B4" w14:textId="47D5AF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D2F13" w14:paraId="19E318A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3B0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D48B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3AF3E0BB" w14:textId="105FD0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39012D57" w14:textId="00823E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5406A" w14:textId="2BBA95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F50C3A" w14:textId="62A1F9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D2F13" w14:paraId="700F2A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5F4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F266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564336AD" w14:textId="5BD7C5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6B957F22" w14:textId="045AF3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3B37F5" w14:textId="1006FE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DE8E8B" w14:textId="491F12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D2F13" w14:paraId="528D8A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DB5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2489FE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5CE98B32" w14:textId="7C92F4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8DDE80" w14:textId="584719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9D861B" w14:textId="0FE5EA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2E76BA" w14:textId="410D75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D2F13" w14:paraId="5F8D31D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65E6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430DF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21FDE6CB" w14:textId="25ECC6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248BABCD" w14:textId="0282BB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4A97D7" w14:textId="2935F4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AFC7B4" w14:textId="2284F2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D2F13" w14:paraId="22D54F6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EAD3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C0837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0247FFE2" w14:textId="4BDC08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1F30248C" w14:textId="359E53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F6BF1E" w14:textId="732CF2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0EAB7A" w14:textId="385ECA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0D2F13" w14:paraId="3A97A2CD"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3BAF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6339924A" w14:textId="321B9D9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2AE1001" w14:textId="73FD6A0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AA8B826" w14:textId="53D1639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5AD7614" w14:textId="68BB51A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0D2F13" w14:paraId="64CE595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D5B8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BD27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3A9002E" w14:textId="585C54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7578ABBD" w14:textId="7FA71A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61795B" w14:textId="4CD82F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79701A" w14:textId="07760E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D2F13" w14:paraId="1C52BEB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DB1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F2A03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73F9A49D" w14:textId="0AA327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4B2D092E" w14:textId="0C79A1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C60427" w14:textId="4AA1C2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9A08DC" w14:textId="639C41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D2F13" w14:paraId="312FCC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AF6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91AAC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1E50E1CB" w14:textId="0FE0BF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FF2F267" w14:textId="573CD2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4A2219" w14:textId="530677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0AFA44" w14:textId="1BA53E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D2F13" w14:paraId="528382E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E0D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E70E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43140788" w14:textId="358889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7271C651" w14:textId="12D9A5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D2106F" w14:textId="3663B4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CD214E" w14:textId="3F81AA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0D2F13" w14:paraId="27007A4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1C26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CB547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7E732BEB" w14:textId="6050D3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2368D168" w14:textId="62F1EA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364027" w14:textId="7B6F4F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7C294" w14:textId="2D070D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D2F13" w14:paraId="197971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F35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9A35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51FB27C1" w14:textId="4D7176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2B310915" w14:textId="47C6D4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628AC" w14:textId="7831EA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C3113F" w14:textId="3D1D23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0D2F13" w14:paraId="53E68E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A16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165EC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163E81D0" w14:textId="660D19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7706BEA8" w14:textId="1BB883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CD38C7" w14:textId="7E2CC2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080CF9" w14:textId="1DFF96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0D2F13" w14:paraId="5335F9F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B4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2C2D83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47ECA1FF" w14:textId="410944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5C0F9771" w14:textId="55EF3E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31A1CA" w14:textId="359E56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8B71F" w14:textId="0B2047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0D2F13" w14:paraId="64B5A7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2C9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B449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7674CDB3" w14:textId="64FB24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7A04452F" w14:textId="18B945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DF1157" w14:textId="275471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A8F46C" w14:textId="765A36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D2F13" w14:paraId="442B73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5ED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CC71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503DF5C3" w14:textId="052952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740A2788" w14:textId="231A84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9B899D" w14:textId="343885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FB1398" w14:textId="56E0B5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0D2F13" w14:paraId="4500CB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EBC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8F87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014E148B" w14:textId="4CF788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2B76C036" w14:textId="4CB4A7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B89570" w14:textId="3A6B2C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49A30C" w14:textId="11E480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D2F13" w14:paraId="7BD561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66D4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EAB5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523A1E84" w14:textId="377701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1AB19C1A" w14:textId="36A442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BE455F" w14:textId="24AE3C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7822A1" w14:textId="669F7C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D2F13" w14:paraId="27A20CF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AD5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AA93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20F264AC" w14:textId="4379DB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0E0CD827" w14:textId="014677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D1674" w14:textId="1DF38A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E32227" w14:textId="235696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D2F13" w14:paraId="3EBB8F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8D8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FED5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5E3F1A46" w14:textId="235AD6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35DFDA21" w14:textId="2DED96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FF0A3" w14:textId="4A8899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7F9673" w14:textId="549F5E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0D2F13" w14:paraId="56CD2A4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FAD0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091EC3D6" w14:textId="3445FA9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7C4BA2BC" w14:textId="648C09E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AEF6C3" w14:textId="0584370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F3D8967" w14:textId="2EEC9A3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D2F13" w14:paraId="1C0F58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BDB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782BC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5353EB9" w14:textId="32D467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46B42496" w14:textId="08E371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C5F1E" w14:textId="3F7616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09C676" w14:textId="650CFB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D2F13" w14:paraId="3DAAB0C0"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B2245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342834B5" w14:textId="393DD61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3,004.77 </w:t>
            </w:r>
          </w:p>
        </w:tc>
        <w:tc>
          <w:tcPr>
            <w:tcW w:w="705" w:type="pct"/>
            <w:tcBorders>
              <w:top w:val="nil"/>
              <w:left w:val="nil"/>
              <w:bottom w:val="single" w:sz="4" w:space="0" w:color="000000"/>
              <w:right w:val="single" w:sz="4" w:space="0" w:color="000000"/>
            </w:tcBorders>
            <w:shd w:val="clear" w:color="A5A5A5" w:fill="A5A5A5"/>
            <w:noWrap/>
            <w:vAlign w:val="bottom"/>
            <w:hideMark/>
          </w:tcPr>
          <w:p w14:paraId="057AD235" w14:textId="13E4DF5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3DEF58C" w14:textId="5D6AAFB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2B7EE1D7" w14:textId="76EDD68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3,004.77 </w:t>
            </w:r>
          </w:p>
        </w:tc>
      </w:tr>
      <w:tr w:rsidR="000D2F13" w14:paraId="13B55FA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B7FB4"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636F00F1" w14:textId="361F46F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3484149D" w14:textId="047B631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A179690" w14:textId="4923FA1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5F7EFC0" w14:textId="541074C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0D2F13" w14:paraId="4234271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29D3F"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F75A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3E482D40" w14:textId="0F78E0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1FCC49E" w14:textId="62FBC2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FCF79" w14:textId="5CE06A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701FD" w14:textId="60D354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6A8687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D8C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912C5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715E8095" w14:textId="790D3D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5177CDD0" w14:textId="559825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1F7DCC" w14:textId="051C63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2A081F" w14:textId="63B660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1E7A2B0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369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CC0A9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3BC02784" w14:textId="7A5586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5B8BDCE" w14:textId="7273AB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567349" w14:textId="6489C1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917D21" w14:textId="18E55E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53E71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0EBA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CEC5B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3284D92E" w14:textId="5980E2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D8C8670" w14:textId="1EB23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0E5088" w14:textId="4351A1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341CB7" w14:textId="2BE31F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2FDE1D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35D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3CD63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75F2A26A" w14:textId="1BAD62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784DC3AD" w14:textId="2BED6B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8B7C3" w14:textId="545D5E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8E8DAE" w14:textId="6B5082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D2F13" w14:paraId="7ABAAED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D407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0FF0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6476FBC0" w14:textId="18F858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43A4E717" w14:textId="716217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423E3D" w14:textId="2C6C5A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5A7EAF" w14:textId="1D4DF7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4960929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2D2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E791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0EC0173E" w14:textId="715E3F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7A486E6D" w14:textId="6FB1AB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C141AF" w14:textId="64D5AC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01BA9A" w14:textId="6A972A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0D2F13" w14:paraId="54283B9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93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F1194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362656C" w14:textId="7EA5C0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0D9AA6B" w14:textId="13B263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6B779B" w14:textId="6EC656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D839A4" w14:textId="26EE27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7C01BB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309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C036D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7A7A2DB5" w14:textId="2F07FF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3C38713D" w14:textId="7F88C0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5D0DFF" w14:textId="158CD66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EECB7F" w14:textId="748F22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0B2E13A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2FA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DBD06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6BD6E205" w14:textId="570567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2DA9DB85" w14:textId="268B9D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5740F9" w14:textId="1168A6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64917B" w14:textId="2DF105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0D2F13" w14:paraId="7DCE2C0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473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BD690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377212A0" w14:textId="2A7867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E4144A3" w14:textId="595406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F2DC1C" w14:textId="1BDC95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F2EF2C" w14:textId="389974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42BA9D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BAF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FA73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4B39987A" w14:textId="64F278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B9B56B6" w14:textId="3AE59D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5A6E85" w14:textId="6A3420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4E9518" w14:textId="518E1D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520E325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8B63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0E2834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5CD29F25" w14:textId="66EB69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730274F" w14:textId="4FAA29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0C583" w14:textId="28D7EB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85F4D3" w14:textId="5E35B5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07E1A0A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F39C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2E4799C0" w14:textId="01C7BF6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0BE21F2A" w14:textId="6C4DD44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D23B83" w14:textId="10A219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84205B4" w14:textId="7BB41ED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0D2F13" w14:paraId="2551464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C434F"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0F33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48357F18" w14:textId="618F9E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47599E06" w14:textId="78A90E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103202" w14:textId="40FC55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5B4ACD" w14:textId="79EA0C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7CEAA94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3022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75F6D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688AA4A9" w14:textId="4300FC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29DBE773" w14:textId="0ADEED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AEA82" w14:textId="28DC25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138538" w14:textId="711201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D2F13" w14:paraId="66A781A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C22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C807D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28620FD8" w14:textId="2E457E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55069B92" w14:textId="1C641A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8B2287" w14:textId="7E5E3D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B883DC" w14:textId="277EC4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0D2F13" w14:paraId="63D434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27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6C18A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64FBA2BA" w14:textId="0DF862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49E9968" w14:textId="67F5B5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6FEA78" w14:textId="13B3C3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82E692" w14:textId="7C20CC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080DE95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013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04DB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526A1A0F" w14:textId="540081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4B768D3C" w14:textId="4551B4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152432" w14:textId="2BB0C2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1A4D22" w14:textId="29BBD2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7BB50C2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CABB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9140C15" w14:textId="534E4B8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2,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3120467D" w14:textId="69BB5B4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E3D007A" w14:textId="6AA2C79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54824B5" w14:textId="6D930F4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2,909.97 </w:t>
            </w:r>
          </w:p>
        </w:tc>
      </w:tr>
      <w:tr w:rsidR="000D2F13" w14:paraId="3FD9779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0B458"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F3395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8F62BA9" w14:textId="1DA638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19,082.53 </w:t>
            </w:r>
          </w:p>
        </w:tc>
        <w:tc>
          <w:tcPr>
            <w:tcW w:w="705" w:type="pct"/>
            <w:tcBorders>
              <w:top w:val="nil"/>
              <w:left w:val="nil"/>
              <w:bottom w:val="single" w:sz="4" w:space="0" w:color="000000"/>
              <w:right w:val="single" w:sz="4" w:space="0" w:color="000000"/>
            </w:tcBorders>
            <w:shd w:val="clear" w:color="auto" w:fill="auto"/>
            <w:noWrap/>
            <w:vAlign w:val="bottom"/>
            <w:hideMark/>
          </w:tcPr>
          <w:p w14:paraId="26F5DD8B" w14:textId="2AF2D2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40ED98" w14:textId="70D180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E7C0B9" w14:textId="1482D1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19,082.53 </w:t>
            </w:r>
          </w:p>
        </w:tc>
      </w:tr>
      <w:tr w:rsidR="000D2F13" w14:paraId="2A5B140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E86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1F757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18F087AE" w14:textId="3E4518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5E91CBC4" w14:textId="789666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308D4" w14:textId="147A50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B672B4" w14:textId="4D864B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3CAAF2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BD9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69AF5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1778363C" w14:textId="30CA60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9C56AEB" w14:textId="125D10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A3B262" w14:textId="598D7C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FF1A91" w14:textId="34355E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4DC071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C09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58481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47687672" w14:textId="6A5507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D94CBAF" w14:textId="671C9B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56AB01" w14:textId="235DFF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B0235" w14:textId="1EDA05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5282B7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35D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A4392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3C31206D" w14:textId="228DAF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43B5C339" w14:textId="7F6DB9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F4271" w14:textId="1D1642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74AFA1" w14:textId="2344FA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0D2F13" w14:paraId="75FFC3E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F98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0985D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165F5AE6" w14:textId="70311A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32EF754" w14:textId="0B2273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34030" w14:textId="2D5615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522FC8" w14:textId="0DF23C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523EF17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C44B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B631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659E540E" w14:textId="34C286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60B92BA" w14:textId="042468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08A3CB" w14:textId="62007A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805B65" w14:textId="5A4860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05C065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1DF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9810B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17C5AEB2" w14:textId="0DCE4D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15CBAC52" w14:textId="0A42F2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9E8E78" w14:textId="5D924A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CC72C6" w14:textId="15DFD9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D2F13" w14:paraId="44B345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B635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CDC0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37641F7B" w14:textId="09C701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7188BAD" w14:textId="497AE7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B32518" w14:textId="58E528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A2DADE" w14:textId="43F3ED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21B68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2CF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16C0D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195D08A5" w14:textId="2FBD7B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121533F" w14:textId="07C978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835F4C" w14:textId="70F10A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EB9E0E" w14:textId="22101A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5B1ACF8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0B2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1708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30B88B37" w14:textId="2CD312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2C19D6A" w14:textId="558D7E1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0BC94" w14:textId="4A5608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0F6823" w14:textId="41FE46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148A15A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8F6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39CD3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6D817058" w14:textId="165191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9BFCBDE" w14:textId="0938DD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FCCCB3" w14:textId="69C8F2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45F30E" w14:textId="7FD632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330422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DC9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D2CD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5830E317" w14:textId="756355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684C597" w14:textId="00508C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9D22B3" w14:textId="288391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48F5A2" w14:textId="057B58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787AF0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BB4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61BF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30F4BD12" w14:textId="78DA33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8063C0C" w14:textId="5737DF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A7066" w14:textId="4B5B56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F6E34D" w14:textId="7D33AD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70DA11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AC9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ECCBE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6FB22639" w14:textId="47B6EC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071559D" w14:textId="24A2A6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EE3A15" w14:textId="678EA3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370D7F" w14:textId="37BF1D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76971C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AEF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5004981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5B4AAD00" w14:textId="2C55DA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ADBC2B9" w14:textId="2EDC2A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A185C" w14:textId="734162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156381" w14:textId="5AD195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51AE52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82B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BE7D2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377B2FDC" w14:textId="610F90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0BE7CFC9" w14:textId="55861B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1B02B9" w14:textId="5B53C0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444F98" w14:textId="2C359A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D2F13" w14:paraId="38D02E4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4F79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BAC3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5DF3A40A" w14:textId="45444B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66E8FC02" w14:textId="5C7596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18B38B" w14:textId="1C3145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AC94AB" w14:textId="20E0B8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D2F13" w14:paraId="5F57FFA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13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215D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0B1B2708" w14:textId="10A490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BB50A6A" w14:textId="282D37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5D5A4D" w14:textId="43BEFD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5E14FD" w14:textId="6AA5F4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BB9994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7B06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236B66F" w14:textId="41840B0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8018C73" w14:textId="6E6A5D1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760698" w14:textId="084744B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0E7E7EF" w14:textId="3FB1306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0D2F13" w14:paraId="074956A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96639"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7136C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4F2701A7" w14:textId="0D4158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6774633" w14:textId="643F5B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CE6E5" w14:textId="461746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C2CD42" w14:textId="77E9D6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09623FD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E6AA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9DAF8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2162BBDC" w14:textId="1132AA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3CDB226" w14:textId="13990B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843BA" w14:textId="3B969E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8B344D" w14:textId="121384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6ABA79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15F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0BA6C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6009ED2B" w14:textId="0B7355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7DC7265" w14:textId="65682C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1D7C7C" w14:textId="03946E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3D7B30" w14:textId="6AE6B0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34C32C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A47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AC3A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185A5480" w14:textId="54794C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6878C8" w14:textId="3EADEF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EE7908" w14:textId="0DC7DF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A602B9" w14:textId="46ED51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E09B0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4F6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158E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651A846D" w14:textId="12B56D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5573C9D" w14:textId="76EC4A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BD25E8" w14:textId="04B7DF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640B12" w14:textId="605B22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11E8F5F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4F9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965D4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728CB214" w14:textId="2DD59E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A989BC2" w14:textId="013322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9C29EE" w14:textId="2FAB83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018219" w14:textId="54A9FD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25CE2E8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1BCE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27F9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0488591C" w14:textId="78F7DF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7DCF2E0E" w14:textId="6264D4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26D9B5" w14:textId="15C9BA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7AA9BB" w14:textId="5EF1FE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0D2F13" w14:paraId="1EE54D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B780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B97E0D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5C98373F" w14:textId="46A4F2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68C41C1" w14:textId="480101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C36918" w14:textId="4D7292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A3B1B6" w14:textId="199B13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412A04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A7AF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AD40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0E832F3A" w14:textId="03D088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9B77EBD" w14:textId="468740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85FB1D" w14:textId="18698B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FF7B4E" w14:textId="2C7C03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2F7360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DF4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C809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5A224C3E" w14:textId="22F387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0D3DC4F" w14:textId="4BEF46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B7B139" w14:textId="4FCC05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168830" w14:textId="176895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B7B0D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9FC2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2B236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24FA3250" w14:textId="75B35E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D68DF43" w14:textId="41E5E5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49C9A9" w14:textId="34D0D9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CA1456" w14:textId="482B8B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11A8D2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13F9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E215D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186DC975" w14:textId="46586C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6D63EE2" w14:textId="798396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37327B" w14:textId="39B63A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984C02" w14:textId="5BFDF0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29C769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CCA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D91F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7BAD4C6E" w14:textId="60BB16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25A0D26" w14:textId="1AD1F9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B747F2" w14:textId="1EDFD6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4FB9EB" w14:textId="6A08F3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698A9D1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F43D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59A0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216FAE8A" w14:textId="6792CB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879BCE" w14:textId="65FC99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710619" w14:textId="60930E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03EC3D" w14:textId="220180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D2F13" w14:paraId="2414B3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8D5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E6ED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1C21EF56" w14:textId="057F46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E76C44" w14:textId="4FB5B2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1451F" w14:textId="5A30E4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3576A0" w14:textId="33D4D6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616A1D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740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E0D7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29AB6078" w14:textId="39F4F3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EA098E4" w14:textId="0CDFD6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161D45" w14:textId="47D4EB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6DD3FC" w14:textId="5261DA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44D8D0F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BD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8423B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285A3184" w14:textId="03BF86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72A643B" w14:textId="587B99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53E5A8" w14:textId="505DAC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9E16AD" w14:textId="7D6667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4D886DC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5D066"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1A8C121" w14:textId="590D2DB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13,654.01 </w:t>
            </w:r>
          </w:p>
        </w:tc>
        <w:tc>
          <w:tcPr>
            <w:tcW w:w="705" w:type="pct"/>
            <w:tcBorders>
              <w:top w:val="nil"/>
              <w:left w:val="nil"/>
              <w:bottom w:val="single" w:sz="4" w:space="0" w:color="000000"/>
              <w:right w:val="single" w:sz="4" w:space="0" w:color="000000"/>
            </w:tcBorders>
            <w:shd w:val="clear" w:color="D8D8D8" w:fill="D8D8D8"/>
            <w:noWrap/>
            <w:vAlign w:val="bottom"/>
            <w:hideMark/>
          </w:tcPr>
          <w:p w14:paraId="0205F44C" w14:textId="727EC99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979AAE7" w14:textId="30B289F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B9E289B" w14:textId="4BC34FE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13,654.01 </w:t>
            </w:r>
          </w:p>
        </w:tc>
      </w:tr>
      <w:tr w:rsidR="000D2F13" w14:paraId="086D97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7DF88"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772A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15A20AD5" w14:textId="270059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6,843.01 </w:t>
            </w:r>
          </w:p>
        </w:tc>
        <w:tc>
          <w:tcPr>
            <w:tcW w:w="705" w:type="pct"/>
            <w:tcBorders>
              <w:top w:val="nil"/>
              <w:left w:val="nil"/>
              <w:bottom w:val="single" w:sz="4" w:space="0" w:color="000000"/>
              <w:right w:val="single" w:sz="4" w:space="0" w:color="000000"/>
            </w:tcBorders>
            <w:shd w:val="clear" w:color="auto" w:fill="auto"/>
            <w:noWrap/>
            <w:vAlign w:val="bottom"/>
            <w:hideMark/>
          </w:tcPr>
          <w:p w14:paraId="04865251" w14:textId="782995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10A519" w14:textId="40DED8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9A885A" w14:textId="3A44F5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6,843.01 </w:t>
            </w:r>
          </w:p>
        </w:tc>
      </w:tr>
      <w:tr w:rsidR="000D2F13" w14:paraId="4738531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637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33B8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6D4B31B1" w14:textId="33FF35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8BE5752" w14:textId="4361D2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8E717" w14:textId="7160E8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363265" w14:textId="4BCF73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D2F13" w14:paraId="7D07B81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9544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83125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416378AF" w14:textId="639388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019ACB0" w14:textId="72DB74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2B0FC" w14:textId="5541CB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4C6D3E" w14:textId="2CE1E1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0C39206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F33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D7EF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5C0DA839" w14:textId="0610E9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2FB6ECC" w14:textId="73E06D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D644A7" w14:textId="76C291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148B85" w14:textId="7CD442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17E768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7E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FA25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317622B3" w14:textId="5D003E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C1E0AD7" w14:textId="637A14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929D77" w14:textId="0C0520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AFC362" w14:textId="635BBD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4F88A35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7D2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43329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44F7DC1D" w14:textId="293F6B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3C40CB0" w14:textId="5A4C6B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27B911" w14:textId="435968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F3A833" w14:textId="016601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374C9E5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003C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CD86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30A889E8" w14:textId="4856E6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CBF673E" w14:textId="43B34E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886D2" w14:textId="31BE06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890334" w14:textId="0A1604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71A97EE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3F9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5FDC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4F9D2EC4" w14:textId="130E7BA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1806B8" w14:textId="233B0E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C6A1CE" w14:textId="0A659E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3A10F5" w14:textId="4B5011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D2F13" w14:paraId="3FF2521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5BC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C4ECB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7EB960FF" w14:textId="14A491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8CB0BE7" w14:textId="2F3322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945ABD" w14:textId="05A621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69B285" w14:textId="0BC532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561F31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F18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96AD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727A9F98" w14:textId="0273AF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549876C" w14:textId="64ADB8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DD2827" w14:textId="260439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5A4BEA" w14:textId="425C45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1E2779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A6E5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26CE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57BD8985" w14:textId="702F77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D51977F" w14:textId="221ABA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2DB75B" w14:textId="6EA260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DFFE32" w14:textId="039887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5581231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D4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5D514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5A71E677" w14:textId="38AD73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EA35113" w14:textId="3E06CE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6A2AAE" w14:textId="70B436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F43AD1" w14:textId="0ECD1A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1213ABC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C07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2387E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7C61083D" w14:textId="59399C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3186185A" w14:textId="005DDF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6108D8" w14:textId="37CE50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9CF946" w14:textId="3A9A11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0D2F13" w14:paraId="36AECF8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CB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47242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5E7493F4" w14:textId="136C39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95CDEF8" w14:textId="5C07C9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29614" w14:textId="44C294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A449C5" w14:textId="782BB2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69F13B2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B3F8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A1430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13958936" w14:textId="4A0FB5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336.00 </w:t>
            </w:r>
          </w:p>
        </w:tc>
        <w:tc>
          <w:tcPr>
            <w:tcW w:w="705" w:type="pct"/>
            <w:tcBorders>
              <w:top w:val="nil"/>
              <w:left w:val="nil"/>
              <w:bottom w:val="single" w:sz="4" w:space="0" w:color="000000"/>
              <w:right w:val="single" w:sz="4" w:space="0" w:color="000000"/>
            </w:tcBorders>
            <w:shd w:val="clear" w:color="auto" w:fill="auto"/>
            <w:noWrap/>
            <w:vAlign w:val="bottom"/>
            <w:hideMark/>
          </w:tcPr>
          <w:p w14:paraId="6ABDA765" w14:textId="1A4D10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CBB22D" w14:textId="222E71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7F0BB8" w14:textId="0B5A88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336.00 </w:t>
            </w:r>
          </w:p>
        </w:tc>
      </w:tr>
      <w:tr w:rsidR="000D2F13" w14:paraId="69CB4D9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3E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3743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20170AA1" w14:textId="28F2AC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EFF7A76" w14:textId="4153BC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09CEA5" w14:textId="7629F0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495840" w14:textId="7B39C1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6C14FE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C78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573D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48CE46A2" w14:textId="1BE745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C789B0E" w14:textId="4F8940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E138A3" w14:textId="4FC1EA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4682CE" w14:textId="1D21F6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70E5DD9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4D4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F92A6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79DDA116" w14:textId="5E249A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4679D51C" w14:textId="0BC65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F1606C" w14:textId="6960A2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0CF37D" w14:textId="2F4321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D2F13" w14:paraId="714E23B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12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9D2D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62DA2C80" w14:textId="4CEFFD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66EA0397" w14:textId="2C160D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98A793" w14:textId="00BDC07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618593" w14:textId="27624C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D2F13" w14:paraId="6040CD4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C9F4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3786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7539DF79" w14:textId="1EA9D4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83F0FBB" w14:textId="655E1E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4B4CA1" w14:textId="18CBA6E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C79236" w14:textId="3400E3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7C945CD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0D8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5BA7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4D260847" w14:textId="7D8D59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47186D6D" w14:textId="4BDC78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2ABC14" w14:textId="1DEF17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7DF7B2" w14:textId="4976A8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D2F13" w14:paraId="09902BD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AF4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3C32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55638500" w14:textId="559E42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5F22B96" w14:textId="596055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7F0A7D" w14:textId="6A3508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C20D97" w14:textId="792172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D2F13" w14:paraId="344A6C1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E32E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241F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47CA68C9" w14:textId="11A771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3B22CB46" w14:textId="23CDF2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DD179E" w14:textId="2F6AE4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DFE468" w14:textId="657DC4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D2F13" w14:paraId="5BCB6916"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2136AD"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633B448A" w14:textId="68CFDEB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c>
          <w:tcPr>
            <w:tcW w:w="705" w:type="pct"/>
            <w:tcBorders>
              <w:top w:val="nil"/>
              <w:left w:val="nil"/>
              <w:bottom w:val="single" w:sz="4" w:space="0" w:color="000000"/>
              <w:right w:val="single" w:sz="4" w:space="0" w:color="000000"/>
            </w:tcBorders>
            <w:shd w:val="clear" w:color="A5A5A5" w:fill="A5A5A5"/>
            <w:noWrap/>
            <w:vAlign w:val="bottom"/>
            <w:hideMark/>
          </w:tcPr>
          <w:p w14:paraId="73C15D16" w14:textId="54CA5FA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C1D17F7" w14:textId="38A38BC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32D4C0D" w14:textId="2158F85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r>
      <w:tr w:rsidR="000D2F13" w14:paraId="464CE96E"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B4D1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6C18DB2B" w14:textId="544934E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109CF7D6" w14:textId="7679502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0DC7FEA" w14:textId="581D798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6243688" w14:textId="53F7E47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0D2F13" w14:paraId="610257F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3FBA1"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F8FAB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0AB75DA2" w14:textId="0DBFB5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378FBBD6" w14:textId="1F7982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25CC1F" w14:textId="4B3E73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1490C2" w14:textId="4EF3B9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D2F13" w14:paraId="52D45FA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5716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0B572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E1A4C01" w14:textId="7316DF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11E292FD" w14:textId="3A9C7B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2DB878" w14:textId="2AF22F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0AB527" w14:textId="7F2EDD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D2F13" w14:paraId="56EDFEB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746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D129B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7DEA3652" w14:textId="16B2FD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1D32F448" w14:textId="41AB5F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D237D0" w14:textId="67112B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3EF3F" w14:textId="3657C8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D2F13" w14:paraId="2ECF8BC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12FC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A2F7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72F16C4A" w14:textId="4D4BBC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32D435CA" w14:textId="7C20D9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20573C" w14:textId="6ACA0B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BF4BE5" w14:textId="6CE69A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D2F13" w14:paraId="6B51EF7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10C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B7B7D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4A13F2E4" w14:textId="6904FB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7A59FB7A" w14:textId="6A2637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1171AD" w14:textId="5C3F69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42EB83" w14:textId="225465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D2F13" w14:paraId="6BAA1CB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D3B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B87E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30DD5899" w14:textId="453A6A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369CB515" w14:textId="1B74D1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DBB5C1" w14:textId="4E12F8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D87FC2" w14:textId="7026C6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D2F13" w14:paraId="0C43F1E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F1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5A2A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63259834" w14:textId="095CD0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344CE80B" w14:textId="4FD687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6ED015" w14:textId="7F2397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316031" w14:textId="7859C7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D2F13" w14:paraId="210694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2C9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0918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0510DDD6" w14:textId="7FD1B1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731AFD22" w14:textId="6D3822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DE980" w14:textId="7388FE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A3BFEC" w14:textId="14BD23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D2F13" w14:paraId="4C8F3AB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355F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27B4B2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5A2FC770" w14:textId="700E9D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7602FAB6" w14:textId="59C7AF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590EF3" w14:textId="156FB6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9F83C7" w14:textId="268586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D2F13" w14:paraId="038C85D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D4F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87008D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3D0F048E" w14:textId="463C34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042E9222" w14:textId="14BFAE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A8CDF7" w14:textId="0A88CC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F22545" w14:textId="6909C7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D2F13" w14:paraId="3279BF4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23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BAD70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43D82918" w14:textId="70C281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56AD59BB" w14:textId="754053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5836DF" w14:textId="224AEA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3DDDFA" w14:textId="474B27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D2F13" w14:paraId="78B6D41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BB93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DED7C8C" w14:textId="6BECE06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c>
          <w:tcPr>
            <w:tcW w:w="705" w:type="pct"/>
            <w:tcBorders>
              <w:top w:val="nil"/>
              <w:left w:val="nil"/>
              <w:bottom w:val="single" w:sz="4" w:space="0" w:color="000000"/>
              <w:right w:val="single" w:sz="4" w:space="0" w:color="000000"/>
            </w:tcBorders>
            <w:shd w:val="clear" w:color="D8D8D8" w:fill="D8D8D8"/>
            <w:noWrap/>
            <w:vAlign w:val="bottom"/>
            <w:hideMark/>
          </w:tcPr>
          <w:p w14:paraId="4ACFF394" w14:textId="7ADB241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6C06430" w14:textId="4ABB4C2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DD03CBC" w14:textId="0760556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r>
      <w:tr w:rsidR="000D2F13" w14:paraId="77DFC75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3170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C7228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3283D38F" w14:textId="02FB9A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c>
          <w:tcPr>
            <w:tcW w:w="705" w:type="pct"/>
            <w:tcBorders>
              <w:top w:val="nil"/>
              <w:left w:val="nil"/>
              <w:bottom w:val="single" w:sz="4" w:space="0" w:color="000000"/>
              <w:right w:val="single" w:sz="4" w:space="0" w:color="000000"/>
            </w:tcBorders>
            <w:shd w:val="clear" w:color="auto" w:fill="auto"/>
            <w:noWrap/>
            <w:vAlign w:val="bottom"/>
            <w:hideMark/>
          </w:tcPr>
          <w:p w14:paraId="0657D1DF" w14:textId="611745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1AFEF9" w14:textId="1EA4A32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B481AF" w14:textId="0D3FB2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r>
      <w:tr w:rsidR="000D2F13" w14:paraId="5CBDF80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FAB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B81E6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3167CE4C" w14:textId="550AF0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766208CE" w14:textId="6DC8C2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8C6D1" w14:textId="7E184E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EFFCB1" w14:textId="2C5891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D2F13" w14:paraId="06200F2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FE2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EE14D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470C88B" w14:textId="5DB969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55CA57C2" w14:textId="703C93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959075" w14:textId="154341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D3B052" w14:textId="51D21C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D2F13" w14:paraId="30BA5B1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160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52001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77F39993" w14:textId="14809D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5757A200" w14:textId="1F43ED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EEAEBE" w14:textId="4EC670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B29991" w14:textId="4A57E5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D2F13" w14:paraId="47A33C7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6691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3A4D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17A8FB4E" w14:textId="52288E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48BD8DF1" w14:textId="752E95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B2FA4" w14:textId="5B4655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5F7F4C" w14:textId="4E82FA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0D2F13" w14:paraId="5154556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42B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416AE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152260BC" w14:textId="0B81B31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62E5C9BC" w14:textId="54D402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792F67" w14:textId="29D1E4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1C50CB" w14:textId="09C822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D2F13" w14:paraId="472522D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E6D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098A9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5BB9771F" w14:textId="6E91B0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c>
          <w:tcPr>
            <w:tcW w:w="705" w:type="pct"/>
            <w:tcBorders>
              <w:top w:val="nil"/>
              <w:left w:val="nil"/>
              <w:bottom w:val="single" w:sz="4" w:space="0" w:color="000000"/>
              <w:right w:val="single" w:sz="4" w:space="0" w:color="000000"/>
            </w:tcBorders>
            <w:shd w:val="clear" w:color="auto" w:fill="auto"/>
            <w:noWrap/>
            <w:vAlign w:val="bottom"/>
            <w:hideMark/>
          </w:tcPr>
          <w:p w14:paraId="751BD96B" w14:textId="637521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70D30F" w14:textId="255D84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5DC396" w14:textId="37CF7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r>
      <w:tr w:rsidR="000D2F13" w14:paraId="54AF6A9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5C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5795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221155A" w14:textId="018A77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4A3CD178" w14:textId="363FA6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3CD625" w14:textId="2364376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F002FD" w14:textId="1EFA3BC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D2F13" w14:paraId="72BD3BE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8218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4B24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0C87C70" w14:textId="194D73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565AD9FC" w14:textId="03C4D9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977C7" w14:textId="0D35E8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250853" w14:textId="3509EE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D2F13" w14:paraId="17C458E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F1D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19ED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32A6C012" w14:textId="3D2F9C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4223318E" w14:textId="4B3818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30E535" w14:textId="4828A1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D60D2C" w14:textId="0D18DF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D2F13" w14:paraId="539399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382F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13160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07416A35" w14:textId="47F55B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c>
          <w:tcPr>
            <w:tcW w:w="705" w:type="pct"/>
            <w:tcBorders>
              <w:top w:val="nil"/>
              <w:left w:val="nil"/>
              <w:bottom w:val="single" w:sz="4" w:space="0" w:color="000000"/>
              <w:right w:val="single" w:sz="4" w:space="0" w:color="000000"/>
            </w:tcBorders>
            <w:shd w:val="clear" w:color="auto" w:fill="auto"/>
            <w:noWrap/>
            <w:vAlign w:val="bottom"/>
            <w:hideMark/>
          </w:tcPr>
          <w:p w14:paraId="73942E4B" w14:textId="580AD9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C0F88C" w14:textId="2B2463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0BCBBC" w14:textId="06A8BC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r>
      <w:tr w:rsidR="000D2F13" w14:paraId="5E849EE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88C86"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BB3D9E2" w14:textId="70ABF94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0DBA677B" w14:textId="5C09029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3208BE3" w14:textId="038AAE8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2A351C4" w14:textId="76D15E8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r>
      <w:tr w:rsidR="000D2F13" w14:paraId="77BE1C9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B1F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A4BE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763C4E8D" w14:textId="1DAC20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029E5EA1" w14:textId="431479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0ED14" w14:textId="10C09D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3E0A7" w14:textId="5CB6E5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D2F13" w14:paraId="4B854A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CAA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130B6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6A8DCE2" w14:textId="2CAA11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c>
          <w:tcPr>
            <w:tcW w:w="705" w:type="pct"/>
            <w:tcBorders>
              <w:top w:val="nil"/>
              <w:left w:val="nil"/>
              <w:bottom w:val="single" w:sz="4" w:space="0" w:color="000000"/>
              <w:right w:val="single" w:sz="4" w:space="0" w:color="000000"/>
            </w:tcBorders>
            <w:shd w:val="clear" w:color="auto" w:fill="auto"/>
            <w:noWrap/>
            <w:vAlign w:val="bottom"/>
            <w:hideMark/>
          </w:tcPr>
          <w:p w14:paraId="772EB6F8" w14:textId="099F94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2E455F" w14:textId="266B5A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284253" w14:textId="3634044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r>
      <w:tr w:rsidR="000D2F13" w14:paraId="076C9B3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3CD2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33195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0B608204" w14:textId="556246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106891A6" w14:textId="1CF804E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A837A4" w14:textId="764809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6B5A1B" w14:textId="2D3749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0D2F13" w14:paraId="7B38FB9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C86C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1B06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35E6EBA7" w14:textId="427488F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76EB28CD" w14:textId="77C9DE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893716" w14:textId="2394F4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130F26" w14:textId="6F8B70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D2F13" w14:paraId="0E958D0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7F6E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6857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5C042461" w14:textId="120344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25F4822B" w14:textId="2197D7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3278CC" w14:textId="1A3EDD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510766" w14:textId="658D4D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D2F13" w14:paraId="247F93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F14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D790A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76D6000E" w14:textId="24BE12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0ACD16AB" w14:textId="454DD4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EB6214" w14:textId="594979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1E8FCD" w14:textId="34B2CB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D2F13" w14:paraId="1C2F272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B08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AF447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1AE1655D" w14:textId="61135A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53FA712F" w14:textId="4CA5D0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D4EE17" w14:textId="570322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ED647" w14:textId="6C2960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D2F13" w14:paraId="747FA7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ECAD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4B80CE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03D46E6A" w14:textId="668F63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079C8039" w14:textId="3F6056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EFC887" w14:textId="6426B6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EC90E7" w14:textId="355A44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D2F13" w14:paraId="5CA7D90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0E68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A7952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2A115B59" w14:textId="13DD67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76EA33EE" w14:textId="03E963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D7200F" w14:textId="5CFC2F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F596D3" w14:textId="27E8A5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D2F13" w14:paraId="351B7DD9"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E6446"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A998CC6" w14:textId="3B8761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5FBA5C5F" w14:textId="1D7187E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B769D8E" w14:textId="6702B6B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086F96C" w14:textId="1EBEB7A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r>
      <w:tr w:rsidR="000D2F13" w14:paraId="597191EF"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B7D0F5"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78D8531E" w14:textId="1C608666"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1DF99984" w14:textId="7F795778"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831AEC" w14:textId="3D853057" w:rsidR="000D2F13" w:rsidRDefault="000D2F13" w:rsidP="000D2F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FAC8B87" w14:textId="7CEEF9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D2F13" w14:paraId="38800E6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85A22"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A6C2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767389D0" w14:textId="7B14B7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497AF88F" w14:textId="039FA1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9E5381" w14:textId="5E6768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F62F44" w14:textId="1A30FF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0D2F13" w14:paraId="53B20C5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589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60D0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4B1C1E5B" w14:textId="372879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10C569A5" w14:textId="311478D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729797" w14:textId="79513C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2E3B9F" w14:textId="7CCFA4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D2F13" w14:paraId="1E6A76E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0592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B8BD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065367F5" w14:textId="5F6025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48C7DE52" w14:textId="2DA8B6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8D219" w14:textId="703C6B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90C88D" w14:textId="42BC696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D2F13" w14:paraId="114BD9D6"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15AA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2DFC2D6" w14:textId="5A10368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4D42637C" w14:textId="5FEE460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6EF5A6D" w14:textId="0FE53C4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76CBAED" w14:textId="0AAF5AB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0D2F13" w14:paraId="1D25A7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A2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841A9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35FBFF79" w14:textId="10CAA3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1F8493C9" w14:textId="25D377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263CCB" w14:textId="48498C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F7091F" w14:textId="6407D35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D2F13" w14:paraId="4767F49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25C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7B05C9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63DDF376" w14:textId="540543A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54D1DC71" w14:textId="3BBF0A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02CE72" w14:textId="21E11F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B69467" w14:textId="770BE1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0D2F13" w14:paraId="0D6B661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FB9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E1099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4DE3FB2E" w14:textId="0AD8AC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3E27E72E" w14:textId="58C962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CB6E4" w14:textId="3E4DE4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6100DF" w14:textId="1A8F35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D2F13" w14:paraId="55C2735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97785"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73AB155C" w14:textId="5EBF8D9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055F67EE" w14:textId="6617928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3822D287" w14:textId="4E257C0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2AF3604F" w14:textId="08EC3C3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0D2F13" w14:paraId="2F58897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EC23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59FE99DE" w14:textId="31AFA1A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1761AF38" w14:textId="75CD291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98BBB75" w14:textId="4E5974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0A32F41" w14:textId="19A645A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0D2F13" w14:paraId="6A8275F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F2EB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D006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4A8556B9" w14:textId="6D098B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785CD8E9" w14:textId="19CEBF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FA5D74" w14:textId="35C73F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DFF9E4" w14:textId="47DFDB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D2F13" w14:paraId="34AFD4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58D2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340E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041CDA02" w14:textId="14B6E8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1E43739" w14:textId="4A79D7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275DE7" w14:textId="6ED785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4A1261" w14:textId="68B69D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28E5B79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94E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98304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618060D7" w14:textId="43C11E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100488" w14:textId="48AC35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8A8284" w14:textId="48B1FE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BDC2C4" w14:textId="32CD27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4247567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D6C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597A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75CA6F2E" w14:textId="00C807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7218392F" w14:textId="6BF3BE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56BB7C" w14:textId="45F33F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633DD0" w14:textId="6A7578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D2F13" w14:paraId="515B26B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DD1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FA52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35323818" w14:textId="0E9E30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9EB833" w14:textId="0F7CB7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D614D" w14:textId="0BC71F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5AD2F0" w14:textId="43B117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03CDEDF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9190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72774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37581A5F" w14:textId="721699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F86DFA" w14:textId="596DB8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FE3E3" w14:textId="5834EF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F67406" w14:textId="163D26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01D923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FB4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2449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261B42AB" w14:textId="2C8CEF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ED95DDA" w14:textId="5CE163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27C30" w14:textId="2EF80C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3315A" w14:textId="026032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4211486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10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C498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39190C46" w14:textId="08866D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0F8BAD7" w14:textId="16A70A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482AD" w14:textId="2B5FFA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B60601" w14:textId="4B03E5C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D2F13" w14:paraId="20096EC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4654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7EFD7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13CD6996" w14:textId="3113D5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58664D" w14:textId="47419E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96466" w14:textId="0DA371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6D8162" w14:textId="32C58D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1B2B41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AE05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AE527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779E4A50" w14:textId="05D8B4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0E95C9EA" w14:textId="37474D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6FCA62" w14:textId="184F24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B3EA2B" w14:textId="29FE0B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D2F13" w14:paraId="6AF6EBE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CCD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5B2C95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16E3AFAE" w14:textId="216149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37D77736" w14:textId="0600C8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0513A7" w14:textId="7CDDCA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CFE0FC" w14:textId="6592F1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D2F13" w14:paraId="5C06635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5CEC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89A362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5F1C6729" w14:textId="02D683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AE666F" w14:textId="6ADC0D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CA8A9" w14:textId="5462F2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FF2A4B" w14:textId="273D14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25987F6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E40F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AE682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50DF14F5" w14:textId="17580A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33E4F5" w14:textId="7688D3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33855" w14:textId="2E05FB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F510F7" w14:textId="4D0BD8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1A541F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CDB6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58D1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5177B28C" w14:textId="2AE4A3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098597" w14:textId="6EBAAA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56DECE" w14:textId="55C0DF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AE3C82" w14:textId="732433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0D2F13" w14:paraId="1241F36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FD9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3460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5B6794AC" w14:textId="61A82E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BF79D4" w14:textId="047720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B190B5" w14:textId="3C1B1E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094FAA" w14:textId="1A20FA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773CC2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40E5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D47CBF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1669B0AF" w14:textId="34CA71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ABE224" w14:textId="6BA708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0F849A" w14:textId="06C4B4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5ED5CB" w14:textId="4D5B0F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4110D69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0A2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658C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29BEC7B4" w14:textId="4C158F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0010D2" w14:textId="383B2C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920640" w14:textId="43724E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06CDC6" w14:textId="6A55A3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7412CC3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5E2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D151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332330C4" w14:textId="3EA24D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12A2C0" w14:textId="4B5E2B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FA7E89" w14:textId="4ACF58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D51EFD" w14:textId="11604A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D2F13" w14:paraId="54A4DD3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1410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4C97BA46" w14:textId="4991AC2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3D1F362" w14:textId="3370A4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872DC47" w14:textId="7570906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9797C5D" w14:textId="0592CD4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0D2F13" w14:paraId="55C9CAF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67FB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1F2E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24460C35" w14:textId="038A27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4F0E98" w14:textId="4B40A0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EFAB2F" w14:textId="1D37E6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A86F09E" w14:textId="0FF9CC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0D2F13" w14:paraId="46B4E5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CDEC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67BE2E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59BC3A2A" w14:textId="63B677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5104855" w14:textId="3818E3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3AE01" w14:textId="35A9C3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27675C" w14:textId="2A0D52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0DA0436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0B7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5BF9D9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1B1AAD6B" w14:textId="2DB9819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97B9D23" w14:textId="46D104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483B8E" w14:textId="73A2F2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218961" w14:textId="5930A4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27CB2FF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789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7BC2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65E7FE00" w14:textId="362A04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00824B6" w14:textId="0F87A3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752460" w14:textId="6CF38FB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012A93" w14:textId="562D4B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2129725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7D3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5C4FF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75749E47" w14:textId="77CE03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5E90B0C" w14:textId="234332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598B93" w14:textId="0608043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4C536F" w14:textId="0C3E995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0ECDDB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284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FFBFA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10B7F738" w14:textId="000216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7C93E566" w14:textId="49546F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D473E3" w14:textId="4847B8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6EB2CC" w14:textId="6BB381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0D2F13" w14:paraId="24DB3C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361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6DD62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1BBC4FF3" w14:textId="3B14D5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253CF98" w14:textId="418C03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4FBFCB" w14:textId="756FF5B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7D881C" w14:textId="252B40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13ECAAA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259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3EFD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6F9510FE" w14:textId="7CD113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44B9E05D" w14:textId="5A0475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E12A3A" w14:textId="4DABD5B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1DAFC3" w14:textId="5D3D02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D2F13" w14:paraId="5E9870A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A8D5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21ED6547" w14:textId="73B4B29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B531575" w14:textId="379124D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D6AF9FA" w14:textId="493C673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C04C8CE" w14:textId="70A112A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0D2F13" w14:paraId="21D05F3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5E2FA"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8148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43C4022B" w14:textId="413C7A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940888" w14:textId="2FE482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82C3D" w14:textId="6BF35D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565EA0A" w14:textId="09AC05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D2F13" w14:paraId="211835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1BC29"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FC626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7C583719" w14:textId="3C8FE6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5F46BBEE" w14:textId="2C5D33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4916C" w14:textId="668F51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6BAEA8" w14:textId="2BFA02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D2F13" w14:paraId="6016706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495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AC9D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41324FAE" w14:textId="535252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422798DB" w14:textId="6D2637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1FF0D0" w14:textId="697656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661A93" w14:textId="24147F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0D2F13" w14:paraId="3B49C67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270E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51196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2EB52AB0" w14:textId="1AF42B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773378DA" w14:textId="58502B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B03803" w14:textId="534AD6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618575" w14:textId="0AC3F7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D2F13" w14:paraId="7DF14B0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F07A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E5CF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4D466006" w14:textId="418F67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FDEA8A3" w14:textId="01B732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8429E" w14:textId="33317E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20733A" w14:textId="170CBD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D2F13" w14:paraId="03AD2D6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7B53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4FD40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1385CA3E" w14:textId="1AC9E9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0EAC5AC2" w14:textId="43FBEB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227ABB" w14:textId="3C462D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CAF888" w14:textId="2CAB11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D2F13" w14:paraId="4BB8A4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CAD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D7A89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60FBDD6F" w14:textId="653629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396AC4DD" w14:textId="1F998B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0F2E72" w14:textId="5DFA57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75B549" w14:textId="5956E3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D2F13" w14:paraId="43766B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FCE8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8F249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01F168BC" w14:textId="52E6CF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54B9C3C" w14:textId="266CDB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B57C85" w14:textId="343AD3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76D92D" w14:textId="1BC79C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0D2F13" w14:paraId="430016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85EF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2F9DF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22CBF914" w14:textId="79FE7F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061F40C5" w14:textId="0EB09B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48A7F" w14:textId="6B6F48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422E89" w14:textId="682414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D2F13" w14:paraId="53A296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D0FE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38FC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3B3D4DAB" w14:textId="207462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39D9658C" w14:textId="141D56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199030" w14:textId="6FC040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BD6398" w14:textId="4CA8F0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0D2F13" w14:paraId="321BB7A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58C7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5CB427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31C2C69F" w14:textId="606DC5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184A9C5A" w14:textId="0B0465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5CF354" w14:textId="5D8DD3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EF8DB1" w14:textId="0831F7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D2F13" w14:paraId="3C69741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0C2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1583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6F70252C" w14:textId="778923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3C4F072A" w14:textId="1FA579D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2AB9A" w14:textId="03664D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0E0884" w14:textId="0171A4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D2F13" w14:paraId="3F0BC04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67EC"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091DA7F9" w14:textId="4AC9341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1C1A9C3" w14:textId="42771F8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D9A816C" w14:textId="2A981D0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B63CF11" w14:textId="2EC1EF5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0D2F13" w14:paraId="5F46AAB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C3C6F"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07439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1DB8ECD2" w14:textId="69EFD1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A61FC85" w14:textId="21F6E8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21580C" w14:textId="3A5C5D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3BCD7B" w14:textId="6E5B42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16D90EC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12AA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E9EAE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58927593" w14:textId="601582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5B576ED" w14:textId="409399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A01281" w14:textId="2227C90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F29F61" w14:textId="35F104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4DC1B63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8A7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D1929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3EF12AEE" w14:textId="34B86C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508CD58" w14:textId="63DA31F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BA7D7C" w14:textId="58CCFF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6CFA0D" w14:textId="327D2B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752ED3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9233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147F1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0FFF3E61" w14:textId="29F373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E08DB11" w14:textId="113E5B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C8EE1F" w14:textId="4C7A75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63F805" w14:textId="76B94F8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2461DE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4521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AE6C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1596F814" w14:textId="5FECB3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BB7E185" w14:textId="7BF6BF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538562" w14:textId="10D87E0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30C0D0" w14:textId="116F6B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30417EA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305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F9A27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5ADA63C1" w14:textId="728EF8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0731C99E" w14:textId="246F7E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107875" w14:textId="3576AB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E9F3F9" w14:textId="30BC3E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D2F13" w14:paraId="042B28F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3EB4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853E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24AB962E" w14:textId="04E47B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65AD216D" w14:textId="3FD4DD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E82DB6" w14:textId="17A37A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2E742A" w14:textId="78B6457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D2F13" w14:paraId="51471B7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ED3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6FF3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20D9CA1B" w14:textId="536124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E2B21CF" w14:textId="3F3C31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BCDE49" w14:textId="30731B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A8796C" w14:textId="2E60A6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71ABABD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4BDE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2535E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3D92D975" w14:textId="3DEB35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5AD29DB" w14:textId="335171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2B93EC" w14:textId="1A0C70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D684A5" w14:textId="7CB8C1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0D2F13" w14:paraId="58C333B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B771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45C66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0CD8B3E9" w14:textId="47566C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07AB35B" w14:textId="59E23C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F8F5D" w14:textId="1D1274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6BAC70" w14:textId="0AA056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353180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6E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213EE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2477F59F" w14:textId="5E68AA4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916A157" w14:textId="087BA8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85282" w14:textId="1C326A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C21F24" w14:textId="45E2CC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53E2F5CE" w14:textId="77777777" w:rsidTr="000D2F13">
        <w:trPr>
          <w:trHeight w:val="20"/>
        </w:trPr>
        <w:tc>
          <w:tcPr>
            <w:tcW w:w="79" w:type="pct"/>
            <w:tcBorders>
              <w:top w:val="nil"/>
              <w:left w:val="single" w:sz="4" w:space="0" w:color="000000"/>
              <w:bottom w:val="nil"/>
              <w:right w:val="nil"/>
            </w:tcBorders>
            <w:shd w:val="clear" w:color="auto" w:fill="auto"/>
            <w:vAlign w:val="center"/>
            <w:hideMark/>
          </w:tcPr>
          <w:p w14:paraId="4723E8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nil"/>
              <w:right w:val="single" w:sz="4" w:space="0" w:color="000000"/>
            </w:tcBorders>
            <w:shd w:val="clear" w:color="auto" w:fill="auto"/>
            <w:vAlign w:val="center"/>
            <w:hideMark/>
          </w:tcPr>
          <w:p w14:paraId="478C6F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719059F1" w14:textId="5C82352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9D776A6" w14:textId="6A3970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FA122" w14:textId="577FED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058599" w14:textId="4AF544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D2F13" w14:paraId="5BD06FCA" w14:textId="77777777" w:rsidTr="000D2F13">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4FCB4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single" w:sz="4" w:space="0" w:color="000000"/>
              <w:left w:val="nil"/>
              <w:bottom w:val="single" w:sz="4" w:space="0" w:color="000000"/>
              <w:right w:val="single" w:sz="4" w:space="0" w:color="000000"/>
            </w:tcBorders>
            <w:shd w:val="clear" w:color="595959" w:fill="595959"/>
            <w:vAlign w:val="center"/>
            <w:hideMark/>
          </w:tcPr>
          <w:p w14:paraId="2DAB5C3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21FC5809" w14:textId="5405AF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68CA0664" w14:textId="63D3D3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29642237" w14:textId="5BD79A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666666" w:fill="666666"/>
            <w:noWrap/>
            <w:vAlign w:val="bottom"/>
            <w:hideMark/>
          </w:tcPr>
          <w:p w14:paraId="01816370" w14:textId="227677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D2F13" w14:paraId="210D57DB"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D89C0"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2D7A693C" w14:textId="319A4AB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555,085.50 </w:t>
            </w:r>
          </w:p>
        </w:tc>
        <w:tc>
          <w:tcPr>
            <w:tcW w:w="705" w:type="pct"/>
            <w:tcBorders>
              <w:top w:val="nil"/>
              <w:left w:val="nil"/>
              <w:bottom w:val="single" w:sz="4" w:space="0" w:color="000000"/>
              <w:right w:val="single" w:sz="4" w:space="0" w:color="000000"/>
            </w:tcBorders>
            <w:shd w:val="clear" w:color="A5A5A5" w:fill="A5A5A5"/>
            <w:noWrap/>
            <w:vAlign w:val="bottom"/>
            <w:hideMark/>
          </w:tcPr>
          <w:p w14:paraId="4C23FE82" w14:textId="1755FE9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1BE7A7A8" w14:textId="4ADEBEE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21179720" w14:textId="230564A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20,685.50 </w:t>
            </w:r>
          </w:p>
        </w:tc>
      </w:tr>
      <w:tr w:rsidR="000D2F13" w14:paraId="36F65B03"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02D00"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3FB1491" w14:textId="4C1BAA4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c>
          <w:tcPr>
            <w:tcW w:w="705" w:type="pct"/>
            <w:tcBorders>
              <w:top w:val="nil"/>
              <w:left w:val="nil"/>
              <w:bottom w:val="single" w:sz="4" w:space="0" w:color="000000"/>
              <w:right w:val="single" w:sz="4" w:space="0" w:color="000000"/>
            </w:tcBorders>
            <w:shd w:val="clear" w:color="D8D8D8" w:fill="D8D8D8"/>
            <w:noWrap/>
            <w:vAlign w:val="bottom"/>
            <w:hideMark/>
          </w:tcPr>
          <w:p w14:paraId="0250E807" w14:textId="26A72D9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4E21700" w14:textId="179C88E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0995FA1" w14:textId="4242502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r>
      <w:tr w:rsidR="000D2F13" w14:paraId="40CA02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E4C6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9685E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509BD160" w14:textId="03D2A08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04BC1D48" w14:textId="33B7299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BF89F" w14:textId="0FECED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93DBEB6" w14:textId="007296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0D2F13" w14:paraId="13C564E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F56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D4394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4B6317A" w14:textId="2F39D6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4C94F12F" w14:textId="5206AD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F56614" w14:textId="104EE4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59C41D" w14:textId="7DA417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0D2F13" w14:paraId="167FB0E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BC5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C86887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102CF76C" w14:textId="3B4CE2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281CAFB2" w14:textId="18136F5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8D01C0" w14:textId="53204C4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890489" w14:textId="2ACE7D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0D2F13" w14:paraId="4356DA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212B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984C1E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3510C44B" w14:textId="70537F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F473C3F" w14:textId="66B265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DF3645" w14:textId="22C668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31D8CB" w14:textId="5E40B2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D2F13" w14:paraId="1DEB50B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7E2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D62A0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1BB972BF" w14:textId="0DE1B5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473C195" w14:textId="180ADA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653CF" w14:textId="7E4726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5A0E81" w14:textId="6FA168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D2F13" w14:paraId="003C6F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6A5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79490B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5980538F" w14:textId="7676C8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c>
          <w:tcPr>
            <w:tcW w:w="705" w:type="pct"/>
            <w:tcBorders>
              <w:top w:val="nil"/>
              <w:left w:val="nil"/>
              <w:bottom w:val="single" w:sz="4" w:space="0" w:color="000000"/>
              <w:right w:val="single" w:sz="4" w:space="0" w:color="000000"/>
            </w:tcBorders>
            <w:shd w:val="clear" w:color="auto" w:fill="auto"/>
            <w:noWrap/>
            <w:vAlign w:val="bottom"/>
            <w:hideMark/>
          </w:tcPr>
          <w:p w14:paraId="2B126CB1" w14:textId="1B8DD8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E090AC" w14:textId="4DEBA8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1B1689" w14:textId="46AF97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r>
      <w:tr w:rsidR="000D2F13" w14:paraId="1CA65B2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F592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2BF68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6E9D543C" w14:textId="129292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24B56EAB" w14:textId="59E765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636D1C" w14:textId="7F088A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5DC6F5" w14:textId="2AEDC0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D2F13" w14:paraId="6AC7B8D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4B3B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06EB884" w14:textId="62115A1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02A9554E" w14:textId="518063F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53A5167" w14:textId="65D4168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9519B83" w14:textId="6B55073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0D2F13" w14:paraId="6814AA4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A2E0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947F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7BD95FF7" w14:textId="4BFE18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5D438AAD" w14:textId="5627FAD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2C0A1C" w14:textId="38E3946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8C7FEE" w14:textId="6256CF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0D2F13" w14:paraId="13181E1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6187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F75C54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441D2CA6" w14:textId="34682E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2E46B492" w14:textId="190ED6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8A1DD4" w14:textId="033F37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A73138" w14:textId="78C3B75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0D2F13" w14:paraId="4680B9A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63B3C"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45B2418" w14:textId="7EF414E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7848882" w14:textId="7F9A316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275AA42" w14:textId="77D8310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7118750" w14:textId="17A06B3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0D2F13" w14:paraId="6894CE9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F9209"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47256F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017EE03B" w14:textId="5A09CD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7B6CE822" w14:textId="7EAEFA2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12631B" w14:textId="282E6D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70C07A" w14:textId="6EC816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0D2F13" w14:paraId="01C2650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6D25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97F6E9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28C2E97B" w14:textId="0D6320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5883DDF0" w14:textId="1DBF9C7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E61A40" w14:textId="30D2C8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89EFD3" w14:textId="55A53B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0D2F13" w14:paraId="4FEFDDC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B26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EAE58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2F741135" w14:textId="5A7378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12C4FBB1" w14:textId="3AC168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87C2F" w14:textId="70155B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C0EA78" w14:textId="4DE138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D2F13" w14:paraId="56CC84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CE4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63CEB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22FECA01" w14:textId="20F9A0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23985BB0" w14:textId="61E5BB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0221D1" w14:textId="6CC2420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D80F38" w14:textId="2C38E8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0D2F13" w14:paraId="4A68860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6360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2452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167591F7" w14:textId="7B5A03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376D633C" w14:textId="1193E43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84B89B" w14:textId="2A48B7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AAFAE8" w14:textId="58F3D2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D2F13" w14:paraId="56F186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981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70D404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02681F6B" w14:textId="65760B8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6F89F8C0" w14:textId="518DB37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18D664" w14:textId="591E5A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E56F74" w14:textId="300ED4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D2F13" w14:paraId="2B9462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7F33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CA351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6F6357FE" w14:textId="27E097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133A4A8" w14:textId="4A3617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40A4C3" w14:textId="7D8610B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FD9D9C" w14:textId="2AF7DF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D2F13" w14:paraId="5469A1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D4B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6B1847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2333992E" w14:textId="5C5CC0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D884C49" w14:textId="2E037E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E34670" w14:textId="6808E3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2202F" w14:textId="48FB90F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0D2F13" w14:paraId="63C3645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CA5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03809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6369F21B" w14:textId="24C438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7279E54D" w14:textId="1E9CB6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5E9F9A" w14:textId="5E369D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1DAEB0" w14:textId="1200D7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0D2F13" w14:paraId="1B253C6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C2AC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430F1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4BAF376" w14:textId="6C4E08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431AE9B5" w14:textId="49F9F60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8497B2" w14:textId="0203A3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BC8ACA" w14:textId="340131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D2F13" w14:paraId="1354BA8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C01A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285EA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13C2FCD0" w14:textId="2C386C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3A69857D" w14:textId="1F1F962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2E2A6" w14:textId="223980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2DFD22" w14:textId="727FF8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D2F13" w14:paraId="3A57C4F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470D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57EA7B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597E3326" w14:textId="3777E6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97D2BD2" w14:textId="1393E8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6EA29" w14:textId="3BF282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51FCB0" w14:textId="0D632F3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D2F13" w14:paraId="41FF619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96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3534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3F251E42" w14:textId="77B8E1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0E06961B" w14:textId="71D0AD0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B95244" w14:textId="1703FC3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95C6FB" w14:textId="2B260F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D2F13" w14:paraId="16E015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F2EC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C3459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1B527B78" w14:textId="160EBD4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46575F7E" w14:textId="255B2F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F747C2" w14:textId="5D053E8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888EEE" w14:textId="70F3E4C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0D2F13" w14:paraId="464391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155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263AE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60AE1AF0" w14:textId="73B39E4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124C486D" w14:textId="79BBE1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832BE8" w14:textId="0954DD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382080" w14:textId="0E0874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D2F13" w14:paraId="41DADC7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6A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B3F7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70344F0C" w14:textId="5B21221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1C97873" w14:textId="28C255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491E8C59" w14:textId="232A7D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FB117E" w14:textId="10FAED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D2F13" w14:paraId="48DAE82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8F5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0516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244AADD2" w14:textId="0DE99C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5FFB183F" w14:textId="048C05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E0340" w14:textId="20B002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2F8A56" w14:textId="0B714D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0D2F13" w14:paraId="6D2BB3FC"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8CAA8"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9534223" w14:textId="13B4562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05,14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2A1CE78C" w14:textId="4CDC5B1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1EBAD7E" w14:textId="139FABE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96B8720" w14:textId="49C3AEB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55,141.54 </w:t>
            </w:r>
          </w:p>
        </w:tc>
      </w:tr>
      <w:tr w:rsidR="000D2F13" w14:paraId="24C7224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4B0D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92066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3AFF3F53" w14:textId="1BF289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6D2D3515" w14:textId="127758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5A4FFA" w14:textId="083D61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BB12A4" w14:textId="781C30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0D2F13" w14:paraId="4F379E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CB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E348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3D564690" w14:textId="4092846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1DDE153" w14:textId="15035D9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19ECEB" w14:textId="0B9E09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A2BCF4" w14:textId="3197821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D2F13" w14:paraId="500E75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2C80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7F71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6E3802B6" w14:textId="711710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75CCE14C" w14:textId="1E5DFB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EC2801" w14:textId="7FF616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C790E5" w14:textId="71D5F1D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0D2F13" w14:paraId="479F6DA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0DD0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2EBDC2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0D6903F5" w14:textId="26F288E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10C98E4C" w14:textId="19C3B0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64A73E" w14:textId="1B7CA84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70C0C0" w14:textId="2D3AD5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0D2F13" w14:paraId="6F2D210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F5D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EAB8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76BE618F" w14:textId="0D4A72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00B193A1" w14:textId="14EEAD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793186" w14:textId="5F9008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6DB7B3" w14:textId="5ADC02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0D2F13" w14:paraId="7EC5BF8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9AD1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8521C3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6110D05A" w14:textId="5D303C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5D160840" w14:textId="7037DC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476D3F" w14:textId="1A1616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6D63E" w14:textId="3956CA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D2F13" w14:paraId="49F7C9F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13799"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CE99C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59EF8100" w14:textId="5923B4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5434D5EF" w14:textId="11F435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0121C" w14:textId="68466E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C37F4F" w14:textId="3A7657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0D2F13" w14:paraId="3CB5A7A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B375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57943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11DE1358" w14:textId="6557C3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0F98D922" w14:textId="61559EF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5CEAFBC" w14:textId="141C77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38BCF4" w14:textId="423AB4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0D2F13" w14:paraId="4A885BB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D37F7"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88BC1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1AA4DBDB" w14:textId="71D7CF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4193330E" w14:textId="72BEB3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1A7966" w14:textId="584604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B02BAC" w14:textId="3008FF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D2F13" w14:paraId="686C21F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393CF"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11BA509B" w14:textId="317FE4A8"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33B30D12" w14:textId="0F092FC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7093F4E" w14:textId="50191EA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2" w:type="pct"/>
            <w:tcBorders>
              <w:top w:val="nil"/>
              <w:left w:val="nil"/>
              <w:bottom w:val="single" w:sz="4" w:space="0" w:color="000000"/>
              <w:right w:val="single" w:sz="4" w:space="0" w:color="000000"/>
            </w:tcBorders>
            <w:shd w:val="clear" w:color="A5A5A5" w:fill="A5A5A5"/>
            <w:noWrap/>
            <w:vAlign w:val="bottom"/>
            <w:hideMark/>
          </w:tcPr>
          <w:p w14:paraId="38CE9663" w14:textId="22E052B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0D2F13" w14:paraId="40D248F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FDDF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53D23EE4" w14:textId="3DE677C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43C39096" w14:textId="3437F10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08EA994" w14:textId="3BBD77B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3C0C5980" w14:textId="4D5F71C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0D2F13" w14:paraId="5E1E5D7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5C774"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018E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74D4CF25" w14:textId="7B37B1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231BAF5C" w14:textId="1CFF037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32C11" w14:textId="088BD7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5E8B99" w14:textId="6038F07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0D2F13" w14:paraId="361814B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C72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E5D9D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54E3E40D" w14:textId="1242B5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45B0AEB9" w14:textId="437168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2BCD8B" w14:textId="720E54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791B45" w14:textId="3A24FB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0D2F13" w14:paraId="28881F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0551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2C9F8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73EFFD63" w14:textId="729DF2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58D8C3E3" w14:textId="1602D7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DFBE4C" w14:textId="4D1F77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4337D" w14:textId="2A8BE9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0D2F13" w14:paraId="7555E13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4E7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30EA9A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648F72FD" w14:textId="55FD72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6E3B2F66" w14:textId="3AB237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964494" w14:textId="4AFF61B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D1CA96" w14:textId="1342D7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D2F13" w14:paraId="35DE97D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CE2A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57FF00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2827B115" w14:textId="0325C6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15C12E20" w14:textId="6A0903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33DA5" w14:textId="36C29C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30A961" w14:textId="58D864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0D2F13" w14:paraId="5DCF0A5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34C3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D4006F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7C590168" w14:textId="529EA9A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7D97E964" w14:textId="3707AA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E18FD9" w14:textId="519E55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584EAD" w14:textId="3E1D1C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0D2F13" w14:paraId="27C759A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C1D4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8CABD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36A9895C" w14:textId="179AFA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21076CFC" w14:textId="2BFAD5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ECBBDD" w14:textId="116259A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EFEF97" w14:textId="778C3B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0D2F13" w14:paraId="5E244ED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862B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380060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1735A69" w14:textId="65F5170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31604643" w14:textId="1B32F2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44331" w14:textId="6761C8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429A3F" w14:textId="7AD520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0D2F13" w14:paraId="5D78060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1DF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73A67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5FC58C4D" w14:textId="453D579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38A44FD9" w14:textId="4440C5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980490" w14:textId="196E19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F3BBC9" w14:textId="2B19E7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D2F13" w14:paraId="4F29CE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20A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129764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4EABB865" w14:textId="3E722A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2CCDC76B" w14:textId="0304F6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82DB5" w14:textId="7D0269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AE70CA" w14:textId="5C6592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0D2F13" w14:paraId="3ED87A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40FE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12AE1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76AC8EE6" w14:textId="5AE8C2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54F30DC2" w14:textId="3262CD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639D3A" w14:textId="550D6C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2" w:type="pct"/>
            <w:tcBorders>
              <w:top w:val="nil"/>
              <w:left w:val="nil"/>
              <w:bottom w:val="single" w:sz="4" w:space="0" w:color="000000"/>
              <w:right w:val="single" w:sz="4" w:space="0" w:color="000000"/>
            </w:tcBorders>
            <w:shd w:val="clear" w:color="auto" w:fill="auto"/>
            <w:noWrap/>
            <w:vAlign w:val="center"/>
            <w:hideMark/>
          </w:tcPr>
          <w:p w14:paraId="07937412" w14:textId="055CE8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0D2F13" w14:paraId="55B54B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7E84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F700F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78ED4318" w14:textId="6C40BA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4133EC7A" w14:textId="3555E24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3C86F" w14:textId="256D5E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2D0213" w14:textId="5E7047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0D2F13" w14:paraId="011722C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8CD6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35D8C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16DDB2DC" w14:textId="57EE4D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52235FD0" w14:textId="475B36F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1F89C0" w14:textId="531AD3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F466C2" w14:textId="4B92D6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0D2F13" w14:paraId="7678C68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015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A6204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4F320A1B" w14:textId="0414B1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4DBA895F" w14:textId="3AA8C9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34DA01" w14:textId="233079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9C1FB1" w14:textId="64AC2E3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0D2F13" w14:paraId="4A8F822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430C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8B0547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0FA5B4C6" w14:textId="33F432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6314CB59" w14:textId="11A143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C9F0BF" w14:textId="5E9523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2599F0" w14:textId="47396F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0D2F13" w14:paraId="2E9E05F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FDBD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A22B01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6FCB01B4" w14:textId="77C4F3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5A0D46EF" w14:textId="1FE619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71212" w14:textId="23EE17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2D0ECF" w14:textId="075B986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0D2F13" w14:paraId="3B01801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7F52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64AEE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6D960C82" w14:textId="2780A58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306AD389" w14:textId="21DAC6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41EF70" w14:textId="24EB6BB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8B45CC" w14:textId="0D4384B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0D2F13" w14:paraId="5BB0C9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C028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3196E1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11A0ACDE" w14:textId="5FAB53C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5C146B95" w14:textId="740319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70100B" w14:textId="35862E7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243276" w14:textId="72CBFE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0D2F13" w14:paraId="6CB5B94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014C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1C92B4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D8ECDC3" w14:textId="005CB2E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7A7892DE" w14:textId="26B1CC1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75777" w14:textId="340EEC2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D36424" w14:textId="0F5B70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0D2F13" w14:paraId="3D62858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D0E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F080E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731B63C4" w14:textId="1E49204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7CCF44B8" w14:textId="5D3C5FD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8C440D" w14:textId="026C1C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1B6E48" w14:textId="7D7FE83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0D2F13" w14:paraId="77E4CBF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9E09E"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1ACCF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E34EE39" w14:textId="208036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7FA3F524" w14:textId="1DB77D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0070C5" w14:textId="03AF7E6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F317CC" w14:textId="0CC929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D2F13" w14:paraId="1B1A011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1C14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A10DF6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2457D3CE" w14:textId="215A2E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586547B2" w14:textId="465D4F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407C6AE7" w14:textId="23BF72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1E07B3" w14:textId="31FD2A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0D2F13" w14:paraId="1E43ABD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8CFDC"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A3B007E"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648EA5E2" w14:textId="1C171B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4F7EAD36" w14:textId="4F9FB78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9C7CFDA" w14:textId="55AFD65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DB2DE" w14:textId="7E63971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0D2F13" w14:paraId="027A2A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5267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D423DC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11492097" w14:textId="1067FB2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3D73E8CB" w14:textId="5CE395D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B68678" w14:textId="6A8E4D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517173" w14:textId="3D29E7D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0D2F13" w14:paraId="063D074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6C4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265541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045873C4" w14:textId="06C715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505DE585" w14:textId="5A8756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3AFC72" w14:textId="471336A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F36381" w14:textId="0653D9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0D2F13" w14:paraId="68CDE22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309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4D1B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032865DF" w14:textId="4FD01D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3FD8D2B6" w14:textId="66DB108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185A85" w14:textId="5727CA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559F52" w14:textId="3BC1EE0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D2F13" w14:paraId="1E0A4E8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907EC"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161ACD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1B30B895" w14:textId="23AB9D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3725E500" w14:textId="3649D8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CF112C" w14:textId="61FDE2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D290CF" w14:textId="794FC81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0D2F13" w14:paraId="7FAD4412"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2AE11"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268C77AD" w14:textId="1D99964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75D7F5D8" w14:textId="416AD78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8FF630A" w14:textId="3220284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8877555" w14:textId="07DCAA9E"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0D2F13" w14:paraId="692FCD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7308"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C5EC39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4A8133FE" w14:textId="6BAF98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59B47874" w14:textId="31A739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7DEA88" w14:textId="7DE874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9B4EEE" w14:textId="31BD5D8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0D2F13" w14:paraId="1FF3F64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A46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9BFF9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0BA8836C" w14:textId="3CAFC5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5AC6719E" w14:textId="1157C5E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19AC3" w14:textId="2AFE06E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9ACE94" w14:textId="1547402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0D2F13" w14:paraId="5F3B1A8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B0A6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D0C109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22E5BA7D" w14:textId="2D9D48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62301F61" w14:textId="7FF7871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30C180" w14:textId="5FFF53E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7C2F9B" w14:textId="1193165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D2F13" w14:paraId="583679C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6C433"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C51DA1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4B280D5A" w14:textId="5F63489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5A951899" w14:textId="548D2F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DD9CCC" w14:textId="4255655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D4F135" w14:textId="3F9142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0D2F13" w14:paraId="3122C6C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E83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137928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BFCAF51" w14:textId="7503E7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77DE7656" w14:textId="77060A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6EBF20" w14:textId="1874A4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A6E819" w14:textId="6E4ACF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0D2F13" w14:paraId="6F666A4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05C8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05B065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7F0EA971" w14:textId="1252525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70874796" w14:textId="78B2FA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D2494B" w14:textId="653276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528933" w14:textId="69A1FD6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0D2F13" w14:paraId="3B0DACD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71BDA"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6C444B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628E4952" w14:textId="7DA098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079FCB66" w14:textId="24FF36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4ABE28" w14:textId="0C8173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6DBD8E" w14:textId="1BDA21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0D2F13" w14:paraId="4240DFE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C1C5B"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63C892A4" w14:textId="6336145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20AE97A3" w14:textId="1B63C5A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4FC1DEE" w14:textId="405131A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2" w:type="pct"/>
            <w:tcBorders>
              <w:top w:val="nil"/>
              <w:left w:val="nil"/>
              <w:bottom w:val="single" w:sz="4" w:space="0" w:color="000000"/>
              <w:right w:val="single" w:sz="4" w:space="0" w:color="000000"/>
            </w:tcBorders>
            <w:shd w:val="clear" w:color="D9D9D9" w:fill="D9D9D9"/>
            <w:noWrap/>
            <w:vAlign w:val="bottom"/>
            <w:hideMark/>
          </w:tcPr>
          <w:p w14:paraId="37152BDF" w14:textId="0A4867B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0D2F13" w14:paraId="1C54575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99AB9"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01178D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2955641D" w14:textId="2F2B990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4BEE731E" w14:textId="6EA68A4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C323C9" w14:textId="01E6D52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40A058" w14:textId="7F7F0EE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0D2F13" w14:paraId="748DED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6D5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7690C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119DA9D2" w14:textId="336BC8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68888A3E" w14:textId="69D074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2C6C20" w14:textId="567E00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2" w:type="pct"/>
            <w:tcBorders>
              <w:top w:val="nil"/>
              <w:left w:val="nil"/>
              <w:bottom w:val="single" w:sz="4" w:space="0" w:color="000000"/>
              <w:right w:val="single" w:sz="4" w:space="0" w:color="000000"/>
            </w:tcBorders>
            <w:shd w:val="clear" w:color="auto" w:fill="auto"/>
            <w:noWrap/>
            <w:vAlign w:val="center"/>
            <w:hideMark/>
          </w:tcPr>
          <w:p w14:paraId="183CEE48" w14:textId="0B013C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0D2F13" w14:paraId="2296181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8299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912D9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688F1DF2" w14:textId="7BD870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557CC553" w14:textId="37B19E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AAD706" w14:textId="1DA2A7F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07BACC" w14:textId="089BABD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0D2F13" w14:paraId="3FBC6C3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757D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4760B38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63D36042" w14:textId="7A0153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3F20C29B" w14:textId="4D96961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D68D19" w14:textId="76E8D7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EFDB49" w14:textId="48256D6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0D2F13" w14:paraId="6FAE685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14F8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3A3DE8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709DCD7E" w14:textId="7CFB30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70E147CB" w14:textId="54F8003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0D8C1BAE" w14:textId="4628B1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2" w:type="pct"/>
            <w:tcBorders>
              <w:top w:val="nil"/>
              <w:left w:val="nil"/>
              <w:bottom w:val="single" w:sz="4" w:space="0" w:color="000000"/>
              <w:right w:val="single" w:sz="4" w:space="0" w:color="000000"/>
            </w:tcBorders>
            <w:shd w:val="clear" w:color="auto" w:fill="auto"/>
            <w:noWrap/>
            <w:vAlign w:val="center"/>
            <w:hideMark/>
          </w:tcPr>
          <w:p w14:paraId="530E8919" w14:textId="2D6CED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0D2F13" w14:paraId="2195554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5866F"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063060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01EBDD45" w14:textId="5F2AB34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50944A8D" w14:textId="08E063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63FCDCB0" w14:textId="297A3F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2" w:type="pct"/>
            <w:tcBorders>
              <w:top w:val="nil"/>
              <w:left w:val="nil"/>
              <w:bottom w:val="single" w:sz="4" w:space="0" w:color="000000"/>
              <w:right w:val="single" w:sz="4" w:space="0" w:color="000000"/>
            </w:tcBorders>
            <w:shd w:val="clear" w:color="auto" w:fill="auto"/>
            <w:noWrap/>
            <w:vAlign w:val="center"/>
            <w:hideMark/>
          </w:tcPr>
          <w:p w14:paraId="76AB3822" w14:textId="517F22A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0D2F13" w14:paraId="0F4CD9E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57867"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19120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68D5BE9B" w14:textId="2ABC36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6AFE2A54" w14:textId="4A61052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33AAD98B" w14:textId="7A1110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687B3E" w14:textId="5801353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0D2F13" w14:paraId="664AFB5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F7D3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E83266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5864460E" w14:textId="33EDD3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19E079BB" w14:textId="3D8DBB9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AAAF6" w14:textId="6FE5003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6D89C4" w14:textId="1FF5862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0D2F13" w14:paraId="1CC8182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425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923E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5C728284" w14:textId="0BA64F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3005D965" w14:textId="0977F27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71D08E" w14:textId="51965E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5AC1C3" w14:textId="3B87B6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0D2F13" w14:paraId="27714F3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3607E"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A990D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3425BA55" w14:textId="21F9A88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266A140A" w14:textId="017A28C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8F9035" w14:textId="256457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9C3384" w14:textId="64E11A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0D2F13" w14:paraId="54B8B09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96313"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A5AA52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427F5796" w14:textId="7E378C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2A4FDDBA" w14:textId="7C05ED4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F9DFF1" w14:textId="16C220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11034F" w14:textId="3DBE7AA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0D2F13" w14:paraId="78EF6F4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C3261"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0587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5733133F" w14:textId="332AAA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5D764D73" w14:textId="6CEE93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860E65" w14:textId="0324A29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E2F576" w14:textId="612675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0D2F13" w14:paraId="505E256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C0415"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A8549A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46679C6E" w14:textId="33C874F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0FE8FF1B" w14:textId="24700CC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788F6BCC" w14:textId="029FCCF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276BC5" w14:textId="7B8357A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0D2F13" w14:paraId="7479C79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CD8A6"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BA02D0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0AED0FE9" w14:textId="64F3D5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43881C5C" w14:textId="56A8012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B4D089" w14:textId="34DE468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B0ECD0" w14:textId="3C59F32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0D2F13" w14:paraId="79050FB1"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BF35A"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3CE3C6BF" w14:textId="4F536A2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094C5B64" w14:textId="72CE5B3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15AC22D" w14:textId="1046160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1D810B1" w14:textId="057238D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0D2F13" w14:paraId="0A1B039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7FEBF"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34D28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0A7E8461" w14:textId="1BA0CB4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32A93B35" w14:textId="03D61DC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11C0D" w14:textId="37AC56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ADD040" w14:textId="05A4DA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0D2F13" w14:paraId="6B0587B3"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47CC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F1309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08598FBF" w14:textId="710CD57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6EEC36A6" w14:textId="10F3CEB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97B35" w14:textId="0BEF78C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F898AA" w14:textId="3DD57CA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D2F13" w14:paraId="76963DC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3C4F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3189AD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51F8F2C9" w14:textId="755D14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5686EA33" w14:textId="7D7155A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D396EC" w14:textId="66C8DB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51A0E5" w14:textId="2F50F4A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0D2F13" w14:paraId="2C54243D"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C7A77"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83279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01925ED1" w14:textId="5D6948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674C29AD" w14:textId="184FFB0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7C310" w14:textId="6A93DD7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3333BA" w14:textId="0D6ACAF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0D2F13" w14:paraId="4333E1E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EFE7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B741D6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3099B969" w14:textId="57584FD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146AD0AE" w14:textId="53A2ADB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D46D63" w14:textId="494EA7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75686C" w14:textId="3D60DEB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0D2F13" w14:paraId="67FC2CA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F5A7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2EECD3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3E42A698" w14:textId="47DC9B8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1DFDEE3C" w14:textId="771876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A9458B" w14:textId="397293C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DDC5DB" w14:textId="717682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0D2F13" w14:paraId="2E68C1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A41E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BCE69E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48C24F03" w14:textId="26ACED2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615DFC7B" w14:textId="24572A5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ABE514" w14:textId="0822B14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802DC4" w14:textId="7A6C2AD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0D2F13" w14:paraId="5A18283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72EFA"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701F06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0070997B" w14:textId="6899A61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7ABCB309" w14:textId="0F7FD0D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2D58AE" w14:textId="61235D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AFECB1" w14:textId="56FB75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0D2F13" w14:paraId="4A036EE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2DE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ADD18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634C5919" w14:textId="522E44B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0302F651" w14:textId="621D78A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B039EC" w14:textId="3A4881E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AAEAEE" w14:textId="10C9BE9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0D2F13" w14:paraId="7BAD23B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3200"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B61CA7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51A043D7" w14:textId="07661F95"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0C577EE7" w14:textId="326814D3"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3AC17B2" w14:textId="7BC654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C15CED8" w14:textId="5D4715D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D2F13" w14:paraId="108FEAE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D96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EE068A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221AD523" w14:textId="6BB0958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A6F61B9" w14:textId="63AE461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04F763" w14:textId="5B89D5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934A23" w14:textId="63D7573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0D2F13" w14:paraId="1D4AFFD5"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32649"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5150A937" w14:textId="267F837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1E7895FF" w14:textId="2A8798A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31F2A83" w14:textId="444E53A7"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DAE9305" w14:textId="05BFD29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0D2F13" w14:paraId="689EA50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56020"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858BF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47580CA7" w14:textId="1AC0C1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17EA2ECC" w14:textId="0E2A379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121092" w14:textId="2B2B763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1256F3" w14:textId="16E53CE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0D2F13" w14:paraId="58A0E21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E0E4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6E79D7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5E9134AC" w14:textId="7BEE67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039EA525" w14:textId="3BF522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23D2D" w14:textId="52BC9B1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61E527" w14:textId="32630D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0D2F13" w14:paraId="137A0F5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16F4"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0F04CC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4DBD7835" w14:textId="34514C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78B958E6" w14:textId="0D0B91A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9472FA" w14:textId="2DD1E23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0BD1BD" w14:textId="13CBB7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0D2F13" w14:paraId="007EE771"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26C2"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69DD13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5F711F86" w14:textId="5504C7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11D33604" w14:textId="58ED3EF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CC053A" w14:textId="327BDE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F170BE" w14:textId="032EFC9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0D2F13" w14:paraId="511F5D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1994B"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9E2916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13F15335" w14:textId="1F594D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2C11E32F" w14:textId="07DB08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454E20" w14:textId="52E2F0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D3097B" w14:textId="165DA1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0D2F13" w14:paraId="66222E8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31DD"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494B2D8"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479DCDDA" w14:textId="3C110FC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0BEF05AE" w14:textId="3C9AEF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B9A3BF" w14:textId="68351FB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CBD7CA" w14:textId="0FC7B62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0D2F13" w14:paraId="4AAEEAE5"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0028E"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64ED1B0"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38CF0715" w14:textId="270573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794F88AB" w14:textId="559818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AF25E" w14:textId="06B40C7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70EFDE" w14:textId="1FEDE9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0D2F13" w14:paraId="6CEC1E8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62577" w14:textId="77777777" w:rsidR="000D2F13" w:rsidRDefault="000D2F13" w:rsidP="000D2F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56880AA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3C0D0933" w14:textId="64D9060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5B26B847" w14:textId="10160B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851F5" w14:textId="4BD5889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ED1FDC" w14:textId="4B85B8A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0D2F13" w14:paraId="2A24E727"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AFDB3"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72C396C3" w14:textId="37ACB7D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547BB5C4" w14:textId="3085683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8F91505" w14:textId="623E145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6A81B1C" w14:textId="6FD67A99"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0D2F13" w14:paraId="260C3F5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47EE2"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1449B6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200A0566" w14:textId="62554E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3B7DEB21" w14:textId="0CCA95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B218FE" w14:textId="6BDC1F3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75B778" w14:textId="7E838D1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0D2F13" w14:paraId="6A54C4C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7217C"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3FC57F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42C7178A" w14:textId="4776354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6ADED230" w14:textId="5BA5DD6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32591A" w14:textId="1DD11C7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90F006" w14:textId="497878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0D2F13" w14:paraId="360488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E379B"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978151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7ECD0C42" w14:textId="2236322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1B5C2D13" w14:textId="69D53E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9F75D" w14:textId="34D6D80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D36CDF" w14:textId="324667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0D2F13" w14:paraId="178F9F2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0AF2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04C827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3235455A" w14:textId="17CB9AC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40B263CA" w14:textId="4924D1A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AB0AE9" w14:textId="2385FB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CE4DE8" w14:textId="6C56925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0D2F13" w14:paraId="7E676AB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8E41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AB35984"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5D7DECE6" w14:textId="4237BFD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42F62C7D" w14:textId="5AF28B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1597B1" w14:textId="0A1B55F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694ACD" w14:textId="57E4A5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0D2F13" w14:paraId="264777A0"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0349"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68FDD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18DEA6F4" w14:textId="6F8D486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30B79890" w14:textId="298D0AB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648F74" w14:textId="1E27DE1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DFFF07" w14:textId="1DE6FD9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0D2F13" w14:paraId="76B099A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04ED"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75ABCB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3F073A75" w14:textId="2A24DE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135A8342" w14:textId="476A8E3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A2BE8" w14:textId="2B93DDC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232E37" w14:textId="5A5648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0D2F13" w14:paraId="35C4185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41CF8"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D84D01"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4D0F0364" w14:textId="1539B32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5401FFF9" w14:textId="019134E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C5DBD4" w14:textId="68EC6FD2"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8F5532" w14:textId="78E5A2E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0D2F13" w14:paraId="236DA718"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656C" w14:textId="7777777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7CDB35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19658837" w14:textId="7AE64AC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672772A1" w14:textId="6D54D48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6583B8" w14:textId="058307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7B2600" w14:textId="5DD684F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0D2F13" w14:paraId="71CD7AA4"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AFF61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397FECC7" w14:textId="4CD69F7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7BAB58C5" w14:textId="296394D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7796C88" w14:textId="10B64560"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08459E10" w14:textId="1B21D13B"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0D2F13" w14:paraId="0E085D1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6D392"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1C4F7AC2" w14:textId="676DD90F"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30251B8D" w14:textId="6EAABCB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A9EB71C" w14:textId="2E3F465A"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5E35A34" w14:textId="18A2610C"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D2F13" w14:paraId="4EEBD30A"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86A9C"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C4EDD6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7890A6A2" w14:textId="49A4995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60559C8C" w14:textId="20DD2C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637EE6" w14:textId="0BFD6B0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0827CE" w14:textId="7C570B6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D2F13" w14:paraId="127448A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123B"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22434F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121148F8" w14:textId="220B7F5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3C290605" w14:textId="57E67C4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8C2F0" w14:textId="0711B65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BB31D9" w14:textId="7A40BB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D2F13" w14:paraId="07CDC012"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4A54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3D14A65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5C3E8836" w14:textId="25F590B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65FC5E53" w14:textId="40E74FF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BB86C6" w14:textId="3D72BE6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2E0DA1" w14:textId="0D490065"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D2F13" w14:paraId="787CCBCB"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1933"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7E29AF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20349ECA" w14:textId="6D1D937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1DBC66F4" w14:textId="7C555EA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661A0" w14:textId="511035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9C1FCC" w14:textId="3357B0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D2F13" w14:paraId="45A0D6B7"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2028"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B1590A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255AFC49" w14:textId="7B29DC0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2E8D370A" w14:textId="0D1633E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854F26" w14:textId="7A108DB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3A60CF" w14:textId="1BB077C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D2F13" w14:paraId="398D0108"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A0B70"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775A32E" w14:textId="7738A274"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701C6DF" w14:textId="7F3183E6"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A372477" w14:textId="6A5D9725"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07EBFB3" w14:textId="599FE361"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D2F13" w14:paraId="0FEBF51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D62ED" w14:textId="77777777" w:rsidR="000D2F13" w:rsidRDefault="000D2F13" w:rsidP="000D2F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C7901D5"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1947F2DE" w14:textId="4D923E0E"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3CE1BF" w14:textId="178D58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D57F1" w14:textId="0900C48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13A69E" w14:textId="1B50433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D2F13" w14:paraId="11406CDA" w14:textId="77777777" w:rsidTr="000D2F1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5FFDE" w14:textId="77777777" w:rsidR="000D2F13" w:rsidRDefault="000D2F13" w:rsidP="000D2F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4ED5CE4D" w14:textId="3356BBF3"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B5833F7" w14:textId="7D82A1F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CE7C53" w14:textId="5DF3888D"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9843DB6" w14:textId="37343812" w:rsidR="000D2F13" w:rsidRDefault="000D2F13" w:rsidP="000D2F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D2F13" w14:paraId="41A14D1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CA9B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828502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6D981E04" w14:textId="20DD576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7FC47995" w14:textId="1862BB3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94C54" w14:textId="360BFF0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720E74" w14:textId="04415E8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D2F13" w14:paraId="25FD73FF"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8044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0868570F"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25E09053" w14:textId="125A2C5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330D8AA2" w14:textId="2AA04C9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C3175" w14:textId="56F946DB"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522FB9" w14:textId="61C408F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D2F13" w14:paraId="25B78409"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7C26D"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4CCA9056"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12100AB0" w14:textId="6A2EF09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0C76B471" w14:textId="756EDB79"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F516DC" w14:textId="19BADB64"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7ADE86" w14:textId="6729BF1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D2F13" w14:paraId="26DBCC3C"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2072"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1F565A5B"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4ED51D97" w14:textId="5C583BC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60DCFD19" w14:textId="6863B17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E6A0B8" w14:textId="4BD813E0"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B07740" w14:textId="595FDA4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D2F13" w14:paraId="57D52C4E"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E88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2A841907"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28C0F70A" w14:textId="65151881"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0DD1F7C7" w14:textId="07E413C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1B4929" w14:textId="774F9DE3"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D288C0" w14:textId="3DAF1A5C"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D2F13" w14:paraId="6D572244"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17E3C"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9" w:type="pct"/>
            <w:tcBorders>
              <w:top w:val="nil"/>
              <w:left w:val="nil"/>
              <w:bottom w:val="single" w:sz="4" w:space="0" w:color="000000"/>
              <w:right w:val="single" w:sz="4" w:space="0" w:color="000000"/>
            </w:tcBorders>
            <w:shd w:val="clear" w:color="auto" w:fill="auto"/>
            <w:vAlign w:val="center"/>
            <w:hideMark/>
          </w:tcPr>
          <w:p w14:paraId="42248BBA"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0F1146CD" w14:textId="6AD0C45F"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24D5CCFD" w14:textId="553E53F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5C753" w14:textId="0360C4FA"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5C8494" w14:textId="6D845DE6"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D2F13" w14:paraId="5FE995A6" w14:textId="77777777" w:rsidTr="000D2F1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A7853"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9" w:type="pct"/>
            <w:tcBorders>
              <w:top w:val="nil"/>
              <w:left w:val="nil"/>
              <w:bottom w:val="single" w:sz="4" w:space="0" w:color="000000"/>
              <w:right w:val="single" w:sz="4" w:space="0" w:color="000000"/>
            </w:tcBorders>
            <w:shd w:val="clear" w:color="auto" w:fill="auto"/>
            <w:vAlign w:val="center"/>
            <w:hideMark/>
          </w:tcPr>
          <w:p w14:paraId="6C76D819" w14:textId="77777777" w:rsidR="000D2F13" w:rsidRDefault="000D2F13" w:rsidP="000D2F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264D3005" w14:textId="2205850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7A37E9E2" w14:textId="43142798"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147A89" w14:textId="32CEAC97"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ADC84B" w14:textId="610FD31D" w:rsidR="000D2F13" w:rsidRDefault="000D2F13" w:rsidP="000D2F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545D6FF9" w14:textId="4E3BF952"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5FD15FE0"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0D2F13">
        <w:rPr>
          <w:rFonts w:ascii="Arial" w:eastAsia="Arial" w:hAnsi="Arial" w:cs="Arial"/>
          <w:b/>
          <w:bCs/>
          <w:color w:val="0070C0"/>
          <w:sz w:val="24"/>
          <w:szCs w:val="24"/>
        </w:rPr>
        <w:t>893,461,081.30</w:t>
      </w:r>
      <w:r w:rsidR="00A86259">
        <w:rPr>
          <w:rFonts w:ascii="Arial" w:eastAsia="Arial" w:hAnsi="Arial" w:cs="Arial"/>
          <w:b/>
          <w:bCs/>
          <w:color w:val="0070C0"/>
          <w:sz w:val="24"/>
          <w:szCs w:val="24"/>
        </w:rPr>
        <w:t xml:space="preserve">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1815E3D8" w:rsidR="005F7328" w:rsidRPr="003475F9" w:rsidRDefault="005F7328" w:rsidP="005F7328">
      <w:pPr>
        <w:ind w:left="360"/>
        <w:contextualSpacing/>
        <w:jc w:val="both"/>
        <w:rPr>
          <w:rFonts w:ascii="Arial" w:eastAsia="Arial" w:hAnsi="Arial" w:cs="Arial"/>
          <w:sz w:val="24"/>
          <w:szCs w:val="24"/>
        </w:rPr>
      </w:pPr>
      <w:r w:rsidRPr="000D2F13">
        <w:rPr>
          <w:rFonts w:ascii="Arial" w:eastAsia="Arial" w:hAnsi="Arial" w:cs="Arial"/>
          <w:sz w:val="24"/>
          <w:szCs w:val="24"/>
        </w:rPr>
        <w:t xml:space="preserve">A total of </w:t>
      </w:r>
      <w:r w:rsidRPr="000D2F13">
        <w:rPr>
          <w:rFonts w:ascii="Arial" w:eastAsia="Arial" w:hAnsi="Arial" w:cs="Arial"/>
          <w:b/>
          <w:sz w:val="24"/>
          <w:szCs w:val="24"/>
        </w:rPr>
        <w:t>₱</w:t>
      </w:r>
      <w:r w:rsidR="00A86259" w:rsidRPr="000D2F13">
        <w:rPr>
          <w:rFonts w:ascii="Arial" w:eastAsia="Arial" w:hAnsi="Arial" w:cs="Arial"/>
          <w:b/>
          <w:bCs/>
          <w:sz w:val="24"/>
          <w:szCs w:val="24"/>
        </w:rPr>
        <w:t xml:space="preserve">302,882,354.54 </w:t>
      </w:r>
      <w:r w:rsidRPr="000D2F13">
        <w:rPr>
          <w:rFonts w:ascii="Arial" w:eastAsia="Arial" w:hAnsi="Arial" w:cs="Arial"/>
          <w:b/>
          <w:sz w:val="24"/>
          <w:szCs w:val="24"/>
        </w:rPr>
        <w:t>standby funds</w:t>
      </w:r>
      <w:r w:rsidRPr="000D2F13">
        <w:rPr>
          <w:rFonts w:ascii="Arial" w:eastAsia="Arial" w:hAnsi="Arial" w:cs="Arial"/>
          <w:sz w:val="24"/>
          <w:szCs w:val="24"/>
        </w:rPr>
        <w:t xml:space="preserve"> in the CO and FOs. Of the said amount, </w:t>
      </w:r>
      <w:r w:rsidRPr="000D2F13">
        <w:rPr>
          <w:rFonts w:ascii="Arial" w:eastAsia="Arial" w:hAnsi="Arial" w:cs="Arial"/>
          <w:b/>
          <w:sz w:val="24"/>
          <w:szCs w:val="24"/>
        </w:rPr>
        <w:t xml:space="preserve">₱263,367,817.19 </w:t>
      </w:r>
      <w:r w:rsidRPr="000D2F13">
        <w:rPr>
          <w:rFonts w:ascii="Arial" w:eastAsia="Arial" w:hAnsi="Arial" w:cs="Arial"/>
          <w:sz w:val="24"/>
          <w:szCs w:val="24"/>
        </w:rPr>
        <w:t>is the available</w:t>
      </w:r>
      <w:r w:rsidRPr="000D2F13">
        <w:rPr>
          <w:rFonts w:ascii="Arial" w:eastAsia="Arial" w:hAnsi="Arial" w:cs="Arial"/>
          <w:b/>
          <w:sz w:val="24"/>
          <w:szCs w:val="24"/>
        </w:rPr>
        <w:t xml:space="preserve"> Quick Response Fund (QRF)</w:t>
      </w:r>
      <w:r w:rsidRPr="000D2F13">
        <w:rPr>
          <w:rFonts w:ascii="Arial" w:eastAsia="Arial" w:hAnsi="Arial" w:cs="Arial"/>
          <w:sz w:val="24"/>
          <w:szCs w:val="24"/>
        </w:rPr>
        <w:t xml:space="preserve"> in </w:t>
      </w:r>
      <w:r w:rsidRPr="003475F9">
        <w:rPr>
          <w:rFonts w:ascii="Arial" w:eastAsia="Arial" w:hAnsi="Arial" w:cs="Arial"/>
          <w:sz w:val="24"/>
          <w:szCs w:val="24"/>
        </w:rPr>
        <w:t>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64AEEB81"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0D2F13" w:rsidRPr="000D2F13">
        <w:rPr>
          <w:rFonts w:ascii="Arial" w:eastAsia="Arial" w:hAnsi="Arial"/>
          <w:b/>
          <w:bCs/>
          <w:color w:val="0070C0"/>
          <w:sz w:val="24"/>
          <w:szCs w:val="24"/>
        </w:rPr>
        <w:t>251,360</w:t>
      </w:r>
      <w:r w:rsidR="00A86259">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0D2F13" w:rsidRPr="000D2F13">
        <w:rPr>
          <w:rFonts w:ascii="Arial" w:eastAsia="Arial" w:hAnsi="Arial" w:cs="Arial"/>
          <w:b/>
          <w:bCs/>
          <w:color w:val="0070C0"/>
          <w:sz w:val="24"/>
          <w:szCs w:val="24"/>
        </w:rPr>
        <w:t>112,861,315.40</w:t>
      </w:r>
      <w:r w:rsidRPr="000D2F13">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0D2F13">
        <w:rPr>
          <w:rFonts w:ascii="Arial" w:eastAsia="Arial" w:hAnsi="Arial"/>
          <w:b/>
          <w:bCs/>
          <w:color w:val="0070C0"/>
          <w:sz w:val="24"/>
          <w:szCs w:val="24"/>
        </w:rPr>
        <w:t>196,109,534.20</w:t>
      </w:r>
      <w:r w:rsidR="00A86259">
        <w:rPr>
          <w:rFonts w:ascii="Arial" w:eastAsia="Arial" w:hAnsi="Arial"/>
          <w:b/>
          <w:bCs/>
          <w:color w:val="0070C0"/>
          <w:sz w:val="24"/>
          <w:szCs w:val="24"/>
        </w:rPr>
        <w:t xml:space="preserve">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0D2F13">
        <w:rPr>
          <w:rFonts w:ascii="Arial" w:eastAsia="Arial" w:hAnsi="Arial" w:cs="Arial"/>
          <w:b/>
          <w:color w:val="0070C0"/>
          <w:sz w:val="24"/>
          <w:szCs w:val="24"/>
        </w:rPr>
        <w:t>non-food items (FNIs</w:t>
      </w:r>
      <w:r w:rsidR="005F06D6" w:rsidRPr="000D2F13">
        <w:rPr>
          <w:rFonts w:ascii="Arial" w:eastAsia="Arial" w:hAnsi="Arial" w:cs="Arial"/>
          <w:b/>
          <w:color w:val="0070C0"/>
          <w:sz w:val="24"/>
          <w:szCs w:val="24"/>
        </w:rPr>
        <w:t>)</w:t>
      </w:r>
      <w:r w:rsidRPr="00A86259">
        <w:rPr>
          <w:rFonts w:ascii="Arial" w:eastAsia="Arial" w:hAnsi="Arial" w:cs="Arial"/>
          <w:sz w:val="24"/>
          <w:szCs w:val="24"/>
        </w:rPr>
        <w:t xml:space="preserve"> </w:t>
      </w:r>
      <w:r w:rsidRPr="00547F92">
        <w:rPr>
          <w:rFonts w:ascii="Arial" w:eastAsia="Arial" w:hAnsi="Arial" w:cs="Arial"/>
          <w:sz w:val="24"/>
          <w:szCs w:val="24"/>
        </w:rPr>
        <w:t xml:space="preserve">amounting to </w:t>
      </w:r>
      <w:r w:rsidRPr="000D2F13">
        <w:rPr>
          <w:rFonts w:ascii="Arial" w:eastAsia="Arial" w:hAnsi="Arial" w:cs="Arial"/>
          <w:b/>
          <w:color w:val="0070C0"/>
          <w:sz w:val="24"/>
          <w:szCs w:val="24"/>
        </w:rPr>
        <w:t>₱</w:t>
      </w:r>
      <w:r w:rsidR="000D2F13" w:rsidRPr="000D2F13">
        <w:rPr>
          <w:rFonts w:ascii="Arial" w:eastAsia="Arial" w:hAnsi="Arial"/>
          <w:b/>
          <w:bCs/>
          <w:color w:val="0070C0"/>
          <w:sz w:val="24"/>
          <w:szCs w:val="24"/>
        </w:rPr>
        <w:t>281,607,877.10</w:t>
      </w:r>
      <w:r w:rsidR="00000750" w:rsidRPr="000D2F13">
        <w:rPr>
          <w:rFonts w:ascii="Arial" w:eastAsia="Arial" w:hAnsi="Arial"/>
          <w:b/>
          <w:bCs/>
          <w:color w:val="0070C0"/>
          <w:sz w:val="24"/>
          <w:szCs w:val="24"/>
        </w:rPr>
        <w:t xml:space="preserve">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939" w:type="pct"/>
        <w:tblInd w:w="418" w:type="dxa"/>
        <w:tblCellMar>
          <w:left w:w="0" w:type="dxa"/>
          <w:right w:w="0" w:type="dxa"/>
        </w:tblCellMar>
        <w:tblLook w:val="04A0" w:firstRow="1" w:lastRow="0" w:firstColumn="1" w:lastColumn="0" w:noHBand="0" w:noVBand="1"/>
      </w:tblPr>
      <w:tblGrid>
        <w:gridCol w:w="1304"/>
        <w:gridCol w:w="1539"/>
        <w:gridCol w:w="871"/>
        <w:gridCol w:w="1539"/>
        <w:gridCol w:w="1539"/>
        <w:gridCol w:w="1539"/>
        <w:gridCol w:w="1287"/>
      </w:tblGrid>
      <w:tr w:rsidR="00A86259" w:rsidRPr="000D2F13" w14:paraId="2403C867" w14:textId="77777777" w:rsidTr="000D2F13">
        <w:trPr>
          <w:trHeight w:val="20"/>
          <w:tblHeader/>
        </w:trPr>
        <w:tc>
          <w:tcPr>
            <w:tcW w:w="67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961A621"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Region / Office</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22F1B54"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i/>
                <w:iCs/>
                <w:color w:val="000000"/>
                <w:sz w:val="18"/>
                <w:szCs w:val="18"/>
              </w:rPr>
            </w:pPr>
            <w:r w:rsidRPr="000D2F13">
              <w:rPr>
                <w:rFonts w:ascii="Arial Narrow" w:eastAsia="Times New Roman" w:hAnsi="Arial Narrow" w:cs="Arial"/>
                <w:b/>
                <w:bCs/>
                <w:i/>
                <w:iCs/>
                <w:color w:val="000000"/>
                <w:sz w:val="18"/>
                <w:szCs w:val="18"/>
              </w:rPr>
              <w:t>Standby Funds</w:t>
            </w:r>
          </w:p>
        </w:tc>
        <w:tc>
          <w:tcPr>
            <w:tcW w:w="1253"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438291B"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i/>
                <w:iCs/>
                <w:color w:val="000000"/>
                <w:sz w:val="18"/>
                <w:szCs w:val="18"/>
              </w:rPr>
            </w:pPr>
            <w:r w:rsidRPr="000D2F13">
              <w:rPr>
                <w:rFonts w:ascii="Arial Narrow" w:eastAsia="Times New Roman" w:hAnsi="Arial Narrow" w:cs="Arial"/>
                <w:b/>
                <w:bCs/>
                <w:i/>
                <w:iCs/>
                <w:color w:val="000000"/>
                <w:sz w:val="18"/>
                <w:szCs w:val="18"/>
              </w:rPr>
              <w:t>FAMILY FOOD PACK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98D9E23"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color w:val="000000"/>
                <w:sz w:val="18"/>
                <w:szCs w:val="18"/>
              </w:rPr>
            </w:pPr>
            <w:r w:rsidRPr="000D2F13">
              <w:rPr>
                <w:rFonts w:ascii="Arial Narrow" w:eastAsia="Times New Roman" w:hAnsi="Arial Narrow" w:cs="Arial"/>
                <w:b/>
                <w:bCs/>
                <w:color w:val="000000"/>
                <w:sz w:val="18"/>
                <w:szCs w:val="18"/>
              </w:rPr>
              <w:t>Other Food Item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8F8A0CC"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color w:val="000000"/>
                <w:sz w:val="18"/>
                <w:szCs w:val="18"/>
              </w:rPr>
            </w:pPr>
            <w:r w:rsidRPr="000D2F13">
              <w:rPr>
                <w:rFonts w:ascii="Arial Narrow" w:eastAsia="Times New Roman" w:hAnsi="Arial Narrow" w:cs="Arial"/>
                <w:b/>
                <w:bCs/>
                <w:color w:val="000000"/>
                <w:sz w:val="18"/>
                <w:szCs w:val="18"/>
              </w:rPr>
              <w:t>Non-Food Relief Items</w:t>
            </w:r>
          </w:p>
        </w:tc>
        <w:tc>
          <w:tcPr>
            <w:tcW w:w="67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53D8429"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color w:val="000000"/>
                <w:sz w:val="18"/>
                <w:szCs w:val="18"/>
              </w:rPr>
            </w:pPr>
            <w:r w:rsidRPr="000D2F13">
              <w:rPr>
                <w:rFonts w:ascii="Arial Narrow" w:eastAsia="Times New Roman" w:hAnsi="Arial Narrow" w:cs="Arial"/>
                <w:b/>
                <w:bCs/>
                <w:color w:val="000000"/>
                <w:sz w:val="18"/>
                <w:szCs w:val="18"/>
              </w:rPr>
              <w:t>Total Standby Funds &amp; Stockpile</w:t>
            </w:r>
          </w:p>
        </w:tc>
      </w:tr>
      <w:tr w:rsidR="00A86259" w:rsidRPr="000D2F13" w14:paraId="524AB841" w14:textId="77777777" w:rsidTr="000D2F13">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402BD10A" w14:textId="77777777" w:rsidR="00A86259" w:rsidRPr="000D2F13" w:rsidRDefault="00A86259" w:rsidP="00A86259">
            <w:pPr>
              <w:widowControl/>
              <w:spacing w:after="0" w:line="240" w:lineRule="auto"/>
              <w:ind w:right="57"/>
              <w:contextualSpacing/>
              <w:rPr>
                <w:rFonts w:ascii="Arial Narrow" w:eastAsia="Times New Roman" w:hAnsi="Arial Narrow" w:cs="Arial"/>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6BFF3A42" w14:textId="77777777" w:rsidR="00A86259" w:rsidRPr="000D2F13" w:rsidRDefault="00A86259" w:rsidP="00A86259">
            <w:pPr>
              <w:widowControl/>
              <w:spacing w:after="0" w:line="240" w:lineRule="auto"/>
              <w:ind w:right="57"/>
              <w:contextualSpacing/>
              <w:rPr>
                <w:rFonts w:ascii="Arial Narrow" w:eastAsia="Times New Roman" w:hAnsi="Arial Narrow" w:cs="Arial"/>
                <w:b/>
                <w:bCs/>
                <w:i/>
                <w:iCs/>
                <w:color w:val="000000"/>
                <w:sz w:val="18"/>
                <w:szCs w:val="18"/>
              </w:rPr>
            </w:pP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6AD6B6"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color w:val="000000"/>
                <w:sz w:val="18"/>
                <w:szCs w:val="18"/>
              </w:rPr>
            </w:pPr>
            <w:r w:rsidRPr="000D2F13">
              <w:rPr>
                <w:rFonts w:ascii="Arial Narrow" w:eastAsia="Times New Roman" w:hAnsi="Arial Narrow" w:cs="Arial"/>
                <w:b/>
                <w:bCs/>
                <w:color w:val="000000"/>
                <w:sz w:val="18"/>
                <w:szCs w:val="18"/>
              </w:rPr>
              <w:t>Quantity</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2BBCAC6" w14:textId="77777777" w:rsidR="00A86259" w:rsidRPr="000D2F13" w:rsidRDefault="00A86259" w:rsidP="00A86259">
            <w:pPr>
              <w:widowControl/>
              <w:spacing w:after="0" w:line="240" w:lineRule="auto"/>
              <w:ind w:right="57"/>
              <w:contextualSpacing/>
              <w:jc w:val="center"/>
              <w:rPr>
                <w:rFonts w:ascii="Arial Narrow" w:eastAsia="Times New Roman" w:hAnsi="Arial Narrow" w:cs="Arial"/>
                <w:b/>
                <w:bCs/>
                <w:color w:val="000000"/>
                <w:sz w:val="18"/>
                <w:szCs w:val="18"/>
              </w:rPr>
            </w:pPr>
            <w:r w:rsidRPr="000D2F13">
              <w:rPr>
                <w:rFonts w:ascii="Arial Narrow" w:eastAsia="Times New Roman" w:hAnsi="Arial Narrow" w:cs="Arial"/>
                <w:b/>
                <w:bCs/>
                <w:color w:val="000000"/>
                <w:sz w:val="18"/>
                <w:szCs w:val="18"/>
              </w:rPr>
              <w:t>Total Cost</w:t>
            </w: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095EF2C9" w14:textId="77777777" w:rsidR="00A86259" w:rsidRPr="000D2F13" w:rsidRDefault="00A86259" w:rsidP="00A86259">
            <w:pPr>
              <w:widowControl/>
              <w:spacing w:after="0" w:line="240" w:lineRule="auto"/>
              <w:ind w:right="57"/>
              <w:contextualSpacing/>
              <w:rPr>
                <w:rFonts w:ascii="Arial Narrow" w:eastAsia="Times New Roman" w:hAnsi="Arial Narrow" w:cs="Arial"/>
                <w:b/>
                <w:bCs/>
                <w:color w:val="000000"/>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1A94CF3B" w14:textId="77777777" w:rsidR="00A86259" w:rsidRPr="000D2F13" w:rsidRDefault="00A86259" w:rsidP="00A86259">
            <w:pPr>
              <w:widowControl/>
              <w:spacing w:after="0" w:line="240" w:lineRule="auto"/>
              <w:ind w:right="57"/>
              <w:contextualSpacing/>
              <w:rPr>
                <w:rFonts w:ascii="Arial Narrow" w:eastAsia="Times New Roman" w:hAnsi="Arial Narrow" w:cs="Arial"/>
                <w:b/>
                <w:bCs/>
                <w:color w:val="000000"/>
                <w:sz w:val="18"/>
                <w:szCs w:val="18"/>
              </w:rPr>
            </w:pPr>
          </w:p>
        </w:tc>
        <w:tc>
          <w:tcPr>
            <w:tcW w:w="670" w:type="pct"/>
            <w:vMerge/>
            <w:tcBorders>
              <w:top w:val="single" w:sz="6" w:space="0" w:color="000000"/>
              <w:left w:val="single" w:sz="6" w:space="0" w:color="CCCCCC"/>
              <w:bottom w:val="single" w:sz="6" w:space="0" w:color="000000"/>
              <w:right w:val="single" w:sz="6" w:space="0" w:color="000000"/>
            </w:tcBorders>
            <w:vAlign w:val="center"/>
            <w:hideMark/>
          </w:tcPr>
          <w:p w14:paraId="59DEC57A" w14:textId="77777777" w:rsidR="00A86259" w:rsidRPr="000D2F13" w:rsidRDefault="00A86259" w:rsidP="00A86259">
            <w:pPr>
              <w:widowControl/>
              <w:spacing w:after="0" w:line="240" w:lineRule="auto"/>
              <w:ind w:right="57"/>
              <w:contextualSpacing/>
              <w:rPr>
                <w:rFonts w:ascii="Arial Narrow" w:eastAsia="Times New Roman" w:hAnsi="Arial Narrow" w:cs="Arial"/>
                <w:b/>
                <w:bCs/>
                <w:color w:val="000000"/>
                <w:sz w:val="18"/>
                <w:szCs w:val="18"/>
              </w:rPr>
            </w:pPr>
          </w:p>
        </w:tc>
      </w:tr>
      <w:tr w:rsidR="000D2F13" w:rsidRPr="000D2F13" w14:paraId="4BAAE73E" w14:textId="77777777" w:rsidTr="000D2F13">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178B74C6" w14:textId="77777777" w:rsidR="000D2F13" w:rsidRPr="000D2F13" w:rsidRDefault="000D2F13" w:rsidP="000D2F13">
            <w:pPr>
              <w:widowControl/>
              <w:spacing w:after="0" w:line="240" w:lineRule="auto"/>
              <w:ind w:right="57"/>
              <w:contextualSpacing/>
              <w:rPr>
                <w:rFonts w:ascii="Arial Narrow" w:eastAsia="Times New Roman" w:hAnsi="Arial Narrow" w:cs="Arial"/>
                <w:b/>
                <w:bCs/>
                <w:sz w:val="18"/>
                <w:szCs w:val="18"/>
              </w:rPr>
            </w:pP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5C0B9DA1" w14:textId="6828DE38"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302,882,354.50</w:t>
            </w: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4AB1130" w14:textId="30F879DB"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251,360</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71BF4742" w14:textId="6D5BF369"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 xml:space="preserve">  112,861,315.4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521DB399" w14:textId="4025F777"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 xml:space="preserve">  196,109,534.2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587FE1E7" w14:textId="316485B2"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 xml:space="preserve">  281,607,877.10 </w:t>
            </w:r>
          </w:p>
        </w:tc>
        <w:tc>
          <w:tcPr>
            <w:tcW w:w="67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D0A3548" w14:textId="5930CCCA" w:rsidR="000D2F13" w:rsidRPr="000D2F13" w:rsidRDefault="000D2F13" w:rsidP="000D2F13">
            <w:pPr>
              <w:widowControl/>
              <w:spacing w:after="0" w:line="240" w:lineRule="auto"/>
              <w:ind w:right="57"/>
              <w:contextualSpacing/>
              <w:jc w:val="right"/>
              <w:rPr>
                <w:rFonts w:ascii="Arial Narrow" w:eastAsia="Times New Roman" w:hAnsi="Arial Narrow" w:cs="Arial"/>
                <w:b/>
                <w:bCs/>
                <w:color w:val="000000"/>
                <w:sz w:val="18"/>
                <w:szCs w:val="18"/>
              </w:rPr>
            </w:pPr>
            <w:r w:rsidRPr="000D2F13">
              <w:rPr>
                <w:rFonts w:ascii="Arial Narrow" w:hAnsi="Arial Narrow" w:cs="Arial"/>
                <w:b/>
                <w:sz w:val="18"/>
                <w:szCs w:val="18"/>
              </w:rPr>
              <w:t xml:space="preserve">  893,461,081.30 </w:t>
            </w:r>
          </w:p>
        </w:tc>
      </w:tr>
      <w:tr w:rsidR="000D2F13" w:rsidRPr="000D2F13" w14:paraId="44F28B87"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76186D"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Central Office</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9404CF" w14:textId="0CF39EC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263,367,817.1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8952BD" w14:textId="266F33A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37F8D2" w14:textId="6207E25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517A2A" w14:textId="1067618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C86A10" w14:textId="5D66C97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99A241" w14:textId="264DBCF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63,367,817.20 </w:t>
            </w:r>
          </w:p>
        </w:tc>
      </w:tr>
      <w:tr w:rsidR="000D2F13" w:rsidRPr="000D2F13" w14:paraId="40EA0CF2"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DF93E2"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NRLMB - NRO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3916C6" w14:textId="03B843C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2B8351" w14:textId="4CD4747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0,65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459AF04" w14:textId="1DE681A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240,05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9BF835" w14:textId="1123D20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2,773,950.8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8DD53B" w14:textId="12CC846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2,856,098.3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3A1951" w14:textId="0953648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0,870,099.30 </w:t>
            </w:r>
          </w:p>
        </w:tc>
      </w:tr>
      <w:tr w:rsidR="000D2F13" w:rsidRPr="000D2F13" w14:paraId="2BF742BA"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FF758E"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NRLMB - VDR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4DBA06" w14:textId="64B65F5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CE678AE" w14:textId="1D0709A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7,6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B098D5" w14:textId="4B19D4B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409,683.6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E3F340" w14:textId="29FDC58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454,935.9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F7D038" w14:textId="3904B4B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3,159.7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FBB263" w14:textId="3FDF783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967,779.29 </w:t>
            </w:r>
          </w:p>
        </w:tc>
      </w:tr>
      <w:tr w:rsidR="000D2F13" w:rsidRPr="000D2F13" w14:paraId="24F72134"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C7AD57"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51BF4A" w14:textId="7AB1549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490,455.2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246E2C" w14:textId="45638B0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82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A3643B" w14:textId="57C6F41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830,659.3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48E187" w14:textId="2C2181B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813,73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00FDCB" w14:textId="332BD31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1,166,997.4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151C9A" w14:textId="13681F7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5,301,841.98 </w:t>
            </w:r>
          </w:p>
        </w:tc>
      </w:tr>
      <w:tr w:rsidR="000D2F13" w:rsidRPr="000D2F13" w14:paraId="650171D1"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C198E4"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1323DE" w14:textId="45AD331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938.7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53C89A" w14:textId="256EF8B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7,31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438454" w14:textId="5139A93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8,855,191.1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384FD4" w14:textId="72896B6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141,266.0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5B2C2B" w14:textId="621F2F5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510,398.9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BA3148" w14:textId="4FCFB60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0,507,794.86 </w:t>
            </w:r>
          </w:p>
        </w:tc>
      </w:tr>
      <w:tr w:rsidR="000D2F13" w:rsidRPr="000D2F13" w14:paraId="4F354676"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7856E4"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AA14E3" w14:textId="192AE17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4,205,028.74</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F01AD0" w14:textId="4B39344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7,52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4168F0" w14:textId="67B6D88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988,809.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63B50D" w14:textId="6CA9970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398,151.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2582EB" w14:textId="4219361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294,121.8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1C715A" w14:textId="6F5B26B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7,886,112.03 </w:t>
            </w:r>
          </w:p>
        </w:tc>
      </w:tr>
      <w:tr w:rsidR="000D2F13" w:rsidRPr="000D2F13" w14:paraId="0F6EAC08"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DD029F"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CALABARZON</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BA5ADD" w14:textId="1813A89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3CA69B" w14:textId="65543011"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7,78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D04560" w14:textId="414A327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643,576.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024F24" w14:textId="04AF5D2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376,598.9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A2D4B3" w14:textId="4E60C35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4,069,663.12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4C6887B" w14:textId="63C0728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2,089,838.10 </w:t>
            </w:r>
          </w:p>
        </w:tc>
      </w:tr>
      <w:tr w:rsidR="000D2F13" w:rsidRPr="000D2F13" w14:paraId="6A6BDCB2"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CA5E1D"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MIMAROP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8942A6" w14:textId="3AD82D4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100,744.5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CE920E" w14:textId="4EBCDBB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45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C5DBF6" w14:textId="7CFA74A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3,702,95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9941AAB" w14:textId="2D2C2CC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765,90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D01C10" w14:textId="56622BA9"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879,198.8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D17B16" w14:textId="4196E34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4,448,802.38 </w:t>
            </w:r>
          </w:p>
        </w:tc>
      </w:tr>
      <w:tr w:rsidR="000D2F13" w:rsidRPr="000D2F13" w14:paraId="1E96AE29"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E9379"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V</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6C57A2" w14:textId="064F362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6AB10C" w14:textId="4F58CA3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4,67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171957" w14:textId="3723381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4,662,300.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33DB60" w14:textId="1226E6A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53,537.4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73B143" w14:textId="16F1786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6,420,032.9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644ACF" w14:textId="29B673D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5,135,871.25 </w:t>
            </w:r>
          </w:p>
        </w:tc>
      </w:tr>
      <w:tr w:rsidR="000D2F13" w:rsidRPr="000D2F13" w14:paraId="34C266A9"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A40EE6"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V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DC4347" w14:textId="0B9B953F"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051.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0DDDB4" w14:textId="611F8D0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329</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0FEECE0" w14:textId="3C2866EF"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984,286.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D226D6" w14:textId="5CCE722C"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48,660,483.77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28DB4D" w14:textId="2B9CEFCF"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890,820.3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71E09B" w14:textId="4B9C19E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68,535,642.70 </w:t>
            </w:r>
          </w:p>
        </w:tc>
      </w:tr>
      <w:tr w:rsidR="000D2F13" w:rsidRPr="000D2F13" w14:paraId="79CD06CE"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93EC2"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V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195864" w14:textId="6398B6C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462.71</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60CBD7" w14:textId="23AE688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7,435</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78FD4D" w14:textId="3753E74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723,799.2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9A591A" w14:textId="4B92E55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5,601,493.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590419" w14:textId="6FC6694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8,198.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FF221F" w14:textId="4203FD2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6,403,953.85 </w:t>
            </w:r>
          </w:p>
        </w:tc>
      </w:tr>
      <w:tr w:rsidR="000D2F13" w:rsidRPr="000D2F13" w14:paraId="52973B87"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8AFD4E"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V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246589" w14:textId="019214BF"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3,55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582E8F" w14:textId="191DAD21"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7,83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FEEC1B" w14:textId="440E214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9,724,976.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B49E93" w14:textId="5688DE2C"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6,648,181.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345448" w14:textId="7586B27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9,619,830.3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9210B1" w14:textId="25BA499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8,996,538.16 </w:t>
            </w:r>
          </w:p>
        </w:tc>
      </w:tr>
      <w:tr w:rsidR="000D2F13" w:rsidRPr="000D2F13" w14:paraId="7F6ADC55"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D39319"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I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5BECC85" w14:textId="33AFB1B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56,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B8EB1F" w14:textId="5F138F4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0,03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20F82D" w14:textId="2EF1A731"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481,294.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DDB01D" w14:textId="4B9AAA5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5,614,222.1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BA133D" w14:textId="2C2BE37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8,518,245.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80E8AC" w14:textId="6874D2E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9,669,762.31 </w:t>
            </w:r>
          </w:p>
        </w:tc>
      </w:tr>
      <w:tr w:rsidR="000D2F13" w:rsidRPr="000D2F13" w14:paraId="5241C96E"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939E84"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350EAF" w14:textId="77C4F4F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724.42</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813C86" w14:textId="7BEAD7D9"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9,40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FB9833" w14:textId="51D7E690"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1,755,647.4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0ACD39" w14:textId="57A40E8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1,174,169.8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6FBE60" w14:textId="3B78DE01"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7,940,054.8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E74B54" w14:textId="5009CB7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83,870,596.59 </w:t>
            </w:r>
          </w:p>
        </w:tc>
      </w:tr>
      <w:tr w:rsidR="000D2F13" w:rsidRPr="000D2F13" w14:paraId="2F3D162C"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D95ABA"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X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D7A5C45" w14:textId="6B077CA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001.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32C6F2" w14:textId="41B63E4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5,29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06D966" w14:textId="7B6AD62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959,203.9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CF13B0" w14:textId="0D7321F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2,292,72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334DE3" w14:textId="038D1D7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9,758,485.3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3FB630" w14:textId="1FF745C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7,010,415.31 </w:t>
            </w:r>
          </w:p>
        </w:tc>
      </w:tr>
      <w:tr w:rsidR="000D2F13" w:rsidRPr="000D2F13" w14:paraId="1770789D"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8866F2"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X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E222A6" w14:textId="00CD90F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449,000.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581C76" w14:textId="54C4DDA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2,2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48B2E8" w14:textId="700E376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217,7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045888" w14:textId="35F55F9B"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3,885,006.5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C5229C" w14:textId="34C00335"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0,899,586.54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7CDA645" w14:textId="7C76912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7,451,293.77 </w:t>
            </w:r>
          </w:p>
        </w:tc>
      </w:tr>
      <w:tr w:rsidR="000D2F13" w:rsidRPr="000D2F13" w14:paraId="4F0AED50"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CFE6D1"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CARAG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D6BA37" w14:textId="6ED3E5C1"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740.5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B2A51A" w14:textId="001691D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3,892</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74971B" w14:textId="0678E14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4,519,439.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D5DDA6" w14:textId="7E7DBAEA"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5,239,330.8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A4DFED" w14:textId="049BFD14"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6,589,961.17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2F70E5" w14:textId="5175C8A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9,349,471.63 </w:t>
            </w:r>
          </w:p>
        </w:tc>
      </w:tr>
      <w:tr w:rsidR="000D2F13" w:rsidRPr="000D2F13" w14:paraId="6D22E7C0"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3EF418"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NC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273B5A" w14:textId="4FA57888"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3,000,439.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1C9E45" w14:textId="1F90680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67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F0AE34" w14:textId="5DFC5643"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921,176.1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580BBB" w14:textId="1BE8043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479,06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C6F519" w14:textId="3AF00A16"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9,929,291.4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B5BD11" w14:textId="418855B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1,329,966.51 </w:t>
            </w:r>
          </w:p>
        </w:tc>
      </w:tr>
      <w:tr w:rsidR="000D2F13" w:rsidRPr="000D2F13" w14:paraId="4130D276" w14:textId="77777777" w:rsidTr="000D2F1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1A1E4" w14:textId="77777777" w:rsidR="000D2F13" w:rsidRPr="000D2F13" w:rsidRDefault="000D2F13" w:rsidP="000D2F13">
            <w:pPr>
              <w:widowControl/>
              <w:spacing w:after="0" w:line="240" w:lineRule="auto"/>
              <w:ind w:right="57"/>
              <w:contextualSpacing/>
              <w:jc w:val="center"/>
              <w:rPr>
                <w:rFonts w:ascii="Arial Narrow" w:eastAsia="Times New Roman" w:hAnsi="Arial Narrow" w:cs="Arial"/>
                <w:b/>
                <w:bCs/>
                <w:sz w:val="18"/>
                <w:szCs w:val="18"/>
              </w:rPr>
            </w:pPr>
            <w:r w:rsidRPr="000D2F13">
              <w:rPr>
                <w:rFonts w:ascii="Arial Narrow" w:eastAsia="Times New Roman" w:hAnsi="Arial Narrow" w:cs="Arial"/>
                <w:b/>
                <w:bCs/>
                <w:sz w:val="18"/>
                <w:szCs w:val="18"/>
              </w:rPr>
              <w:t>CA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4C8C74" w14:textId="4770BE6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206,4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B53C3F" w14:textId="5D0757AE"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15,38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2D50B56" w14:textId="21532A62"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7,240,571.2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20C2E7" w14:textId="6F41510D"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736,780.4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E1D788" w14:textId="261381B7"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11,083,732.3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C165E6A" w14:textId="787D0B5F" w:rsidR="000D2F13" w:rsidRPr="000D2F13" w:rsidRDefault="000D2F13" w:rsidP="000D2F13">
            <w:pPr>
              <w:widowControl/>
              <w:spacing w:after="0" w:line="240" w:lineRule="auto"/>
              <w:ind w:right="57"/>
              <w:contextualSpacing/>
              <w:jc w:val="right"/>
              <w:rPr>
                <w:rFonts w:ascii="Arial Narrow" w:eastAsia="Times New Roman" w:hAnsi="Arial Narrow" w:cs="Arial"/>
                <w:sz w:val="18"/>
                <w:szCs w:val="18"/>
              </w:rPr>
            </w:pPr>
            <w:r w:rsidRPr="000D2F13">
              <w:rPr>
                <w:rFonts w:ascii="Arial Narrow" w:hAnsi="Arial Narrow" w:cs="Arial"/>
                <w:sz w:val="18"/>
                <w:szCs w:val="18"/>
              </w:rPr>
              <w:t xml:space="preserve">  20,267,484.10 </w:t>
            </w:r>
          </w:p>
        </w:tc>
      </w:tr>
    </w:tbl>
    <w:p w14:paraId="37503B4B" w14:textId="1AA2B8E7"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0D2F13">
        <w:rPr>
          <w:rFonts w:ascii="Arial" w:eastAsia="Arial" w:hAnsi="Arial" w:cs="Arial"/>
          <w:i/>
          <w:sz w:val="16"/>
          <w:szCs w:val="16"/>
        </w:rPr>
        <w:t>3</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0D2F13">
        <w:rPr>
          <w:rFonts w:ascii="Arial" w:eastAsia="Arial" w:hAnsi="Arial" w:cs="Arial"/>
          <w:i/>
          <w:sz w:val="16"/>
          <w:szCs w:val="16"/>
          <w:lang w:val="en-US"/>
        </w:rPr>
        <w:t>4</w:t>
      </w:r>
      <w:bookmarkStart w:id="1" w:name="_GoBack"/>
      <w:bookmarkEnd w:id="1"/>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8F31DD2" w:rsidR="009702AE" w:rsidRPr="00DB4BF3"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20"/>
              </w:rPr>
            </w:pPr>
            <w:r w:rsidRPr="00DB4BF3">
              <w:rPr>
                <w:rFonts w:ascii="Arial" w:eastAsia="Arial" w:hAnsi="Arial" w:cs="Arial"/>
                <w:color w:val="0070C0"/>
                <w:sz w:val="20"/>
                <w:szCs w:val="20"/>
              </w:rPr>
              <w:t>2</w:t>
            </w:r>
            <w:r w:rsidR="00DB4BF3" w:rsidRPr="00DB4BF3">
              <w:rPr>
                <w:rFonts w:ascii="Arial" w:eastAsia="Arial" w:hAnsi="Arial" w:cs="Arial"/>
                <w:color w:val="0070C0"/>
                <w:sz w:val="20"/>
                <w:szCs w:val="20"/>
              </w:rPr>
              <w:t>3</w:t>
            </w:r>
            <w:r w:rsidR="00DB35C7" w:rsidRPr="00DB4BF3">
              <w:rPr>
                <w:rFonts w:ascii="Arial" w:eastAsia="Arial" w:hAnsi="Arial" w:cs="Arial"/>
                <w:color w:val="0070C0"/>
                <w:sz w:val="20"/>
                <w:szCs w:val="20"/>
              </w:rPr>
              <w:t xml:space="preserve"> Octobe</w:t>
            </w:r>
            <w:r w:rsidR="0096795E" w:rsidRPr="00DB4BF3">
              <w:rPr>
                <w:rFonts w:ascii="Arial" w:eastAsia="Arial" w:hAnsi="Arial" w:cs="Arial"/>
                <w:color w:val="0070C0"/>
                <w:sz w:val="20"/>
                <w:szCs w:val="20"/>
              </w:rPr>
              <w:t>r</w:t>
            </w:r>
            <w:r w:rsidR="009266CC" w:rsidRPr="00DB4BF3">
              <w:rPr>
                <w:rFonts w:ascii="Arial" w:eastAsia="Arial" w:hAnsi="Arial" w:cs="Arial"/>
                <w:color w:val="0070C0"/>
                <w:sz w:val="20"/>
                <w:szCs w:val="20"/>
              </w:rPr>
              <w:t xml:space="preserve"> </w:t>
            </w:r>
            <w:r w:rsidR="003E4C18" w:rsidRPr="00DB4BF3">
              <w:rPr>
                <w:rFonts w:ascii="Arial" w:eastAsia="Arial" w:hAnsi="Arial" w:cs="Arial"/>
                <w:color w:val="0070C0"/>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DB4BF3"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Th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isaster</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Respons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Management</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Bureau</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RMB)</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i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n</w:t>
            </w:r>
            <w:r w:rsidR="009266CC" w:rsidRPr="00DB4BF3">
              <w:rPr>
                <w:rFonts w:ascii="Arial" w:eastAsia="Arial" w:hAnsi="Arial" w:cs="Arial"/>
                <w:color w:val="0070C0"/>
                <w:sz w:val="20"/>
                <w:szCs w:val="19"/>
              </w:rPr>
              <w:t xml:space="preserve"> </w:t>
            </w:r>
            <w:r w:rsidRPr="00DB4BF3">
              <w:rPr>
                <w:rFonts w:ascii="Arial" w:eastAsia="Arial" w:hAnsi="Arial" w:cs="Arial"/>
                <w:b/>
                <w:color w:val="0070C0"/>
                <w:sz w:val="20"/>
                <w:szCs w:val="19"/>
              </w:rPr>
              <w:t>BLU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alert</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status.</w:t>
            </w:r>
          </w:p>
          <w:p w14:paraId="047F7687" w14:textId="19549393" w:rsidR="00D07395" w:rsidRPr="00DB4BF3"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DSWD-DRMB</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isaster</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peration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an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Support</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ivision</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OS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continuously</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lastRenderedPageBreak/>
              <w:t>facilitate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th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ownloading</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f</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fund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to</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SWD-Fiel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ffices.</w:t>
            </w:r>
          </w:p>
          <w:p w14:paraId="2637C82A" w14:textId="77777777" w:rsidR="00F96844" w:rsidRPr="00DB4BF3"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Th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RMB</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peration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Center</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pCen)</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i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in</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24/7</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virtual</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peration</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to</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closely</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monitor</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an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coordinat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with</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th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National</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Resourc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an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Logistic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Management</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Bureau</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NRLMB)</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an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DSW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Field</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ffice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for</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significant</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update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n</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respons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operations</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relative</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to</w:t>
            </w:r>
            <w:r w:rsidR="009266CC" w:rsidRPr="00DB4BF3">
              <w:rPr>
                <w:rFonts w:ascii="Arial" w:eastAsia="Arial" w:hAnsi="Arial" w:cs="Arial"/>
                <w:color w:val="0070C0"/>
                <w:sz w:val="20"/>
                <w:szCs w:val="19"/>
              </w:rPr>
              <w:t xml:space="preserve"> </w:t>
            </w:r>
            <w:r w:rsidRPr="00DB4BF3">
              <w:rPr>
                <w:rFonts w:ascii="Arial" w:eastAsia="Arial" w:hAnsi="Arial" w:cs="Arial"/>
                <w:color w:val="0070C0"/>
                <w:sz w:val="20"/>
                <w:szCs w:val="19"/>
              </w:rPr>
              <w:t>COVID19</w:t>
            </w:r>
            <w:r w:rsidR="00DE7EE8" w:rsidRPr="00DB4BF3">
              <w:rPr>
                <w:rFonts w:ascii="Arial" w:eastAsia="Arial" w:hAnsi="Arial" w:cs="Arial"/>
                <w:color w:val="0070C0"/>
                <w:sz w:val="20"/>
                <w:szCs w:val="19"/>
              </w:rPr>
              <w:t>.</w:t>
            </w:r>
          </w:p>
          <w:p w14:paraId="23A5FCC3" w14:textId="4D815683" w:rsidR="005B07B2" w:rsidRPr="00DB4BF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 xml:space="preserve">DSWD-DRMB </w:t>
            </w:r>
            <w:r w:rsidR="007C0ABF" w:rsidRPr="00DB4BF3">
              <w:rPr>
                <w:rFonts w:ascii="Arial" w:eastAsia="Arial" w:hAnsi="Arial" w:cs="Arial"/>
                <w:color w:val="0070C0"/>
                <w:sz w:val="20"/>
                <w:szCs w:val="19"/>
              </w:rPr>
              <w:t>Preparedness for Response Division (PRD)</w:t>
            </w:r>
            <w:r w:rsidRPr="00DB4BF3">
              <w:rPr>
                <w:rFonts w:ascii="Arial" w:eastAsia="Arial" w:hAnsi="Arial" w:cs="Arial"/>
                <w:color w:val="0070C0"/>
                <w:sz w:val="20"/>
                <w:szCs w:val="19"/>
              </w:rPr>
              <w:t xml:space="preserve"> in coordination with other DRMB divisions and concerned offices, is continuously monitoring and updating the status of the Standby Funds.</w:t>
            </w:r>
          </w:p>
          <w:p w14:paraId="66C2143C" w14:textId="77777777" w:rsidR="005B07B2" w:rsidRPr="00DB4BF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DSWD-DRMB DOSD in coordination with other DRMB divisions and concerned offices, is continuously facilitating the replenishment of the Standby Funds.</w:t>
            </w:r>
          </w:p>
          <w:p w14:paraId="082E1401" w14:textId="200056EB" w:rsidR="00683853" w:rsidRPr="00DB4BF3" w:rsidRDefault="00117C1A" w:rsidP="00DB4BF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B4BF3">
              <w:rPr>
                <w:rFonts w:ascii="Arial" w:eastAsia="Arial" w:hAnsi="Arial" w:cs="Arial"/>
                <w:color w:val="0070C0"/>
                <w:sz w:val="20"/>
                <w:szCs w:val="19"/>
              </w:rPr>
              <w:t xml:space="preserve">DSWD-DRMB provided assistance to the LSIs in </w:t>
            </w:r>
            <w:r w:rsidR="006C4033" w:rsidRPr="00DB4BF3">
              <w:rPr>
                <w:rFonts w:ascii="Arial" w:eastAsia="Arial" w:hAnsi="Arial" w:cs="Arial"/>
                <w:color w:val="0070C0"/>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611FEF4C" w:rsidR="009702AE" w:rsidRPr="006C4033" w:rsidRDefault="00D47BB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2</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347B9547"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 xml:space="preserve">DSWD Central Office, through the DSWD-NRLMB, provided sanitary kits to DSWD employees as precautionary measure to COVID-19.    </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CDD73AD" w:rsidR="009702AE" w:rsidRPr="00D47BB5"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D47BB5">
              <w:rPr>
                <w:rFonts w:ascii="Arial" w:eastAsia="Arial" w:hAnsi="Arial" w:cs="Arial"/>
                <w:sz w:val="20"/>
                <w:szCs w:val="20"/>
              </w:rPr>
              <w:t>2</w:t>
            </w:r>
            <w:r w:rsidR="00565CA7" w:rsidRPr="00D47BB5">
              <w:rPr>
                <w:rFonts w:ascii="Arial" w:eastAsia="Arial" w:hAnsi="Arial" w:cs="Arial"/>
                <w:sz w:val="20"/>
                <w:szCs w:val="20"/>
              </w:rPr>
              <w:t>2</w:t>
            </w:r>
            <w:r w:rsidR="0096795E" w:rsidRPr="00D47BB5">
              <w:rPr>
                <w:rFonts w:ascii="Arial" w:eastAsia="Arial" w:hAnsi="Arial" w:cs="Arial"/>
                <w:sz w:val="20"/>
                <w:szCs w:val="20"/>
              </w:rPr>
              <w:t xml:space="preserve"> </w:t>
            </w:r>
            <w:r w:rsidR="00A615EA" w:rsidRPr="00D47BB5">
              <w:rPr>
                <w:rFonts w:ascii="Arial" w:eastAsia="Arial" w:hAnsi="Arial" w:cs="Arial"/>
                <w:sz w:val="20"/>
                <w:szCs w:val="20"/>
              </w:rPr>
              <w:t>Octo</w:t>
            </w:r>
            <w:r w:rsidR="0096795E" w:rsidRPr="00D47BB5">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24A1F360"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deployed</w:t>
            </w:r>
            <w:r w:rsidR="009266CC" w:rsidRPr="00D47BB5">
              <w:rPr>
                <w:rFonts w:ascii="Arial" w:eastAsia="Arial" w:hAnsi="Arial" w:cs="Arial"/>
                <w:b/>
                <w:sz w:val="20"/>
                <w:szCs w:val="19"/>
              </w:rPr>
              <w:t xml:space="preserve"> </w:t>
            </w:r>
            <w:r w:rsidR="0087405D" w:rsidRPr="00D47BB5">
              <w:rPr>
                <w:rFonts w:ascii="Arial" w:eastAsia="Arial" w:hAnsi="Arial" w:cs="Arial"/>
                <w:b/>
                <w:sz w:val="20"/>
                <w:szCs w:val="19"/>
              </w:rPr>
              <w:t>4</w:t>
            </w:r>
            <w:r w:rsidR="00777497" w:rsidRPr="00D47BB5">
              <w:rPr>
                <w:rFonts w:ascii="Arial" w:eastAsia="Arial" w:hAnsi="Arial" w:cs="Arial"/>
                <w:b/>
                <w:sz w:val="20"/>
                <w:szCs w:val="19"/>
              </w:rPr>
              <w:t>3</w:t>
            </w:r>
            <w:r w:rsidR="009266CC" w:rsidRPr="00D47BB5">
              <w:rPr>
                <w:rFonts w:ascii="Arial" w:eastAsia="Arial" w:hAnsi="Arial" w:cs="Arial"/>
                <w:b/>
                <w:sz w:val="20"/>
                <w:szCs w:val="19"/>
              </w:rPr>
              <w:t xml:space="preserve"> </w:t>
            </w:r>
            <w:r w:rsidRPr="00D47BB5">
              <w:rPr>
                <w:rFonts w:ascii="Arial" w:eastAsia="Arial" w:hAnsi="Arial" w:cs="Arial"/>
                <w:b/>
                <w:sz w:val="20"/>
                <w:szCs w:val="19"/>
              </w:rPr>
              <w:t>staff</w:t>
            </w:r>
            <w:r w:rsidR="009266CC" w:rsidRPr="00D47BB5">
              <w:rPr>
                <w:rFonts w:ascii="Arial" w:eastAsia="Arial" w:hAnsi="Arial" w:cs="Arial"/>
                <w:sz w:val="20"/>
                <w:szCs w:val="19"/>
              </w:rPr>
              <w:t xml:space="preserve"> </w:t>
            </w:r>
            <w:r w:rsidRPr="00D47BB5">
              <w:rPr>
                <w:rFonts w:ascii="Arial" w:eastAsia="Arial" w:hAnsi="Arial" w:cs="Arial"/>
                <w:sz w:val="20"/>
                <w:szCs w:val="19"/>
              </w:rPr>
              <w:t>on</w:t>
            </w:r>
            <w:r w:rsidR="009266CC" w:rsidRPr="00D47BB5">
              <w:rPr>
                <w:rFonts w:ascii="Arial" w:eastAsia="Arial" w:hAnsi="Arial" w:cs="Arial"/>
                <w:sz w:val="20"/>
                <w:szCs w:val="19"/>
              </w:rPr>
              <w:t xml:space="preserve"> </w:t>
            </w:r>
            <w:r w:rsidR="003E504E" w:rsidRPr="00D47BB5">
              <w:rPr>
                <w:rFonts w:ascii="Arial" w:eastAsia="Arial" w:hAnsi="Arial" w:cs="Arial"/>
                <w:sz w:val="20"/>
                <w:szCs w:val="19"/>
              </w:rPr>
              <w:t>2</w:t>
            </w:r>
            <w:r w:rsidR="00565CA7" w:rsidRPr="00D47BB5">
              <w:rPr>
                <w:rFonts w:ascii="Arial" w:eastAsia="Arial" w:hAnsi="Arial" w:cs="Arial"/>
                <w:sz w:val="20"/>
                <w:szCs w:val="19"/>
              </w:rPr>
              <w:t>2</w:t>
            </w:r>
            <w:r w:rsidR="009266CC" w:rsidRPr="00D47BB5">
              <w:rPr>
                <w:rFonts w:ascii="Arial" w:eastAsia="Arial" w:hAnsi="Arial" w:cs="Arial"/>
                <w:sz w:val="20"/>
                <w:szCs w:val="19"/>
              </w:rPr>
              <w:t xml:space="preserve"> </w:t>
            </w:r>
            <w:r w:rsidR="00A615EA" w:rsidRPr="00D47BB5">
              <w:rPr>
                <w:rFonts w:ascii="Arial" w:eastAsia="Arial" w:hAnsi="Arial" w:cs="Arial"/>
                <w:sz w:val="20"/>
                <w:szCs w:val="19"/>
              </w:rPr>
              <w:t>Octo</w:t>
            </w:r>
            <w:r w:rsidR="005F4D7A" w:rsidRPr="00D47BB5">
              <w:rPr>
                <w:rFonts w:ascii="Arial" w:eastAsia="Arial" w:hAnsi="Arial" w:cs="Arial"/>
                <w:sz w:val="20"/>
                <w:szCs w:val="19"/>
              </w:rPr>
              <w:t>ber</w:t>
            </w:r>
            <w:r w:rsidR="009266CC" w:rsidRPr="00D47BB5">
              <w:rPr>
                <w:rFonts w:ascii="Arial" w:eastAsia="Arial" w:hAnsi="Arial" w:cs="Arial"/>
                <w:sz w:val="20"/>
                <w:szCs w:val="19"/>
              </w:rPr>
              <w:t xml:space="preserve"> </w:t>
            </w:r>
            <w:r w:rsidRPr="00D47BB5">
              <w:rPr>
                <w:rFonts w:ascii="Arial" w:eastAsia="Arial" w:hAnsi="Arial" w:cs="Arial"/>
                <w:sz w:val="20"/>
                <w:szCs w:val="19"/>
              </w:rPr>
              <w:t>2020</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food</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non-food</w:t>
            </w:r>
            <w:r w:rsidR="009266CC" w:rsidRPr="00D47BB5">
              <w:rPr>
                <w:rFonts w:ascii="Arial" w:eastAsia="Arial" w:hAnsi="Arial" w:cs="Arial"/>
                <w:sz w:val="20"/>
                <w:szCs w:val="19"/>
              </w:rPr>
              <w:t xml:space="preserve"> </w:t>
            </w:r>
            <w:r w:rsidRPr="00D47BB5">
              <w:rPr>
                <w:rFonts w:ascii="Arial" w:eastAsia="Arial" w:hAnsi="Arial" w:cs="Arial"/>
                <w:sz w:val="20"/>
                <w:szCs w:val="19"/>
              </w:rPr>
              <w:t>item</w:t>
            </w:r>
            <w:r w:rsidR="009266CC" w:rsidRPr="00D47BB5">
              <w:rPr>
                <w:rFonts w:ascii="Arial" w:eastAsia="Arial" w:hAnsi="Arial" w:cs="Arial"/>
                <w:sz w:val="20"/>
                <w:szCs w:val="19"/>
              </w:rPr>
              <w:t xml:space="preserve"> </w:t>
            </w:r>
            <w:r w:rsidRPr="00D47BB5">
              <w:rPr>
                <w:rFonts w:ascii="Arial" w:eastAsia="Arial" w:hAnsi="Arial" w:cs="Arial"/>
                <w:sz w:val="20"/>
                <w:szCs w:val="19"/>
              </w:rPr>
              <w:t>(FNFI)</w:t>
            </w:r>
            <w:r w:rsidR="009266CC" w:rsidRPr="00D47BB5">
              <w:rPr>
                <w:rFonts w:ascii="Arial" w:eastAsia="Arial" w:hAnsi="Arial" w:cs="Arial"/>
                <w:sz w:val="20"/>
                <w:szCs w:val="19"/>
              </w:rPr>
              <w:t xml:space="preserve"> </w:t>
            </w:r>
            <w:r w:rsidRPr="00D47BB5">
              <w:rPr>
                <w:rFonts w:ascii="Arial" w:eastAsia="Arial" w:hAnsi="Arial" w:cs="Arial"/>
                <w:sz w:val="20"/>
                <w:szCs w:val="19"/>
              </w:rPr>
              <w:t>augmentation</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other</w:t>
            </w:r>
            <w:r w:rsidR="009266CC" w:rsidRPr="00D47BB5">
              <w:rPr>
                <w:rFonts w:ascii="Arial" w:eastAsia="Arial" w:hAnsi="Arial" w:cs="Arial"/>
                <w:sz w:val="20"/>
                <w:szCs w:val="19"/>
              </w:rPr>
              <w:t xml:space="preserve"> </w:t>
            </w:r>
            <w:r w:rsidRPr="00D47BB5">
              <w:rPr>
                <w:rFonts w:ascii="Arial" w:eastAsia="Arial" w:hAnsi="Arial" w:cs="Arial"/>
                <w:sz w:val="20"/>
                <w:szCs w:val="19"/>
              </w:rPr>
              <w:t>partners.</w:t>
            </w:r>
          </w:p>
          <w:p w14:paraId="7618A122" w14:textId="0F4C69AE"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Asian</w:t>
            </w:r>
            <w:r w:rsidR="009266CC" w:rsidRPr="00D47BB5">
              <w:rPr>
                <w:rFonts w:ascii="Arial" w:eastAsia="Arial" w:hAnsi="Arial" w:cs="Arial"/>
                <w:sz w:val="20"/>
                <w:szCs w:val="19"/>
              </w:rPr>
              <w:t xml:space="preserve"> </w:t>
            </w:r>
            <w:r w:rsidRPr="00D47BB5">
              <w:rPr>
                <w:rFonts w:ascii="Arial" w:eastAsia="Arial" w:hAnsi="Arial" w:cs="Arial"/>
                <w:sz w:val="20"/>
                <w:szCs w:val="19"/>
              </w:rPr>
              <w:t>Development</w:t>
            </w:r>
            <w:r w:rsidR="009266CC" w:rsidRPr="00D47BB5">
              <w:rPr>
                <w:rFonts w:ascii="Arial" w:eastAsia="Arial" w:hAnsi="Arial" w:cs="Arial"/>
                <w:sz w:val="20"/>
                <w:szCs w:val="19"/>
              </w:rPr>
              <w:t xml:space="preserve"> </w:t>
            </w:r>
            <w:r w:rsidRPr="00D47BB5">
              <w:rPr>
                <w:rFonts w:ascii="Arial" w:eastAsia="Arial" w:hAnsi="Arial" w:cs="Arial"/>
                <w:sz w:val="20"/>
                <w:szCs w:val="19"/>
              </w:rPr>
              <w:t>Bank</w:t>
            </w:r>
            <w:r w:rsidR="009266CC" w:rsidRPr="00D47BB5">
              <w:rPr>
                <w:rFonts w:ascii="Arial" w:eastAsia="Arial" w:hAnsi="Arial" w:cs="Arial"/>
                <w:sz w:val="20"/>
                <w:szCs w:val="19"/>
              </w:rPr>
              <w:t xml:space="preserve"> </w:t>
            </w:r>
            <w:r w:rsidRPr="00D47BB5">
              <w:rPr>
                <w:rFonts w:ascii="Arial" w:eastAsia="Arial" w:hAnsi="Arial" w:cs="Arial"/>
                <w:sz w:val="20"/>
                <w:szCs w:val="19"/>
              </w:rPr>
              <w:t>(ADB)</w:t>
            </w:r>
            <w:r w:rsidR="009266CC" w:rsidRPr="00D47BB5">
              <w:rPr>
                <w:rFonts w:ascii="Arial" w:eastAsia="Arial" w:hAnsi="Arial" w:cs="Arial"/>
                <w:sz w:val="20"/>
                <w:szCs w:val="19"/>
              </w:rPr>
              <w:t xml:space="preserve"> </w:t>
            </w:r>
            <w:r w:rsidRPr="00D47BB5">
              <w:rPr>
                <w:rFonts w:ascii="Arial" w:eastAsia="Arial" w:hAnsi="Arial" w:cs="Arial"/>
                <w:sz w:val="20"/>
                <w:szCs w:val="19"/>
              </w:rPr>
              <w:t>donated</w:t>
            </w:r>
            <w:r w:rsidR="009266CC" w:rsidRPr="00D47BB5">
              <w:rPr>
                <w:rFonts w:ascii="Arial" w:eastAsia="Arial" w:hAnsi="Arial" w:cs="Arial"/>
                <w:sz w:val="20"/>
                <w:szCs w:val="19"/>
              </w:rPr>
              <w:t xml:space="preserve"> </w:t>
            </w:r>
            <w:r w:rsidRPr="00D47BB5">
              <w:rPr>
                <w:rFonts w:ascii="Arial" w:eastAsia="Arial" w:hAnsi="Arial" w:cs="Arial"/>
                <w:sz w:val="20"/>
                <w:szCs w:val="19"/>
              </w:rPr>
              <w:t>$5,000,000.00</w:t>
            </w:r>
            <w:r w:rsidR="009266CC" w:rsidRPr="00D47BB5">
              <w:rPr>
                <w:rFonts w:ascii="Arial" w:eastAsia="Arial" w:hAnsi="Arial" w:cs="Arial"/>
                <w:sz w:val="20"/>
                <w:szCs w:val="19"/>
              </w:rPr>
              <w:t xml:space="preserve"> </w:t>
            </w:r>
            <w:r w:rsidRPr="00D47BB5">
              <w:rPr>
                <w:rFonts w:ascii="Arial" w:eastAsia="Arial" w:hAnsi="Arial" w:cs="Arial"/>
                <w:sz w:val="20"/>
                <w:szCs w:val="19"/>
              </w:rPr>
              <w:t>or</w:t>
            </w:r>
            <w:r w:rsidR="009266CC" w:rsidRPr="00D47BB5">
              <w:rPr>
                <w:rFonts w:ascii="Arial" w:eastAsia="Arial" w:hAnsi="Arial" w:cs="Arial"/>
                <w:sz w:val="20"/>
                <w:szCs w:val="19"/>
              </w:rPr>
              <w:t xml:space="preserve"> </w:t>
            </w:r>
            <w:r w:rsidRPr="00D47BB5">
              <w:rPr>
                <w:rFonts w:ascii="Arial" w:eastAsia="Arial" w:hAnsi="Arial" w:cs="Arial"/>
                <w:sz w:val="20"/>
                <w:szCs w:val="19"/>
              </w:rPr>
              <w:t>approximately</w:t>
            </w:r>
            <w:r w:rsidR="009266CC" w:rsidRPr="00D47BB5">
              <w:rPr>
                <w:rFonts w:ascii="Arial" w:eastAsia="Arial" w:hAnsi="Arial" w:cs="Arial"/>
                <w:sz w:val="20"/>
                <w:szCs w:val="19"/>
              </w:rPr>
              <w:t xml:space="preserve"> </w:t>
            </w:r>
            <w:r w:rsidRPr="00D47BB5">
              <w:rPr>
                <w:rFonts w:ascii="Arial" w:eastAsia="Arial" w:hAnsi="Arial" w:cs="Arial"/>
                <w:sz w:val="20"/>
                <w:szCs w:val="19"/>
              </w:rPr>
              <w:t>₱250,000,000.00</w:t>
            </w:r>
            <w:r w:rsidR="009266CC" w:rsidRPr="00D47BB5">
              <w:rPr>
                <w:rFonts w:ascii="Arial" w:eastAsia="Arial" w:hAnsi="Arial" w:cs="Arial"/>
                <w:sz w:val="20"/>
                <w:szCs w:val="19"/>
              </w:rPr>
              <w:t xml:space="preserve"> </w:t>
            </w:r>
            <w:r w:rsidRPr="00D47BB5">
              <w:rPr>
                <w:rFonts w:ascii="Arial" w:eastAsia="Arial" w:hAnsi="Arial" w:cs="Arial"/>
                <w:sz w:val="20"/>
                <w:szCs w:val="19"/>
              </w:rPr>
              <w:t>worth</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augmentation</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Metro</w:t>
            </w:r>
            <w:r w:rsidR="009266CC" w:rsidRPr="00D47BB5">
              <w:rPr>
                <w:rFonts w:ascii="Arial" w:eastAsia="Arial" w:hAnsi="Arial" w:cs="Arial"/>
                <w:sz w:val="20"/>
                <w:szCs w:val="19"/>
              </w:rPr>
              <w:t xml:space="preserve"> </w:t>
            </w:r>
            <w:r w:rsidRPr="00D47BB5">
              <w:rPr>
                <w:rFonts w:ascii="Arial" w:eastAsia="Arial" w:hAnsi="Arial" w:cs="Arial"/>
                <w:sz w:val="20"/>
                <w:szCs w:val="19"/>
              </w:rPr>
              <w:t>Manila.</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SWD-NRLMB,</w:t>
            </w:r>
            <w:r w:rsidR="009266CC" w:rsidRPr="00D47BB5">
              <w:rPr>
                <w:rFonts w:ascii="Arial" w:eastAsia="Arial" w:hAnsi="Arial" w:cs="Arial"/>
                <w:sz w:val="20"/>
                <w:szCs w:val="19"/>
              </w:rPr>
              <w:t xml:space="preserve"> </w:t>
            </w:r>
            <w:r w:rsidRPr="00D47BB5">
              <w:rPr>
                <w:rFonts w:ascii="Arial" w:eastAsia="Arial" w:hAnsi="Arial" w:cs="Arial"/>
                <w:sz w:val="20"/>
                <w:szCs w:val="19"/>
              </w:rPr>
              <w:t>Philippine</w:t>
            </w:r>
            <w:r w:rsidR="009266CC" w:rsidRPr="00D47BB5">
              <w:rPr>
                <w:rFonts w:ascii="Arial" w:eastAsia="Arial" w:hAnsi="Arial" w:cs="Arial"/>
                <w:sz w:val="20"/>
                <w:szCs w:val="19"/>
              </w:rPr>
              <w:t xml:space="preserve"> </w:t>
            </w:r>
            <w:r w:rsidRPr="00D47BB5">
              <w:rPr>
                <w:rFonts w:ascii="Arial" w:eastAsia="Arial" w:hAnsi="Arial" w:cs="Arial"/>
                <w:sz w:val="20"/>
                <w:szCs w:val="19"/>
              </w:rPr>
              <w:t>Army,</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are</w:t>
            </w:r>
            <w:r w:rsidR="009266CC" w:rsidRPr="00D47BB5">
              <w:rPr>
                <w:rFonts w:ascii="Arial" w:eastAsia="Arial" w:hAnsi="Arial" w:cs="Arial"/>
                <w:sz w:val="20"/>
                <w:szCs w:val="19"/>
              </w:rPr>
              <w:t xml:space="preserve"> </w:t>
            </w:r>
            <w:r w:rsidRPr="00D47BB5">
              <w:rPr>
                <w:rFonts w:ascii="Arial" w:eastAsia="Arial" w:hAnsi="Arial" w:cs="Arial"/>
                <w:sz w:val="20"/>
                <w:szCs w:val="19"/>
              </w:rPr>
              <w:t>working</w:t>
            </w:r>
            <w:r w:rsidR="009266CC" w:rsidRPr="00D47BB5">
              <w:rPr>
                <w:rFonts w:ascii="Arial" w:eastAsia="Arial" w:hAnsi="Arial" w:cs="Arial"/>
                <w:sz w:val="20"/>
                <w:szCs w:val="19"/>
              </w:rPr>
              <w:t xml:space="preserve"> </w:t>
            </w:r>
            <w:r w:rsidRPr="00D47BB5">
              <w:rPr>
                <w:rFonts w:ascii="Arial" w:eastAsia="Arial" w:hAnsi="Arial" w:cs="Arial"/>
                <w:sz w:val="20"/>
                <w:szCs w:val="19"/>
              </w:rPr>
              <w:t>together</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facilitating</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delivery</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said</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form</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bags</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rice</w:t>
            </w:r>
            <w:r w:rsidR="009266CC" w:rsidRPr="00D47BB5">
              <w:rPr>
                <w:rFonts w:ascii="Arial" w:eastAsia="Arial" w:hAnsi="Arial" w:cs="Arial"/>
                <w:sz w:val="20"/>
                <w:szCs w:val="19"/>
              </w:rPr>
              <w:t xml:space="preserve"> </w:t>
            </w:r>
            <w:r w:rsidRPr="00D47BB5">
              <w:rPr>
                <w:rFonts w:ascii="Arial" w:eastAsia="Arial" w:hAnsi="Arial" w:cs="Arial"/>
                <w:sz w:val="20"/>
                <w:szCs w:val="19"/>
              </w:rPr>
              <w:t>(50kg</w:t>
            </w:r>
            <w:r w:rsidR="009266CC" w:rsidRPr="00D47BB5">
              <w:rPr>
                <w:rFonts w:ascii="Arial" w:eastAsia="Arial" w:hAnsi="Arial" w:cs="Arial"/>
                <w:sz w:val="20"/>
                <w:szCs w:val="19"/>
              </w:rPr>
              <w:t xml:space="preserve"> </w:t>
            </w:r>
            <w:r w:rsidRPr="00D47BB5">
              <w:rPr>
                <w:rFonts w:ascii="Arial" w:eastAsia="Arial" w:hAnsi="Arial" w:cs="Arial"/>
                <w:sz w:val="20"/>
                <w:szCs w:val="19"/>
              </w:rPr>
              <w:t>per</w:t>
            </w:r>
            <w:r w:rsidR="009266CC" w:rsidRPr="00D47BB5">
              <w:rPr>
                <w:rFonts w:ascii="Arial" w:eastAsia="Arial" w:hAnsi="Arial" w:cs="Arial"/>
                <w:sz w:val="20"/>
                <w:szCs w:val="19"/>
              </w:rPr>
              <w:t xml:space="preserve"> </w:t>
            </w:r>
            <w:r w:rsidRPr="00D47BB5">
              <w:rPr>
                <w:rFonts w:ascii="Arial" w:eastAsia="Arial" w:hAnsi="Arial" w:cs="Arial"/>
                <w:sz w:val="20"/>
                <w:szCs w:val="19"/>
              </w:rPr>
              <w:t>bag).</w:t>
            </w:r>
            <w:r w:rsidR="009266CC" w:rsidRPr="00D47BB5">
              <w:rPr>
                <w:rFonts w:ascii="Arial" w:eastAsia="Arial" w:hAnsi="Arial" w:cs="Arial"/>
                <w:sz w:val="20"/>
                <w:szCs w:val="19"/>
              </w:rPr>
              <w:t xml:space="preserve"> </w:t>
            </w:r>
            <w:r w:rsidRPr="00D47BB5">
              <w:rPr>
                <w:rFonts w:ascii="Arial" w:eastAsia="Arial" w:hAnsi="Arial" w:cs="Arial"/>
                <w:sz w:val="20"/>
                <w:szCs w:val="19"/>
              </w:rPr>
              <w:t>As</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reporting</w:t>
            </w:r>
            <w:r w:rsidR="009266CC" w:rsidRPr="00D47BB5">
              <w:rPr>
                <w:rFonts w:ascii="Arial" w:eastAsia="Arial" w:hAnsi="Arial" w:cs="Arial"/>
                <w:sz w:val="20"/>
                <w:szCs w:val="19"/>
              </w:rPr>
              <w:t xml:space="preserve"> </w:t>
            </w:r>
            <w:r w:rsidRPr="00D47BB5">
              <w:rPr>
                <w:rFonts w:ascii="Arial" w:eastAsia="Arial" w:hAnsi="Arial" w:cs="Arial"/>
                <w:sz w:val="20"/>
                <w:szCs w:val="19"/>
              </w:rPr>
              <w:t>time,</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following</w:t>
            </w:r>
            <w:r w:rsidR="009266CC" w:rsidRPr="00D47BB5">
              <w:rPr>
                <w:rFonts w:ascii="Arial" w:eastAsia="Arial" w:hAnsi="Arial" w:cs="Arial"/>
                <w:sz w:val="20"/>
                <w:szCs w:val="19"/>
              </w:rPr>
              <w:t xml:space="preserve"> </w:t>
            </w:r>
            <w:r w:rsidRPr="00D47BB5">
              <w:rPr>
                <w:rFonts w:ascii="Arial" w:eastAsia="Arial" w:hAnsi="Arial" w:cs="Arial"/>
                <w:sz w:val="20"/>
                <w:szCs w:val="19"/>
              </w:rPr>
              <w:t>were</w:t>
            </w:r>
            <w:r w:rsidR="009266CC" w:rsidRPr="00D47BB5">
              <w:rPr>
                <w:rFonts w:ascii="Arial" w:eastAsia="Arial" w:hAnsi="Arial" w:cs="Arial"/>
                <w:sz w:val="20"/>
                <w:szCs w:val="19"/>
              </w:rPr>
              <w:t xml:space="preserve"> </w:t>
            </w:r>
            <w:r w:rsidRPr="00D47BB5">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D47BB5" w:rsidRPr="00D47BB5"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47BB5" w:rsidRDefault="0071152D"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No.</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o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Cost</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Per</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No.</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o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Relief</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Cost</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Per</w:t>
                  </w:r>
                  <w:r w:rsidR="009266CC" w:rsidRPr="00D47BB5">
                    <w:rPr>
                      <w:rFonts w:ascii="Arial Narrow" w:eastAsia="Arial" w:hAnsi="Arial Narrow" w:cs="Arial"/>
                      <w:b/>
                      <w:sz w:val="18"/>
                      <w:szCs w:val="18"/>
                    </w:rPr>
                    <w:t xml:space="preserve"> </w:t>
                  </w:r>
                  <w:r w:rsidRPr="00D47BB5">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Total</w:t>
                  </w:r>
                </w:p>
              </w:tc>
            </w:tr>
            <w:tr w:rsidR="00D47BB5" w:rsidRPr="00D47BB5"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42,100,000.00</w:t>
                  </w:r>
                </w:p>
              </w:tc>
            </w:tr>
            <w:tr w:rsidR="00D47BB5" w:rsidRPr="00D47BB5"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Las</w:t>
                  </w:r>
                  <w:r w:rsidR="009266CC" w:rsidRPr="00D47BB5">
                    <w:rPr>
                      <w:rFonts w:ascii="Arial Narrow" w:eastAsia="Arial" w:hAnsi="Arial Narrow" w:cs="Arial"/>
                      <w:sz w:val="18"/>
                      <w:szCs w:val="18"/>
                    </w:rPr>
                    <w:t xml:space="preserve"> </w:t>
                  </w:r>
                  <w:r w:rsidRPr="00D47BB5">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47BB5" w:rsidRDefault="003E4C18" w:rsidP="007C7B9C">
                  <w:pPr>
                    <w:pStyle w:val="NoSpacing"/>
                    <w:widowControl w:val="0"/>
                    <w:contextualSpacing/>
                    <w:jc w:val="both"/>
                    <w:rPr>
                      <w:rFonts w:ascii="Arial Narrow" w:eastAsia="Arial" w:hAnsi="Arial Narrow" w:cs="Arial"/>
                      <w:sz w:val="18"/>
                      <w:szCs w:val="18"/>
                      <w:lang w:val="en-PH"/>
                    </w:rPr>
                  </w:pPr>
                  <w:r w:rsidRPr="00D47BB5">
                    <w:rPr>
                      <w:rFonts w:ascii="Arial Narrow" w:eastAsia="Arial" w:hAnsi="Arial Narrow" w:cs="Arial"/>
                      <w:sz w:val="18"/>
                      <w:szCs w:val="18"/>
                      <w:lang w:val="en-PH"/>
                    </w:rPr>
                    <w:t>14,625,000.00</w:t>
                  </w:r>
                </w:p>
              </w:tc>
            </w:tr>
            <w:tr w:rsidR="00D47BB5" w:rsidRPr="00D47BB5"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6,507,500.00</w:t>
                  </w:r>
                </w:p>
              </w:tc>
            </w:tr>
            <w:tr w:rsidR="00D47BB5" w:rsidRPr="00D47BB5"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250,000.00</w:t>
                  </w:r>
                </w:p>
              </w:tc>
            </w:tr>
            <w:tr w:rsidR="00D47BB5" w:rsidRPr="00D47BB5"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8,392,500.00</w:t>
                  </w:r>
                </w:p>
              </w:tc>
            </w:tr>
            <w:tr w:rsidR="00D47BB5" w:rsidRPr="00D47BB5"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7,442,500.00</w:t>
                  </w:r>
                </w:p>
              </w:tc>
            </w:tr>
            <w:tr w:rsidR="00D47BB5" w:rsidRPr="00D47BB5"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1,915,000.00</w:t>
                  </w:r>
                </w:p>
              </w:tc>
            </w:tr>
            <w:tr w:rsidR="00D47BB5" w:rsidRPr="00D47BB5"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0,722,500.00</w:t>
                  </w:r>
                </w:p>
              </w:tc>
            </w:tr>
            <w:tr w:rsidR="00D47BB5" w:rsidRPr="00D47BB5"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500,000.00</w:t>
                  </w:r>
                </w:p>
              </w:tc>
            </w:tr>
            <w:tr w:rsidR="00D47BB5" w:rsidRPr="00D47BB5"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58,850,000.00</w:t>
                  </w:r>
                </w:p>
              </w:tc>
            </w:tr>
            <w:tr w:rsidR="00D47BB5" w:rsidRPr="00D47BB5"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San</w:t>
                  </w:r>
                  <w:r w:rsidR="009266CC" w:rsidRPr="00D47BB5">
                    <w:rPr>
                      <w:rFonts w:ascii="Arial Narrow" w:eastAsia="Arial" w:hAnsi="Arial Narrow" w:cs="Arial"/>
                      <w:sz w:val="18"/>
                      <w:szCs w:val="18"/>
                    </w:rPr>
                    <w:t xml:space="preserve"> </w:t>
                  </w:r>
                  <w:r w:rsidRPr="00D47BB5">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47BB5"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47BB5"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7,500,000.00</w:t>
                  </w:r>
                </w:p>
              </w:tc>
            </w:tr>
            <w:tr w:rsidR="00D47BB5" w:rsidRPr="00D47BB5"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485,000.00</w:t>
                  </w:r>
                </w:p>
              </w:tc>
            </w:tr>
            <w:tr w:rsidR="00D47BB5" w:rsidRPr="00D47BB5"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47BB5" w:rsidRDefault="003E4C18" w:rsidP="007C7B9C">
                  <w:pPr>
                    <w:spacing w:after="0" w:line="240" w:lineRule="auto"/>
                    <w:contextualSpacing/>
                    <w:jc w:val="both"/>
                    <w:rPr>
                      <w:rFonts w:ascii="Arial Narrow" w:eastAsia="Arial" w:hAnsi="Arial Narrow" w:cs="Arial"/>
                      <w:sz w:val="18"/>
                      <w:szCs w:val="18"/>
                    </w:rPr>
                  </w:pPr>
                  <w:r w:rsidRPr="00D47BB5">
                    <w:rPr>
                      <w:rFonts w:ascii="Arial Narrow" w:eastAsia="Arial" w:hAnsi="Arial Narrow" w:cs="Arial"/>
                      <w:sz w:val="18"/>
                      <w:szCs w:val="18"/>
                    </w:rPr>
                    <w:t>69,120,000.00</w:t>
                  </w:r>
                </w:p>
              </w:tc>
            </w:tr>
            <w:tr w:rsidR="00D47BB5" w:rsidRPr="00D47BB5"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D47BB5" w:rsidRDefault="009266CC"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D47BB5" w:rsidRDefault="009266CC"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47BB5" w:rsidRDefault="003E4C18" w:rsidP="007C7B9C">
                  <w:pPr>
                    <w:spacing w:after="0" w:line="240" w:lineRule="auto"/>
                    <w:contextualSpacing/>
                    <w:jc w:val="both"/>
                    <w:rPr>
                      <w:rFonts w:ascii="Arial Narrow" w:eastAsia="Arial" w:hAnsi="Arial Narrow" w:cs="Arial"/>
                      <w:b/>
                      <w:sz w:val="18"/>
                      <w:szCs w:val="18"/>
                    </w:rPr>
                  </w:pPr>
                  <w:r w:rsidRPr="00D47BB5">
                    <w:rPr>
                      <w:rFonts w:ascii="Arial Narrow" w:eastAsia="Arial" w:hAnsi="Arial Narrow" w:cs="Arial"/>
                      <w:b/>
                      <w:sz w:val="18"/>
                      <w:szCs w:val="18"/>
                    </w:rPr>
                    <w:t>365,410,000.00</w:t>
                  </w:r>
                </w:p>
              </w:tc>
            </w:tr>
          </w:tbl>
          <w:p w14:paraId="211D2AE6" w14:textId="04097BD3" w:rsidR="009702AE" w:rsidRPr="00D47BB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continuously</w:t>
            </w:r>
            <w:r w:rsidR="009266CC" w:rsidRPr="00D47BB5">
              <w:rPr>
                <w:rFonts w:ascii="Arial" w:eastAsia="Arial" w:hAnsi="Arial" w:cs="Arial"/>
                <w:sz w:val="20"/>
                <w:szCs w:val="19"/>
              </w:rPr>
              <w:t xml:space="preserve"> </w:t>
            </w:r>
            <w:r w:rsidRPr="00D47BB5">
              <w:rPr>
                <w:rFonts w:ascii="Arial" w:eastAsia="Arial" w:hAnsi="Arial" w:cs="Arial"/>
                <w:sz w:val="20"/>
                <w:szCs w:val="19"/>
              </w:rPr>
              <w:t>coordinating</w:t>
            </w:r>
            <w:r w:rsidR="009266CC" w:rsidRPr="00D47BB5">
              <w:rPr>
                <w:rFonts w:ascii="Arial" w:eastAsia="Arial" w:hAnsi="Arial" w:cs="Arial"/>
                <w:sz w:val="20"/>
                <w:szCs w:val="19"/>
              </w:rPr>
              <w:t xml:space="preserve"> </w:t>
            </w:r>
            <w:r w:rsidRPr="00D47BB5">
              <w:rPr>
                <w:rFonts w:ascii="Arial" w:eastAsia="Arial" w:hAnsi="Arial" w:cs="Arial"/>
                <w:sz w:val="20"/>
                <w:szCs w:val="19"/>
              </w:rPr>
              <w:t>with</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Joint</w:t>
            </w:r>
            <w:r w:rsidR="009266CC" w:rsidRPr="00D47BB5">
              <w:rPr>
                <w:rFonts w:ascii="Arial" w:eastAsia="Arial" w:hAnsi="Arial" w:cs="Arial"/>
                <w:sz w:val="20"/>
                <w:szCs w:val="19"/>
              </w:rPr>
              <w:t xml:space="preserve"> </w:t>
            </w:r>
            <w:r w:rsidRPr="00D47BB5">
              <w:rPr>
                <w:rFonts w:ascii="Arial" w:eastAsia="Arial" w:hAnsi="Arial" w:cs="Arial"/>
                <w:sz w:val="20"/>
                <w:szCs w:val="19"/>
              </w:rPr>
              <w:t>Task</w:t>
            </w:r>
            <w:r w:rsidR="009266CC" w:rsidRPr="00D47BB5">
              <w:rPr>
                <w:rFonts w:ascii="Arial" w:eastAsia="Arial" w:hAnsi="Arial" w:cs="Arial"/>
                <w:sz w:val="20"/>
                <w:szCs w:val="19"/>
              </w:rPr>
              <w:t xml:space="preserve"> </w:t>
            </w:r>
            <w:r w:rsidRPr="00D47BB5">
              <w:rPr>
                <w:rFonts w:ascii="Arial" w:eastAsia="Arial" w:hAnsi="Arial" w:cs="Arial"/>
                <w:sz w:val="20"/>
                <w:szCs w:val="19"/>
              </w:rPr>
              <w:t>Force-National</w:t>
            </w:r>
            <w:r w:rsidR="009266CC" w:rsidRPr="00D47BB5">
              <w:rPr>
                <w:rFonts w:ascii="Arial" w:eastAsia="Arial" w:hAnsi="Arial" w:cs="Arial"/>
                <w:sz w:val="20"/>
                <w:szCs w:val="19"/>
              </w:rPr>
              <w:t xml:space="preserve"> </w:t>
            </w:r>
            <w:r w:rsidRPr="00D47BB5">
              <w:rPr>
                <w:rFonts w:ascii="Arial" w:eastAsia="Arial" w:hAnsi="Arial" w:cs="Arial"/>
                <w:sz w:val="20"/>
                <w:szCs w:val="19"/>
              </w:rPr>
              <w:t>Capital</w:t>
            </w:r>
            <w:r w:rsidR="009266CC" w:rsidRPr="00D47BB5">
              <w:rPr>
                <w:rFonts w:ascii="Arial" w:eastAsia="Arial" w:hAnsi="Arial" w:cs="Arial"/>
                <w:sz w:val="20"/>
                <w:szCs w:val="19"/>
              </w:rPr>
              <w:t xml:space="preserve"> </w:t>
            </w:r>
            <w:r w:rsidRPr="00D47BB5">
              <w:rPr>
                <w:rFonts w:ascii="Arial" w:eastAsia="Arial" w:hAnsi="Arial" w:cs="Arial"/>
                <w:sz w:val="20"/>
                <w:szCs w:val="19"/>
              </w:rPr>
              <w:t>Region</w:t>
            </w:r>
            <w:r w:rsidR="009266CC" w:rsidRPr="00D47BB5">
              <w:rPr>
                <w:rFonts w:ascii="Arial" w:eastAsia="Arial" w:hAnsi="Arial" w:cs="Arial"/>
                <w:sz w:val="20"/>
                <w:szCs w:val="19"/>
              </w:rPr>
              <w:t xml:space="preserve"> </w:t>
            </w:r>
            <w:r w:rsidRPr="00D47BB5">
              <w:rPr>
                <w:rFonts w:ascii="Arial" w:eastAsia="Arial" w:hAnsi="Arial" w:cs="Arial"/>
                <w:sz w:val="20"/>
                <w:szCs w:val="19"/>
              </w:rPr>
              <w:t>(JTR-NCR)</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possible</w:t>
            </w:r>
            <w:r w:rsidR="009266CC" w:rsidRPr="00D47BB5">
              <w:rPr>
                <w:rFonts w:ascii="Arial" w:eastAsia="Arial" w:hAnsi="Arial" w:cs="Arial"/>
                <w:sz w:val="20"/>
                <w:szCs w:val="19"/>
              </w:rPr>
              <w:t xml:space="preserve"> </w:t>
            </w:r>
            <w:r w:rsidRPr="00D47BB5">
              <w:rPr>
                <w:rFonts w:ascii="Arial" w:eastAsia="Arial" w:hAnsi="Arial" w:cs="Arial"/>
                <w:sz w:val="20"/>
                <w:szCs w:val="19"/>
              </w:rPr>
              <w:t>provision</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trucks/vehicle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hauling</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transport</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r w:rsidR="009266CC" w:rsidRPr="00D47BB5">
              <w:rPr>
                <w:rFonts w:ascii="Arial" w:eastAsia="Arial" w:hAnsi="Arial" w:cs="Arial"/>
                <w:sz w:val="20"/>
                <w:szCs w:val="19"/>
              </w:rPr>
              <w:t xml:space="preserve"> </w:t>
            </w:r>
            <w:r w:rsidRPr="00D47BB5">
              <w:rPr>
                <w:rFonts w:ascii="Arial" w:eastAsia="Arial" w:hAnsi="Arial" w:cs="Arial"/>
                <w:sz w:val="20"/>
                <w:szCs w:val="19"/>
              </w:rPr>
              <w:t>In</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meantime,</w:t>
            </w:r>
            <w:r w:rsidR="009266CC" w:rsidRPr="00D47BB5">
              <w:rPr>
                <w:rFonts w:ascii="Arial" w:eastAsia="Arial" w:hAnsi="Arial" w:cs="Arial"/>
                <w:sz w:val="20"/>
                <w:szCs w:val="19"/>
              </w:rPr>
              <w:t xml:space="preserve"> </w:t>
            </w:r>
            <w:r w:rsidRPr="00D47BB5">
              <w:rPr>
                <w:rFonts w:ascii="Arial" w:eastAsia="Arial" w:hAnsi="Arial" w:cs="Arial"/>
                <w:sz w:val="20"/>
                <w:szCs w:val="19"/>
              </w:rPr>
              <w:t>some</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LGUs</w:t>
            </w:r>
            <w:r w:rsidR="009266CC" w:rsidRPr="00D47BB5">
              <w:rPr>
                <w:rFonts w:ascii="Arial" w:eastAsia="Arial" w:hAnsi="Arial" w:cs="Arial"/>
                <w:sz w:val="20"/>
                <w:szCs w:val="19"/>
              </w:rPr>
              <w:t xml:space="preserve"> </w:t>
            </w:r>
            <w:r w:rsidRPr="00D47BB5">
              <w:rPr>
                <w:rFonts w:ascii="Arial" w:eastAsia="Arial" w:hAnsi="Arial" w:cs="Arial"/>
                <w:sz w:val="20"/>
                <w:szCs w:val="19"/>
              </w:rPr>
              <w:t>have</w:t>
            </w:r>
            <w:r w:rsidR="009266CC" w:rsidRPr="00D47BB5">
              <w:rPr>
                <w:rFonts w:ascii="Arial" w:eastAsia="Arial" w:hAnsi="Arial" w:cs="Arial"/>
                <w:sz w:val="20"/>
                <w:szCs w:val="19"/>
              </w:rPr>
              <w:t xml:space="preserve"> </w:t>
            </w:r>
            <w:r w:rsidRPr="00D47BB5">
              <w:rPr>
                <w:rFonts w:ascii="Arial" w:eastAsia="Arial" w:hAnsi="Arial" w:cs="Arial"/>
                <w:sz w:val="20"/>
                <w:szCs w:val="19"/>
              </w:rPr>
              <w:t>committed</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provide</w:t>
            </w:r>
            <w:r w:rsidR="009266CC" w:rsidRPr="00D47BB5">
              <w:rPr>
                <w:rFonts w:ascii="Arial" w:eastAsia="Arial" w:hAnsi="Arial" w:cs="Arial"/>
                <w:sz w:val="20"/>
                <w:szCs w:val="19"/>
              </w:rPr>
              <w:t xml:space="preserve"> </w:t>
            </w:r>
            <w:r w:rsidRPr="00D47BB5">
              <w:rPr>
                <w:rFonts w:ascii="Arial" w:eastAsia="Arial" w:hAnsi="Arial" w:cs="Arial"/>
                <w:sz w:val="20"/>
                <w:szCs w:val="19"/>
              </w:rPr>
              <w:t>their</w:t>
            </w:r>
            <w:r w:rsidR="009266CC" w:rsidRPr="00D47BB5">
              <w:rPr>
                <w:rFonts w:ascii="Arial" w:eastAsia="Arial" w:hAnsi="Arial" w:cs="Arial"/>
                <w:sz w:val="20"/>
                <w:szCs w:val="19"/>
              </w:rPr>
              <w:t xml:space="preserve"> </w:t>
            </w:r>
            <w:r w:rsidRPr="00D47BB5">
              <w:rPr>
                <w:rFonts w:ascii="Arial" w:eastAsia="Arial" w:hAnsi="Arial" w:cs="Arial"/>
                <w:sz w:val="20"/>
                <w:szCs w:val="19"/>
              </w:rPr>
              <w:t>own</w:t>
            </w:r>
            <w:r w:rsidR="009266CC" w:rsidRPr="00D47BB5">
              <w:rPr>
                <w:rFonts w:ascii="Arial" w:eastAsia="Arial" w:hAnsi="Arial" w:cs="Arial"/>
                <w:sz w:val="20"/>
                <w:szCs w:val="19"/>
              </w:rPr>
              <w:t xml:space="preserve"> </w:t>
            </w:r>
            <w:r w:rsidRPr="00D47BB5">
              <w:rPr>
                <w:rFonts w:ascii="Arial" w:eastAsia="Arial" w:hAnsi="Arial" w:cs="Arial"/>
                <w:sz w:val="20"/>
                <w:szCs w:val="19"/>
              </w:rPr>
              <w:t>trucks/vehicles</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same</w:t>
            </w:r>
            <w:r w:rsidR="009266CC" w:rsidRPr="00D47BB5">
              <w:rPr>
                <w:rFonts w:ascii="Arial" w:eastAsia="Arial" w:hAnsi="Arial" w:cs="Arial"/>
                <w:sz w:val="20"/>
                <w:szCs w:val="19"/>
              </w:rPr>
              <w:t xml:space="preserve"> </w:t>
            </w:r>
            <w:r w:rsidRPr="00D47BB5">
              <w:rPr>
                <w:rFonts w:ascii="Arial" w:eastAsia="Arial" w:hAnsi="Arial" w:cs="Arial"/>
                <w:sz w:val="20"/>
                <w:szCs w:val="19"/>
              </w:rPr>
              <w:t>purpose.</w:t>
            </w:r>
          </w:p>
          <w:p w14:paraId="33E6E4E3" w14:textId="6A7D96AB" w:rsidR="009702AE" w:rsidRPr="00D47BB5"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7BB5">
              <w:rPr>
                <w:rFonts w:ascii="Arial" w:eastAsia="Arial" w:hAnsi="Arial" w:cs="Arial"/>
                <w:sz w:val="20"/>
                <w:szCs w:val="19"/>
              </w:rPr>
              <w:t>DSWD-FO</w:t>
            </w:r>
            <w:r w:rsidR="009266CC" w:rsidRPr="00D47BB5">
              <w:rPr>
                <w:rFonts w:ascii="Arial" w:eastAsia="Arial" w:hAnsi="Arial" w:cs="Arial"/>
                <w:sz w:val="20"/>
                <w:szCs w:val="19"/>
              </w:rPr>
              <w:t xml:space="preserve"> </w:t>
            </w:r>
            <w:r w:rsidRPr="00D47BB5">
              <w:rPr>
                <w:rFonts w:ascii="Arial" w:eastAsia="Arial" w:hAnsi="Arial" w:cs="Arial"/>
                <w:sz w:val="20"/>
                <w:szCs w:val="19"/>
              </w:rPr>
              <w:t>NCR</w:t>
            </w:r>
            <w:r w:rsidR="009266CC" w:rsidRPr="00D47BB5">
              <w:rPr>
                <w:rFonts w:ascii="Arial" w:eastAsia="Arial" w:hAnsi="Arial" w:cs="Arial"/>
                <w:sz w:val="20"/>
                <w:szCs w:val="19"/>
              </w:rPr>
              <w:t xml:space="preserve"> </w:t>
            </w:r>
            <w:r w:rsidRPr="00D47BB5">
              <w:rPr>
                <w:rFonts w:ascii="Arial" w:eastAsia="Arial" w:hAnsi="Arial" w:cs="Arial"/>
                <w:sz w:val="20"/>
                <w:szCs w:val="19"/>
              </w:rPr>
              <w:t>is</w:t>
            </w:r>
            <w:r w:rsidR="009266CC" w:rsidRPr="00D47BB5">
              <w:rPr>
                <w:rFonts w:ascii="Arial" w:eastAsia="Arial" w:hAnsi="Arial" w:cs="Arial"/>
                <w:sz w:val="20"/>
                <w:szCs w:val="19"/>
              </w:rPr>
              <w:t xml:space="preserve"> </w:t>
            </w:r>
            <w:r w:rsidRPr="00D47BB5">
              <w:rPr>
                <w:rFonts w:ascii="Arial" w:eastAsia="Arial" w:hAnsi="Arial" w:cs="Arial"/>
                <w:sz w:val="20"/>
                <w:szCs w:val="19"/>
              </w:rPr>
              <w:t>continuously</w:t>
            </w:r>
            <w:r w:rsidR="009266CC" w:rsidRPr="00D47BB5">
              <w:rPr>
                <w:rFonts w:ascii="Arial" w:eastAsia="Arial" w:hAnsi="Arial" w:cs="Arial"/>
                <w:sz w:val="20"/>
                <w:szCs w:val="19"/>
              </w:rPr>
              <w:t xml:space="preserve"> </w:t>
            </w:r>
            <w:r w:rsidRPr="00D47BB5">
              <w:rPr>
                <w:rFonts w:ascii="Arial" w:eastAsia="Arial" w:hAnsi="Arial" w:cs="Arial"/>
                <w:sz w:val="20"/>
                <w:szCs w:val="19"/>
              </w:rPr>
              <w:t>coordinating</w:t>
            </w:r>
            <w:r w:rsidR="009266CC" w:rsidRPr="00D47BB5">
              <w:rPr>
                <w:rFonts w:ascii="Arial" w:eastAsia="Arial" w:hAnsi="Arial" w:cs="Arial"/>
                <w:sz w:val="20"/>
                <w:szCs w:val="19"/>
              </w:rPr>
              <w:t xml:space="preserve"> </w:t>
            </w:r>
            <w:r w:rsidRPr="00D47BB5">
              <w:rPr>
                <w:rFonts w:ascii="Arial" w:eastAsia="Arial" w:hAnsi="Arial" w:cs="Arial"/>
                <w:sz w:val="20"/>
                <w:szCs w:val="19"/>
              </w:rPr>
              <w:t>with</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Philippine</w:t>
            </w:r>
            <w:r w:rsidR="009266CC" w:rsidRPr="00D47BB5">
              <w:rPr>
                <w:rFonts w:ascii="Arial" w:eastAsia="Arial" w:hAnsi="Arial" w:cs="Arial"/>
                <w:sz w:val="20"/>
                <w:szCs w:val="19"/>
              </w:rPr>
              <w:t xml:space="preserve"> </w:t>
            </w:r>
            <w:r w:rsidRPr="00D47BB5">
              <w:rPr>
                <w:rFonts w:ascii="Arial" w:eastAsia="Arial" w:hAnsi="Arial" w:cs="Arial"/>
                <w:sz w:val="20"/>
                <w:szCs w:val="19"/>
              </w:rPr>
              <w:t>National</w:t>
            </w:r>
            <w:r w:rsidR="009266CC" w:rsidRPr="00D47BB5">
              <w:rPr>
                <w:rFonts w:ascii="Arial" w:eastAsia="Arial" w:hAnsi="Arial" w:cs="Arial"/>
                <w:sz w:val="20"/>
                <w:szCs w:val="19"/>
              </w:rPr>
              <w:t xml:space="preserve"> </w:t>
            </w:r>
            <w:r w:rsidRPr="00D47BB5">
              <w:rPr>
                <w:rFonts w:ascii="Arial" w:eastAsia="Arial" w:hAnsi="Arial" w:cs="Arial"/>
                <w:sz w:val="20"/>
                <w:szCs w:val="19"/>
              </w:rPr>
              <w:t>Police</w:t>
            </w:r>
            <w:r w:rsidR="009266CC" w:rsidRPr="00D47BB5">
              <w:rPr>
                <w:rFonts w:ascii="Arial" w:eastAsia="Arial" w:hAnsi="Arial" w:cs="Arial"/>
                <w:sz w:val="20"/>
                <w:szCs w:val="19"/>
              </w:rPr>
              <w:t xml:space="preserve"> </w:t>
            </w:r>
            <w:r w:rsidRPr="00D47BB5">
              <w:rPr>
                <w:rFonts w:ascii="Arial" w:eastAsia="Arial" w:hAnsi="Arial" w:cs="Arial"/>
                <w:sz w:val="20"/>
                <w:szCs w:val="19"/>
              </w:rPr>
              <w:t>(PNP)</w:t>
            </w:r>
            <w:r w:rsidR="009266CC" w:rsidRPr="00D47BB5">
              <w:rPr>
                <w:rFonts w:ascii="Arial" w:eastAsia="Arial" w:hAnsi="Arial" w:cs="Arial"/>
                <w:sz w:val="20"/>
                <w:szCs w:val="19"/>
              </w:rPr>
              <w:t xml:space="preserve"> </w:t>
            </w:r>
            <w:r w:rsidRPr="00D47BB5">
              <w:rPr>
                <w:rFonts w:ascii="Arial" w:eastAsia="Arial" w:hAnsi="Arial" w:cs="Arial"/>
                <w:sz w:val="20"/>
                <w:szCs w:val="19"/>
              </w:rPr>
              <w:t>for</w:t>
            </w:r>
            <w:r w:rsidR="009266CC" w:rsidRPr="00D47BB5">
              <w:rPr>
                <w:rFonts w:ascii="Arial" w:eastAsia="Arial" w:hAnsi="Arial" w:cs="Arial"/>
                <w:sz w:val="20"/>
                <w:szCs w:val="19"/>
              </w:rPr>
              <w:t xml:space="preserve"> </w:t>
            </w:r>
            <w:r w:rsidRPr="00D47BB5">
              <w:rPr>
                <w:rFonts w:ascii="Arial" w:eastAsia="Arial" w:hAnsi="Arial" w:cs="Arial"/>
                <w:sz w:val="20"/>
                <w:szCs w:val="19"/>
              </w:rPr>
              <w:t>their</w:t>
            </w:r>
            <w:r w:rsidR="009266CC" w:rsidRPr="00D47BB5">
              <w:rPr>
                <w:rFonts w:ascii="Arial" w:eastAsia="Arial" w:hAnsi="Arial" w:cs="Arial"/>
                <w:sz w:val="20"/>
                <w:szCs w:val="19"/>
              </w:rPr>
              <w:t xml:space="preserve"> </w:t>
            </w:r>
            <w:r w:rsidRPr="00D47BB5">
              <w:rPr>
                <w:rFonts w:ascii="Arial" w:eastAsia="Arial" w:hAnsi="Arial" w:cs="Arial"/>
                <w:sz w:val="20"/>
                <w:szCs w:val="19"/>
              </w:rPr>
              <w:t>assistance</w:t>
            </w:r>
            <w:r w:rsidR="009266CC" w:rsidRPr="00D47BB5">
              <w:rPr>
                <w:rFonts w:ascii="Arial" w:eastAsia="Arial" w:hAnsi="Arial" w:cs="Arial"/>
                <w:sz w:val="20"/>
                <w:szCs w:val="19"/>
              </w:rPr>
              <w:t xml:space="preserve"> </w:t>
            </w:r>
            <w:r w:rsidRPr="00D47BB5">
              <w:rPr>
                <w:rFonts w:ascii="Arial" w:eastAsia="Arial" w:hAnsi="Arial" w:cs="Arial"/>
                <w:sz w:val="20"/>
                <w:szCs w:val="19"/>
              </w:rPr>
              <w:t>to</w:t>
            </w:r>
            <w:r w:rsidR="009266CC" w:rsidRPr="00D47BB5">
              <w:rPr>
                <w:rFonts w:ascii="Arial" w:eastAsia="Arial" w:hAnsi="Arial" w:cs="Arial"/>
                <w:sz w:val="20"/>
                <w:szCs w:val="19"/>
              </w:rPr>
              <w:t xml:space="preserve"> </w:t>
            </w:r>
            <w:r w:rsidRPr="00D47BB5">
              <w:rPr>
                <w:rFonts w:ascii="Arial" w:eastAsia="Arial" w:hAnsi="Arial" w:cs="Arial"/>
                <w:sz w:val="20"/>
                <w:szCs w:val="19"/>
              </w:rPr>
              <w:t>ensure</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safety</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security</w:t>
            </w:r>
            <w:r w:rsidR="009266CC" w:rsidRPr="00D47BB5">
              <w:rPr>
                <w:rFonts w:ascii="Arial" w:eastAsia="Arial" w:hAnsi="Arial" w:cs="Arial"/>
                <w:sz w:val="20"/>
                <w:szCs w:val="19"/>
              </w:rPr>
              <w:t xml:space="preserve"> </w:t>
            </w:r>
            <w:r w:rsidRPr="00D47BB5">
              <w:rPr>
                <w:rFonts w:ascii="Arial" w:eastAsia="Arial" w:hAnsi="Arial" w:cs="Arial"/>
                <w:sz w:val="20"/>
                <w:szCs w:val="19"/>
              </w:rPr>
              <w:t>during</w:t>
            </w:r>
            <w:r w:rsidR="009266CC" w:rsidRPr="00D47BB5">
              <w:rPr>
                <w:rFonts w:ascii="Arial" w:eastAsia="Arial" w:hAnsi="Arial" w:cs="Arial"/>
                <w:sz w:val="20"/>
                <w:szCs w:val="19"/>
              </w:rPr>
              <w:t xml:space="preserve"> </w:t>
            </w:r>
            <w:r w:rsidRPr="00D47BB5">
              <w:rPr>
                <w:rFonts w:ascii="Arial" w:eastAsia="Arial" w:hAnsi="Arial" w:cs="Arial"/>
                <w:sz w:val="20"/>
                <w:szCs w:val="19"/>
              </w:rPr>
              <w:t>the</w:t>
            </w:r>
            <w:r w:rsidR="009266CC" w:rsidRPr="00D47BB5">
              <w:rPr>
                <w:rFonts w:ascii="Arial" w:eastAsia="Arial" w:hAnsi="Arial" w:cs="Arial"/>
                <w:sz w:val="20"/>
                <w:szCs w:val="19"/>
              </w:rPr>
              <w:t xml:space="preserve"> </w:t>
            </w:r>
            <w:r w:rsidRPr="00D47BB5">
              <w:rPr>
                <w:rFonts w:ascii="Arial" w:eastAsia="Arial" w:hAnsi="Arial" w:cs="Arial"/>
                <w:sz w:val="20"/>
                <w:szCs w:val="19"/>
              </w:rPr>
              <w:t>hauling,</w:t>
            </w:r>
            <w:r w:rsidR="009266CC" w:rsidRPr="00D47BB5">
              <w:rPr>
                <w:rFonts w:ascii="Arial" w:eastAsia="Arial" w:hAnsi="Arial" w:cs="Arial"/>
                <w:sz w:val="20"/>
                <w:szCs w:val="19"/>
              </w:rPr>
              <w:t xml:space="preserve"> </w:t>
            </w:r>
            <w:r w:rsidRPr="00D47BB5">
              <w:rPr>
                <w:rFonts w:ascii="Arial" w:eastAsia="Arial" w:hAnsi="Arial" w:cs="Arial"/>
                <w:sz w:val="20"/>
                <w:szCs w:val="19"/>
              </w:rPr>
              <w:t>transport,</w:t>
            </w:r>
            <w:r w:rsidR="009266CC" w:rsidRPr="00D47BB5">
              <w:rPr>
                <w:rFonts w:ascii="Arial" w:eastAsia="Arial" w:hAnsi="Arial" w:cs="Arial"/>
                <w:sz w:val="20"/>
                <w:szCs w:val="19"/>
              </w:rPr>
              <w:t xml:space="preserve"> </w:t>
            </w:r>
            <w:r w:rsidRPr="00D47BB5">
              <w:rPr>
                <w:rFonts w:ascii="Arial" w:eastAsia="Arial" w:hAnsi="Arial" w:cs="Arial"/>
                <w:sz w:val="20"/>
                <w:szCs w:val="19"/>
              </w:rPr>
              <w:t>and</w:t>
            </w:r>
            <w:r w:rsidR="009266CC" w:rsidRPr="00D47BB5">
              <w:rPr>
                <w:rFonts w:ascii="Arial" w:eastAsia="Arial" w:hAnsi="Arial" w:cs="Arial"/>
                <w:sz w:val="20"/>
                <w:szCs w:val="19"/>
              </w:rPr>
              <w:t xml:space="preserve"> </w:t>
            </w:r>
            <w:r w:rsidRPr="00D47BB5">
              <w:rPr>
                <w:rFonts w:ascii="Arial" w:eastAsia="Arial" w:hAnsi="Arial" w:cs="Arial"/>
                <w:sz w:val="20"/>
                <w:szCs w:val="19"/>
              </w:rPr>
              <w:t>unloading</w:t>
            </w:r>
            <w:r w:rsidR="009266CC" w:rsidRPr="00D47BB5">
              <w:rPr>
                <w:rFonts w:ascii="Arial" w:eastAsia="Arial" w:hAnsi="Arial" w:cs="Arial"/>
                <w:sz w:val="20"/>
                <w:szCs w:val="19"/>
              </w:rPr>
              <w:t xml:space="preserve"> </w:t>
            </w:r>
            <w:r w:rsidRPr="00D47BB5">
              <w:rPr>
                <w:rFonts w:ascii="Arial" w:eastAsia="Arial" w:hAnsi="Arial" w:cs="Arial"/>
                <w:sz w:val="20"/>
                <w:szCs w:val="19"/>
              </w:rPr>
              <w:t>of</w:t>
            </w:r>
            <w:r w:rsidR="009266CC" w:rsidRPr="00D47BB5">
              <w:rPr>
                <w:rFonts w:ascii="Arial" w:eastAsia="Arial" w:hAnsi="Arial" w:cs="Arial"/>
                <w:sz w:val="20"/>
                <w:szCs w:val="19"/>
              </w:rPr>
              <w:t xml:space="preserve"> </w:t>
            </w:r>
            <w:r w:rsidRPr="00D47BB5">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EB154C"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color w:val="0070C0"/>
                <w:sz w:val="20"/>
                <w:szCs w:val="19"/>
              </w:rPr>
            </w:pPr>
            <w:r w:rsidRPr="00EB154C">
              <w:rPr>
                <w:rFonts w:ascii="Arial" w:eastAsia="Arial" w:hAnsi="Arial" w:cs="Arial"/>
                <w:color w:val="0070C0"/>
                <w:sz w:val="20"/>
                <w:szCs w:val="19"/>
              </w:rPr>
              <w:t>23</w:t>
            </w:r>
            <w:r w:rsidR="00212D60" w:rsidRPr="00EB154C">
              <w:rPr>
                <w:rFonts w:ascii="Arial" w:eastAsia="Arial" w:hAnsi="Arial" w:cs="Arial"/>
                <w:color w:val="0070C0"/>
                <w:sz w:val="20"/>
                <w:szCs w:val="19"/>
              </w:rPr>
              <w:t xml:space="preserve"> </w:t>
            </w:r>
            <w:r w:rsidR="00AB2704" w:rsidRPr="00EB154C">
              <w:rPr>
                <w:rFonts w:ascii="Arial" w:eastAsia="Arial" w:hAnsi="Arial" w:cs="Arial"/>
                <w:color w:val="0070C0"/>
                <w:sz w:val="20"/>
                <w:szCs w:val="19"/>
              </w:rPr>
              <w:t>Octo</w:t>
            </w:r>
            <w:r w:rsidR="00212D60" w:rsidRPr="00EB154C">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EB154C" w:rsidRDefault="00142577"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 xml:space="preserve">A total of </w:t>
            </w:r>
            <w:r w:rsidRPr="00EB154C">
              <w:rPr>
                <w:rFonts w:ascii="Arial" w:eastAsia="Arial" w:hAnsi="Arial" w:cs="Arial"/>
                <w:b/>
                <w:color w:val="0070C0"/>
                <w:sz w:val="20"/>
                <w:szCs w:val="19"/>
              </w:rPr>
              <w:t>₱</w:t>
            </w:r>
            <w:r w:rsidR="003775E2" w:rsidRPr="00EB154C">
              <w:rPr>
                <w:rFonts w:ascii="Arial" w:eastAsia="Arial" w:hAnsi="Arial" w:cs="Arial"/>
                <w:b/>
                <w:color w:val="0070C0"/>
                <w:sz w:val="20"/>
                <w:szCs w:val="19"/>
              </w:rPr>
              <w:t>80</w:t>
            </w:r>
            <w:r w:rsidRPr="00EB154C">
              <w:rPr>
                <w:rFonts w:ascii="Arial" w:eastAsia="Arial" w:hAnsi="Arial" w:cs="Arial"/>
                <w:b/>
                <w:color w:val="0070C0"/>
                <w:sz w:val="20"/>
                <w:szCs w:val="19"/>
              </w:rPr>
              <w:t>,9</w:t>
            </w:r>
            <w:r w:rsidR="003775E2" w:rsidRPr="00EB154C">
              <w:rPr>
                <w:rFonts w:ascii="Arial" w:eastAsia="Arial" w:hAnsi="Arial" w:cs="Arial"/>
                <w:b/>
                <w:color w:val="0070C0"/>
                <w:sz w:val="20"/>
                <w:szCs w:val="19"/>
              </w:rPr>
              <w:t>15</w:t>
            </w:r>
            <w:r w:rsidRPr="00EB154C">
              <w:rPr>
                <w:rFonts w:ascii="Arial" w:eastAsia="Arial" w:hAnsi="Arial" w:cs="Arial"/>
                <w:b/>
                <w:color w:val="0070C0"/>
                <w:sz w:val="20"/>
                <w:szCs w:val="19"/>
              </w:rPr>
              <w:t>.</w:t>
            </w:r>
            <w:r w:rsidR="003775E2" w:rsidRPr="00EB154C">
              <w:rPr>
                <w:rFonts w:ascii="Arial" w:eastAsia="Arial" w:hAnsi="Arial" w:cs="Arial"/>
                <w:b/>
                <w:color w:val="0070C0"/>
                <w:sz w:val="20"/>
                <w:szCs w:val="19"/>
              </w:rPr>
              <w:t>82</w:t>
            </w:r>
            <w:r w:rsidRPr="00EB154C">
              <w:rPr>
                <w:rFonts w:ascii="Arial" w:eastAsia="Arial" w:hAnsi="Arial" w:cs="Arial"/>
                <w:color w:val="0070C0"/>
                <w:sz w:val="20"/>
                <w:szCs w:val="19"/>
              </w:rPr>
              <w:t xml:space="preserve"> worth of relief assistance was provided to the </w:t>
            </w:r>
            <w:r w:rsidRPr="00EB154C">
              <w:rPr>
                <w:rFonts w:ascii="Arial" w:eastAsia="Arial" w:hAnsi="Arial" w:cs="Arial"/>
                <w:b/>
                <w:color w:val="0070C0"/>
                <w:sz w:val="20"/>
                <w:szCs w:val="19"/>
              </w:rPr>
              <w:t>Locally Stranded Individuals (LSIs)</w:t>
            </w:r>
            <w:r w:rsidRPr="00EB154C">
              <w:rPr>
                <w:rFonts w:ascii="Arial" w:eastAsia="Arial" w:hAnsi="Arial" w:cs="Arial"/>
                <w:color w:val="0070C0"/>
                <w:sz w:val="20"/>
                <w:szCs w:val="19"/>
              </w:rPr>
              <w:t xml:space="preserve"> in CAR.</w:t>
            </w:r>
          </w:p>
          <w:p w14:paraId="64BA162C" w14:textId="4B6DD119" w:rsidR="00EB154C" w:rsidRPr="00EB154C" w:rsidRDefault="00EB154C"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Participation in the Cordillera RDRRMC COVID-19 RTF Meeting.</w:t>
            </w:r>
          </w:p>
          <w:p w14:paraId="77A6BAC4" w14:textId="30FF22D4" w:rsidR="00CB72E8" w:rsidRPr="00EB154C" w:rsidRDefault="00CB72E8"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Continuous preparation for the Bayanihan to Recover as One Act.</w:t>
            </w:r>
          </w:p>
          <w:p w14:paraId="5C80E123" w14:textId="05B45CFB" w:rsidR="00CB20C2" w:rsidRPr="00EB154C" w:rsidRDefault="00CB20C2" w:rsidP="00CB20C2">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lastRenderedPageBreak/>
              <w:t>Continuous processing of documents and release of assistance to LSIs and ROFs.</w:t>
            </w:r>
          </w:p>
          <w:p w14:paraId="2ABE66B6" w14:textId="5DC30C96" w:rsidR="009702AE" w:rsidRPr="00EB154C" w:rsidRDefault="003E4C18"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Th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peration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enter</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i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E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LERT</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i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ccordanc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o</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h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lert</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leve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statu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ordillera</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egiona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Disaster</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isk</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educti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n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Management</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ounci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RDRRMC).</w:t>
            </w:r>
          </w:p>
          <w:p w14:paraId="12E93B90" w14:textId="150A2DBC" w:rsidR="0068716A" w:rsidRPr="00EB154C" w:rsidRDefault="0068716A"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Continuou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epacking</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00CA2191" w:rsidRPr="00EB154C">
              <w:rPr>
                <w:rFonts w:ascii="Arial" w:eastAsia="Arial" w:hAnsi="Arial" w:cs="Arial"/>
                <w:color w:val="0070C0"/>
                <w:sz w:val="20"/>
                <w:szCs w:val="19"/>
              </w:rPr>
              <w:t>FFP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i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h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producti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hubs</w:t>
            </w:r>
            <w:r w:rsidR="009266CC" w:rsidRPr="00EB154C">
              <w:rPr>
                <w:rFonts w:ascii="Arial" w:eastAsia="Arial" w:hAnsi="Arial" w:cs="Arial"/>
                <w:color w:val="0070C0"/>
                <w:sz w:val="20"/>
                <w:szCs w:val="19"/>
              </w:rPr>
              <w:t xml:space="preserve"> </w:t>
            </w:r>
            <w:r w:rsidR="002C41E3" w:rsidRPr="00EB154C">
              <w:rPr>
                <w:rFonts w:ascii="Arial" w:eastAsia="Arial" w:hAnsi="Arial" w:cs="Arial"/>
                <w:color w:val="0070C0"/>
                <w:sz w:val="20"/>
                <w:szCs w:val="19"/>
              </w:rPr>
              <w:t>within the Region</w:t>
            </w:r>
            <w:r w:rsidRPr="00EB154C">
              <w:rPr>
                <w:rFonts w:ascii="Arial" w:eastAsia="Arial" w:hAnsi="Arial" w:cs="Arial"/>
                <w:color w:val="0070C0"/>
                <w:sz w:val="20"/>
                <w:szCs w:val="19"/>
              </w:rPr>
              <w:t>.</w:t>
            </w:r>
          </w:p>
          <w:p w14:paraId="4FE73FC5" w14:textId="4F57ADF0" w:rsidR="0000684F" w:rsidRPr="00EB154C" w:rsidRDefault="00185F75"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Continuous</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coordination</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with</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OCD</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CAR</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and</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CRDRRMC</w:t>
            </w:r>
            <w:r w:rsidR="009266CC" w:rsidRPr="00EB154C">
              <w:rPr>
                <w:rFonts w:ascii="Arial" w:eastAsia="Arial" w:hAnsi="Arial" w:cs="Arial"/>
                <w:color w:val="0070C0"/>
                <w:sz w:val="20"/>
                <w:szCs w:val="19"/>
              </w:rPr>
              <w:t xml:space="preserve"> </w:t>
            </w:r>
            <w:r w:rsidR="0068716A" w:rsidRPr="00EB154C">
              <w:rPr>
                <w:rFonts w:ascii="Arial" w:eastAsia="Arial" w:hAnsi="Arial" w:cs="Arial"/>
                <w:color w:val="0070C0"/>
                <w:sz w:val="20"/>
                <w:szCs w:val="19"/>
              </w:rPr>
              <w:t>E</w:t>
            </w:r>
            <w:r w:rsidR="002A0470" w:rsidRPr="00EB154C">
              <w:rPr>
                <w:rFonts w:ascii="Arial" w:eastAsia="Arial" w:hAnsi="Arial" w:cs="Arial"/>
                <w:color w:val="0070C0"/>
                <w:sz w:val="20"/>
                <w:szCs w:val="19"/>
              </w:rPr>
              <w:t>OC.</w:t>
            </w:r>
          </w:p>
          <w:p w14:paraId="3E9D46A2" w14:textId="3DEA56BE" w:rsidR="00B126B4" w:rsidRPr="00EB154C" w:rsidRDefault="00AE0E89"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Continuou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monitoring</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procure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item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for</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disaster</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perations.</w:t>
            </w:r>
          </w:p>
          <w:p w14:paraId="620E815A" w14:textId="13A0B49E" w:rsidR="007F3EDD" w:rsidRPr="00EB154C" w:rsidRDefault="007F3EDD" w:rsidP="00E73659">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Monitoring of stockpile in the provinces and facilitate the processing of RIS.</w:t>
            </w:r>
          </w:p>
          <w:p w14:paraId="12D0ABDC" w14:textId="0784BF2B" w:rsidR="009D3EFB" w:rsidRPr="00EB154C" w:rsidRDefault="00636B26" w:rsidP="009D3EFB">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Continuou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oordinati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with</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DRMB</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n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NRLMB</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h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disaster</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peration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oncern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such</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echnica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ssistanc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guidanc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n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facilitation</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logistica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concerns.</w:t>
            </w:r>
          </w:p>
          <w:p w14:paraId="0AA68E65" w14:textId="203B9D64" w:rsidR="009D3EFB" w:rsidRPr="00EB154C" w:rsidRDefault="009D3EFB" w:rsidP="009D3EFB">
            <w:pPr>
              <w:pStyle w:val="ListParagraph"/>
              <w:numPr>
                <w:ilvl w:val="0"/>
                <w:numId w:val="6"/>
              </w:numP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Technical Assistance Session with NRLMB for the Bayanihan to Recover as One Act re: FNFIs.</w:t>
            </w:r>
          </w:p>
          <w:p w14:paraId="7C467EAB" w14:textId="089BA1F7" w:rsidR="003867AB" w:rsidRPr="00EB154C" w:rsidRDefault="003867AB" w:rsidP="00CB72E8">
            <w:pPr>
              <w:spacing w:after="0" w:line="240" w:lineRule="auto"/>
              <w:jc w:val="both"/>
              <w:rPr>
                <w:rFonts w:ascii="Arial" w:eastAsia="Arial" w:hAnsi="Arial" w:cs="Arial"/>
                <w:color w:val="0070C0"/>
                <w:sz w:val="20"/>
                <w:szCs w:val="19"/>
              </w:rPr>
            </w:pPr>
          </w:p>
          <w:p w14:paraId="76D12A05" w14:textId="48299374" w:rsidR="009702AE" w:rsidRPr="00EB154C" w:rsidRDefault="003E4C18" w:rsidP="00905266">
            <w:pPr>
              <w:widowControl/>
              <w:autoSpaceDE w:val="0"/>
              <w:autoSpaceDN w:val="0"/>
              <w:adjustRightInd w:val="0"/>
              <w:spacing w:after="0" w:line="240" w:lineRule="auto"/>
              <w:contextualSpacing/>
              <w:jc w:val="both"/>
              <w:rPr>
                <w:rFonts w:ascii="Arial" w:eastAsia="Arial" w:hAnsi="Arial" w:cs="Arial"/>
                <w:b/>
                <w:color w:val="0070C0"/>
                <w:sz w:val="20"/>
                <w:szCs w:val="19"/>
              </w:rPr>
            </w:pPr>
            <w:r w:rsidRPr="00EB154C">
              <w:rPr>
                <w:rFonts w:ascii="Arial" w:eastAsia="Arial" w:hAnsi="Arial" w:cs="Arial"/>
                <w:b/>
                <w:color w:val="0070C0"/>
                <w:sz w:val="20"/>
                <w:szCs w:val="19"/>
              </w:rPr>
              <w:t>Social</w:t>
            </w:r>
            <w:r w:rsidR="009266CC" w:rsidRPr="00EB154C">
              <w:rPr>
                <w:rFonts w:ascii="Arial" w:eastAsia="Arial" w:hAnsi="Arial" w:cs="Arial"/>
                <w:b/>
                <w:color w:val="0070C0"/>
                <w:sz w:val="20"/>
                <w:szCs w:val="19"/>
              </w:rPr>
              <w:t xml:space="preserve"> </w:t>
            </w:r>
            <w:r w:rsidRPr="00EB154C">
              <w:rPr>
                <w:rFonts w:ascii="Arial" w:eastAsia="Arial" w:hAnsi="Arial" w:cs="Arial"/>
                <w:b/>
                <w:color w:val="0070C0"/>
                <w:sz w:val="20"/>
                <w:szCs w:val="19"/>
              </w:rPr>
              <w:t>Amelioration</w:t>
            </w:r>
            <w:r w:rsidR="009266CC" w:rsidRPr="00EB154C">
              <w:rPr>
                <w:rFonts w:ascii="Arial" w:eastAsia="Arial" w:hAnsi="Arial" w:cs="Arial"/>
                <w:b/>
                <w:color w:val="0070C0"/>
                <w:sz w:val="20"/>
                <w:szCs w:val="19"/>
              </w:rPr>
              <w:t xml:space="preserve"> </w:t>
            </w:r>
            <w:r w:rsidRPr="00EB154C">
              <w:rPr>
                <w:rFonts w:ascii="Arial" w:eastAsia="Arial" w:hAnsi="Arial" w:cs="Arial"/>
                <w:b/>
                <w:color w:val="0070C0"/>
                <w:sz w:val="20"/>
                <w:szCs w:val="19"/>
              </w:rPr>
              <w:t>Program</w:t>
            </w:r>
            <w:r w:rsidR="009266CC" w:rsidRPr="00EB154C">
              <w:rPr>
                <w:rFonts w:ascii="Arial" w:eastAsia="Arial" w:hAnsi="Arial" w:cs="Arial"/>
                <w:b/>
                <w:color w:val="0070C0"/>
                <w:sz w:val="20"/>
                <w:szCs w:val="19"/>
              </w:rPr>
              <w:t xml:space="preserve"> </w:t>
            </w:r>
            <w:r w:rsidRPr="00EB154C">
              <w:rPr>
                <w:rFonts w:ascii="Arial" w:eastAsia="Arial" w:hAnsi="Arial" w:cs="Arial"/>
                <w:b/>
                <w:color w:val="0070C0"/>
                <w:sz w:val="20"/>
                <w:szCs w:val="19"/>
              </w:rPr>
              <w:t>(SAP)</w:t>
            </w:r>
          </w:p>
          <w:p w14:paraId="514602F4" w14:textId="7D8BB646" w:rsidR="009702AE" w:rsidRPr="00EB154C"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A</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ota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006C3F0B" w:rsidRPr="00EB154C">
              <w:rPr>
                <w:rFonts w:ascii="Arial" w:eastAsia="Arial" w:hAnsi="Arial" w:cs="Arial"/>
                <w:b/>
                <w:bCs/>
                <w:color w:val="0070C0"/>
                <w:sz w:val="20"/>
                <w:szCs w:val="19"/>
              </w:rPr>
              <w:t>29</w:t>
            </w:r>
            <w:r w:rsidR="00500409" w:rsidRPr="00EB154C">
              <w:rPr>
                <w:rFonts w:ascii="Arial" w:eastAsia="Arial" w:hAnsi="Arial" w:cs="Arial"/>
                <w:b/>
                <w:bCs/>
                <w:color w:val="0070C0"/>
                <w:sz w:val="20"/>
                <w:szCs w:val="19"/>
              </w:rPr>
              <w:t>8</w:t>
            </w:r>
            <w:r w:rsidR="006C3F0B" w:rsidRPr="00EB154C">
              <w:rPr>
                <w:rFonts w:ascii="Arial" w:eastAsia="Arial" w:hAnsi="Arial" w:cs="Arial"/>
                <w:b/>
                <w:bCs/>
                <w:color w:val="0070C0"/>
                <w:sz w:val="20"/>
                <w:szCs w:val="19"/>
              </w:rPr>
              <w:t>,</w:t>
            </w:r>
            <w:r w:rsidR="00500409" w:rsidRPr="00EB154C">
              <w:rPr>
                <w:rFonts w:ascii="Arial" w:eastAsia="Arial" w:hAnsi="Arial" w:cs="Arial"/>
                <w:b/>
                <w:bCs/>
                <w:color w:val="0070C0"/>
                <w:sz w:val="20"/>
                <w:szCs w:val="19"/>
              </w:rPr>
              <w:t>176</w:t>
            </w:r>
            <w:r w:rsidR="009266CC" w:rsidRPr="00EB154C">
              <w:rPr>
                <w:rFonts w:ascii="Arial" w:eastAsia="Arial" w:hAnsi="Arial" w:cs="Arial"/>
                <w:b/>
                <w:bCs/>
                <w:color w:val="0070C0"/>
                <w:sz w:val="20"/>
                <w:szCs w:val="19"/>
              </w:rPr>
              <w:t xml:space="preserve"> </w:t>
            </w:r>
            <w:r w:rsidRPr="00EB154C">
              <w:rPr>
                <w:rFonts w:ascii="Arial" w:eastAsia="Arial" w:hAnsi="Arial" w:cs="Arial"/>
                <w:color w:val="0070C0"/>
                <w:sz w:val="20"/>
                <w:szCs w:val="19"/>
              </w:rPr>
              <w:t>beneficiaries</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received</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SAP</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ssistance</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mounting</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o</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a</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total</w:t>
            </w:r>
            <w:r w:rsidR="009266CC" w:rsidRPr="00EB154C">
              <w:rPr>
                <w:rFonts w:ascii="Arial" w:eastAsia="Arial" w:hAnsi="Arial" w:cs="Arial"/>
                <w:color w:val="0070C0"/>
                <w:sz w:val="20"/>
                <w:szCs w:val="19"/>
              </w:rPr>
              <w:t xml:space="preserve"> </w:t>
            </w:r>
            <w:r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Pr="00EB154C">
              <w:rPr>
                <w:rFonts w:ascii="Arial" w:eastAsia="Arial" w:hAnsi="Arial" w:cs="Arial"/>
                <w:b/>
                <w:bCs/>
                <w:color w:val="0070C0"/>
                <w:sz w:val="20"/>
                <w:szCs w:val="19"/>
              </w:rPr>
              <w:t>₱</w:t>
            </w:r>
            <w:r w:rsidR="006C3F0B" w:rsidRPr="00EB154C">
              <w:rPr>
                <w:rFonts w:ascii="Arial" w:eastAsia="Arial" w:hAnsi="Arial" w:cs="Arial"/>
                <w:b/>
                <w:bCs/>
                <w:color w:val="0070C0"/>
                <w:sz w:val="20"/>
                <w:szCs w:val="19"/>
              </w:rPr>
              <w:t>1,55</w:t>
            </w:r>
            <w:r w:rsidR="00500409" w:rsidRPr="00EB154C">
              <w:rPr>
                <w:rFonts w:ascii="Arial" w:eastAsia="Arial" w:hAnsi="Arial" w:cs="Arial"/>
                <w:b/>
                <w:bCs/>
                <w:color w:val="0070C0"/>
                <w:sz w:val="20"/>
                <w:szCs w:val="19"/>
              </w:rPr>
              <w:t>4</w:t>
            </w:r>
            <w:r w:rsidR="006C3F0B" w:rsidRPr="00EB154C">
              <w:rPr>
                <w:rFonts w:ascii="Arial" w:eastAsia="Arial" w:hAnsi="Arial" w:cs="Arial"/>
                <w:b/>
                <w:bCs/>
                <w:color w:val="0070C0"/>
                <w:sz w:val="20"/>
                <w:szCs w:val="19"/>
              </w:rPr>
              <w:t>,</w:t>
            </w:r>
            <w:r w:rsidR="00500409" w:rsidRPr="00EB154C">
              <w:rPr>
                <w:rFonts w:ascii="Arial" w:eastAsia="Arial" w:hAnsi="Arial" w:cs="Arial"/>
                <w:b/>
                <w:bCs/>
                <w:color w:val="0070C0"/>
                <w:sz w:val="20"/>
                <w:szCs w:val="19"/>
              </w:rPr>
              <w:t>091</w:t>
            </w:r>
            <w:r w:rsidR="006C3F0B" w:rsidRPr="00EB154C">
              <w:rPr>
                <w:rFonts w:ascii="Arial" w:eastAsia="Arial" w:hAnsi="Arial" w:cs="Arial"/>
                <w:b/>
                <w:bCs/>
                <w:color w:val="0070C0"/>
                <w:sz w:val="20"/>
                <w:szCs w:val="19"/>
              </w:rPr>
              <w:t>,</w:t>
            </w:r>
            <w:r w:rsidR="00500409" w:rsidRPr="00EB154C">
              <w:rPr>
                <w:rFonts w:ascii="Arial" w:eastAsia="Arial" w:hAnsi="Arial" w:cs="Arial"/>
                <w:b/>
                <w:bCs/>
                <w:color w:val="0070C0"/>
                <w:sz w:val="20"/>
                <w:szCs w:val="19"/>
              </w:rPr>
              <w:t>2</w:t>
            </w:r>
            <w:r w:rsidR="006C3F0B" w:rsidRPr="00EB154C">
              <w:rPr>
                <w:rFonts w:ascii="Arial" w:eastAsia="Arial" w:hAnsi="Arial" w:cs="Arial"/>
                <w:b/>
                <w:bCs/>
                <w:color w:val="0070C0"/>
                <w:sz w:val="20"/>
                <w:szCs w:val="19"/>
              </w:rPr>
              <w:t>50.00</w:t>
            </w:r>
            <w:r w:rsidR="009266CC" w:rsidRPr="00EB154C">
              <w:rPr>
                <w:rFonts w:ascii="Arial" w:eastAsia="Arial" w:hAnsi="Arial" w:cs="Arial"/>
                <w:b/>
                <w:bCs/>
                <w:color w:val="0070C0"/>
                <w:sz w:val="20"/>
                <w:szCs w:val="19"/>
              </w:rPr>
              <w:t xml:space="preserve"> </w:t>
            </w:r>
            <w:r w:rsidR="00DB45C0" w:rsidRPr="00EB154C">
              <w:rPr>
                <w:rFonts w:ascii="Arial" w:eastAsia="Arial" w:hAnsi="Arial" w:cs="Arial"/>
                <w:bCs/>
                <w:color w:val="0070C0"/>
                <w:sz w:val="20"/>
                <w:szCs w:val="19"/>
              </w:rPr>
              <w:t>for</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the</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1</w:t>
            </w:r>
            <w:r w:rsidR="00DB45C0" w:rsidRPr="00EB154C">
              <w:rPr>
                <w:rFonts w:ascii="Arial" w:eastAsia="Arial" w:hAnsi="Arial" w:cs="Arial"/>
                <w:bCs/>
                <w:color w:val="0070C0"/>
                <w:sz w:val="20"/>
                <w:szCs w:val="19"/>
                <w:vertAlign w:val="superscript"/>
              </w:rPr>
              <w:t>st</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tranche</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while</w:t>
            </w:r>
            <w:r w:rsidR="009266CC" w:rsidRPr="00EB154C">
              <w:rPr>
                <w:rFonts w:ascii="Arial" w:eastAsia="Arial" w:hAnsi="Arial" w:cs="Arial"/>
                <w:bCs/>
                <w:color w:val="0070C0"/>
                <w:sz w:val="20"/>
                <w:szCs w:val="19"/>
              </w:rPr>
              <w:t xml:space="preserve"> </w:t>
            </w:r>
            <w:r w:rsidR="00CB72E8" w:rsidRPr="00EB154C">
              <w:rPr>
                <w:rFonts w:ascii="Arial" w:eastAsia="Arial" w:hAnsi="Arial" w:cs="Arial"/>
                <w:b/>
                <w:bCs/>
                <w:color w:val="0070C0"/>
                <w:sz w:val="20"/>
                <w:szCs w:val="19"/>
              </w:rPr>
              <w:t>61</w:t>
            </w:r>
            <w:r w:rsidR="00DB45C0" w:rsidRPr="00EB154C">
              <w:rPr>
                <w:rFonts w:ascii="Arial" w:eastAsia="Arial" w:hAnsi="Arial" w:cs="Arial"/>
                <w:b/>
                <w:bCs/>
                <w:color w:val="0070C0"/>
                <w:sz w:val="20"/>
                <w:szCs w:val="19"/>
              </w:rPr>
              <w:t>,</w:t>
            </w:r>
            <w:r w:rsidR="00CB72E8" w:rsidRPr="00EB154C">
              <w:rPr>
                <w:rFonts w:ascii="Arial" w:eastAsia="Arial" w:hAnsi="Arial" w:cs="Arial"/>
                <w:b/>
                <w:bCs/>
                <w:color w:val="0070C0"/>
                <w:sz w:val="20"/>
                <w:szCs w:val="19"/>
              </w:rPr>
              <w:t>158</w:t>
            </w:r>
            <w:r w:rsidR="009266CC" w:rsidRPr="00EB154C">
              <w:rPr>
                <w:rFonts w:ascii="Arial" w:eastAsia="Arial" w:hAnsi="Arial" w:cs="Arial"/>
                <w:color w:val="0070C0"/>
                <w:sz w:val="20"/>
                <w:szCs w:val="19"/>
              </w:rPr>
              <w:t xml:space="preserve"> </w:t>
            </w:r>
            <w:r w:rsidR="00DB45C0" w:rsidRPr="00EB154C">
              <w:rPr>
                <w:rFonts w:ascii="Arial" w:eastAsia="Arial" w:hAnsi="Arial" w:cs="Arial"/>
                <w:color w:val="0070C0"/>
                <w:sz w:val="20"/>
                <w:szCs w:val="19"/>
              </w:rPr>
              <w:t>beneficiaries</w:t>
            </w:r>
            <w:r w:rsidR="009266CC" w:rsidRPr="00EB154C">
              <w:rPr>
                <w:rFonts w:ascii="Arial" w:eastAsia="Arial" w:hAnsi="Arial" w:cs="Arial"/>
                <w:color w:val="0070C0"/>
                <w:sz w:val="20"/>
                <w:szCs w:val="19"/>
              </w:rPr>
              <w:t xml:space="preserve"> </w:t>
            </w:r>
            <w:r w:rsidR="00DB45C0" w:rsidRPr="00EB154C">
              <w:rPr>
                <w:rFonts w:ascii="Arial" w:eastAsia="Arial" w:hAnsi="Arial" w:cs="Arial"/>
                <w:color w:val="0070C0"/>
                <w:sz w:val="20"/>
                <w:szCs w:val="19"/>
              </w:rPr>
              <w:t>received</w:t>
            </w:r>
            <w:r w:rsidR="009266CC" w:rsidRPr="00EB154C">
              <w:rPr>
                <w:rFonts w:ascii="Arial" w:eastAsia="Arial" w:hAnsi="Arial" w:cs="Arial"/>
                <w:color w:val="0070C0"/>
                <w:sz w:val="20"/>
                <w:szCs w:val="19"/>
              </w:rPr>
              <w:t xml:space="preserve"> </w:t>
            </w:r>
            <w:r w:rsidR="00DB45C0" w:rsidRPr="00EB154C">
              <w:rPr>
                <w:rFonts w:ascii="Arial" w:eastAsia="Arial" w:hAnsi="Arial" w:cs="Arial"/>
                <w:color w:val="0070C0"/>
                <w:sz w:val="20"/>
                <w:szCs w:val="19"/>
              </w:rPr>
              <w:t>a</w:t>
            </w:r>
            <w:r w:rsidR="009266CC" w:rsidRPr="00EB154C">
              <w:rPr>
                <w:rFonts w:ascii="Arial" w:eastAsia="Arial" w:hAnsi="Arial" w:cs="Arial"/>
                <w:color w:val="0070C0"/>
                <w:sz w:val="20"/>
                <w:szCs w:val="19"/>
              </w:rPr>
              <w:t xml:space="preserve"> </w:t>
            </w:r>
            <w:r w:rsidR="00DB45C0" w:rsidRPr="00EB154C">
              <w:rPr>
                <w:rFonts w:ascii="Arial" w:eastAsia="Arial" w:hAnsi="Arial" w:cs="Arial"/>
                <w:color w:val="0070C0"/>
                <w:sz w:val="20"/>
                <w:szCs w:val="19"/>
              </w:rPr>
              <w:t>total</w:t>
            </w:r>
            <w:r w:rsidR="009266CC" w:rsidRPr="00EB154C">
              <w:rPr>
                <w:rFonts w:ascii="Arial" w:eastAsia="Arial" w:hAnsi="Arial" w:cs="Arial"/>
                <w:color w:val="0070C0"/>
                <w:sz w:val="20"/>
                <w:szCs w:val="19"/>
              </w:rPr>
              <w:t xml:space="preserve"> </w:t>
            </w:r>
            <w:r w:rsidR="00DB45C0" w:rsidRPr="00EB154C">
              <w:rPr>
                <w:rFonts w:ascii="Arial" w:eastAsia="Arial" w:hAnsi="Arial" w:cs="Arial"/>
                <w:color w:val="0070C0"/>
                <w:sz w:val="20"/>
                <w:szCs w:val="19"/>
              </w:rPr>
              <w:t>of</w:t>
            </w:r>
            <w:r w:rsidR="009266CC" w:rsidRPr="00EB154C">
              <w:rPr>
                <w:rFonts w:ascii="Arial" w:eastAsia="Arial" w:hAnsi="Arial" w:cs="Arial"/>
                <w:color w:val="0070C0"/>
                <w:sz w:val="20"/>
                <w:szCs w:val="19"/>
              </w:rPr>
              <w:t xml:space="preserve"> </w:t>
            </w:r>
            <w:r w:rsidR="00DB45C0" w:rsidRPr="00EB154C">
              <w:rPr>
                <w:rFonts w:ascii="Arial" w:eastAsia="Arial" w:hAnsi="Arial" w:cs="Arial"/>
                <w:b/>
                <w:bCs/>
                <w:color w:val="0070C0"/>
                <w:sz w:val="20"/>
                <w:szCs w:val="19"/>
              </w:rPr>
              <w:t>₱</w:t>
            </w:r>
            <w:r w:rsidR="00CB72E8" w:rsidRPr="00EB154C">
              <w:rPr>
                <w:rFonts w:ascii="Arial" w:eastAsia="Arial" w:hAnsi="Arial" w:cs="Arial"/>
                <w:b/>
                <w:bCs/>
                <w:color w:val="0070C0"/>
                <w:sz w:val="20"/>
                <w:szCs w:val="19"/>
              </w:rPr>
              <w:t>317</w:t>
            </w:r>
            <w:r w:rsidR="00DB45C0" w:rsidRPr="00EB154C">
              <w:rPr>
                <w:rFonts w:ascii="Arial" w:eastAsia="Arial" w:hAnsi="Arial" w:cs="Arial"/>
                <w:b/>
                <w:bCs/>
                <w:color w:val="0070C0"/>
                <w:sz w:val="20"/>
                <w:szCs w:val="19"/>
              </w:rPr>
              <w:t>,</w:t>
            </w:r>
            <w:r w:rsidR="00CB72E8" w:rsidRPr="00EB154C">
              <w:rPr>
                <w:rFonts w:ascii="Arial" w:eastAsia="Arial" w:hAnsi="Arial" w:cs="Arial"/>
                <w:b/>
                <w:bCs/>
                <w:color w:val="0070C0"/>
                <w:sz w:val="20"/>
                <w:szCs w:val="19"/>
              </w:rPr>
              <w:t>3</w:t>
            </w:r>
            <w:r w:rsidR="00320B1F" w:rsidRPr="00EB154C">
              <w:rPr>
                <w:rFonts w:ascii="Arial" w:eastAsia="Arial" w:hAnsi="Arial" w:cs="Arial"/>
                <w:b/>
                <w:bCs/>
                <w:color w:val="0070C0"/>
                <w:sz w:val="20"/>
                <w:szCs w:val="19"/>
              </w:rPr>
              <w:t>44</w:t>
            </w:r>
            <w:r w:rsidR="00DB45C0" w:rsidRPr="00EB154C">
              <w:rPr>
                <w:rFonts w:ascii="Arial" w:eastAsia="Arial" w:hAnsi="Arial" w:cs="Arial"/>
                <w:b/>
                <w:bCs/>
                <w:color w:val="0070C0"/>
                <w:sz w:val="20"/>
                <w:szCs w:val="19"/>
              </w:rPr>
              <w:t>,</w:t>
            </w:r>
            <w:r w:rsidR="00CB72E8" w:rsidRPr="00EB154C">
              <w:rPr>
                <w:rFonts w:ascii="Arial" w:eastAsia="Arial" w:hAnsi="Arial" w:cs="Arial"/>
                <w:b/>
                <w:bCs/>
                <w:color w:val="0070C0"/>
                <w:sz w:val="20"/>
                <w:szCs w:val="19"/>
              </w:rPr>
              <w:t>8</w:t>
            </w:r>
            <w:r w:rsidR="00DB45C0" w:rsidRPr="00EB154C">
              <w:rPr>
                <w:rFonts w:ascii="Arial" w:eastAsia="Arial" w:hAnsi="Arial" w:cs="Arial"/>
                <w:b/>
                <w:bCs/>
                <w:color w:val="0070C0"/>
                <w:sz w:val="20"/>
                <w:szCs w:val="19"/>
              </w:rPr>
              <w:t>00.00</w:t>
            </w:r>
            <w:r w:rsidR="009266CC" w:rsidRPr="00EB154C">
              <w:rPr>
                <w:rFonts w:ascii="Arial" w:eastAsia="Arial" w:hAnsi="Arial" w:cs="Arial"/>
                <w:b/>
                <w:bCs/>
                <w:color w:val="0070C0"/>
                <w:sz w:val="20"/>
                <w:szCs w:val="19"/>
              </w:rPr>
              <w:t xml:space="preserve"> </w:t>
            </w:r>
            <w:r w:rsidR="00DB45C0" w:rsidRPr="00EB154C">
              <w:rPr>
                <w:rFonts w:ascii="Arial" w:eastAsia="Arial" w:hAnsi="Arial" w:cs="Arial"/>
                <w:bCs/>
                <w:color w:val="0070C0"/>
                <w:sz w:val="20"/>
                <w:szCs w:val="19"/>
              </w:rPr>
              <w:t>for</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the</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2</w:t>
            </w:r>
            <w:r w:rsidR="00DB45C0" w:rsidRPr="00EB154C">
              <w:rPr>
                <w:rFonts w:ascii="Arial" w:eastAsia="Arial" w:hAnsi="Arial" w:cs="Arial"/>
                <w:bCs/>
                <w:color w:val="0070C0"/>
                <w:sz w:val="20"/>
                <w:szCs w:val="19"/>
                <w:vertAlign w:val="superscript"/>
              </w:rPr>
              <w:t>nd</w:t>
            </w:r>
            <w:r w:rsidR="009266CC" w:rsidRPr="00EB154C">
              <w:rPr>
                <w:rFonts w:ascii="Arial" w:eastAsia="Arial" w:hAnsi="Arial" w:cs="Arial"/>
                <w:bCs/>
                <w:color w:val="0070C0"/>
                <w:sz w:val="20"/>
                <w:szCs w:val="19"/>
              </w:rPr>
              <w:t xml:space="preserve"> </w:t>
            </w:r>
            <w:r w:rsidR="00DB45C0" w:rsidRPr="00EB154C">
              <w:rPr>
                <w:rFonts w:ascii="Arial" w:eastAsia="Arial" w:hAnsi="Arial" w:cs="Arial"/>
                <w:bCs/>
                <w:color w:val="0070C0"/>
                <w:sz w:val="20"/>
                <w:szCs w:val="19"/>
              </w:rPr>
              <w:t>tranche.</w:t>
            </w:r>
          </w:p>
          <w:p w14:paraId="12540A52" w14:textId="1BB25553" w:rsidR="007F3EDD" w:rsidRPr="00EB154C"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B154C">
              <w:rPr>
                <w:rFonts w:ascii="Arial" w:eastAsia="Arial" w:hAnsi="Arial" w:cs="Arial"/>
                <w:bCs/>
                <w:color w:val="0070C0"/>
                <w:sz w:val="20"/>
                <w:szCs w:val="19"/>
              </w:rPr>
              <w:t>Continuous payout for SAP 2</w:t>
            </w:r>
            <w:r w:rsidRPr="00EB154C">
              <w:rPr>
                <w:rFonts w:ascii="Arial" w:eastAsia="Arial" w:hAnsi="Arial" w:cs="Arial"/>
                <w:bCs/>
                <w:color w:val="0070C0"/>
                <w:sz w:val="20"/>
                <w:szCs w:val="19"/>
                <w:vertAlign w:val="superscript"/>
              </w:rPr>
              <w:t>nd</w:t>
            </w:r>
            <w:r w:rsidRPr="00EB154C">
              <w:rPr>
                <w:rFonts w:ascii="Arial" w:eastAsia="Arial" w:hAnsi="Arial" w:cs="Arial"/>
                <w:bCs/>
                <w:color w:val="0070C0"/>
                <w:sz w:val="20"/>
                <w:szCs w:val="19"/>
              </w:rPr>
              <w:t xml:space="preserve"> tranche.</w:t>
            </w:r>
          </w:p>
          <w:p w14:paraId="249B4D2E" w14:textId="402A85A1" w:rsidR="005D5538" w:rsidRPr="00EB154C"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B154C">
              <w:rPr>
                <w:rFonts w:ascii="Arial" w:eastAsia="Arial" w:hAnsi="Arial" w:cs="Arial"/>
                <w:color w:val="0070C0"/>
                <w:sz w:val="20"/>
                <w:szCs w:val="19"/>
              </w:rPr>
              <w:t>Responded to Social Amelioration Program (SAP) and food and non-food items grievances and concerns</w:t>
            </w:r>
            <w:r w:rsidR="00E102DE" w:rsidRPr="00EB154C">
              <w:rPr>
                <w:rFonts w:ascii="Arial" w:eastAsia="Arial" w:hAnsi="Arial" w:cs="Arial"/>
                <w:color w:val="0070C0"/>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4D08BC3E" w:rsidR="009702AE" w:rsidRPr="00DB4BF3" w:rsidRDefault="00A86259"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DB4BF3">
              <w:rPr>
                <w:rFonts w:ascii="Arial" w:eastAsia="Arial" w:hAnsi="Arial" w:cs="Arial"/>
                <w:sz w:val="20"/>
                <w:szCs w:val="19"/>
              </w:rPr>
              <w:t xml:space="preserve">22 </w:t>
            </w:r>
            <w:r w:rsidR="00754823" w:rsidRPr="00DB4BF3">
              <w:rPr>
                <w:rFonts w:ascii="Arial" w:eastAsia="Arial" w:hAnsi="Arial" w:cs="Arial"/>
                <w:sz w:val="20"/>
                <w:szCs w:val="19"/>
              </w:rPr>
              <w:t>Octo</w:t>
            </w:r>
            <w:r w:rsidR="0064772D" w:rsidRPr="00DB4BF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B30275" w14:textId="6033E555" w:rsidR="00151D96" w:rsidRPr="00DB4BF3" w:rsidRDefault="00151D96"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Mr. Christian Lloyd C. Ysip together with the Regional Task Force 1 (RTF-1) and Regional Inter-Agency Task Force 1 (RIATF-1) member agencies, and officials of the Provincial Government of La Union and City of San Fernando, La Union attended the National Coordinated Operations to Defeat Epidemic (CODE) Team Visit in the Province of La Union at Agora Events Hall, Thunderbird Resort Poro Point, City of San Fernando, La Union. Prevent-Detect-Isolate-Treatment-Reintegration (PDITR) strategy intervention, key features of the National Action Plan Phase II, Operation LISTO Protocol for the Management of Emerging Infectious Diseases, operational framework of COVID-19 response in workplaces, and Aggressive Community Testing and Oplan Kalinga were presented during the said activity.</w:t>
            </w:r>
          </w:p>
          <w:p w14:paraId="7C441200" w14:textId="5B33BBA8" w:rsidR="00BF30DE" w:rsidRPr="00DB4BF3" w:rsidRDefault="00C45728"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DSWD-FO</w:t>
            </w:r>
            <w:r w:rsidR="009266CC" w:rsidRPr="00DB4BF3">
              <w:rPr>
                <w:rFonts w:ascii="Arial" w:eastAsia="Arial" w:hAnsi="Arial" w:cs="Arial"/>
                <w:sz w:val="20"/>
                <w:szCs w:val="19"/>
              </w:rPr>
              <w:t xml:space="preserve"> </w:t>
            </w:r>
            <w:r w:rsidRPr="00DB4BF3">
              <w:rPr>
                <w:rFonts w:ascii="Arial" w:eastAsia="Arial" w:hAnsi="Arial" w:cs="Arial"/>
                <w:sz w:val="20"/>
                <w:szCs w:val="19"/>
              </w:rPr>
              <w:t>I</w:t>
            </w:r>
            <w:r w:rsidR="009266CC" w:rsidRPr="00DB4BF3">
              <w:rPr>
                <w:rFonts w:ascii="Arial" w:eastAsia="Arial" w:hAnsi="Arial" w:cs="Arial"/>
                <w:sz w:val="20"/>
                <w:szCs w:val="19"/>
              </w:rPr>
              <w:t xml:space="preserve"> </w:t>
            </w:r>
            <w:r w:rsidRPr="00DB4BF3">
              <w:rPr>
                <w:rFonts w:ascii="Arial" w:eastAsia="Arial" w:hAnsi="Arial" w:cs="Arial"/>
                <w:sz w:val="20"/>
                <w:szCs w:val="19"/>
              </w:rPr>
              <w:t>staff</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re</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ontinuously</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rendering</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duty</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Regional</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Incident</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Management</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Team</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member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t</w:t>
            </w:r>
            <w:r w:rsidR="009266CC" w:rsidRPr="00DB4BF3">
              <w:rPr>
                <w:rFonts w:ascii="Arial" w:eastAsia="Arial" w:hAnsi="Arial" w:cs="Arial"/>
                <w:sz w:val="20"/>
                <w:szCs w:val="19"/>
              </w:rPr>
              <w:t xml:space="preserve"> </w:t>
            </w:r>
            <w:r w:rsidR="00D62EBB" w:rsidRPr="00DB4BF3">
              <w:rPr>
                <w:rFonts w:ascii="Arial" w:eastAsia="Arial" w:hAnsi="Arial" w:cs="Arial"/>
                <w:sz w:val="20"/>
                <w:szCs w:val="19"/>
              </w:rPr>
              <w:t>OCD</w:t>
            </w:r>
            <w:r w:rsidR="009266CC" w:rsidRPr="00DB4BF3">
              <w:rPr>
                <w:rFonts w:ascii="Arial" w:eastAsia="Arial" w:hAnsi="Arial" w:cs="Arial"/>
                <w:sz w:val="20"/>
                <w:szCs w:val="19"/>
              </w:rPr>
              <w:t xml:space="preserve"> </w:t>
            </w:r>
            <w:r w:rsidR="00D62EBB" w:rsidRPr="00DB4BF3">
              <w:rPr>
                <w:rFonts w:ascii="Arial" w:eastAsia="Arial" w:hAnsi="Arial" w:cs="Arial"/>
                <w:sz w:val="20"/>
                <w:szCs w:val="19"/>
              </w:rPr>
              <w:t>RO</w:t>
            </w:r>
            <w:r w:rsidR="009266CC" w:rsidRPr="00DB4BF3">
              <w:rPr>
                <w:rFonts w:ascii="Arial" w:eastAsia="Arial" w:hAnsi="Arial" w:cs="Arial"/>
                <w:sz w:val="20"/>
                <w:szCs w:val="19"/>
              </w:rPr>
              <w:t xml:space="preserve"> </w:t>
            </w:r>
            <w:r w:rsidR="00D62EBB" w:rsidRPr="00DB4BF3">
              <w:rPr>
                <w:rFonts w:ascii="Arial" w:eastAsia="Arial" w:hAnsi="Arial" w:cs="Arial"/>
                <w:sz w:val="20"/>
                <w:szCs w:val="19"/>
              </w:rPr>
              <w:t>1,</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ity</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Sa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Fernando,</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La</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Unio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Monitoring</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updating</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statu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99583F" w:rsidRPr="00DB4BF3">
              <w:rPr>
                <w:rFonts w:ascii="Arial" w:eastAsia="Arial" w:hAnsi="Arial" w:cs="Arial"/>
                <w:sz w:val="20"/>
                <w:szCs w:val="19"/>
              </w:rPr>
              <w:t>r</w:t>
            </w:r>
            <w:r w:rsidR="003F71FC" w:rsidRPr="00DB4BF3">
              <w:rPr>
                <w:rFonts w:ascii="Arial" w:eastAsia="Arial" w:hAnsi="Arial" w:cs="Arial"/>
                <w:sz w:val="20"/>
                <w:szCs w:val="19"/>
              </w:rPr>
              <w:t>egional</w:t>
            </w:r>
            <w:r w:rsidR="009266CC" w:rsidRPr="00DB4BF3">
              <w:rPr>
                <w:rFonts w:ascii="Arial" w:eastAsia="Arial" w:hAnsi="Arial" w:cs="Arial"/>
                <w:sz w:val="20"/>
                <w:szCs w:val="19"/>
              </w:rPr>
              <w:t xml:space="preserve"> </w:t>
            </w:r>
            <w:r w:rsidR="0099583F" w:rsidRPr="00DB4BF3">
              <w:rPr>
                <w:rFonts w:ascii="Arial" w:eastAsia="Arial" w:hAnsi="Arial" w:cs="Arial"/>
                <w:sz w:val="20"/>
                <w:szCs w:val="19"/>
              </w:rPr>
              <w:t>t</w:t>
            </w:r>
            <w:r w:rsidR="003F71FC" w:rsidRPr="00DB4BF3">
              <w:rPr>
                <w:rFonts w:ascii="Arial" w:eastAsia="Arial" w:hAnsi="Arial" w:cs="Arial"/>
                <w:sz w:val="20"/>
                <w:szCs w:val="19"/>
              </w:rPr>
              <w:t>reatment</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99583F" w:rsidRPr="00DB4BF3">
              <w:rPr>
                <w:rFonts w:ascii="Arial" w:eastAsia="Arial" w:hAnsi="Arial" w:cs="Arial"/>
                <w:sz w:val="20"/>
                <w:szCs w:val="19"/>
              </w:rPr>
              <w:t>m</w:t>
            </w:r>
            <w:r w:rsidR="00855463" w:rsidRPr="00DB4BF3">
              <w:rPr>
                <w:rFonts w:ascii="Arial" w:eastAsia="Arial" w:hAnsi="Arial" w:cs="Arial"/>
                <w:sz w:val="20"/>
                <w:szCs w:val="19"/>
              </w:rPr>
              <w:t>onitoring</w:t>
            </w:r>
            <w:r w:rsidR="009266CC" w:rsidRPr="00DB4BF3">
              <w:rPr>
                <w:rFonts w:ascii="Arial" w:eastAsia="Arial" w:hAnsi="Arial" w:cs="Arial"/>
                <w:sz w:val="20"/>
                <w:szCs w:val="19"/>
              </w:rPr>
              <w:t xml:space="preserve"> </w:t>
            </w:r>
            <w:r w:rsidR="0099583F" w:rsidRPr="00DB4BF3">
              <w:rPr>
                <w:rFonts w:ascii="Arial" w:eastAsia="Arial" w:hAnsi="Arial" w:cs="Arial"/>
                <w:sz w:val="20"/>
                <w:szCs w:val="19"/>
              </w:rPr>
              <w:t>f</w:t>
            </w:r>
            <w:r w:rsidR="00855463" w:rsidRPr="00DB4BF3">
              <w:rPr>
                <w:rFonts w:ascii="Arial" w:eastAsia="Arial" w:hAnsi="Arial" w:cs="Arial"/>
                <w:sz w:val="20"/>
                <w:szCs w:val="19"/>
              </w:rPr>
              <w:t>acilities,</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maps,</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COVID-19</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daily</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monitoring</w:t>
            </w:r>
            <w:r w:rsidR="009266CC" w:rsidRPr="00DB4BF3">
              <w:rPr>
                <w:rFonts w:ascii="Arial" w:eastAsia="Arial" w:hAnsi="Arial" w:cs="Arial"/>
                <w:sz w:val="20"/>
                <w:szCs w:val="19"/>
              </w:rPr>
              <w:t xml:space="preserve"> </w:t>
            </w:r>
            <w:r w:rsidR="003F71FC" w:rsidRPr="00DB4BF3">
              <w:rPr>
                <w:rFonts w:ascii="Arial" w:eastAsia="Arial" w:hAnsi="Arial" w:cs="Arial"/>
                <w:sz w:val="20"/>
                <w:szCs w:val="19"/>
              </w:rPr>
              <w:t>report</w:t>
            </w:r>
            <w:r w:rsidR="00855463" w:rsidRPr="00DB4BF3">
              <w:rPr>
                <w:rFonts w:ascii="Arial" w:eastAsia="Arial" w:hAnsi="Arial" w:cs="Arial"/>
                <w:sz w:val="20"/>
                <w:szCs w:val="19"/>
              </w:rPr>
              <w:t>,</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LSIs</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Returning</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Overseas</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Filipinos</w:t>
            </w:r>
            <w:r w:rsidR="00681484" w:rsidRPr="00DB4BF3">
              <w:rPr>
                <w:rFonts w:ascii="Arial" w:eastAsia="Arial" w:hAnsi="Arial" w:cs="Arial"/>
                <w:sz w:val="20"/>
                <w:szCs w:val="19"/>
              </w:rPr>
              <w:t xml:space="preserve">, </w:t>
            </w:r>
            <w:r w:rsidR="003409C0" w:rsidRPr="00DB4BF3">
              <w:rPr>
                <w:rFonts w:ascii="Arial" w:eastAsia="Arial" w:hAnsi="Arial" w:cs="Arial"/>
                <w:sz w:val="20"/>
                <w:szCs w:val="19"/>
              </w:rPr>
              <w:t>conduct</w:t>
            </w:r>
            <w:r w:rsidR="009266CC" w:rsidRPr="00DB4BF3">
              <w:rPr>
                <w:rFonts w:ascii="Arial" w:eastAsia="Arial" w:hAnsi="Arial" w:cs="Arial"/>
                <w:sz w:val="20"/>
                <w:szCs w:val="19"/>
              </w:rPr>
              <w:t xml:space="preserve"> </w:t>
            </w:r>
            <w:r w:rsidR="003409C0"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3409C0" w:rsidRPr="00DB4BF3">
              <w:rPr>
                <w:rFonts w:ascii="Arial" w:eastAsia="Arial" w:hAnsi="Arial" w:cs="Arial"/>
                <w:sz w:val="20"/>
                <w:szCs w:val="19"/>
              </w:rPr>
              <w:t>contact</w:t>
            </w:r>
            <w:r w:rsidR="009266CC" w:rsidRPr="00DB4BF3">
              <w:rPr>
                <w:rFonts w:ascii="Arial" w:eastAsia="Arial" w:hAnsi="Arial" w:cs="Arial"/>
                <w:sz w:val="20"/>
                <w:szCs w:val="19"/>
              </w:rPr>
              <w:t xml:space="preserve"> </w:t>
            </w:r>
            <w:r w:rsidR="003409C0" w:rsidRPr="00DB4BF3">
              <w:rPr>
                <w:rFonts w:ascii="Arial" w:eastAsia="Arial" w:hAnsi="Arial" w:cs="Arial"/>
                <w:sz w:val="20"/>
                <w:szCs w:val="19"/>
              </w:rPr>
              <w:t>tracing</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major</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border</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checkpoint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i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Regio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re</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ontinu</w:t>
            </w:r>
            <w:r w:rsidR="00855463" w:rsidRPr="00DB4BF3">
              <w:rPr>
                <w:rFonts w:ascii="Arial" w:eastAsia="Arial" w:hAnsi="Arial" w:cs="Arial"/>
                <w:sz w:val="20"/>
                <w:szCs w:val="19"/>
              </w:rPr>
              <w:t>ally</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being</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conducted.</w:t>
            </w:r>
            <w:r w:rsidR="009266CC" w:rsidRPr="00DB4BF3">
              <w:rPr>
                <w:rFonts w:ascii="Arial" w:eastAsia="Arial" w:hAnsi="Arial" w:cs="Arial"/>
                <w:sz w:val="20"/>
                <w:szCs w:val="19"/>
              </w:rPr>
              <w:t xml:space="preserve"> </w:t>
            </w:r>
            <w:r w:rsidR="00855463" w:rsidRPr="00DB4BF3">
              <w:rPr>
                <w:rFonts w:ascii="Arial" w:eastAsia="Arial" w:hAnsi="Arial" w:cs="Arial"/>
                <w:sz w:val="20"/>
                <w:szCs w:val="19"/>
              </w:rPr>
              <w:t>Likewise</w:t>
            </w:r>
            <w:r w:rsidR="003E4C18" w:rsidRPr="00DB4BF3">
              <w:rPr>
                <w:rFonts w:ascii="Arial" w:eastAsia="Arial" w:hAnsi="Arial" w:cs="Arial"/>
                <w:sz w:val="20"/>
                <w:szCs w:val="19"/>
              </w:rPr>
              <w:t>,</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lose</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oordinatio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with</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provincial</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IMT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mong</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RIMT</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other</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RDRRMC1</w:t>
            </w:r>
            <w:r w:rsidR="009266CC" w:rsidRPr="00DB4BF3">
              <w:rPr>
                <w:rFonts w:ascii="Arial" w:eastAsia="Arial" w:hAnsi="Arial" w:cs="Arial"/>
                <w:sz w:val="20"/>
                <w:szCs w:val="19"/>
              </w:rPr>
              <w:t xml:space="preserve"> </w:t>
            </w:r>
            <w:r w:rsidR="008B1614" w:rsidRPr="00DB4BF3">
              <w:rPr>
                <w:rFonts w:ascii="Arial" w:eastAsia="Arial" w:hAnsi="Arial" w:cs="Arial"/>
                <w:sz w:val="20"/>
                <w:szCs w:val="19"/>
              </w:rPr>
              <w:t>member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is</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lso</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maintained</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for</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smooth</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operation</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against</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COVID-19</w:t>
            </w:r>
            <w:r w:rsidR="009266CC" w:rsidRPr="00DB4BF3">
              <w:rPr>
                <w:rFonts w:ascii="Arial" w:eastAsia="Arial" w:hAnsi="Arial" w:cs="Arial"/>
                <w:sz w:val="20"/>
                <w:szCs w:val="19"/>
              </w:rPr>
              <w:t xml:space="preserve"> </w:t>
            </w:r>
            <w:r w:rsidR="003E4C18" w:rsidRPr="00DB4BF3">
              <w:rPr>
                <w:rFonts w:ascii="Arial" w:eastAsia="Arial" w:hAnsi="Arial" w:cs="Arial"/>
                <w:sz w:val="20"/>
                <w:szCs w:val="19"/>
              </w:rPr>
              <w:t>pandemic.</w:t>
            </w:r>
          </w:p>
          <w:p w14:paraId="373E00F4" w14:textId="2D337657" w:rsidR="000F3BF4" w:rsidRPr="00DB4BF3" w:rsidRDefault="000F3BF4"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 xml:space="preserve">A total of </w:t>
            </w:r>
            <w:r w:rsidR="0004260B" w:rsidRPr="00DB4BF3">
              <w:rPr>
                <w:rFonts w:ascii="Arial" w:eastAsia="Arial" w:hAnsi="Arial" w:cs="Arial"/>
                <w:sz w:val="20"/>
                <w:szCs w:val="19"/>
              </w:rPr>
              <w:t>1</w:t>
            </w:r>
            <w:r w:rsidR="00151D96" w:rsidRPr="00DB4BF3">
              <w:rPr>
                <w:rFonts w:ascii="Arial" w:eastAsia="Arial" w:hAnsi="Arial" w:cs="Arial"/>
                <w:sz w:val="20"/>
                <w:szCs w:val="19"/>
              </w:rPr>
              <w:t>55</w:t>
            </w:r>
            <w:r w:rsidRPr="00DB4BF3">
              <w:rPr>
                <w:rFonts w:ascii="Arial" w:eastAsia="Arial" w:hAnsi="Arial" w:cs="Arial"/>
                <w:sz w:val="20"/>
                <w:szCs w:val="19"/>
              </w:rPr>
              <w:t xml:space="preserve">personnel are on-duty/deployed region-wide to conduct response operation and to monitor and execute SAP implementation in the region. </w:t>
            </w:r>
          </w:p>
          <w:p w14:paraId="38458557" w14:textId="3D8A78FB" w:rsidR="004C68DD" w:rsidRPr="00DB4BF3" w:rsidRDefault="008F5C3B"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 xml:space="preserve">DSWD-FO I provided </w:t>
            </w:r>
            <w:r w:rsidR="005C11AF" w:rsidRPr="00DB4BF3">
              <w:rPr>
                <w:rFonts w:ascii="Arial" w:eastAsia="Arial" w:hAnsi="Arial" w:cs="Arial"/>
                <w:b/>
                <w:sz w:val="20"/>
                <w:szCs w:val="19"/>
              </w:rPr>
              <w:t>2</w:t>
            </w:r>
            <w:r w:rsidRPr="00DB4BF3">
              <w:rPr>
                <w:rFonts w:ascii="Arial" w:eastAsia="Arial" w:hAnsi="Arial" w:cs="Arial"/>
                <w:b/>
                <w:sz w:val="20"/>
                <w:szCs w:val="19"/>
              </w:rPr>
              <w:t>,</w:t>
            </w:r>
            <w:r w:rsidR="009A01EC" w:rsidRPr="00DB4BF3">
              <w:rPr>
                <w:rFonts w:ascii="Arial" w:eastAsia="Arial" w:hAnsi="Arial" w:cs="Arial"/>
                <w:b/>
                <w:sz w:val="20"/>
                <w:szCs w:val="19"/>
              </w:rPr>
              <w:t>110</w:t>
            </w:r>
            <w:r w:rsidR="007101D9" w:rsidRPr="00DB4BF3">
              <w:rPr>
                <w:rFonts w:ascii="Arial" w:eastAsia="Arial" w:hAnsi="Arial" w:cs="Arial"/>
                <w:b/>
                <w:sz w:val="20"/>
                <w:szCs w:val="19"/>
              </w:rPr>
              <w:t xml:space="preserve"> FFPs</w:t>
            </w:r>
            <w:r w:rsidR="007101D9" w:rsidRPr="00DB4BF3">
              <w:rPr>
                <w:rFonts w:ascii="Arial" w:eastAsia="Arial" w:hAnsi="Arial" w:cs="Arial"/>
                <w:sz w:val="20"/>
                <w:szCs w:val="19"/>
              </w:rPr>
              <w:t xml:space="preserve"> and </w:t>
            </w:r>
            <w:r w:rsidR="007101D9" w:rsidRPr="00DB4BF3">
              <w:rPr>
                <w:rFonts w:ascii="Arial" w:eastAsia="Arial" w:hAnsi="Arial" w:cs="Arial"/>
                <w:b/>
                <w:sz w:val="20"/>
                <w:szCs w:val="19"/>
              </w:rPr>
              <w:t>1,</w:t>
            </w:r>
            <w:r w:rsidR="009A01EC" w:rsidRPr="00DB4BF3">
              <w:rPr>
                <w:rFonts w:ascii="Arial" w:eastAsia="Arial" w:hAnsi="Arial" w:cs="Arial"/>
                <w:b/>
                <w:sz w:val="20"/>
                <w:szCs w:val="19"/>
              </w:rPr>
              <w:t>8</w:t>
            </w:r>
            <w:r w:rsidR="007101D9" w:rsidRPr="00DB4BF3">
              <w:rPr>
                <w:rFonts w:ascii="Arial" w:eastAsia="Arial" w:hAnsi="Arial" w:cs="Arial"/>
                <w:b/>
                <w:sz w:val="20"/>
                <w:szCs w:val="19"/>
              </w:rPr>
              <w:t>97 NFIs</w:t>
            </w:r>
            <w:r w:rsidR="007101D9" w:rsidRPr="00DB4BF3">
              <w:rPr>
                <w:rFonts w:ascii="Arial" w:eastAsia="Arial" w:hAnsi="Arial" w:cs="Arial"/>
                <w:sz w:val="20"/>
                <w:szCs w:val="19"/>
              </w:rPr>
              <w:t xml:space="preserve"> to </w:t>
            </w:r>
            <w:r w:rsidR="007101D9" w:rsidRPr="00DB4BF3">
              <w:rPr>
                <w:rFonts w:ascii="Arial" w:eastAsia="Arial" w:hAnsi="Arial" w:cs="Arial"/>
                <w:b/>
                <w:sz w:val="20"/>
                <w:szCs w:val="19"/>
              </w:rPr>
              <w:t>1,</w:t>
            </w:r>
            <w:r w:rsidR="009A01EC" w:rsidRPr="00DB4BF3">
              <w:rPr>
                <w:rFonts w:ascii="Arial" w:eastAsia="Arial" w:hAnsi="Arial" w:cs="Arial"/>
                <w:b/>
                <w:sz w:val="20"/>
                <w:szCs w:val="19"/>
              </w:rPr>
              <w:t>71</w:t>
            </w:r>
            <w:r w:rsidR="005C11AF" w:rsidRPr="00DB4BF3">
              <w:rPr>
                <w:rFonts w:ascii="Arial" w:eastAsia="Arial" w:hAnsi="Arial" w:cs="Arial"/>
                <w:b/>
                <w:sz w:val="20"/>
                <w:szCs w:val="19"/>
              </w:rPr>
              <w:t>9</w:t>
            </w:r>
            <w:r w:rsidR="007101D9" w:rsidRPr="00DB4BF3">
              <w:rPr>
                <w:rFonts w:ascii="Arial" w:eastAsia="Arial" w:hAnsi="Arial" w:cs="Arial"/>
                <w:b/>
                <w:sz w:val="20"/>
                <w:szCs w:val="19"/>
              </w:rPr>
              <w:t xml:space="preserve"> </w:t>
            </w:r>
            <w:r w:rsidRPr="00DB4BF3">
              <w:rPr>
                <w:rFonts w:ascii="Arial" w:eastAsia="Arial" w:hAnsi="Arial" w:cs="Arial"/>
                <w:b/>
                <w:sz w:val="20"/>
                <w:szCs w:val="19"/>
              </w:rPr>
              <w:t>LSIs</w:t>
            </w:r>
            <w:r w:rsidRPr="00DB4BF3">
              <w:rPr>
                <w:rFonts w:ascii="Arial" w:eastAsia="Arial" w:hAnsi="Arial" w:cs="Arial"/>
                <w:sz w:val="20"/>
                <w:szCs w:val="19"/>
              </w:rPr>
              <w:t xml:space="preserve"> in the Region.</w:t>
            </w:r>
          </w:p>
          <w:p w14:paraId="7006BDAD" w14:textId="77777777" w:rsidR="00BF30DE" w:rsidRPr="00DB4BF3" w:rsidRDefault="00BF30DE" w:rsidP="00A86259">
            <w:pPr>
              <w:pStyle w:val="ListParagraph"/>
              <w:spacing w:after="0" w:line="240" w:lineRule="auto"/>
              <w:ind w:left="360"/>
              <w:jc w:val="both"/>
              <w:rPr>
                <w:rFonts w:ascii="Arial" w:eastAsia="Arial" w:hAnsi="Arial" w:cs="Arial"/>
                <w:sz w:val="20"/>
                <w:szCs w:val="19"/>
              </w:rPr>
            </w:pPr>
          </w:p>
          <w:p w14:paraId="3D1AC59D" w14:textId="38D24813" w:rsidR="005F5959" w:rsidRPr="00DB4BF3" w:rsidRDefault="003E4C18" w:rsidP="00A86259">
            <w:pPr>
              <w:spacing w:after="0" w:line="240" w:lineRule="auto"/>
              <w:contextualSpacing/>
              <w:jc w:val="both"/>
              <w:rPr>
                <w:rFonts w:ascii="Arial" w:eastAsia="Arial" w:hAnsi="Arial" w:cs="Arial"/>
                <w:b/>
                <w:sz w:val="20"/>
                <w:szCs w:val="19"/>
              </w:rPr>
            </w:pPr>
            <w:r w:rsidRPr="00DB4BF3">
              <w:rPr>
                <w:rFonts w:ascii="Arial" w:eastAsia="Arial" w:hAnsi="Arial" w:cs="Arial"/>
                <w:b/>
                <w:sz w:val="20"/>
                <w:szCs w:val="19"/>
              </w:rPr>
              <w:t>Social</w:t>
            </w:r>
            <w:r w:rsidR="009266CC" w:rsidRPr="00DB4BF3">
              <w:rPr>
                <w:rFonts w:ascii="Arial" w:eastAsia="Arial" w:hAnsi="Arial" w:cs="Arial"/>
                <w:b/>
                <w:sz w:val="20"/>
                <w:szCs w:val="19"/>
              </w:rPr>
              <w:t xml:space="preserve"> </w:t>
            </w:r>
            <w:r w:rsidRPr="00DB4BF3">
              <w:rPr>
                <w:rFonts w:ascii="Arial" w:eastAsia="Arial" w:hAnsi="Arial" w:cs="Arial"/>
                <w:b/>
                <w:sz w:val="20"/>
                <w:szCs w:val="19"/>
              </w:rPr>
              <w:t>Amelioration</w:t>
            </w:r>
            <w:r w:rsidR="009266CC" w:rsidRPr="00DB4BF3">
              <w:rPr>
                <w:rFonts w:ascii="Arial" w:eastAsia="Arial" w:hAnsi="Arial" w:cs="Arial"/>
                <w:b/>
                <w:sz w:val="20"/>
                <w:szCs w:val="19"/>
              </w:rPr>
              <w:t xml:space="preserve"> </w:t>
            </w:r>
            <w:r w:rsidRPr="00DB4BF3">
              <w:rPr>
                <w:rFonts w:ascii="Arial" w:eastAsia="Arial" w:hAnsi="Arial" w:cs="Arial"/>
                <w:b/>
                <w:sz w:val="20"/>
                <w:szCs w:val="19"/>
              </w:rPr>
              <w:t>Program</w:t>
            </w:r>
            <w:r w:rsidR="009266CC" w:rsidRPr="00DB4BF3">
              <w:rPr>
                <w:rFonts w:ascii="Arial" w:eastAsia="Arial" w:hAnsi="Arial" w:cs="Arial"/>
                <w:b/>
                <w:sz w:val="20"/>
                <w:szCs w:val="19"/>
              </w:rPr>
              <w:t xml:space="preserve"> </w:t>
            </w:r>
            <w:r w:rsidRPr="00DB4BF3">
              <w:rPr>
                <w:rFonts w:ascii="Arial" w:eastAsia="Arial" w:hAnsi="Arial" w:cs="Arial"/>
                <w:b/>
                <w:sz w:val="20"/>
                <w:szCs w:val="19"/>
              </w:rPr>
              <w:t>(SAP)</w:t>
            </w:r>
          </w:p>
          <w:p w14:paraId="10D17192" w14:textId="75F675D6" w:rsidR="009D1839" w:rsidRPr="00DB4BF3" w:rsidRDefault="003E4C18"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total</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b/>
                <w:sz w:val="20"/>
                <w:szCs w:val="19"/>
              </w:rPr>
              <w:t>₱</w:t>
            </w:r>
            <w:r w:rsidR="0084534D" w:rsidRPr="00DB4BF3">
              <w:rPr>
                <w:rFonts w:ascii="Arial" w:eastAsia="Arial" w:hAnsi="Arial" w:cs="Arial"/>
                <w:b/>
                <w:sz w:val="20"/>
                <w:szCs w:val="19"/>
                <w:lang w:val="en-US"/>
              </w:rPr>
              <w:t xml:space="preserve">4,271,503,500.00 </w:t>
            </w:r>
            <w:r w:rsidRPr="00DB4BF3">
              <w:rPr>
                <w:rFonts w:ascii="Arial" w:eastAsia="Arial" w:hAnsi="Arial" w:cs="Arial"/>
                <w:sz w:val="20"/>
                <w:szCs w:val="19"/>
              </w:rPr>
              <w:t>was</w:t>
            </w:r>
            <w:r w:rsidR="009266CC" w:rsidRPr="00DB4BF3">
              <w:rPr>
                <w:rFonts w:ascii="Arial" w:eastAsia="Arial" w:hAnsi="Arial" w:cs="Arial"/>
                <w:sz w:val="20"/>
                <w:szCs w:val="19"/>
              </w:rPr>
              <w:t xml:space="preserve"> </w:t>
            </w:r>
            <w:r w:rsidRPr="00DB4BF3">
              <w:rPr>
                <w:rFonts w:ascii="Arial" w:eastAsia="Arial" w:hAnsi="Arial" w:cs="Arial"/>
                <w:sz w:val="20"/>
                <w:szCs w:val="19"/>
              </w:rPr>
              <w:t>paid</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0084534D" w:rsidRPr="00DB4BF3">
              <w:rPr>
                <w:rFonts w:ascii="Arial" w:eastAsia="Arial" w:hAnsi="Arial" w:cs="Arial"/>
                <w:b/>
                <w:bCs/>
                <w:sz w:val="20"/>
                <w:szCs w:val="19"/>
                <w:lang w:val="en-US"/>
              </w:rPr>
              <w:t xml:space="preserve">776,637 </w:t>
            </w:r>
            <w:r w:rsidR="006C3F0B" w:rsidRPr="00DB4BF3">
              <w:rPr>
                <w:rFonts w:ascii="Arial" w:eastAsia="Arial" w:hAnsi="Arial" w:cs="Arial"/>
                <w:b/>
                <w:bCs/>
                <w:sz w:val="20"/>
                <w:szCs w:val="19"/>
                <w:lang w:val="en-US"/>
              </w:rPr>
              <w:t>SAP</w:t>
            </w:r>
            <w:r w:rsidR="009266CC" w:rsidRPr="00DB4BF3">
              <w:rPr>
                <w:rFonts w:ascii="Arial" w:eastAsia="Arial" w:hAnsi="Arial" w:cs="Arial"/>
                <w:b/>
                <w:bCs/>
                <w:sz w:val="20"/>
                <w:szCs w:val="19"/>
                <w:lang w:val="en-US"/>
              </w:rPr>
              <w:t xml:space="preserve"> </w:t>
            </w:r>
            <w:r w:rsidR="006C3F0B" w:rsidRPr="00DB4BF3">
              <w:rPr>
                <w:rFonts w:ascii="Arial" w:eastAsia="Arial" w:hAnsi="Arial" w:cs="Arial"/>
                <w:b/>
                <w:bCs/>
                <w:sz w:val="20"/>
                <w:szCs w:val="19"/>
                <w:lang w:val="en-US"/>
              </w:rPr>
              <w:t>beneficiaries</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in</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125</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cities/municipalities</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during</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the</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SAP</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1</w:t>
            </w:r>
            <w:r w:rsidR="006C3F0B" w:rsidRPr="00DB4BF3">
              <w:rPr>
                <w:rFonts w:ascii="Arial" w:eastAsia="Arial" w:hAnsi="Arial" w:cs="Arial"/>
                <w:bCs/>
                <w:sz w:val="20"/>
                <w:szCs w:val="19"/>
                <w:vertAlign w:val="superscript"/>
                <w:lang w:val="en-US"/>
              </w:rPr>
              <w:t>st</w:t>
            </w:r>
            <w:r w:rsidR="009266CC" w:rsidRPr="00DB4BF3">
              <w:rPr>
                <w:rFonts w:ascii="Arial" w:eastAsia="Arial" w:hAnsi="Arial" w:cs="Arial"/>
                <w:bCs/>
                <w:sz w:val="20"/>
                <w:szCs w:val="19"/>
                <w:lang w:val="en-US"/>
              </w:rPr>
              <w:t xml:space="preserve"> </w:t>
            </w:r>
            <w:r w:rsidR="00784642" w:rsidRPr="00DB4BF3">
              <w:rPr>
                <w:rFonts w:ascii="Arial" w:eastAsia="Arial" w:hAnsi="Arial" w:cs="Arial"/>
                <w:bCs/>
                <w:sz w:val="20"/>
                <w:szCs w:val="19"/>
                <w:lang w:val="en-US"/>
              </w:rPr>
              <w:t xml:space="preserve">tranche implementation </w:t>
            </w:r>
            <w:r w:rsidR="006C3F0B" w:rsidRPr="00DB4BF3">
              <w:rPr>
                <w:rFonts w:ascii="Arial" w:eastAsia="Arial" w:hAnsi="Arial" w:cs="Arial"/>
                <w:bCs/>
                <w:sz w:val="20"/>
                <w:szCs w:val="19"/>
                <w:lang w:val="en-US"/>
              </w:rPr>
              <w:t>in</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the</w:t>
            </w:r>
            <w:r w:rsidR="009266CC" w:rsidRPr="00DB4BF3">
              <w:rPr>
                <w:rFonts w:ascii="Arial" w:eastAsia="Arial" w:hAnsi="Arial" w:cs="Arial"/>
                <w:bCs/>
                <w:sz w:val="20"/>
                <w:szCs w:val="19"/>
                <w:lang w:val="en-US"/>
              </w:rPr>
              <w:t xml:space="preserve"> </w:t>
            </w:r>
            <w:r w:rsidR="006C3F0B" w:rsidRPr="00DB4BF3">
              <w:rPr>
                <w:rFonts w:ascii="Arial" w:eastAsia="Arial" w:hAnsi="Arial" w:cs="Arial"/>
                <w:bCs/>
                <w:sz w:val="20"/>
                <w:szCs w:val="19"/>
                <w:lang w:val="en-US"/>
              </w:rPr>
              <w:t>region.</w:t>
            </w:r>
          </w:p>
          <w:p w14:paraId="7AE77165" w14:textId="5D22E27B" w:rsidR="00511B1A" w:rsidRPr="00DB4BF3" w:rsidRDefault="00511B1A"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total</w:t>
            </w:r>
            <w:r w:rsidR="009266CC" w:rsidRPr="00DB4BF3">
              <w:rPr>
                <w:rFonts w:ascii="Arial" w:eastAsia="Arial" w:hAnsi="Arial" w:cs="Arial"/>
                <w:sz w:val="20"/>
                <w:szCs w:val="19"/>
              </w:rPr>
              <w:t xml:space="preserve"> </w:t>
            </w:r>
            <w:r w:rsidRPr="00DB4BF3">
              <w:rPr>
                <w:rFonts w:ascii="Arial" w:eastAsia="Arial" w:hAnsi="Arial" w:cs="Arial"/>
                <w:sz w:val="20"/>
                <w:szCs w:val="19"/>
              </w:rPr>
              <w:t>amount</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b/>
                <w:bCs/>
                <w:sz w:val="20"/>
                <w:szCs w:val="19"/>
              </w:rPr>
              <w:t>₱51</w:t>
            </w:r>
            <w:r w:rsidR="002F7FCF" w:rsidRPr="00DB4BF3">
              <w:rPr>
                <w:rFonts w:ascii="Arial" w:eastAsia="Arial" w:hAnsi="Arial" w:cs="Arial"/>
                <w:b/>
                <w:bCs/>
                <w:sz w:val="20"/>
                <w:szCs w:val="19"/>
              </w:rPr>
              <w:t>3</w:t>
            </w:r>
            <w:r w:rsidRPr="00DB4BF3">
              <w:rPr>
                <w:rFonts w:ascii="Arial" w:eastAsia="Arial" w:hAnsi="Arial" w:cs="Arial"/>
                <w:b/>
                <w:bCs/>
                <w:sz w:val="20"/>
                <w:szCs w:val="19"/>
              </w:rPr>
              <w:t>,7</w:t>
            </w:r>
            <w:r w:rsidR="002F7FCF" w:rsidRPr="00DB4BF3">
              <w:rPr>
                <w:rFonts w:ascii="Arial" w:eastAsia="Arial" w:hAnsi="Arial" w:cs="Arial"/>
                <w:b/>
                <w:bCs/>
                <w:sz w:val="20"/>
                <w:szCs w:val="19"/>
              </w:rPr>
              <w:t>2</w:t>
            </w:r>
            <w:r w:rsidRPr="00DB4BF3">
              <w:rPr>
                <w:rFonts w:ascii="Arial" w:eastAsia="Arial" w:hAnsi="Arial" w:cs="Arial"/>
                <w:b/>
                <w:bCs/>
                <w:sz w:val="20"/>
                <w:szCs w:val="19"/>
              </w:rPr>
              <w:t>4,</w:t>
            </w:r>
            <w:r w:rsidR="002F7FCF" w:rsidRPr="00DB4BF3">
              <w:rPr>
                <w:rFonts w:ascii="Arial" w:eastAsia="Arial" w:hAnsi="Arial" w:cs="Arial"/>
                <w:b/>
                <w:bCs/>
                <w:sz w:val="20"/>
                <w:szCs w:val="19"/>
              </w:rPr>
              <w:t>3</w:t>
            </w:r>
            <w:r w:rsidRPr="00DB4BF3">
              <w:rPr>
                <w:rFonts w:ascii="Arial" w:eastAsia="Arial" w:hAnsi="Arial" w:cs="Arial"/>
                <w:b/>
                <w:bCs/>
                <w:sz w:val="20"/>
                <w:szCs w:val="19"/>
              </w:rPr>
              <w:t>50.00</w:t>
            </w:r>
            <w:r w:rsidR="009266CC" w:rsidRPr="00DB4BF3">
              <w:rPr>
                <w:rFonts w:ascii="Arial" w:eastAsia="Arial" w:hAnsi="Arial" w:cs="Arial"/>
                <w:sz w:val="20"/>
                <w:szCs w:val="19"/>
              </w:rPr>
              <w:t xml:space="preserve"> </w:t>
            </w:r>
            <w:r w:rsidRPr="00DB4BF3">
              <w:rPr>
                <w:rFonts w:ascii="Arial" w:eastAsia="Arial" w:hAnsi="Arial" w:cs="Arial"/>
                <w:sz w:val="20"/>
                <w:szCs w:val="19"/>
              </w:rPr>
              <w:t>were</w:t>
            </w:r>
            <w:r w:rsidR="009266CC" w:rsidRPr="00DB4BF3">
              <w:rPr>
                <w:rFonts w:ascii="Arial" w:eastAsia="Arial" w:hAnsi="Arial" w:cs="Arial"/>
                <w:sz w:val="20"/>
                <w:szCs w:val="19"/>
              </w:rPr>
              <w:t xml:space="preserve"> </w:t>
            </w:r>
            <w:r w:rsidR="002F7FCF" w:rsidRPr="00DB4BF3">
              <w:rPr>
                <w:rFonts w:ascii="Arial" w:eastAsia="Arial" w:hAnsi="Arial" w:cs="Arial"/>
                <w:sz w:val="20"/>
                <w:szCs w:val="19"/>
              </w:rPr>
              <w:t xml:space="preserve">paid through direct payout and </w:t>
            </w:r>
            <w:r w:rsidRPr="00DB4BF3">
              <w:rPr>
                <w:rFonts w:ascii="Arial" w:eastAsia="Arial" w:hAnsi="Arial" w:cs="Arial"/>
                <w:sz w:val="20"/>
                <w:szCs w:val="19"/>
              </w:rPr>
              <w:t>cash</w:t>
            </w:r>
            <w:r w:rsidR="009266CC" w:rsidRPr="00DB4BF3">
              <w:rPr>
                <w:rFonts w:ascii="Arial" w:eastAsia="Arial" w:hAnsi="Arial" w:cs="Arial"/>
                <w:sz w:val="20"/>
                <w:szCs w:val="19"/>
              </w:rPr>
              <w:t xml:space="preserve"> </w:t>
            </w:r>
            <w:r w:rsidRPr="00DB4BF3">
              <w:rPr>
                <w:rFonts w:ascii="Arial" w:eastAsia="Arial" w:hAnsi="Arial" w:cs="Arial"/>
                <w:sz w:val="20"/>
                <w:szCs w:val="19"/>
              </w:rPr>
              <w:t>cards</w:t>
            </w:r>
            <w:r w:rsidR="009266CC" w:rsidRPr="00DB4BF3">
              <w:rPr>
                <w:rFonts w:ascii="Arial" w:eastAsia="Arial" w:hAnsi="Arial" w:cs="Arial"/>
                <w:sz w:val="20"/>
                <w:szCs w:val="19"/>
              </w:rPr>
              <w:t xml:space="preserve"> </w:t>
            </w:r>
            <w:r w:rsidR="00D977A3"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b/>
                <w:bCs/>
                <w:sz w:val="20"/>
                <w:szCs w:val="19"/>
              </w:rPr>
              <w:t>123,</w:t>
            </w:r>
            <w:r w:rsidR="002F7FCF" w:rsidRPr="00DB4BF3">
              <w:rPr>
                <w:rFonts w:ascii="Arial" w:eastAsia="Arial" w:hAnsi="Arial" w:cs="Arial"/>
                <w:b/>
                <w:bCs/>
                <w:sz w:val="20"/>
                <w:szCs w:val="19"/>
              </w:rPr>
              <w:t>789</w:t>
            </w:r>
            <w:r w:rsidR="009266CC" w:rsidRPr="00DB4BF3">
              <w:rPr>
                <w:rFonts w:ascii="Arial" w:eastAsia="Arial" w:hAnsi="Arial" w:cs="Arial"/>
                <w:sz w:val="20"/>
                <w:szCs w:val="19"/>
              </w:rPr>
              <w:t xml:space="preserve"> </w:t>
            </w:r>
            <w:r w:rsidRPr="00DB4BF3">
              <w:rPr>
                <w:rFonts w:ascii="Arial" w:eastAsia="Arial" w:hAnsi="Arial" w:cs="Arial"/>
                <w:b/>
                <w:sz w:val="20"/>
                <w:szCs w:val="19"/>
              </w:rPr>
              <w:t>Pantawid</w:t>
            </w:r>
            <w:r w:rsidR="009266CC" w:rsidRPr="00DB4BF3">
              <w:rPr>
                <w:rFonts w:ascii="Arial" w:eastAsia="Arial" w:hAnsi="Arial" w:cs="Arial"/>
                <w:b/>
                <w:sz w:val="20"/>
                <w:szCs w:val="19"/>
              </w:rPr>
              <w:t xml:space="preserve"> </w:t>
            </w:r>
            <w:r w:rsidRPr="00DB4BF3">
              <w:rPr>
                <w:rFonts w:ascii="Arial" w:eastAsia="Arial" w:hAnsi="Arial" w:cs="Arial"/>
                <w:b/>
                <w:sz w:val="20"/>
                <w:szCs w:val="19"/>
              </w:rPr>
              <w:t>Pamilya</w:t>
            </w:r>
            <w:r w:rsidR="009266CC" w:rsidRPr="00DB4BF3">
              <w:rPr>
                <w:rFonts w:ascii="Arial" w:eastAsia="Arial" w:hAnsi="Arial" w:cs="Arial"/>
                <w:sz w:val="20"/>
                <w:szCs w:val="19"/>
              </w:rPr>
              <w:t xml:space="preserve"> </w:t>
            </w:r>
            <w:r w:rsidRPr="00DB4BF3">
              <w:rPr>
                <w:rFonts w:ascii="Arial" w:eastAsia="Arial" w:hAnsi="Arial" w:cs="Arial"/>
                <w:b/>
                <w:sz w:val="20"/>
                <w:szCs w:val="19"/>
              </w:rPr>
              <w:t>beneficiaries</w:t>
            </w:r>
            <w:r w:rsidR="009266CC" w:rsidRPr="00DB4BF3">
              <w:rPr>
                <w:rFonts w:ascii="Arial" w:eastAsia="Arial" w:hAnsi="Arial" w:cs="Arial"/>
                <w:sz w:val="20"/>
                <w:szCs w:val="19"/>
              </w:rPr>
              <w:t xml:space="preserve"> </w:t>
            </w:r>
            <w:r w:rsidR="00D977A3" w:rsidRPr="00DB4BF3">
              <w:rPr>
                <w:rFonts w:ascii="Arial" w:eastAsia="Arial" w:hAnsi="Arial" w:cs="Arial"/>
                <w:sz w:val="20"/>
                <w:szCs w:val="19"/>
              </w:rPr>
              <w:t xml:space="preserve">while a total amount of </w:t>
            </w:r>
            <w:r w:rsidR="00D977A3" w:rsidRPr="00DB4BF3">
              <w:rPr>
                <w:rFonts w:ascii="Arial" w:eastAsia="Arial" w:hAnsi="Arial" w:cs="Arial"/>
                <w:b/>
                <w:sz w:val="20"/>
                <w:szCs w:val="19"/>
              </w:rPr>
              <w:t>₱</w:t>
            </w:r>
            <w:r w:rsidR="00A54659" w:rsidRPr="00DB4BF3">
              <w:rPr>
                <w:rFonts w:ascii="Arial" w:eastAsia="Arial" w:hAnsi="Arial" w:cs="Arial"/>
                <w:b/>
                <w:sz w:val="20"/>
                <w:szCs w:val="19"/>
                <w:lang w:val="en-US"/>
              </w:rPr>
              <w:t>2,</w:t>
            </w:r>
            <w:r w:rsidR="009A01EC" w:rsidRPr="00DB4BF3">
              <w:rPr>
                <w:rFonts w:ascii="Arial" w:eastAsia="Arial" w:hAnsi="Arial" w:cs="Arial"/>
                <w:b/>
                <w:sz w:val="20"/>
                <w:szCs w:val="19"/>
                <w:lang w:val="en-US"/>
              </w:rPr>
              <w:t>259</w:t>
            </w:r>
            <w:r w:rsidR="00A54659" w:rsidRPr="00DB4BF3">
              <w:rPr>
                <w:rFonts w:ascii="Arial" w:eastAsia="Arial" w:hAnsi="Arial" w:cs="Arial"/>
                <w:b/>
                <w:sz w:val="20"/>
                <w:szCs w:val="19"/>
                <w:lang w:val="en-US"/>
              </w:rPr>
              <w:t>,</w:t>
            </w:r>
            <w:r w:rsidR="009A01EC" w:rsidRPr="00DB4BF3">
              <w:rPr>
                <w:rFonts w:ascii="Arial" w:eastAsia="Arial" w:hAnsi="Arial" w:cs="Arial"/>
                <w:b/>
                <w:sz w:val="20"/>
                <w:szCs w:val="19"/>
                <w:lang w:val="en-US"/>
              </w:rPr>
              <w:t>829</w:t>
            </w:r>
            <w:r w:rsidR="00A54659" w:rsidRPr="00DB4BF3">
              <w:rPr>
                <w:rFonts w:ascii="Arial" w:eastAsia="Arial" w:hAnsi="Arial" w:cs="Arial"/>
                <w:b/>
                <w:sz w:val="20"/>
                <w:szCs w:val="19"/>
                <w:lang w:val="en-US"/>
              </w:rPr>
              <w:t>,</w:t>
            </w:r>
            <w:r w:rsidR="009A01EC" w:rsidRPr="00DB4BF3">
              <w:rPr>
                <w:rFonts w:ascii="Arial" w:eastAsia="Arial" w:hAnsi="Arial" w:cs="Arial"/>
                <w:b/>
                <w:sz w:val="20"/>
                <w:szCs w:val="19"/>
                <w:lang w:val="en-US"/>
              </w:rPr>
              <w:t>0</w:t>
            </w:r>
            <w:r w:rsidR="00A54659" w:rsidRPr="00DB4BF3">
              <w:rPr>
                <w:rFonts w:ascii="Arial" w:eastAsia="Arial" w:hAnsi="Arial" w:cs="Arial"/>
                <w:b/>
                <w:sz w:val="20"/>
                <w:szCs w:val="19"/>
                <w:lang w:val="en-US"/>
              </w:rPr>
              <w:t xml:space="preserve">00.00 </w:t>
            </w:r>
            <w:r w:rsidR="00D977A3" w:rsidRPr="00DB4BF3">
              <w:rPr>
                <w:rFonts w:ascii="Arial" w:eastAsia="Arial" w:hAnsi="Arial" w:cs="Arial"/>
                <w:sz w:val="20"/>
                <w:szCs w:val="19"/>
              </w:rPr>
              <w:t xml:space="preserve">were paid through financial service providers (FSPs) to </w:t>
            </w:r>
            <w:r w:rsidR="009A01EC" w:rsidRPr="00DB4BF3">
              <w:rPr>
                <w:rFonts w:ascii="Arial" w:eastAsia="Arial" w:hAnsi="Arial" w:cs="Arial"/>
                <w:b/>
                <w:sz w:val="20"/>
                <w:szCs w:val="19"/>
                <w:lang w:val="en-US"/>
              </w:rPr>
              <w:t>410</w:t>
            </w:r>
            <w:r w:rsidR="00A54659" w:rsidRPr="00DB4BF3">
              <w:rPr>
                <w:rFonts w:ascii="Arial" w:eastAsia="Arial" w:hAnsi="Arial" w:cs="Arial"/>
                <w:b/>
                <w:sz w:val="20"/>
                <w:szCs w:val="19"/>
                <w:lang w:val="en-US"/>
              </w:rPr>
              <w:t>,8</w:t>
            </w:r>
            <w:r w:rsidR="009A01EC" w:rsidRPr="00DB4BF3">
              <w:rPr>
                <w:rFonts w:ascii="Arial" w:eastAsia="Arial" w:hAnsi="Arial" w:cs="Arial"/>
                <w:b/>
                <w:sz w:val="20"/>
                <w:szCs w:val="19"/>
                <w:lang w:val="en-US"/>
              </w:rPr>
              <w:t>78</w:t>
            </w:r>
            <w:r w:rsidR="00A54659" w:rsidRPr="00DB4BF3">
              <w:rPr>
                <w:rFonts w:ascii="Arial" w:eastAsia="Arial" w:hAnsi="Arial" w:cs="Arial"/>
                <w:b/>
                <w:sz w:val="20"/>
                <w:szCs w:val="19"/>
                <w:lang w:val="en-US"/>
              </w:rPr>
              <w:t xml:space="preserve"> </w:t>
            </w:r>
            <w:r w:rsidR="00D977A3" w:rsidRPr="00DB4BF3">
              <w:rPr>
                <w:rFonts w:ascii="Arial" w:eastAsia="Arial" w:hAnsi="Arial" w:cs="Arial"/>
                <w:b/>
                <w:sz w:val="20"/>
                <w:szCs w:val="19"/>
              </w:rPr>
              <w:t>Non-Pantawid Pamilya</w:t>
            </w:r>
            <w:r w:rsidR="00D977A3" w:rsidRPr="00DB4BF3">
              <w:rPr>
                <w:rFonts w:ascii="Arial" w:eastAsia="Arial" w:hAnsi="Arial" w:cs="Arial"/>
                <w:sz w:val="20"/>
                <w:szCs w:val="19"/>
              </w:rPr>
              <w:t xml:space="preserve"> </w:t>
            </w:r>
            <w:r w:rsidR="00D977A3" w:rsidRPr="00DB4BF3">
              <w:rPr>
                <w:rFonts w:ascii="Arial" w:eastAsia="Arial" w:hAnsi="Arial" w:cs="Arial"/>
                <w:b/>
                <w:sz w:val="20"/>
                <w:szCs w:val="19"/>
              </w:rPr>
              <w:t>beneficiaries</w:t>
            </w:r>
            <w:r w:rsidR="00D977A3" w:rsidRPr="00DB4BF3">
              <w:rPr>
                <w:rFonts w:ascii="Arial" w:eastAsia="Arial" w:hAnsi="Arial" w:cs="Arial"/>
                <w:sz w:val="20"/>
                <w:szCs w:val="19"/>
              </w:rPr>
              <w:t xml:space="preserve"> </w:t>
            </w:r>
            <w:r w:rsidRPr="00DB4BF3">
              <w:rPr>
                <w:rFonts w:ascii="Arial" w:eastAsia="Arial" w:hAnsi="Arial" w:cs="Arial"/>
                <w:sz w:val="20"/>
                <w:szCs w:val="19"/>
              </w:rPr>
              <w:t>in</w:t>
            </w:r>
            <w:r w:rsidR="009266CC" w:rsidRPr="00DB4BF3">
              <w:rPr>
                <w:rFonts w:ascii="Arial" w:eastAsia="Arial" w:hAnsi="Arial" w:cs="Arial"/>
                <w:sz w:val="20"/>
                <w:szCs w:val="19"/>
              </w:rPr>
              <w:t xml:space="preserve"> </w:t>
            </w:r>
            <w:r w:rsidRPr="00DB4BF3">
              <w:rPr>
                <w:rFonts w:ascii="Arial" w:eastAsia="Arial" w:hAnsi="Arial" w:cs="Arial"/>
                <w:sz w:val="20"/>
                <w:szCs w:val="19"/>
              </w:rPr>
              <w:t>Pangasinan</w:t>
            </w:r>
            <w:r w:rsidR="009266CC" w:rsidRPr="00DB4BF3">
              <w:rPr>
                <w:rFonts w:ascii="Arial" w:eastAsia="Arial" w:hAnsi="Arial" w:cs="Arial"/>
                <w:sz w:val="20"/>
                <w:szCs w:val="19"/>
              </w:rPr>
              <w:t xml:space="preserve"> </w:t>
            </w:r>
            <w:r w:rsidRPr="00DB4BF3">
              <w:rPr>
                <w:rFonts w:ascii="Arial" w:eastAsia="Arial" w:hAnsi="Arial" w:cs="Arial"/>
                <w:sz w:val="20"/>
                <w:szCs w:val="19"/>
              </w:rPr>
              <w:t>for</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SAP</w:t>
            </w:r>
            <w:r w:rsidR="009266CC" w:rsidRPr="00DB4BF3">
              <w:rPr>
                <w:rFonts w:ascii="Arial" w:eastAsia="Arial" w:hAnsi="Arial" w:cs="Arial"/>
                <w:sz w:val="20"/>
                <w:szCs w:val="19"/>
              </w:rPr>
              <w:t xml:space="preserve"> </w:t>
            </w:r>
            <w:r w:rsidRPr="00DB4BF3">
              <w:rPr>
                <w:rFonts w:ascii="Arial" w:eastAsia="Arial" w:hAnsi="Arial" w:cs="Arial"/>
                <w:sz w:val="20"/>
                <w:szCs w:val="19"/>
              </w:rPr>
              <w:t>2</w:t>
            </w:r>
            <w:r w:rsidRPr="00DB4BF3">
              <w:rPr>
                <w:rFonts w:ascii="Arial" w:eastAsia="Arial" w:hAnsi="Arial" w:cs="Arial"/>
                <w:sz w:val="20"/>
                <w:szCs w:val="19"/>
                <w:vertAlign w:val="superscript"/>
              </w:rPr>
              <w:t>nd</w:t>
            </w:r>
            <w:r w:rsidR="009266CC" w:rsidRPr="00DB4BF3">
              <w:rPr>
                <w:rFonts w:ascii="Arial" w:eastAsia="Arial" w:hAnsi="Arial" w:cs="Arial"/>
                <w:sz w:val="20"/>
                <w:szCs w:val="19"/>
              </w:rPr>
              <w:t xml:space="preserve"> </w:t>
            </w:r>
            <w:r w:rsidR="00784642" w:rsidRPr="00DB4BF3">
              <w:rPr>
                <w:rFonts w:ascii="Arial" w:eastAsia="Arial" w:hAnsi="Arial" w:cs="Arial"/>
                <w:sz w:val="20"/>
                <w:szCs w:val="19"/>
              </w:rPr>
              <w:t>tranche implementation</w:t>
            </w:r>
            <w:r w:rsidRPr="00DB4BF3">
              <w:rPr>
                <w:rFonts w:ascii="Arial" w:eastAsia="Arial" w:hAnsi="Arial" w:cs="Arial"/>
                <w:sz w:val="20"/>
                <w:szCs w:val="19"/>
              </w:rPr>
              <w:t>.</w:t>
            </w:r>
          </w:p>
          <w:p w14:paraId="63ADADE3" w14:textId="7E8917EC" w:rsidR="006C3F0B" w:rsidRPr="00DB4BF3" w:rsidRDefault="006C3F0B"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b/>
                <w:sz w:val="20"/>
                <w:szCs w:val="19"/>
              </w:rPr>
              <w:t>₱</w:t>
            </w:r>
            <w:r w:rsidR="001245A9" w:rsidRPr="00DB4BF3">
              <w:rPr>
                <w:rFonts w:ascii="Arial" w:eastAsia="Arial" w:hAnsi="Arial" w:cs="Arial"/>
                <w:b/>
                <w:sz w:val="20"/>
                <w:szCs w:val="19"/>
              </w:rPr>
              <w:t xml:space="preserve">232,375,000.00 </w:t>
            </w:r>
            <w:r w:rsidR="00681484" w:rsidRPr="00DB4BF3">
              <w:rPr>
                <w:rFonts w:ascii="Arial" w:eastAsia="Arial" w:hAnsi="Arial" w:cs="Arial"/>
                <w:sz w:val="20"/>
                <w:szCs w:val="19"/>
              </w:rPr>
              <w:t>was</w:t>
            </w:r>
            <w:r w:rsidR="006E61A6" w:rsidRPr="00DB4BF3">
              <w:rPr>
                <w:rFonts w:ascii="Arial" w:eastAsia="Arial" w:hAnsi="Arial" w:cs="Arial"/>
                <w:b/>
                <w:sz w:val="20"/>
                <w:szCs w:val="19"/>
              </w:rPr>
              <w:t xml:space="preserve"> </w:t>
            </w:r>
            <w:r w:rsidRPr="00DB4BF3">
              <w:rPr>
                <w:rFonts w:ascii="Arial" w:eastAsia="Arial" w:hAnsi="Arial" w:cs="Arial"/>
                <w:sz w:val="20"/>
                <w:szCs w:val="19"/>
              </w:rPr>
              <w:t>paid</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001245A9" w:rsidRPr="00DB4BF3">
              <w:rPr>
                <w:rFonts w:ascii="Arial" w:eastAsia="Arial" w:hAnsi="Arial" w:cs="Arial"/>
                <w:b/>
                <w:sz w:val="20"/>
                <w:szCs w:val="19"/>
              </w:rPr>
              <w:t xml:space="preserve">42,250 </w:t>
            </w:r>
            <w:r w:rsidR="00174EA5" w:rsidRPr="00DB4BF3">
              <w:rPr>
                <w:rFonts w:ascii="Arial" w:eastAsia="Arial" w:hAnsi="Arial" w:cs="Arial"/>
                <w:b/>
                <w:sz w:val="20"/>
                <w:szCs w:val="19"/>
              </w:rPr>
              <w:t>SAP</w:t>
            </w:r>
            <w:r w:rsidR="009266CC" w:rsidRPr="00DB4BF3">
              <w:rPr>
                <w:rFonts w:ascii="Arial" w:eastAsia="Arial" w:hAnsi="Arial" w:cs="Arial"/>
                <w:b/>
                <w:sz w:val="20"/>
                <w:szCs w:val="19"/>
              </w:rPr>
              <w:t xml:space="preserve"> </w:t>
            </w:r>
            <w:r w:rsidR="00174EA5" w:rsidRPr="00DB4BF3">
              <w:rPr>
                <w:rFonts w:ascii="Arial" w:eastAsia="Arial" w:hAnsi="Arial" w:cs="Arial"/>
                <w:b/>
                <w:sz w:val="20"/>
                <w:szCs w:val="19"/>
              </w:rPr>
              <w:t>w</w:t>
            </w:r>
            <w:r w:rsidR="003B3477" w:rsidRPr="00DB4BF3">
              <w:rPr>
                <w:rFonts w:ascii="Arial" w:eastAsia="Arial" w:hAnsi="Arial" w:cs="Arial"/>
                <w:b/>
                <w:sz w:val="20"/>
                <w:szCs w:val="19"/>
              </w:rPr>
              <w:t>aitlisted</w:t>
            </w:r>
            <w:r w:rsidR="009266CC" w:rsidRPr="00DB4BF3">
              <w:rPr>
                <w:rFonts w:ascii="Arial" w:eastAsia="Arial" w:hAnsi="Arial" w:cs="Arial"/>
                <w:b/>
                <w:sz w:val="20"/>
                <w:szCs w:val="19"/>
              </w:rPr>
              <w:t xml:space="preserve"> </w:t>
            </w:r>
            <w:r w:rsidR="003B3477" w:rsidRPr="00DB4BF3">
              <w:rPr>
                <w:rFonts w:ascii="Arial" w:eastAsia="Arial" w:hAnsi="Arial" w:cs="Arial"/>
                <w:b/>
                <w:sz w:val="20"/>
                <w:szCs w:val="19"/>
              </w:rPr>
              <w:t>beneficiaries</w:t>
            </w:r>
            <w:r w:rsidR="009266CC" w:rsidRPr="00DB4BF3">
              <w:rPr>
                <w:rFonts w:ascii="Arial" w:eastAsia="Arial" w:hAnsi="Arial" w:cs="Arial"/>
                <w:sz w:val="20"/>
                <w:szCs w:val="19"/>
              </w:rPr>
              <w:t xml:space="preserve"> </w:t>
            </w:r>
            <w:r w:rsidR="003B3477" w:rsidRPr="00DB4BF3">
              <w:rPr>
                <w:rFonts w:ascii="Arial" w:eastAsia="Arial" w:hAnsi="Arial" w:cs="Arial"/>
                <w:sz w:val="20"/>
                <w:szCs w:val="19"/>
              </w:rPr>
              <w:t>in</w:t>
            </w:r>
            <w:r w:rsidR="009266CC" w:rsidRPr="00DB4BF3">
              <w:rPr>
                <w:rFonts w:ascii="Arial" w:eastAsia="Arial" w:hAnsi="Arial" w:cs="Arial"/>
                <w:sz w:val="20"/>
                <w:szCs w:val="19"/>
              </w:rPr>
              <w:t xml:space="preserve"> </w:t>
            </w:r>
            <w:r w:rsidR="003B3477"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3B3477" w:rsidRPr="00DB4BF3">
              <w:rPr>
                <w:rFonts w:ascii="Arial" w:eastAsia="Arial" w:hAnsi="Arial" w:cs="Arial"/>
                <w:sz w:val="20"/>
                <w:szCs w:val="19"/>
              </w:rPr>
              <w:t>R</w:t>
            </w:r>
            <w:r w:rsidRPr="00DB4BF3">
              <w:rPr>
                <w:rFonts w:ascii="Arial" w:eastAsia="Arial" w:hAnsi="Arial" w:cs="Arial"/>
                <w:sz w:val="20"/>
                <w:szCs w:val="19"/>
              </w:rPr>
              <w:t>egion.</w:t>
            </w:r>
          </w:p>
          <w:p w14:paraId="6B9E4FFB" w14:textId="2C20BA1B" w:rsidR="0020031D" w:rsidRPr="00DB4BF3" w:rsidRDefault="0020031D"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 xml:space="preserve">A total amount of </w:t>
            </w:r>
            <w:r w:rsidRPr="00DB4BF3">
              <w:rPr>
                <w:rFonts w:ascii="Arial" w:eastAsia="Arial" w:hAnsi="Arial" w:cs="Arial"/>
                <w:b/>
                <w:sz w:val="20"/>
                <w:szCs w:val="19"/>
              </w:rPr>
              <w:t>₱</w:t>
            </w:r>
            <w:r w:rsidR="00151D96" w:rsidRPr="00DB4BF3">
              <w:rPr>
                <w:rFonts w:ascii="Arial" w:eastAsia="Arial" w:hAnsi="Arial" w:cs="Arial"/>
                <w:b/>
                <w:sz w:val="20"/>
                <w:szCs w:val="19"/>
                <w:lang w:val="en-US"/>
              </w:rPr>
              <w:t xml:space="preserve">13,508,000.00 </w:t>
            </w:r>
            <w:r w:rsidR="00BC595C" w:rsidRPr="00DB4BF3">
              <w:rPr>
                <w:rFonts w:ascii="Arial" w:eastAsia="Arial" w:hAnsi="Arial" w:cs="Arial"/>
                <w:sz w:val="20"/>
                <w:szCs w:val="19"/>
              </w:rPr>
              <w:t>were</w:t>
            </w:r>
            <w:r w:rsidRPr="00DB4BF3">
              <w:rPr>
                <w:rFonts w:ascii="Arial" w:eastAsia="Arial" w:hAnsi="Arial" w:cs="Arial"/>
                <w:sz w:val="20"/>
                <w:szCs w:val="19"/>
              </w:rPr>
              <w:t xml:space="preserve"> paid to </w:t>
            </w:r>
            <w:r w:rsidR="00151D96" w:rsidRPr="00DB4BF3">
              <w:rPr>
                <w:rFonts w:ascii="Arial" w:eastAsia="Arial" w:hAnsi="Arial" w:cs="Arial"/>
                <w:b/>
                <w:sz w:val="20"/>
                <w:szCs w:val="19"/>
              </w:rPr>
              <w:t xml:space="preserve">1,726 </w:t>
            </w:r>
            <w:r w:rsidR="000237D9" w:rsidRPr="00DB4BF3">
              <w:rPr>
                <w:rFonts w:ascii="Arial" w:eastAsia="Arial" w:hAnsi="Arial" w:cs="Arial"/>
                <w:sz w:val="20"/>
                <w:szCs w:val="19"/>
              </w:rPr>
              <w:t>TNVS/PUV</w:t>
            </w:r>
            <w:r w:rsidRPr="00DB4BF3">
              <w:rPr>
                <w:rFonts w:ascii="Arial" w:eastAsia="Arial" w:hAnsi="Arial" w:cs="Arial"/>
                <w:sz w:val="20"/>
                <w:szCs w:val="19"/>
              </w:rPr>
              <w:t xml:space="preserve"> drivers in the region.</w:t>
            </w:r>
          </w:p>
          <w:p w14:paraId="3AD31591" w14:textId="1522B58A" w:rsidR="00234E36" w:rsidRPr="00DB4BF3" w:rsidRDefault="00234E36"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Payou</w:t>
            </w:r>
            <w:r w:rsidR="000910DF" w:rsidRPr="00DB4BF3">
              <w:rPr>
                <w:rFonts w:ascii="Arial" w:eastAsia="Arial" w:hAnsi="Arial" w:cs="Arial"/>
                <w:sz w:val="20"/>
                <w:szCs w:val="19"/>
              </w:rPr>
              <w:t>t</w:t>
            </w:r>
            <w:r w:rsidR="009266CC" w:rsidRPr="00DB4BF3">
              <w:rPr>
                <w:rFonts w:ascii="Arial" w:eastAsia="Arial" w:hAnsi="Arial" w:cs="Arial"/>
                <w:sz w:val="20"/>
                <w:szCs w:val="19"/>
              </w:rPr>
              <w:t xml:space="preserve"> </w:t>
            </w:r>
            <w:r w:rsidR="000910DF" w:rsidRPr="00DB4BF3">
              <w:rPr>
                <w:rFonts w:ascii="Arial" w:eastAsia="Arial" w:hAnsi="Arial" w:cs="Arial"/>
                <w:sz w:val="20"/>
                <w:szCs w:val="19"/>
              </w:rPr>
              <w:t>for</w:t>
            </w:r>
            <w:r w:rsidR="009266CC" w:rsidRPr="00DB4BF3">
              <w:rPr>
                <w:rFonts w:ascii="Arial" w:eastAsia="Arial" w:hAnsi="Arial" w:cs="Arial"/>
                <w:sz w:val="20"/>
                <w:szCs w:val="19"/>
              </w:rPr>
              <w:t xml:space="preserve"> </w:t>
            </w:r>
            <w:r w:rsidR="000910DF"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0910DF" w:rsidRPr="00DB4BF3">
              <w:rPr>
                <w:rFonts w:ascii="Arial" w:eastAsia="Arial" w:hAnsi="Arial" w:cs="Arial"/>
                <w:sz w:val="20"/>
                <w:szCs w:val="19"/>
              </w:rPr>
              <w:t>SAP</w:t>
            </w:r>
            <w:r w:rsidR="009266CC" w:rsidRPr="00DB4BF3">
              <w:rPr>
                <w:rFonts w:ascii="Arial" w:eastAsia="Arial" w:hAnsi="Arial" w:cs="Arial"/>
                <w:sz w:val="20"/>
                <w:szCs w:val="19"/>
              </w:rPr>
              <w:t xml:space="preserve"> </w:t>
            </w:r>
            <w:r w:rsidR="004E30C9" w:rsidRPr="00DB4BF3">
              <w:rPr>
                <w:rFonts w:ascii="Arial" w:eastAsia="Arial" w:hAnsi="Arial" w:cs="Arial"/>
                <w:sz w:val="20"/>
                <w:szCs w:val="19"/>
              </w:rPr>
              <w:t>waitlisted and 2</w:t>
            </w:r>
            <w:r w:rsidR="004E30C9" w:rsidRPr="00DB4BF3">
              <w:rPr>
                <w:rFonts w:ascii="Arial" w:eastAsia="Arial" w:hAnsi="Arial" w:cs="Arial"/>
                <w:sz w:val="20"/>
                <w:szCs w:val="19"/>
                <w:vertAlign w:val="superscript"/>
              </w:rPr>
              <w:t>nd</w:t>
            </w:r>
            <w:r w:rsidR="004E30C9" w:rsidRPr="00DB4BF3">
              <w:rPr>
                <w:rFonts w:ascii="Arial" w:eastAsia="Arial" w:hAnsi="Arial" w:cs="Arial"/>
                <w:sz w:val="20"/>
                <w:szCs w:val="19"/>
              </w:rPr>
              <w:t xml:space="preserve"> Tranche </w:t>
            </w:r>
            <w:r w:rsidR="00DD6ADB" w:rsidRPr="00DB4BF3">
              <w:rPr>
                <w:rFonts w:ascii="Arial" w:eastAsia="Arial" w:hAnsi="Arial" w:cs="Arial"/>
                <w:sz w:val="20"/>
                <w:szCs w:val="19"/>
              </w:rPr>
              <w:t>in</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3B3477" w:rsidRPr="00DB4BF3">
              <w:rPr>
                <w:rFonts w:ascii="Arial" w:eastAsia="Arial" w:hAnsi="Arial" w:cs="Arial"/>
                <w:sz w:val="20"/>
                <w:szCs w:val="19"/>
              </w:rPr>
              <w:t>R</w:t>
            </w:r>
            <w:r w:rsidR="00DD6ADB" w:rsidRPr="00DB4BF3">
              <w:rPr>
                <w:rFonts w:ascii="Arial" w:eastAsia="Arial" w:hAnsi="Arial" w:cs="Arial"/>
                <w:sz w:val="20"/>
                <w:szCs w:val="19"/>
              </w:rPr>
              <w:t>egion</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is</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ongoing.</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Onsite</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validation</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during</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actual</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payout</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is</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conducted</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to</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ensure</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eligibility</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DD6ADB" w:rsidRPr="00DB4BF3">
              <w:rPr>
                <w:rFonts w:ascii="Arial" w:eastAsia="Arial" w:hAnsi="Arial" w:cs="Arial"/>
                <w:sz w:val="20"/>
                <w:szCs w:val="19"/>
              </w:rPr>
              <w:t>beneficiaries.</w:t>
            </w:r>
          </w:p>
          <w:p w14:paraId="6A2AAB67" w14:textId="262CAA51" w:rsidR="00174EA5" w:rsidRPr="00DB4BF3" w:rsidRDefault="00174EA5" w:rsidP="00A86259">
            <w:pPr>
              <w:pStyle w:val="ListParagraph"/>
              <w:numPr>
                <w:ilvl w:val="0"/>
                <w:numId w:val="7"/>
              </w:numPr>
              <w:jc w:val="both"/>
              <w:rPr>
                <w:rFonts w:ascii="Arial" w:eastAsia="Arial" w:hAnsi="Arial" w:cs="Arial"/>
                <w:sz w:val="20"/>
                <w:szCs w:val="19"/>
              </w:rPr>
            </w:pPr>
            <w:r w:rsidRPr="00DB4BF3">
              <w:rPr>
                <w:rFonts w:ascii="Arial" w:eastAsia="Arial" w:hAnsi="Arial" w:cs="Arial"/>
                <w:sz w:val="20"/>
                <w:szCs w:val="19"/>
              </w:rPr>
              <w:t>DSWD-FO</w:t>
            </w:r>
            <w:r w:rsidR="009266CC" w:rsidRPr="00DB4BF3">
              <w:rPr>
                <w:rFonts w:ascii="Arial" w:eastAsia="Arial" w:hAnsi="Arial" w:cs="Arial"/>
                <w:sz w:val="20"/>
                <w:szCs w:val="19"/>
              </w:rPr>
              <w:t xml:space="preserve"> </w:t>
            </w:r>
            <w:r w:rsidRPr="00DB4BF3">
              <w:rPr>
                <w:rFonts w:ascii="Arial" w:eastAsia="Arial" w:hAnsi="Arial" w:cs="Arial"/>
                <w:sz w:val="20"/>
                <w:szCs w:val="19"/>
              </w:rPr>
              <w:t>I</w:t>
            </w:r>
            <w:r w:rsidR="009266CC" w:rsidRPr="00DB4BF3">
              <w:rPr>
                <w:rFonts w:ascii="Arial" w:eastAsia="Arial" w:hAnsi="Arial" w:cs="Arial"/>
                <w:sz w:val="20"/>
                <w:szCs w:val="19"/>
              </w:rPr>
              <w:t xml:space="preserve"> </w:t>
            </w:r>
            <w:r w:rsidRPr="00DB4BF3">
              <w:rPr>
                <w:rFonts w:ascii="Arial" w:eastAsia="Arial" w:hAnsi="Arial" w:cs="Arial"/>
                <w:sz w:val="20"/>
                <w:szCs w:val="19"/>
              </w:rPr>
              <w:t>staff</w:t>
            </w:r>
            <w:r w:rsidR="009266CC" w:rsidRPr="00DB4BF3">
              <w:rPr>
                <w:rFonts w:ascii="Arial" w:eastAsia="Arial" w:hAnsi="Arial" w:cs="Arial"/>
                <w:sz w:val="20"/>
                <w:szCs w:val="19"/>
              </w:rPr>
              <w:t xml:space="preserve"> </w:t>
            </w:r>
            <w:r w:rsidRPr="00DB4BF3">
              <w:rPr>
                <w:rFonts w:ascii="Arial" w:eastAsia="Arial" w:hAnsi="Arial" w:cs="Arial"/>
                <w:sz w:val="20"/>
                <w:szCs w:val="19"/>
              </w:rPr>
              <w:t>assisted</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LGUs</w:t>
            </w:r>
            <w:r w:rsidR="009266CC" w:rsidRPr="00DB4BF3">
              <w:rPr>
                <w:rFonts w:ascii="Arial" w:eastAsia="Arial" w:hAnsi="Arial" w:cs="Arial"/>
                <w:sz w:val="20"/>
                <w:szCs w:val="19"/>
              </w:rPr>
              <w:t xml:space="preserve"> </w:t>
            </w:r>
            <w:r w:rsidRPr="00DB4BF3">
              <w:rPr>
                <w:rFonts w:ascii="Arial" w:eastAsia="Arial" w:hAnsi="Arial" w:cs="Arial"/>
                <w:sz w:val="20"/>
                <w:szCs w:val="19"/>
              </w:rPr>
              <w:t>in</w:t>
            </w:r>
            <w:r w:rsidR="009266CC" w:rsidRPr="00DB4BF3">
              <w:rPr>
                <w:rFonts w:ascii="Arial" w:eastAsia="Arial" w:hAnsi="Arial" w:cs="Arial"/>
                <w:sz w:val="20"/>
                <w:szCs w:val="19"/>
              </w:rPr>
              <w:t xml:space="preserve"> </w:t>
            </w:r>
            <w:r w:rsidRPr="00DB4BF3">
              <w:rPr>
                <w:rFonts w:ascii="Arial" w:eastAsia="Arial" w:hAnsi="Arial" w:cs="Arial"/>
                <w:sz w:val="20"/>
                <w:szCs w:val="19"/>
              </w:rPr>
              <w:t>facilitating</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encoding</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sz w:val="20"/>
                <w:szCs w:val="19"/>
              </w:rPr>
              <w:t>SAC</w:t>
            </w:r>
            <w:r w:rsidR="009266CC" w:rsidRPr="00DB4BF3">
              <w:rPr>
                <w:rFonts w:ascii="Arial" w:eastAsia="Arial" w:hAnsi="Arial" w:cs="Arial"/>
                <w:sz w:val="20"/>
                <w:szCs w:val="19"/>
              </w:rPr>
              <w:t xml:space="preserve"> </w:t>
            </w:r>
            <w:r w:rsidRPr="00DB4BF3">
              <w:rPr>
                <w:rFonts w:ascii="Arial" w:eastAsia="Arial" w:hAnsi="Arial" w:cs="Arial"/>
                <w:sz w:val="20"/>
                <w:szCs w:val="19"/>
              </w:rPr>
              <w:t>forms</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Pr="00DB4BF3">
              <w:rPr>
                <w:rFonts w:ascii="Arial" w:eastAsia="Arial" w:hAnsi="Arial" w:cs="Arial"/>
                <w:sz w:val="20"/>
                <w:szCs w:val="19"/>
              </w:rPr>
              <w:t>preparing</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sz w:val="20"/>
                <w:szCs w:val="19"/>
              </w:rPr>
              <w:t>SAP</w:t>
            </w:r>
            <w:r w:rsidR="009266CC" w:rsidRPr="00DB4BF3">
              <w:rPr>
                <w:rFonts w:ascii="Arial" w:eastAsia="Arial" w:hAnsi="Arial" w:cs="Arial"/>
                <w:sz w:val="20"/>
                <w:szCs w:val="19"/>
              </w:rPr>
              <w:t xml:space="preserve"> </w:t>
            </w:r>
            <w:r w:rsidRPr="00DB4BF3">
              <w:rPr>
                <w:rFonts w:ascii="Arial" w:eastAsia="Arial" w:hAnsi="Arial" w:cs="Arial"/>
                <w:sz w:val="20"/>
                <w:szCs w:val="19"/>
              </w:rPr>
              <w:t>liquidation</w:t>
            </w:r>
            <w:r w:rsidR="009266CC" w:rsidRPr="00DB4BF3">
              <w:rPr>
                <w:rFonts w:ascii="Arial" w:eastAsia="Arial" w:hAnsi="Arial" w:cs="Arial"/>
                <w:sz w:val="20"/>
                <w:szCs w:val="19"/>
              </w:rPr>
              <w:t xml:space="preserve"> </w:t>
            </w:r>
            <w:r w:rsidRPr="00DB4BF3">
              <w:rPr>
                <w:rFonts w:ascii="Arial" w:eastAsia="Arial" w:hAnsi="Arial" w:cs="Arial"/>
                <w:sz w:val="20"/>
                <w:szCs w:val="19"/>
              </w:rPr>
              <w:t>documentary</w:t>
            </w:r>
            <w:r w:rsidR="009266CC" w:rsidRPr="00DB4BF3">
              <w:rPr>
                <w:rFonts w:ascii="Arial" w:eastAsia="Arial" w:hAnsi="Arial" w:cs="Arial"/>
                <w:sz w:val="20"/>
                <w:szCs w:val="19"/>
              </w:rPr>
              <w:t xml:space="preserve"> </w:t>
            </w:r>
            <w:r w:rsidRPr="00DB4BF3">
              <w:rPr>
                <w:rFonts w:ascii="Arial" w:eastAsia="Arial" w:hAnsi="Arial" w:cs="Arial"/>
                <w:sz w:val="20"/>
                <w:szCs w:val="19"/>
              </w:rPr>
              <w:t>requirements.</w:t>
            </w:r>
          </w:p>
          <w:p w14:paraId="74636544" w14:textId="77777777" w:rsidR="00163AB5" w:rsidRPr="00DB4BF3" w:rsidRDefault="00163AB5"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t>All 125 LGUs already submitted their complete liquidation documents.</w:t>
            </w:r>
          </w:p>
          <w:p w14:paraId="5488F4BA" w14:textId="6D691BFB" w:rsidR="007731D9" w:rsidRPr="00DB4BF3" w:rsidRDefault="00234E36" w:rsidP="00A86259">
            <w:pPr>
              <w:pStyle w:val="ListParagraph"/>
              <w:numPr>
                <w:ilvl w:val="0"/>
                <w:numId w:val="7"/>
              </w:numPr>
              <w:spacing w:after="0" w:line="240" w:lineRule="auto"/>
              <w:jc w:val="both"/>
              <w:rPr>
                <w:rFonts w:ascii="Arial" w:eastAsia="Arial" w:hAnsi="Arial" w:cs="Arial"/>
                <w:sz w:val="20"/>
                <w:szCs w:val="19"/>
              </w:rPr>
            </w:pPr>
            <w:r w:rsidRPr="00DB4BF3">
              <w:rPr>
                <w:rFonts w:ascii="Arial" w:eastAsia="Arial" w:hAnsi="Arial" w:cs="Arial"/>
                <w:sz w:val="20"/>
                <w:szCs w:val="19"/>
              </w:rPr>
              <w:lastRenderedPageBreak/>
              <w:t>DSWD-FO</w:t>
            </w:r>
            <w:r w:rsidR="009266CC" w:rsidRPr="00DB4BF3">
              <w:rPr>
                <w:rFonts w:ascii="Arial" w:eastAsia="Arial" w:hAnsi="Arial" w:cs="Arial"/>
                <w:sz w:val="20"/>
                <w:szCs w:val="19"/>
              </w:rPr>
              <w:t xml:space="preserve"> </w:t>
            </w:r>
            <w:r w:rsidRPr="00DB4BF3">
              <w:rPr>
                <w:rFonts w:ascii="Arial" w:eastAsia="Arial" w:hAnsi="Arial" w:cs="Arial"/>
                <w:sz w:val="20"/>
                <w:szCs w:val="19"/>
              </w:rPr>
              <w:t>I</w:t>
            </w:r>
            <w:r w:rsidR="009266CC" w:rsidRPr="00DB4BF3">
              <w:rPr>
                <w:rFonts w:ascii="Arial" w:eastAsia="Arial" w:hAnsi="Arial" w:cs="Arial"/>
                <w:sz w:val="20"/>
                <w:szCs w:val="19"/>
              </w:rPr>
              <w:t xml:space="preserve"> </w:t>
            </w:r>
            <w:r w:rsidRPr="00DB4BF3">
              <w:rPr>
                <w:rFonts w:ascii="Arial" w:eastAsia="Arial" w:hAnsi="Arial" w:cs="Arial"/>
                <w:sz w:val="20"/>
                <w:szCs w:val="19"/>
              </w:rPr>
              <w:t>staff</w:t>
            </w:r>
            <w:r w:rsidR="009266CC" w:rsidRPr="00DB4BF3">
              <w:rPr>
                <w:rFonts w:ascii="Arial" w:eastAsia="Arial" w:hAnsi="Arial" w:cs="Arial"/>
                <w:sz w:val="20"/>
                <w:szCs w:val="19"/>
              </w:rPr>
              <w:t xml:space="preserve"> </w:t>
            </w:r>
            <w:r w:rsidRPr="00DB4BF3">
              <w:rPr>
                <w:rFonts w:ascii="Arial" w:eastAsia="Arial" w:hAnsi="Arial" w:cs="Arial"/>
                <w:sz w:val="20"/>
                <w:szCs w:val="19"/>
              </w:rPr>
              <w:t>note</w:t>
            </w:r>
            <w:r w:rsidR="00511B1A" w:rsidRPr="00DB4BF3">
              <w:rPr>
                <w:rFonts w:ascii="Arial" w:eastAsia="Arial" w:hAnsi="Arial" w:cs="Arial"/>
                <w:sz w:val="20"/>
                <w:szCs w:val="19"/>
              </w:rPr>
              <w:t>d</w:t>
            </w:r>
            <w:r w:rsidR="009266CC" w:rsidRPr="00DB4BF3">
              <w:rPr>
                <w:rFonts w:ascii="Arial" w:eastAsia="Arial" w:hAnsi="Arial" w:cs="Arial"/>
                <w:sz w:val="20"/>
                <w:szCs w:val="19"/>
              </w:rPr>
              <w:t xml:space="preserve"> </w:t>
            </w:r>
            <w:r w:rsidRPr="00DB4BF3">
              <w:rPr>
                <w:rFonts w:ascii="Arial" w:eastAsia="Arial" w:hAnsi="Arial" w:cs="Arial"/>
                <w:sz w:val="20"/>
                <w:szCs w:val="19"/>
              </w:rPr>
              <w:t>all</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observations,</w:t>
            </w:r>
            <w:r w:rsidR="009266CC" w:rsidRPr="00DB4BF3">
              <w:rPr>
                <w:rFonts w:ascii="Arial" w:eastAsia="Arial" w:hAnsi="Arial" w:cs="Arial"/>
                <w:sz w:val="20"/>
                <w:szCs w:val="19"/>
              </w:rPr>
              <w:t xml:space="preserve"> </w:t>
            </w:r>
            <w:r w:rsidRPr="00DB4BF3">
              <w:rPr>
                <w:rFonts w:ascii="Arial" w:eastAsia="Arial" w:hAnsi="Arial" w:cs="Arial"/>
                <w:sz w:val="20"/>
                <w:szCs w:val="19"/>
              </w:rPr>
              <w:t>issues,</w:t>
            </w:r>
            <w:r w:rsidR="009266CC" w:rsidRPr="00DB4BF3">
              <w:rPr>
                <w:rFonts w:ascii="Arial" w:eastAsia="Arial" w:hAnsi="Arial" w:cs="Arial"/>
                <w:sz w:val="20"/>
                <w:szCs w:val="19"/>
              </w:rPr>
              <w:t xml:space="preserve"> </w:t>
            </w:r>
            <w:r w:rsidRPr="00DB4BF3">
              <w:rPr>
                <w:rFonts w:ascii="Arial" w:eastAsia="Arial" w:hAnsi="Arial" w:cs="Arial"/>
                <w:sz w:val="20"/>
                <w:szCs w:val="19"/>
              </w:rPr>
              <w:t>queries,</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Pr="00DB4BF3">
              <w:rPr>
                <w:rFonts w:ascii="Arial" w:eastAsia="Arial" w:hAnsi="Arial" w:cs="Arial"/>
                <w:sz w:val="20"/>
                <w:szCs w:val="19"/>
              </w:rPr>
              <w:t>concerns</w:t>
            </w:r>
            <w:r w:rsidR="009266CC" w:rsidRPr="00DB4BF3">
              <w:rPr>
                <w:rFonts w:ascii="Arial" w:eastAsia="Arial" w:hAnsi="Arial" w:cs="Arial"/>
                <w:sz w:val="20"/>
                <w:szCs w:val="19"/>
              </w:rPr>
              <w:t xml:space="preserve"> </w:t>
            </w:r>
            <w:r w:rsidRPr="00DB4BF3">
              <w:rPr>
                <w:rFonts w:ascii="Arial" w:eastAsia="Arial" w:hAnsi="Arial" w:cs="Arial"/>
                <w:sz w:val="20"/>
                <w:szCs w:val="19"/>
              </w:rPr>
              <w:t>relativ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SAP</w:t>
            </w:r>
            <w:r w:rsidR="009266CC" w:rsidRPr="00DB4BF3">
              <w:rPr>
                <w:rFonts w:ascii="Arial" w:eastAsia="Arial" w:hAnsi="Arial" w:cs="Arial"/>
                <w:sz w:val="20"/>
                <w:szCs w:val="19"/>
              </w:rPr>
              <w:t xml:space="preserve"> </w:t>
            </w:r>
            <w:r w:rsidRPr="00DB4BF3">
              <w:rPr>
                <w:rFonts w:ascii="Arial" w:eastAsia="Arial" w:hAnsi="Arial" w:cs="Arial"/>
                <w:sz w:val="20"/>
                <w:szCs w:val="19"/>
              </w:rPr>
              <w:t>Implementation</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Pr="00DB4BF3">
              <w:rPr>
                <w:rFonts w:ascii="Arial" w:eastAsia="Arial" w:hAnsi="Arial" w:cs="Arial"/>
                <w:sz w:val="20"/>
                <w:szCs w:val="19"/>
              </w:rPr>
              <w:t>provided</w:t>
            </w:r>
            <w:r w:rsidR="009266CC" w:rsidRPr="00DB4BF3">
              <w:rPr>
                <w:rFonts w:ascii="Arial" w:eastAsia="Arial" w:hAnsi="Arial" w:cs="Arial"/>
                <w:sz w:val="20"/>
                <w:szCs w:val="19"/>
              </w:rPr>
              <w:t xml:space="preserve"> </w:t>
            </w:r>
            <w:r w:rsidRPr="00DB4BF3">
              <w:rPr>
                <w:rFonts w:ascii="Arial" w:eastAsia="Arial" w:hAnsi="Arial" w:cs="Arial"/>
                <w:sz w:val="20"/>
                <w:szCs w:val="19"/>
              </w:rPr>
              <w:t>appropriate</w:t>
            </w:r>
            <w:r w:rsidR="009266CC" w:rsidRPr="00DB4BF3">
              <w:rPr>
                <w:rFonts w:ascii="Arial" w:eastAsia="Arial" w:hAnsi="Arial" w:cs="Arial"/>
                <w:sz w:val="20"/>
                <w:szCs w:val="19"/>
              </w:rPr>
              <w:t xml:space="preserve"> </w:t>
            </w:r>
            <w:r w:rsidRPr="00DB4BF3">
              <w:rPr>
                <w:rFonts w:ascii="Arial" w:eastAsia="Arial" w:hAnsi="Arial" w:cs="Arial"/>
                <w:sz w:val="20"/>
                <w:szCs w:val="19"/>
              </w:rPr>
              <w:t>actions</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Pr="00DB4BF3">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4FFFCDC4" w:rsidR="00CA3CA7" w:rsidRPr="00D47BB5" w:rsidRDefault="003A1A4A" w:rsidP="00BD0BE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D47BB5">
              <w:rPr>
                <w:rFonts w:ascii="Arial" w:eastAsia="Arial" w:hAnsi="Arial" w:cs="Arial"/>
                <w:sz w:val="20"/>
                <w:szCs w:val="20"/>
              </w:rPr>
              <w:t>2</w:t>
            </w:r>
            <w:r w:rsidR="003A498B" w:rsidRPr="00D47BB5">
              <w:rPr>
                <w:rFonts w:ascii="Arial" w:eastAsia="Arial" w:hAnsi="Arial" w:cs="Arial"/>
                <w:sz w:val="20"/>
                <w:szCs w:val="20"/>
              </w:rPr>
              <w:t>2</w:t>
            </w:r>
            <w:r w:rsidR="00D53477" w:rsidRPr="00D47BB5">
              <w:rPr>
                <w:rFonts w:ascii="Arial" w:eastAsia="Arial" w:hAnsi="Arial" w:cs="Arial"/>
                <w:sz w:val="20"/>
                <w:szCs w:val="20"/>
              </w:rPr>
              <w:t xml:space="preserve"> </w:t>
            </w:r>
            <w:r w:rsidR="00E21548" w:rsidRPr="00D47BB5">
              <w:rPr>
                <w:rFonts w:ascii="Arial" w:eastAsia="Arial" w:hAnsi="Arial" w:cs="Arial"/>
                <w:sz w:val="20"/>
                <w:szCs w:val="20"/>
              </w:rPr>
              <w:t>Octo</w:t>
            </w:r>
            <w:r w:rsidR="00D53477" w:rsidRPr="00D47BB5">
              <w:rPr>
                <w:rFonts w:ascii="Arial" w:eastAsia="Arial" w:hAnsi="Arial" w:cs="Arial"/>
                <w:sz w:val="20"/>
                <w:szCs w:val="20"/>
              </w:rPr>
              <w:t xml:space="preserve">ber </w:t>
            </w:r>
            <w:r w:rsidR="001417DB" w:rsidRPr="00D47BB5">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8326DD3" w:rsidR="0089467D" w:rsidRPr="00D47BB5"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continuously provides augmentation support through Assistance to Individuals in Crisis Situation (AICS). A total of </w:t>
            </w:r>
            <w:r w:rsidR="00A33567" w:rsidRPr="00D47BB5">
              <w:rPr>
                <w:rFonts w:ascii="Arial" w:eastAsia="Arial" w:hAnsi="Arial" w:cs="Arial"/>
                <w:b/>
                <w:sz w:val="20"/>
                <w:szCs w:val="19"/>
                <w:lang w:bidi="en-US"/>
              </w:rPr>
              <w:t>26,</w:t>
            </w:r>
            <w:r w:rsidR="003A498B" w:rsidRPr="00D47BB5">
              <w:rPr>
                <w:rFonts w:ascii="Arial" w:eastAsia="Arial" w:hAnsi="Arial" w:cs="Arial"/>
                <w:b/>
                <w:sz w:val="20"/>
                <w:szCs w:val="19"/>
                <w:lang w:bidi="en-US"/>
              </w:rPr>
              <w:t>791</w:t>
            </w:r>
            <w:r w:rsidR="00A33567" w:rsidRPr="00D47BB5">
              <w:rPr>
                <w:rFonts w:ascii="Arial" w:eastAsia="Arial" w:hAnsi="Arial" w:cs="Arial"/>
                <w:b/>
                <w:sz w:val="20"/>
                <w:szCs w:val="19"/>
                <w:lang w:bidi="en-US"/>
              </w:rPr>
              <w:t xml:space="preserve"> </w:t>
            </w:r>
            <w:r w:rsidRPr="00D47BB5">
              <w:rPr>
                <w:rFonts w:ascii="Arial" w:eastAsia="Arial" w:hAnsi="Arial" w:cs="Arial"/>
                <w:b/>
                <w:sz w:val="20"/>
                <w:szCs w:val="19"/>
                <w:lang w:bidi="en-US"/>
              </w:rPr>
              <w:t>clients</w:t>
            </w:r>
            <w:r w:rsidRPr="00D47BB5">
              <w:rPr>
                <w:rFonts w:ascii="Arial" w:eastAsia="Arial" w:hAnsi="Arial" w:cs="Arial"/>
                <w:sz w:val="20"/>
                <w:szCs w:val="19"/>
                <w:lang w:bidi="en-US"/>
              </w:rPr>
              <w:t xml:space="preserve"> were served and provided assistance amounting to</w:t>
            </w:r>
            <w:r w:rsidRPr="00D47BB5">
              <w:t xml:space="preserve"> </w:t>
            </w:r>
            <w:r w:rsidRPr="00D47BB5">
              <w:rPr>
                <w:rFonts w:ascii="Arial" w:eastAsia="Arial" w:hAnsi="Arial" w:cs="Arial"/>
                <w:b/>
                <w:sz w:val="20"/>
                <w:szCs w:val="19"/>
                <w:lang w:bidi="en-US"/>
              </w:rPr>
              <w:t>₱</w:t>
            </w:r>
            <w:r w:rsidR="00A33567" w:rsidRPr="00D47BB5">
              <w:rPr>
                <w:rFonts w:ascii="Arial" w:eastAsia="Arial" w:hAnsi="Arial" w:cs="Arial"/>
                <w:b/>
                <w:sz w:val="20"/>
                <w:szCs w:val="19"/>
                <w:lang w:bidi="en-US"/>
              </w:rPr>
              <w:t>7</w:t>
            </w:r>
            <w:r w:rsidR="00BD0BE0" w:rsidRPr="00D47BB5">
              <w:rPr>
                <w:rFonts w:ascii="Arial" w:eastAsia="Arial" w:hAnsi="Arial" w:cs="Arial"/>
                <w:b/>
                <w:sz w:val="20"/>
                <w:szCs w:val="19"/>
                <w:lang w:bidi="en-US"/>
              </w:rPr>
              <w:t>9</w:t>
            </w:r>
            <w:r w:rsidR="00A33567" w:rsidRPr="00D47BB5">
              <w:rPr>
                <w:rFonts w:ascii="Arial" w:eastAsia="Arial" w:hAnsi="Arial" w:cs="Arial"/>
                <w:b/>
                <w:sz w:val="20"/>
                <w:szCs w:val="19"/>
                <w:lang w:bidi="en-US"/>
              </w:rPr>
              <w:t>,</w:t>
            </w:r>
            <w:r w:rsidR="003A498B" w:rsidRPr="00D47BB5">
              <w:rPr>
                <w:rFonts w:ascii="Arial" w:eastAsia="Arial" w:hAnsi="Arial" w:cs="Arial"/>
                <w:b/>
                <w:sz w:val="20"/>
                <w:szCs w:val="19"/>
                <w:lang w:bidi="en-US"/>
              </w:rPr>
              <w:t>920</w:t>
            </w:r>
            <w:r w:rsidR="00A33567" w:rsidRPr="00D47BB5">
              <w:rPr>
                <w:rFonts w:ascii="Arial" w:eastAsia="Arial" w:hAnsi="Arial" w:cs="Arial"/>
                <w:b/>
                <w:sz w:val="20"/>
                <w:szCs w:val="19"/>
                <w:lang w:bidi="en-US"/>
              </w:rPr>
              <w:t>,</w:t>
            </w:r>
            <w:r w:rsidR="003A498B" w:rsidRPr="00D47BB5">
              <w:rPr>
                <w:rFonts w:ascii="Arial" w:eastAsia="Arial" w:hAnsi="Arial" w:cs="Arial"/>
                <w:b/>
                <w:sz w:val="20"/>
                <w:szCs w:val="19"/>
                <w:lang w:bidi="en-US"/>
              </w:rPr>
              <w:t>4</w:t>
            </w:r>
            <w:r w:rsidR="00A33567" w:rsidRPr="00D47BB5">
              <w:rPr>
                <w:rFonts w:ascii="Arial" w:eastAsia="Arial" w:hAnsi="Arial" w:cs="Arial"/>
                <w:b/>
                <w:sz w:val="20"/>
                <w:szCs w:val="19"/>
                <w:lang w:bidi="en-US"/>
              </w:rPr>
              <w:t xml:space="preserve">89.82 </w:t>
            </w:r>
            <w:r w:rsidRPr="00D47BB5">
              <w:rPr>
                <w:rFonts w:ascii="Arial" w:eastAsia="Arial" w:hAnsi="Arial" w:cs="Arial"/>
                <w:sz w:val="20"/>
                <w:szCs w:val="19"/>
                <w:lang w:bidi="en-US"/>
              </w:rPr>
              <w:t xml:space="preserve">of </w:t>
            </w:r>
            <w:r w:rsidR="003A1A4A" w:rsidRPr="00D47BB5">
              <w:rPr>
                <w:rFonts w:ascii="Arial" w:eastAsia="Arial" w:hAnsi="Arial" w:cs="Arial"/>
                <w:sz w:val="20"/>
                <w:szCs w:val="19"/>
                <w:lang w:bidi="en-US"/>
              </w:rPr>
              <w:t>2</w:t>
            </w:r>
            <w:r w:rsidR="003A498B" w:rsidRPr="00D47BB5">
              <w:rPr>
                <w:rFonts w:ascii="Arial" w:eastAsia="Arial" w:hAnsi="Arial" w:cs="Arial"/>
                <w:sz w:val="20"/>
                <w:szCs w:val="19"/>
                <w:lang w:bidi="en-US"/>
              </w:rPr>
              <w:t>2</w:t>
            </w:r>
            <w:r w:rsidRPr="00D47BB5">
              <w:rPr>
                <w:rFonts w:ascii="Arial" w:eastAsia="Arial" w:hAnsi="Arial" w:cs="Arial"/>
                <w:sz w:val="20"/>
                <w:szCs w:val="19"/>
                <w:lang w:bidi="en-US"/>
              </w:rPr>
              <w:t xml:space="preserve"> October 2020.</w:t>
            </w:r>
          </w:p>
          <w:p w14:paraId="774BEAE3" w14:textId="4D820A16" w:rsidR="00BD0BE0" w:rsidRPr="00D47BB5" w:rsidRDefault="00C6506A" w:rsidP="004D660A">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w:t>
            </w:r>
            <w:r w:rsidR="004D660A" w:rsidRPr="00D47BB5">
              <w:rPr>
                <w:rFonts w:ascii="Arial" w:eastAsia="Arial" w:hAnsi="Arial" w:cs="Arial"/>
                <w:sz w:val="20"/>
                <w:szCs w:val="19"/>
                <w:lang w:bidi="en-US"/>
              </w:rPr>
              <w:t>through the Assistant Regional Director for Operations, Ms. Lucia S. Alan, joined the Social Development Committee Meeting on address Fuga Island’s Social Issues and Concerns earlier today to provide input on the current issues and challenges faced by the Social Development Committee in providing social and other development services to resident of Fuga Island which includes identified members of the Pantawid Pamilyang Pilipino Program via video conferencing.</w:t>
            </w:r>
          </w:p>
          <w:p w14:paraId="10C9C895" w14:textId="042F016D" w:rsidR="004D660A" w:rsidRPr="00D47BB5" w:rsidRDefault="004D660A" w:rsidP="004D660A">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DSWD-FO II Protective Services Division through their Social Pension Program was able to disburse an aggregate amount of ₱</w:t>
            </w:r>
            <w:r w:rsidR="003A498B" w:rsidRPr="00D47BB5">
              <w:rPr>
                <w:rFonts w:ascii="Arial" w:eastAsia="Arial" w:hAnsi="Arial" w:cs="Arial"/>
                <w:sz w:val="20"/>
                <w:szCs w:val="19"/>
                <w:lang w:bidi="en-US"/>
              </w:rPr>
              <w:t>916,395,000.00 to 207,149 pensioners.</w:t>
            </w:r>
          </w:p>
          <w:p w14:paraId="3E73B5DA" w14:textId="7E819D72" w:rsidR="00A33567" w:rsidRPr="00D47BB5" w:rsidRDefault="00A33567"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As of this report, the Sustainable Livelihood Program (SLP) through its Livelihood Assistance Grant (LAG) already disbursed a total amount of ₱4</w:t>
            </w:r>
            <w:r w:rsidR="004D660A" w:rsidRPr="00D47BB5">
              <w:rPr>
                <w:rFonts w:ascii="Arial" w:eastAsia="Arial" w:hAnsi="Arial" w:cs="Arial"/>
                <w:sz w:val="20"/>
                <w:szCs w:val="19"/>
                <w:lang w:bidi="en-US"/>
              </w:rPr>
              <w:t>9</w:t>
            </w:r>
            <w:r w:rsidRPr="00D47BB5">
              <w:rPr>
                <w:rFonts w:ascii="Arial" w:eastAsia="Arial" w:hAnsi="Arial" w:cs="Arial"/>
                <w:sz w:val="20"/>
                <w:szCs w:val="19"/>
                <w:lang w:bidi="en-US"/>
              </w:rPr>
              <w:t>,</w:t>
            </w:r>
            <w:r w:rsidR="004D660A" w:rsidRPr="00D47BB5">
              <w:rPr>
                <w:rFonts w:ascii="Arial" w:eastAsia="Arial" w:hAnsi="Arial" w:cs="Arial"/>
                <w:sz w:val="20"/>
                <w:szCs w:val="19"/>
                <w:lang w:bidi="en-US"/>
              </w:rPr>
              <w:t>911</w:t>
            </w:r>
            <w:r w:rsidRPr="00D47BB5">
              <w:rPr>
                <w:rFonts w:ascii="Arial" w:eastAsia="Arial" w:hAnsi="Arial" w:cs="Arial"/>
                <w:sz w:val="20"/>
                <w:szCs w:val="19"/>
                <w:lang w:bidi="en-US"/>
              </w:rPr>
              <w:t>,</w:t>
            </w:r>
            <w:r w:rsidR="004D660A" w:rsidRPr="00D47BB5">
              <w:rPr>
                <w:rFonts w:ascii="Arial" w:eastAsia="Arial" w:hAnsi="Arial" w:cs="Arial"/>
                <w:sz w:val="20"/>
                <w:szCs w:val="19"/>
                <w:lang w:bidi="en-US"/>
              </w:rPr>
              <w:t>5</w:t>
            </w:r>
            <w:r w:rsidRPr="00D47BB5">
              <w:rPr>
                <w:rFonts w:ascii="Arial" w:eastAsia="Arial" w:hAnsi="Arial" w:cs="Arial"/>
                <w:sz w:val="20"/>
                <w:szCs w:val="19"/>
                <w:lang w:bidi="en-US"/>
              </w:rPr>
              <w:t>97.20 to 5,</w:t>
            </w:r>
            <w:r w:rsidR="004D660A" w:rsidRPr="00D47BB5">
              <w:rPr>
                <w:rFonts w:ascii="Arial" w:eastAsia="Arial" w:hAnsi="Arial" w:cs="Arial"/>
                <w:sz w:val="20"/>
                <w:szCs w:val="19"/>
                <w:lang w:bidi="en-US"/>
              </w:rPr>
              <w:t>956</w:t>
            </w:r>
            <w:r w:rsidRPr="00D47BB5">
              <w:rPr>
                <w:rFonts w:ascii="Arial" w:eastAsia="Arial" w:hAnsi="Arial" w:cs="Arial"/>
                <w:sz w:val="20"/>
                <w:szCs w:val="19"/>
                <w:lang w:bidi="en-US"/>
              </w:rPr>
              <w:t xml:space="preserve"> beneficiaries.</w:t>
            </w:r>
          </w:p>
          <w:p w14:paraId="39FAFBD6" w14:textId="2B7449D4" w:rsidR="0089467D" w:rsidRPr="00D47BB5"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On the implementation of Social Pension for CY 2020, a total of 206,824 senior citizens were granted with the stipe</w:t>
            </w:r>
            <w:r w:rsidR="00D53477" w:rsidRPr="00D47BB5">
              <w:rPr>
                <w:rFonts w:ascii="Arial" w:eastAsia="Arial" w:hAnsi="Arial" w:cs="Arial"/>
                <w:sz w:val="20"/>
                <w:szCs w:val="19"/>
                <w:lang w:bidi="en-US"/>
              </w:rPr>
              <w:t>nd amounting to ₱785,271,000.00 as of 07 October 2020.</w:t>
            </w:r>
          </w:p>
          <w:p w14:paraId="66E900F0" w14:textId="0313052E" w:rsidR="00F603D5" w:rsidRPr="00D47BB5" w:rsidRDefault="00F603D5"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DSWD-FO II </w:t>
            </w:r>
            <w:r w:rsidR="00B6679D" w:rsidRPr="00D47BB5">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D47BB5">
              <w:rPr>
                <w:rFonts w:ascii="Arial" w:eastAsia="Arial" w:hAnsi="Arial" w:cs="Arial"/>
                <w:sz w:val="20"/>
                <w:szCs w:val="19"/>
                <w:lang w:bidi="en-US"/>
              </w:rPr>
              <w:t>and Returning Overseas Filipino as of 25 September 2020.</w:t>
            </w:r>
          </w:p>
          <w:p w14:paraId="3577A307" w14:textId="77777777" w:rsidR="00752E3F" w:rsidRPr="00D47BB5" w:rsidRDefault="00752E3F" w:rsidP="00254DAD">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D47BB5" w:rsidRDefault="00CA3CA7" w:rsidP="00254DAD">
            <w:pPr>
              <w:spacing w:after="0" w:line="240" w:lineRule="auto"/>
              <w:ind w:right="57"/>
              <w:contextualSpacing/>
              <w:jc w:val="both"/>
              <w:rPr>
                <w:rFonts w:ascii="Arial" w:eastAsia="Arial" w:hAnsi="Arial" w:cs="Arial"/>
                <w:b/>
                <w:sz w:val="20"/>
                <w:szCs w:val="19"/>
              </w:rPr>
            </w:pPr>
            <w:r w:rsidRPr="00D47BB5">
              <w:rPr>
                <w:rFonts w:ascii="Arial" w:eastAsia="Arial" w:hAnsi="Arial" w:cs="Arial"/>
                <w:b/>
                <w:sz w:val="20"/>
                <w:szCs w:val="19"/>
              </w:rPr>
              <w:t>Social</w:t>
            </w:r>
            <w:r w:rsidR="009266CC" w:rsidRPr="00D47BB5">
              <w:rPr>
                <w:rFonts w:ascii="Arial" w:eastAsia="Arial" w:hAnsi="Arial" w:cs="Arial"/>
                <w:b/>
                <w:sz w:val="20"/>
                <w:szCs w:val="19"/>
              </w:rPr>
              <w:t xml:space="preserve"> </w:t>
            </w:r>
            <w:r w:rsidRPr="00D47BB5">
              <w:rPr>
                <w:rFonts w:ascii="Arial" w:eastAsia="Arial" w:hAnsi="Arial" w:cs="Arial"/>
                <w:b/>
                <w:sz w:val="20"/>
                <w:szCs w:val="19"/>
              </w:rPr>
              <w:t>Amelioration</w:t>
            </w:r>
            <w:r w:rsidR="009266CC" w:rsidRPr="00D47BB5">
              <w:rPr>
                <w:rFonts w:ascii="Arial" w:eastAsia="Arial" w:hAnsi="Arial" w:cs="Arial"/>
                <w:b/>
                <w:sz w:val="20"/>
                <w:szCs w:val="19"/>
              </w:rPr>
              <w:t xml:space="preserve"> </w:t>
            </w:r>
            <w:r w:rsidRPr="00D47BB5">
              <w:rPr>
                <w:rFonts w:ascii="Arial" w:eastAsia="Arial" w:hAnsi="Arial" w:cs="Arial"/>
                <w:b/>
                <w:sz w:val="20"/>
                <w:szCs w:val="19"/>
              </w:rPr>
              <w:t>Program</w:t>
            </w:r>
            <w:r w:rsidR="009266CC" w:rsidRPr="00D47BB5">
              <w:rPr>
                <w:rFonts w:ascii="Arial" w:eastAsia="Arial" w:hAnsi="Arial" w:cs="Arial"/>
                <w:b/>
                <w:sz w:val="20"/>
                <w:szCs w:val="19"/>
              </w:rPr>
              <w:t xml:space="preserve"> </w:t>
            </w:r>
            <w:r w:rsidRPr="00D47BB5">
              <w:rPr>
                <w:rFonts w:ascii="Arial" w:eastAsia="Arial" w:hAnsi="Arial" w:cs="Arial"/>
                <w:b/>
                <w:sz w:val="20"/>
                <w:szCs w:val="19"/>
              </w:rPr>
              <w:t>(SAP)</w:t>
            </w:r>
          </w:p>
          <w:p w14:paraId="29AAC174" w14:textId="00310D79" w:rsidR="00BD0BE0" w:rsidRPr="00D47BB5" w:rsidRDefault="00BD0BE0" w:rsidP="00BD0BE0">
            <w:pPr>
              <w:pStyle w:val="ListParagraph"/>
              <w:numPr>
                <w:ilvl w:val="0"/>
                <w:numId w:val="4"/>
              </w:numPr>
              <w:rPr>
                <w:rFonts w:ascii="Arial" w:eastAsia="Arial" w:hAnsi="Arial" w:cs="Arial"/>
                <w:sz w:val="20"/>
                <w:szCs w:val="19"/>
                <w:lang w:bidi="en-US"/>
              </w:rPr>
            </w:pPr>
            <w:r w:rsidRPr="00D47BB5">
              <w:rPr>
                <w:rFonts w:ascii="Arial" w:eastAsia="Arial" w:hAnsi="Arial" w:cs="Arial"/>
                <w:sz w:val="20"/>
                <w:szCs w:val="19"/>
                <w:lang w:bidi="en-US"/>
              </w:rPr>
              <w:t>DSWD-FO II attended the initial meeting on the Conduct of Operations Audit on the implementation of the First Tranche of Social Amelioration Program (SAP) on 20 October 2020 via Google Meet. The meeting was called to facilitate and highlight the common understanding in the conduct of Operations Audit on the implementation of 1st tranche of SAP.</w:t>
            </w:r>
          </w:p>
          <w:p w14:paraId="0EB1F2E8" w14:textId="0AF40576" w:rsidR="00266010" w:rsidRPr="00D47BB5" w:rsidRDefault="007F7949"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As of 21 September 2020, </w:t>
            </w:r>
            <w:r w:rsidR="00266010" w:rsidRPr="00D47BB5">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D47BB5" w:rsidRDefault="001417DB" w:rsidP="00254DAD">
            <w:pPr>
              <w:pStyle w:val="ListParagraph"/>
              <w:numPr>
                <w:ilvl w:val="0"/>
                <w:numId w:val="4"/>
              </w:numPr>
              <w:spacing w:after="0" w:line="240" w:lineRule="auto"/>
              <w:ind w:right="57"/>
              <w:jc w:val="both"/>
              <w:rPr>
                <w:rFonts w:ascii="Arial" w:eastAsia="Arial" w:hAnsi="Arial" w:cs="Arial"/>
                <w:sz w:val="20"/>
                <w:szCs w:val="19"/>
                <w:lang w:bidi="en-US"/>
              </w:rPr>
            </w:pPr>
            <w:r w:rsidRPr="00D47BB5">
              <w:rPr>
                <w:rFonts w:ascii="Arial" w:eastAsia="Arial" w:hAnsi="Arial" w:cs="Arial"/>
                <w:sz w:val="20"/>
                <w:szCs w:val="19"/>
                <w:lang w:bidi="en-US"/>
              </w:rPr>
              <w:t xml:space="preserve">As of 08 September 2020, the Pantawid Pamilyang Pilipino Program (4Ps) was able to extend assistance to their </w:t>
            </w:r>
            <w:r w:rsidRPr="00D47BB5">
              <w:rPr>
                <w:rFonts w:ascii="Arial" w:eastAsia="Arial" w:hAnsi="Arial" w:cs="Arial"/>
                <w:b/>
                <w:sz w:val="20"/>
                <w:szCs w:val="19"/>
                <w:lang w:bidi="en-US"/>
              </w:rPr>
              <w:t>104,963</w:t>
            </w:r>
            <w:r w:rsidRPr="00D47BB5">
              <w:rPr>
                <w:rFonts w:ascii="Arial" w:eastAsia="Arial" w:hAnsi="Arial" w:cs="Arial"/>
                <w:sz w:val="20"/>
                <w:szCs w:val="19"/>
                <w:lang w:bidi="en-US"/>
              </w:rPr>
              <w:t xml:space="preserve"> cash and non-cash card holder beneficiaries amounting to </w:t>
            </w:r>
            <w:r w:rsidRPr="00D47BB5">
              <w:rPr>
                <w:rFonts w:ascii="Arial" w:eastAsia="Arial" w:hAnsi="Arial" w:cs="Arial"/>
                <w:b/>
                <w:sz w:val="20"/>
                <w:szCs w:val="19"/>
                <w:lang w:bidi="en-US"/>
              </w:rPr>
              <w:t>₱435,596,450.00</w:t>
            </w:r>
            <w:r w:rsidRPr="00D47BB5">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B09FAA3" w:rsidR="009702AE" w:rsidRPr="006F6A21" w:rsidRDefault="00DD0C14" w:rsidP="006F6A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6F6A21">
              <w:rPr>
                <w:rFonts w:ascii="Arial" w:eastAsia="Arial" w:hAnsi="Arial" w:cs="Arial"/>
                <w:color w:val="0070C0"/>
                <w:sz w:val="20"/>
                <w:szCs w:val="19"/>
              </w:rPr>
              <w:t>2</w:t>
            </w:r>
            <w:r w:rsidR="006F6A21" w:rsidRPr="006F6A21">
              <w:rPr>
                <w:rFonts w:ascii="Arial" w:eastAsia="Arial" w:hAnsi="Arial" w:cs="Arial"/>
                <w:color w:val="0070C0"/>
                <w:sz w:val="20"/>
                <w:szCs w:val="19"/>
              </w:rPr>
              <w:t>3</w:t>
            </w:r>
            <w:r w:rsidR="009105F2" w:rsidRPr="006F6A21">
              <w:rPr>
                <w:rFonts w:ascii="Arial" w:eastAsia="Arial" w:hAnsi="Arial" w:cs="Arial"/>
                <w:color w:val="0070C0"/>
                <w:sz w:val="20"/>
                <w:szCs w:val="19"/>
              </w:rPr>
              <w:t xml:space="preserve"> </w:t>
            </w:r>
            <w:r w:rsidR="00AF29A6" w:rsidRPr="006F6A21">
              <w:rPr>
                <w:rFonts w:ascii="Arial" w:eastAsia="Arial" w:hAnsi="Arial" w:cs="Arial"/>
                <w:color w:val="0070C0"/>
                <w:sz w:val="20"/>
                <w:szCs w:val="19"/>
              </w:rPr>
              <w:t>Octo</w:t>
            </w:r>
            <w:r w:rsidR="00C31FC6" w:rsidRPr="006F6A21">
              <w:rPr>
                <w:rFonts w:ascii="Arial" w:eastAsia="Arial" w:hAnsi="Arial" w:cs="Arial"/>
                <w:color w:val="0070C0"/>
                <w:sz w:val="20"/>
                <w:szCs w:val="19"/>
              </w:rPr>
              <w:t>ber</w:t>
            </w:r>
            <w:r w:rsidR="009266CC" w:rsidRPr="006F6A21">
              <w:rPr>
                <w:rFonts w:ascii="Arial" w:eastAsia="Arial" w:hAnsi="Arial" w:cs="Arial"/>
                <w:color w:val="0070C0"/>
                <w:sz w:val="20"/>
                <w:szCs w:val="19"/>
              </w:rPr>
              <w:t xml:space="preserve"> </w:t>
            </w:r>
            <w:r w:rsidR="003E4C18" w:rsidRPr="006F6A21">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6F6A21"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F6A21">
              <w:rPr>
                <w:rFonts w:ascii="Arial" w:eastAsia="Arial" w:hAnsi="Arial" w:cs="Arial"/>
                <w:color w:val="0070C0"/>
                <w:sz w:val="20"/>
                <w:szCs w:val="19"/>
              </w:rPr>
              <w:t>Served</w:t>
            </w:r>
            <w:r w:rsidR="009266CC" w:rsidRPr="006F6A21">
              <w:rPr>
                <w:rFonts w:ascii="Arial" w:eastAsia="Arial" w:hAnsi="Arial" w:cs="Arial"/>
                <w:color w:val="0070C0"/>
                <w:sz w:val="20"/>
                <w:szCs w:val="19"/>
              </w:rPr>
              <w:t xml:space="preserve"> </w:t>
            </w:r>
            <w:r w:rsidR="006C4033" w:rsidRPr="006F6A21">
              <w:rPr>
                <w:rFonts w:ascii="Arial" w:eastAsia="Arial" w:hAnsi="Arial" w:cs="Arial"/>
                <w:b/>
                <w:color w:val="0070C0"/>
                <w:sz w:val="20"/>
                <w:szCs w:val="19"/>
              </w:rPr>
              <w:t xml:space="preserve">29,947 </w:t>
            </w:r>
            <w:r w:rsidRPr="006F6A21">
              <w:rPr>
                <w:rFonts w:ascii="Arial" w:eastAsia="Arial" w:hAnsi="Arial" w:cs="Arial"/>
                <w:color w:val="0070C0"/>
                <w:sz w:val="20"/>
                <w:szCs w:val="19"/>
              </w:rPr>
              <w:t>walk-in</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client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reques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for</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ssistance</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through</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AICS</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from</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16</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March</w:t>
            </w:r>
            <w:r w:rsidR="009266CC" w:rsidRPr="006F6A21">
              <w:rPr>
                <w:rFonts w:ascii="Arial" w:eastAsia="Arial" w:hAnsi="Arial" w:cs="Arial"/>
                <w:color w:val="0070C0"/>
                <w:sz w:val="20"/>
                <w:szCs w:val="19"/>
              </w:rPr>
              <w:t xml:space="preserve"> </w:t>
            </w:r>
            <w:r w:rsidR="00825242"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006C4033" w:rsidRPr="006F6A21">
              <w:rPr>
                <w:rFonts w:ascii="Arial" w:eastAsia="Arial" w:hAnsi="Arial" w:cs="Arial"/>
                <w:color w:val="0070C0"/>
                <w:sz w:val="20"/>
                <w:szCs w:val="19"/>
              </w:rPr>
              <w:t>16</w:t>
            </w:r>
            <w:r w:rsidR="00835EDD" w:rsidRPr="006F6A21">
              <w:rPr>
                <w:rFonts w:ascii="Arial" w:eastAsia="Arial" w:hAnsi="Arial" w:cs="Arial"/>
                <w:color w:val="0070C0"/>
                <w:sz w:val="20"/>
                <w:szCs w:val="19"/>
              </w:rPr>
              <w:t xml:space="preserve"> Octo</w:t>
            </w:r>
            <w:r w:rsidR="00D95441" w:rsidRPr="006F6A21">
              <w:rPr>
                <w:rFonts w:ascii="Arial" w:eastAsia="Arial" w:hAnsi="Arial" w:cs="Arial"/>
                <w:color w:val="0070C0"/>
                <w:sz w:val="20"/>
                <w:szCs w:val="19"/>
              </w:rPr>
              <w:t>ber</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2020</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moun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tal</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of</w:t>
            </w:r>
            <w:r w:rsidR="009266CC" w:rsidRPr="006F6A21">
              <w:rPr>
                <w:rFonts w:ascii="Arial" w:eastAsia="Arial" w:hAnsi="Arial" w:cs="Arial"/>
                <w:color w:val="0070C0"/>
                <w:sz w:val="20"/>
                <w:szCs w:val="19"/>
              </w:rPr>
              <w:t xml:space="preserve"> </w:t>
            </w:r>
            <w:r w:rsidRPr="006F6A21">
              <w:rPr>
                <w:rFonts w:ascii="Arial" w:eastAsia="Arial" w:hAnsi="Arial" w:cs="Arial"/>
                <w:b/>
                <w:color w:val="0070C0"/>
                <w:sz w:val="20"/>
                <w:szCs w:val="19"/>
              </w:rPr>
              <w:t>₱</w:t>
            </w:r>
            <w:r w:rsidR="006C4033" w:rsidRPr="006F6A21">
              <w:rPr>
                <w:rFonts w:ascii="Arial" w:eastAsia="Arial" w:hAnsi="Arial" w:cs="Arial"/>
                <w:b/>
                <w:color w:val="0070C0"/>
                <w:sz w:val="20"/>
                <w:szCs w:val="19"/>
              </w:rPr>
              <w:t>130,404,674.66.</w:t>
            </w:r>
          </w:p>
          <w:p w14:paraId="0478A013" w14:textId="17351443" w:rsidR="00FD0795" w:rsidRPr="006F6A21"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 xml:space="preserve">Provision of </w:t>
            </w:r>
            <w:r w:rsidR="006C4033" w:rsidRPr="006F6A21">
              <w:rPr>
                <w:rFonts w:ascii="Arial" w:eastAsia="Arial" w:hAnsi="Arial" w:cs="Arial"/>
                <w:b/>
                <w:color w:val="0070C0"/>
                <w:sz w:val="20"/>
                <w:szCs w:val="19"/>
              </w:rPr>
              <w:t>10</w:t>
            </w:r>
            <w:r w:rsidR="006F6A21" w:rsidRPr="006F6A21">
              <w:rPr>
                <w:rFonts w:ascii="Arial" w:eastAsia="Arial" w:hAnsi="Arial" w:cs="Arial"/>
                <w:b/>
                <w:color w:val="0070C0"/>
                <w:sz w:val="20"/>
                <w:szCs w:val="19"/>
              </w:rPr>
              <w:t>4</w:t>
            </w:r>
            <w:r w:rsidR="006C4033" w:rsidRPr="006F6A21">
              <w:rPr>
                <w:rFonts w:ascii="Arial" w:eastAsia="Arial" w:hAnsi="Arial" w:cs="Arial"/>
                <w:b/>
                <w:color w:val="0070C0"/>
                <w:sz w:val="20"/>
                <w:szCs w:val="19"/>
              </w:rPr>
              <w:t>,</w:t>
            </w:r>
            <w:r w:rsidR="006F6A21" w:rsidRPr="006F6A21">
              <w:rPr>
                <w:rFonts w:ascii="Arial" w:eastAsia="Arial" w:hAnsi="Arial" w:cs="Arial"/>
                <w:b/>
                <w:color w:val="0070C0"/>
                <w:sz w:val="20"/>
                <w:szCs w:val="19"/>
              </w:rPr>
              <w:t>992</w:t>
            </w:r>
            <w:r w:rsidR="006C4033"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FFPs</w:t>
            </w:r>
            <w:r w:rsidR="003F582B" w:rsidRPr="006F6A21">
              <w:rPr>
                <w:rFonts w:ascii="Arial" w:eastAsia="Arial" w:hAnsi="Arial" w:cs="Arial"/>
                <w:color w:val="0070C0"/>
                <w:sz w:val="20"/>
                <w:szCs w:val="19"/>
              </w:rPr>
              <w:t xml:space="preserve"> to 10</w:t>
            </w:r>
            <w:r w:rsidR="006F6A21" w:rsidRPr="006F6A21">
              <w:rPr>
                <w:rFonts w:ascii="Arial" w:eastAsia="Arial" w:hAnsi="Arial" w:cs="Arial"/>
                <w:color w:val="0070C0"/>
                <w:sz w:val="20"/>
                <w:szCs w:val="19"/>
              </w:rPr>
              <w:t>9</w:t>
            </w:r>
            <w:r w:rsidR="00835EDD" w:rsidRPr="006F6A21">
              <w:rPr>
                <w:rFonts w:ascii="Arial" w:eastAsia="Arial" w:hAnsi="Arial" w:cs="Arial"/>
                <w:color w:val="0070C0"/>
                <w:sz w:val="20"/>
                <w:szCs w:val="19"/>
              </w:rPr>
              <w:t xml:space="preserve"> LGUs, 1 NGA </w:t>
            </w:r>
            <w:r w:rsidRPr="006F6A21">
              <w:rPr>
                <w:rFonts w:ascii="Arial" w:eastAsia="Arial" w:hAnsi="Arial" w:cs="Arial"/>
                <w:color w:val="0070C0"/>
                <w:sz w:val="20"/>
                <w:szCs w:val="19"/>
              </w:rPr>
              <w:t xml:space="preserve">and </w:t>
            </w:r>
            <w:r w:rsidR="00AD04F0" w:rsidRPr="006F6A21">
              <w:rPr>
                <w:rFonts w:ascii="Arial" w:eastAsia="Arial" w:hAnsi="Arial" w:cs="Arial"/>
                <w:color w:val="0070C0"/>
                <w:sz w:val="20"/>
                <w:szCs w:val="19"/>
              </w:rPr>
              <w:t>4</w:t>
            </w:r>
            <w:r w:rsidRPr="006F6A21">
              <w:rPr>
                <w:rFonts w:ascii="Arial" w:eastAsia="Arial" w:hAnsi="Arial" w:cs="Arial"/>
                <w:color w:val="0070C0"/>
                <w:sz w:val="20"/>
                <w:szCs w:val="19"/>
              </w:rPr>
              <w:t xml:space="preserve"> NGOs in the Region amounting to </w:t>
            </w:r>
            <w:r w:rsidRPr="006F6A21">
              <w:rPr>
                <w:rFonts w:ascii="Arial" w:eastAsia="Arial" w:hAnsi="Arial" w:cs="Arial"/>
                <w:b/>
                <w:color w:val="0070C0"/>
                <w:sz w:val="20"/>
                <w:szCs w:val="19"/>
              </w:rPr>
              <w:t>₱</w:t>
            </w:r>
            <w:r w:rsidR="000B58EF" w:rsidRPr="006F6A21">
              <w:rPr>
                <w:rFonts w:ascii="Arial" w:eastAsia="Arial" w:hAnsi="Arial" w:cs="Arial"/>
                <w:b/>
                <w:color w:val="0070C0"/>
                <w:sz w:val="20"/>
                <w:szCs w:val="19"/>
              </w:rPr>
              <w:t>4</w:t>
            </w:r>
            <w:r w:rsidR="006F6A21" w:rsidRPr="006F6A21">
              <w:rPr>
                <w:rFonts w:ascii="Arial" w:eastAsia="Arial" w:hAnsi="Arial" w:cs="Arial"/>
                <w:b/>
                <w:color w:val="0070C0"/>
                <w:sz w:val="20"/>
                <w:szCs w:val="19"/>
              </w:rPr>
              <w:t>7</w:t>
            </w:r>
            <w:r w:rsidR="000B58EF" w:rsidRPr="006F6A21">
              <w:rPr>
                <w:rFonts w:ascii="Arial" w:eastAsia="Arial" w:hAnsi="Arial" w:cs="Arial"/>
                <w:b/>
                <w:color w:val="0070C0"/>
                <w:sz w:val="20"/>
                <w:szCs w:val="19"/>
              </w:rPr>
              <w:t>,</w:t>
            </w:r>
            <w:r w:rsidR="006F6A21" w:rsidRPr="006F6A21">
              <w:rPr>
                <w:rFonts w:ascii="Arial" w:eastAsia="Arial" w:hAnsi="Arial" w:cs="Arial"/>
                <w:b/>
                <w:color w:val="0070C0"/>
                <w:sz w:val="20"/>
                <w:szCs w:val="19"/>
              </w:rPr>
              <w:t>861</w:t>
            </w:r>
            <w:r w:rsidR="000B58EF" w:rsidRPr="006F6A21">
              <w:rPr>
                <w:rFonts w:ascii="Arial" w:eastAsia="Arial" w:hAnsi="Arial" w:cs="Arial"/>
                <w:b/>
                <w:color w:val="0070C0"/>
                <w:sz w:val="20"/>
                <w:szCs w:val="19"/>
              </w:rPr>
              <w:t>,</w:t>
            </w:r>
            <w:r w:rsidR="006F6A21" w:rsidRPr="006F6A21">
              <w:rPr>
                <w:rFonts w:ascii="Arial" w:eastAsia="Arial" w:hAnsi="Arial" w:cs="Arial"/>
                <w:b/>
                <w:color w:val="0070C0"/>
                <w:sz w:val="20"/>
                <w:szCs w:val="19"/>
              </w:rPr>
              <w:t>610</w:t>
            </w:r>
            <w:r w:rsidR="000B58EF" w:rsidRPr="006F6A21">
              <w:rPr>
                <w:rFonts w:ascii="Arial" w:eastAsia="Arial" w:hAnsi="Arial" w:cs="Arial"/>
                <w:b/>
                <w:color w:val="0070C0"/>
                <w:sz w:val="20"/>
                <w:szCs w:val="19"/>
              </w:rPr>
              <w:t>.</w:t>
            </w:r>
            <w:r w:rsidR="006F6A21" w:rsidRPr="006F6A21">
              <w:rPr>
                <w:rFonts w:ascii="Arial" w:eastAsia="Arial" w:hAnsi="Arial" w:cs="Arial"/>
                <w:b/>
                <w:color w:val="0070C0"/>
                <w:sz w:val="20"/>
                <w:szCs w:val="19"/>
              </w:rPr>
              <w:t>24</w:t>
            </w:r>
            <w:r w:rsidR="000B58EF" w:rsidRPr="006F6A21">
              <w:rPr>
                <w:rFonts w:ascii="Arial" w:eastAsia="Arial" w:hAnsi="Arial" w:cs="Arial"/>
                <w:b/>
                <w:color w:val="0070C0"/>
                <w:sz w:val="20"/>
                <w:szCs w:val="19"/>
              </w:rPr>
              <w:t>.</w:t>
            </w:r>
          </w:p>
          <w:p w14:paraId="07D1B962" w14:textId="67588111" w:rsidR="00FD0795" w:rsidRPr="006F6A21"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Provision of</w:t>
            </w:r>
            <w:r w:rsidR="004930E8"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NFIs to 7</w:t>
            </w:r>
            <w:r w:rsidR="00FD0795" w:rsidRPr="006F6A21">
              <w:rPr>
                <w:rFonts w:ascii="Arial" w:eastAsia="Arial" w:hAnsi="Arial" w:cs="Arial"/>
                <w:color w:val="0070C0"/>
                <w:sz w:val="20"/>
                <w:szCs w:val="19"/>
              </w:rPr>
              <w:t xml:space="preserve"> LGUs and 1 NGA amounting to</w:t>
            </w:r>
            <w:r w:rsidR="00FD0795" w:rsidRPr="006F6A21">
              <w:rPr>
                <w:rFonts w:ascii="Arial" w:eastAsia="Arial" w:hAnsi="Arial" w:cs="Arial"/>
                <w:b/>
                <w:bCs/>
                <w:color w:val="0070C0"/>
                <w:sz w:val="20"/>
                <w:szCs w:val="19"/>
              </w:rPr>
              <w:t xml:space="preserve"> ₱</w:t>
            </w:r>
            <w:r w:rsidR="004930E8" w:rsidRPr="006F6A21">
              <w:rPr>
                <w:rFonts w:ascii="Arial" w:eastAsia="Arial" w:hAnsi="Arial" w:cs="Arial"/>
                <w:b/>
                <w:bCs/>
                <w:color w:val="0070C0"/>
                <w:sz w:val="20"/>
                <w:szCs w:val="19"/>
              </w:rPr>
              <w:t>9,785,970.00.</w:t>
            </w:r>
          </w:p>
          <w:p w14:paraId="5439B546" w14:textId="77777777" w:rsidR="00FD0795" w:rsidRPr="006F6A21"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F6A21">
              <w:rPr>
                <w:rFonts w:ascii="Arial" w:eastAsia="Arial" w:hAnsi="Arial" w:cs="Arial"/>
                <w:color w:val="0070C0"/>
                <w:sz w:val="20"/>
                <w:szCs w:val="19"/>
              </w:rPr>
              <w:t>DSWD-FO III is continuously repacking FFPs.</w:t>
            </w:r>
          </w:p>
          <w:p w14:paraId="174B02DD" w14:textId="0D5348A8" w:rsidR="00FD0795" w:rsidRPr="006F6A21"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F6A21">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134EE3A0" w:rsidR="00FD28D2" w:rsidRPr="006F6A21"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A</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tal</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of</w:t>
            </w:r>
            <w:r w:rsidR="009266CC" w:rsidRPr="006F6A21">
              <w:rPr>
                <w:rFonts w:ascii="Arial" w:eastAsia="Arial" w:hAnsi="Arial" w:cs="Arial"/>
                <w:color w:val="0070C0"/>
                <w:sz w:val="20"/>
                <w:szCs w:val="19"/>
              </w:rPr>
              <w:t xml:space="preserve"> </w:t>
            </w:r>
            <w:r w:rsidR="000573EF" w:rsidRPr="006F6A21">
              <w:rPr>
                <w:rFonts w:ascii="Arial" w:eastAsia="Arial" w:hAnsi="Arial" w:cs="Arial"/>
                <w:b/>
                <w:color w:val="0070C0"/>
                <w:sz w:val="20"/>
                <w:szCs w:val="19"/>
              </w:rPr>
              <w:t>97,1</w:t>
            </w:r>
            <w:r w:rsidR="006F6A21" w:rsidRPr="006F6A21">
              <w:rPr>
                <w:rFonts w:ascii="Arial" w:eastAsia="Arial" w:hAnsi="Arial" w:cs="Arial"/>
                <w:b/>
                <w:color w:val="0070C0"/>
                <w:sz w:val="20"/>
                <w:szCs w:val="19"/>
              </w:rPr>
              <w:t>61</w:t>
            </w:r>
            <w:r w:rsidR="000573EF" w:rsidRPr="006F6A21">
              <w:rPr>
                <w:rFonts w:ascii="Arial" w:eastAsia="Arial" w:hAnsi="Arial" w:cs="Arial"/>
                <w:b/>
                <w:color w:val="0070C0"/>
                <w:sz w:val="20"/>
                <w:szCs w:val="19"/>
              </w:rPr>
              <w:t xml:space="preserve"> </w:t>
            </w:r>
            <w:r w:rsidRPr="006F6A21">
              <w:rPr>
                <w:rFonts w:ascii="Arial" w:eastAsia="Arial" w:hAnsi="Arial" w:cs="Arial"/>
                <w:color w:val="0070C0"/>
                <w:sz w:val="20"/>
                <w:szCs w:val="19"/>
              </w:rPr>
              <w:t>beneficiarie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received</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Social</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Pension</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ssistance</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moun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Pr="006F6A21">
              <w:rPr>
                <w:rFonts w:ascii="Arial" w:eastAsia="Arial" w:hAnsi="Arial" w:cs="Arial"/>
                <w:b/>
                <w:color w:val="0070C0"/>
                <w:sz w:val="20"/>
                <w:szCs w:val="19"/>
              </w:rPr>
              <w:t>₱</w:t>
            </w:r>
            <w:r w:rsidR="00DD0C14" w:rsidRPr="006F6A21">
              <w:rPr>
                <w:rFonts w:ascii="Arial" w:eastAsia="Arial" w:hAnsi="Arial" w:cs="Arial"/>
                <w:b/>
                <w:color w:val="0070C0"/>
                <w:sz w:val="20"/>
                <w:szCs w:val="19"/>
              </w:rPr>
              <w:t>3</w:t>
            </w:r>
            <w:r w:rsidR="006F6A21" w:rsidRPr="006F6A21">
              <w:rPr>
                <w:rFonts w:ascii="Arial" w:eastAsia="Arial" w:hAnsi="Arial" w:cs="Arial"/>
                <w:b/>
                <w:color w:val="0070C0"/>
                <w:sz w:val="20"/>
                <w:szCs w:val="19"/>
              </w:rPr>
              <w:t>58</w:t>
            </w:r>
            <w:r w:rsidR="00DD0C14" w:rsidRPr="006F6A21">
              <w:rPr>
                <w:rFonts w:ascii="Arial" w:eastAsia="Arial" w:hAnsi="Arial" w:cs="Arial"/>
                <w:b/>
                <w:color w:val="0070C0"/>
                <w:sz w:val="20"/>
                <w:szCs w:val="19"/>
              </w:rPr>
              <w:t>,</w:t>
            </w:r>
            <w:r w:rsidR="006F6A21" w:rsidRPr="006F6A21">
              <w:rPr>
                <w:rFonts w:ascii="Arial" w:eastAsia="Arial" w:hAnsi="Arial" w:cs="Arial"/>
                <w:b/>
                <w:color w:val="0070C0"/>
                <w:sz w:val="20"/>
                <w:szCs w:val="19"/>
              </w:rPr>
              <w:t>290</w:t>
            </w:r>
            <w:r w:rsidR="00DD0C14" w:rsidRPr="006F6A21">
              <w:rPr>
                <w:rFonts w:ascii="Arial" w:eastAsia="Arial" w:hAnsi="Arial" w:cs="Arial"/>
                <w:b/>
                <w:color w:val="0070C0"/>
                <w:sz w:val="20"/>
                <w:szCs w:val="19"/>
              </w:rPr>
              <w:t>,000 a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of</w:t>
            </w:r>
            <w:r w:rsidR="009266CC" w:rsidRPr="006F6A21">
              <w:rPr>
                <w:rFonts w:ascii="Arial" w:eastAsia="Arial" w:hAnsi="Arial" w:cs="Arial"/>
                <w:color w:val="0070C0"/>
                <w:sz w:val="20"/>
                <w:szCs w:val="19"/>
              </w:rPr>
              <w:t xml:space="preserve"> </w:t>
            </w:r>
            <w:r w:rsidR="00DD0C14" w:rsidRPr="006F6A21">
              <w:rPr>
                <w:rFonts w:ascii="Arial" w:eastAsia="Arial" w:hAnsi="Arial" w:cs="Arial"/>
                <w:color w:val="0070C0"/>
                <w:sz w:val="20"/>
                <w:szCs w:val="19"/>
              </w:rPr>
              <w:t>2</w:t>
            </w:r>
            <w:r w:rsidR="006F6A21" w:rsidRPr="006F6A21">
              <w:rPr>
                <w:rFonts w:ascii="Arial" w:eastAsia="Arial" w:hAnsi="Arial" w:cs="Arial"/>
                <w:color w:val="0070C0"/>
                <w:sz w:val="20"/>
                <w:szCs w:val="19"/>
              </w:rPr>
              <w:t>2</w:t>
            </w:r>
            <w:r w:rsidR="009266CC" w:rsidRPr="006F6A21">
              <w:rPr>
                <w:rFonts w:ascii="Arial" w:eastAsia="Arial" w:hAnsi="Arial" w:cs="Arial"/>
                <w:color w:val="0070C0"/>
                <w:sz w:val="20"/>
                <w:szCs w:val="19"/>
              </w:rPr>
              <w:t xml:space="preserve"> </w:t>
            </w:r>
            <w:r w:rsidR="00AF29A6" w:rsidRPr="006F6A21">
              <w:rPr>
                <w:rFonts w:ascii="Arial" w:eastAsia="Arial" w:hAnsi="Arial" w:cs="Arial"/>
                <w:color w:val="0070C0"/>
                <w:sz w:val="20"/>
                <w:szCs w:val="19"/>
              </w:rPr>
              <w:t>Octo</w:t>
            </w:r>
            <w:r w:rsidR="00CF58B0" w:rsidRPr="006F6A21">
              <w:rPr>
                <w:rFonts w:ascii="Arial" w:eastAsia="Arial" w:hAnsi="Arial" w:cs="Arial"/>
                <w:color w:val="0070C0"/>
                <w:sz w:val="20"/>
                <w:szCs w:val="19"/>
              </w:rPr>
              <w:t>ber</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2020.</w:t>
            </w:r>
          </w:p>
          <w:p w14:paraId="4122E97B" w14:textId="2170A080" w:rsidR="00860432" w:rsidRPr="006F6A21"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 xml:space="preserve">DSWD-FO III </w:t>
            </w:r>
            <w:r w:rsidR="00645BFE" w:rsidRPr="006F6A21">
              <w:rPr>
                <w:rFonts w:ascii="Arial" w:eastAsia="Arial" w:hAnsi="Arial" w:cs="Arial"/>
                <w:color w:val="0070C0"/>
                <w:sz w:val="20"/>
                <w:szCs w:val="19"/>
              </w:rPr>
              <w:t>deployed</w:t>
            </w:r>
            <w:r w:rsidRPr="006F6A21">
              <w:rPr>
                <w:rFonts w:ascii="Arial" w:eastAsia="Arial" w:hAnsi="Arial" w:cs="Arial"/>
                <w:color w:val="0070C0"/>
                <w:sz w:val="20"/>
                <w:szCs w:val="19"/>
              </w:rPr>
              <w:t xml:space="preserve"> camp managers to assist </w:t>
            </w:r>
            <w:r w:rsidR="00645BFE" w:rsidRPr="006F6A21">
              <w:rPr>
                <w:rFonts w:ascii="Arial" w:eastAsia="Arial" w:hAnsi="Arial" w:cs="Arial"/>
                <w:b/>
                <w:bCs/>
                <w:color w:val="0070C0"/>
                <w:sz w:val="20"/>
                <w:szCs w:val="19"/>
              </w:rPr>
              <w:t xml:space="preserve">107 </w:t>
            </w:r>
            <w:r w:rsidRPr="006F6A21">
              <w:rPr>
                <w:rFonts w:ascii="Arial" w:eastAsia="Arial" w:hAnsi="Arial" w:cs="Arial"/>
                <w:b/>
                <w:bCs/>
                <w:color w:val="0070C0"/>
                <w:sz w:val="20"/>
                <w:szCs w:val="19"/>
              </w:rPr>
              <w:t>LSIs</w:t>
            </w:r>
            <w:r w:rsidRPr="006F6A21">
              <w:rPr>
                <w:rFonts w:ascii="Arial" w:eastAsia="Arial" w:hAnsi="Arial" w:cs="Arial"/>
                <w:color w:val="0070C0"/>
                <w:sz w:val="20"/>
                <w:szCs w:val="19"/>
              </w:rPr>
              <w:t xml:space="preserve"> in the City of San Jose Del Monte, Bulacan.</w:t>
            </w:r>
          </w:p>
          <w:p w14:paraId="78CA0425" w14:textId="77777777" w:rsidR="0049118A" w:rsidRPr="006F6A21"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color w:val="0070C0"/>
                <w:sz w:val="20"/>
                <w:szCs w:val="19"/>
              </w:rPr>
            </w:pPr>
          </w:p>
          <w:p w14:paraId="01CA243C" w14:textId="29E61A52" w:rsidR="009702AE" w:rsidRPr="006F6A21"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6F6A21">
              <w:rPr>
                <w:rFonts w:ascii="Arial" w:eastAsia="Arial" w:hAnsi="Arial" w:cs="Arial"/>
                <w:b/>
                <w:color w:val="0070C0"/>
                <w:sz w:val="20"/>
                <w:szCs w:val="19"/>
              </w:rPr>
              <w:t>Social</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Amelioration</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Program</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SAP)</w:t>
            </w:r>
          </w:p>
          <w:p w14:paraId="1F6DB11C" w14:textId="53F9FDEF" w:rsidR="009702AE" w:rsidRPr="006F6A21"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DSWD-</w:t>
            </w:r>
            <w:r w:rsidR="00C43344" w:rsidRPr="006F6A21">
              <w:rPr>
                <w:rFonts w:ascii="Arial" w:eastAsia="Arial" w:hAnsi="Arial" w:cs="Arial"/>
                <w:color w:val="0070C0"/>
                <w:sz w:val="20"/>
                <w:szCs w:val="19"/>
              </w:rPr>
              <w:t>FO</w:t>
            </w:r>
            <w:r w:rsidR="009266CC" w:rsidRPr="006F6A21">
              <w:rPr>
                <w:rFonts w:ascii="Arial" w:eastAsia="Arial" w:hAnsi="Arial" w:cs="Arial"/>
                <w:color w:val="0070C0"/>
                <w:sz w:val="20"/>
                <w:szCs w:val="19"/>
              </w:rPr>
              <w:t xml:space="preserve"> </w:t>
            </w:r>
            <w:r w:rsidR="00C43344" w:rsidRPr="006F6A21">
              <w:rPr>
                <w:rFonts w:ascii="Arial" w:eastAsia="Arial" w:hAnsi="Arial" w:cs="Arial"/>
                <w:color w:val="0070C0"/>
                <w:sz w:val="20"/>
                <w:szCs w:val="19"/>
              </w:rPr>
              <w:t>III</w:t>
            </w:r>
            <w:r w:rsidR="009266CC" w:rsidRPr="006F6A21">
              <w:rPr>
                <w:rFonts w:ascii="Arial" w:eastAsia="Arial" w:hAnsi="Arial" w:cs="Arial"/>
                <w:color w:val="0070C0"/>
                <w:sz w:val="20"/>
                <w:szCs w:val="19"/>
              </w:rPr>
              <w:t xml:space="preserve"> </w:t>
            </w:r>
            <w:r w:rsidR="00C43344" w:rsidRPr="006F6A21">
              <w:rPr>
                <w:rFonts w:ascii="Arial" w:eastAsia="Arial" w:hAnsi="Arial" w:cs="Arial"/>
                <w:color w:val="0070C0"/>
                <w:sz w:val="20"/>
                <w:szCs w:val="19"/>
              </w:rPr>
              <w:t>has</w:t>
            </w:r>
            <w:r w:rsidR="009266CC" w:rsidRPr="006F6A21">
              <w:rPr>
                <w:rFonts w:ascii="Arial" w:eastAsia="Arial" w:hAnsi="Arial" w:cs="Arial"/>
                <w:color w:val="0070C0"/>
                <w:sz w:val="20"/>
                <w:szCs w:val="19"/>
              </w:rPr>
              <w:t xml:space="preserve"> </w:t>
            </w:r>
            <w:r w:rsidR="00C43344" w:rsidRPr="006F6A21">
              <w:rPr>
                <w:rFonts w:ascii="Arial" w:eastAsia="Arial" w:hAnsi="Arial" w:cs="Arial"/>
                <w:color w:val="0070C0"/>
                <w:sz w:val="20"/>
                <w:szCs w:val="19"/>
              </w:rPr>
              <w:t>served</w:t>
            </w:r>
            <w:r w:rsidR="009266CC" w:rsidRPr="006F6A21">
              <w:rPr>
                <w:rFonts w:ascii="Arial" w:eastAsia="Arial" w:hAnsi="Arial" w:cs="Arial"/>
                <w:color w:val="0070C0"/>
                <w:sz w:val="20"/>
                <w:szCs w:val="19"/>
              </w:rPr>
              <w:t xml:space="preserve"> </w:t>
            </w:r>
            <w:r w:rsidR="00C43344" w:rsidRPr="006F6A21">
              <w:rPr>
                <w:rFonts w:ascii="Arial" w:eastAsia="Arial" w:hAnsi="Arial" w:cs="Arial"/>
                <w:b/>
                <w:color w:val="0070C0"/>
                <w:sz w:val="20"/>
                <w:szCs w:val="19"/>
              </w:rPr>
              <w:t>1,504,018</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Non-CCT</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beneficiarie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moun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Pr="006F6A21">
              <w:rPr>
                <w:rFonts w:ascii="Arial" w:eastAsia="Arial" w:hAnsi="Arial" w:cs="Arial"/>
                <w:b/>
                <w:color w:val="0070C0"/>
                <w:sz w:val="20"/>
                <w:szCs w:val="19"/>
              </w:rPr>
              <w:t>₱</w:t>
            </w:r>
            <w:r w:rsidR="00AE0E89" w:rsidRPr="006F6A21">
              <w:rPr>
                <w:rFonts w:ascii="Arial" w:eastAsia="Arial" w:hAnsi="Arial" w:cs="Arial"/>
                <w:b/>
                <w:color w:val="0070C0"/>
                <w:sz w:val="20"/>
                <w:szCs w:val="19"/>
              </w:rPr>
              <w:t>9,776,117,000.00</w:t>
            </w:r>
            <w:r w:rsidR="009266CC" w:rsidRPr="006F6A21">
              <w:rPr>
                <w:rFonts w:ascii="Arial" w:eastAsia="Arial" w:hAnsi="Arial" w:cs="Arial"/>
                <w:b/>
                <w:color w:val="0070C0"/>
                <w:sz w:val="20"/>
                <w:szCs w:val="19"/>
              </w:rPr>
              <w:t xml:space="preserve"> </w:t>
            </w:r>
            <w:r w:rsidRPr="006F6A21">
              <w:rPr>
                <w:rFonts w:ascii="Arial" w:eastAsia="Arial" w:hAnsi="Arial" w:cs="Arial"/>
                <w:color w:val="0070C0"/>
                <w:sz w:val="20"/>
                <w:szCs w:val="19"/>
              </w:rPr>
              <w:t>and</w:t>
            </w:r>
            <w:r w:rsidR="009266CC" w:rsidRPr="006F6A21">
              <w:rPr>
                <w:rFonts w:ascii="Arial" w:eastAsia="Arial" w:hAnsi="Arial" w:cs="Arial"/>
                <w:color w:val="0070C0"/>
                <w:sz w:val="20"/>
                <w:szCs w:val="19"/>
              </w:rPr>
              <w:t xml:space="preserve"> </w:t>
            </w:r>
            <w:r w:rsidR="00065949" w:rsidRPr="006F6A21">
              <w:rPr>
                <w:rFonts w:ascii="Arial" w:eastAsia="Arial" w:hAnsi="Arial" w:cs="Arial"/>
                <w:b/>
                <w:color w:val="0070C0"/>
                <w:sz w:val="20"/>
                <w:szCs w:val="19"/>
              </w:rPr>
              <w:t xml:space="preserve">294,208 </w:t>
            </w:r>
            <w:r w:rsidRPr="006F6A21">
              <w:rPr>
                <w:rFonts w:ascii="Arial" w:eastAsia="Arial" w:hAnsi="Arial" w:cs="Arial"/>
                <w:b/>
                <w:color w:val="0070C0"/>
                <w:sz w:val="20"/>
                <w:szCs w:val="19"/>
              </w:rPr>
              <w:t>CCT</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4Ps)</w:t>
            </w:r>
            <w:r w:rsidR="009266CC" w:rsidRPr="006F6A21">
              <w:rPr>
                <w:rFonts w:ascii="Arial" w:eastAsia="Arial" w:hAnsi="Arial" w:cs="Arial"/>
                <w:b/>
                <w:color w:val="0070C0"/>
                <w:sz w:val="20"/>
                <w:szCs w:val="19"/>
              </w:rPr>
              <w:t xml:space="preserve"> </w:t>
            </w:r>
            <w:r w:rsidRPr="006F6A21">
              <w:rPr>
                <w:rFonts w:ascii="Arial" w:eastAsia="Arial" w:hAnsi="Arial" w:cs="Arial"/>
                <w:b/>
                <w:color w:val="0070C0"/>
                <w:sz w:val="20"/>
                <w:szCs w:val="19"/>
              </w:rPr>
              <w:t>beneficiarie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amoun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Pr="006F6A21">
              <w:rPr>
                <w:rFonts w:ascii="Arial" w:eastAsia="Arial" w:hAnsi="Arial" w:cs="Arial"/>
                <w:b/>
                <w:color w:val="0070C0"/>
                <w:sz w:val="20"/>
                <w:szCs w:val="19"/>
              </w:rPr>
              <w:lastRenderedPageBreak/>
              <w:t>₱</w:t>
            </w:r>
            <w:r w:rsidR="00065949" w:rsidRPr="006F6A21">
              <w:rPr>
                <w:rFonts w:ascii="Arial" w:eastAsia="Arial" w:hAnsi="Arial" w:cs="Arial"/>
                <w:b/>
                <w:color w:val="0070C0"/>
                <w:sz w:val="20"/>
                <w:szCs w:val="19"/>
              </w:rPr>
              <w:t xml:space="preserve">1,515,171,200.00 </w:t>
            </w:r>
            <w:r w:rsidR="00062A1F" w:rsidRPr="006F6A21">
              <w:rPr>
                <w:rFonts w:ascii="Arial" w:eastAsia="Arial" w:hAnsi="Arial" w:cs="Arial"/>
                <w:color w:val="0070C0"/>
                <w:sz w:val="20"/>
                <w:szCs w:val="19"/>
              </w:rPr>
              <w:t>for</w:t>
            </w:r>
            <w:r w:rsidR="009266CC" w:rsidRPr="006F6A21">
              <w:rPr>
                <w:rFonts w:ascii="Arial" w:eastAsia="Arial" w:hAnsi="Arial" w:cs="Arial"/>
                <w:color w:val="0070C0"/>
                <w:sz w:val="20"/>
                <w:szCs w:val="19"/>
              </w:rPr>
              <w:t xml:space="preserve"> </w:t>
            </w:r>
            <w:r w:rsidR="00062A1F" w:rsidRPr="006F6A21">
              <w:rPr>
                <w:rFonts w:ascii="Arial" w:eastAsia="Arial" w:hAnsi="Arial" w:cs="Arial"/>
                <w:color w:val="0070C0"/>
                <w:sz w:val="20"/>
                <w:szCs w:val="19"/>
              </w:rPr>
              <w:t>the</w:t>
            </w:r>
            <w:r w:rsidR="009266CC" w:rsidRPr="006F6A21">
              <w:rPr>
                <w:rFonts w:ascii="Arial" w:eastAsia="Arial" w:hAnsi="Arial" w:cs="Arial"/>
                <w:color w:val="0070C0"/>
                <w:sz w:val="20"/>
                <w:szCs w:val="19"/>
              </w:rPr>
              <w:t xml:space="preserve"> </w:t>
            </w:r>
            <w:r w:rsidR="00062A1F" w:rsidRPr="006F6A21">
              <w:rPr>
                <w:rFonts w:ascii="Arial" w:eastAsia="Arial" w:hAnsi="Arial" w:cs="Arial"/>
                <w:color w:val="0070C0"/>
                <w:sz w:val="20"/>
                <w:szCs w:val="19"/>
              </w:rPr>
              <w:t>1</w:t>
            </w:r>
            <w:r w:rsidR="00062A1F" w:rsidRPr="006F6A21">
              <w:rPr>
                <w:rFonts w:ascii="Arial" w:eastAsia="Arial" w:hAnsi="Arial" w:cs="Arial"/>
                <w:color w:val="0070C0"/>
                <w:sz w:val="20"/>
                <w:szCs w:val="19"/>
                <w:vertAlign w:val="superscript"/>
              </w:rPr>
              <w:t>st</w:t>
            </w:r>
            <w:r w:rsidR="009266CC" w:rsidRPr="006F6A21">
              <w:rPr>
                <w:rFonts w:ascii="Arial" w:eastAsia="Arial" w:hAnsi="Arial" w:cs="Arial"/>
                <w:color w:val="0070C0"/>
                <w:sz w:val="20"/>
                <w:szCs w:val="19"/>
              </w:rPr>
              <w:t xml:space="preserve"> </w:t>
            </w:r>
            <w:r w:rsidR="00F536BC" w:rsidRPr="006F6A21">
              <w:rPr>
                <w:rFonts w:ascii="Arial" w:eastAsia="Arial" w:hAnsi="Arial" w:cs="Arial"/>
                <w:color w:val="0070C0"/>
                <w:sz w:val="20"/>
                <w:szCs w:val="19"/>
              </w:rPr>
              <w:t>tranche as of 10 September</w:t>
            </w:r>
            <w:r w:rsidR="00065949" w:rsidRPr="006F6A21">
              <w:rPr>
                <w:rFonts w:ascii="Arial" w:eastAsia="Arial" w:hAnsi="Arial" w:cs="Arial"/>
                <w:color w:val="0070C0"/>
                <w:sz w:val="20"/>
                <w:szCs w:val="19"/>
              </w:rPr>
              <w:t xml:space="preserve"> 2020.</w:t>
            </w:r>
          </w:p>
          <w:p w14:paraId="00126A2F" w14:textId="2DD7968F" w:rsidR="00FE0970" w:rsidRPr="006F6A21"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DSWD-FO</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III</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has</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served</w:t>
            </w:r>
            <w:r w:rsidR="009266CC" w:rsidRPr="006F6A21">
              <w:rPr>
                <w:rFonts w:ascii="Arial" w:eastAsia="Arial" w:hAnsi="Arial" w:cs="Arial"/>
                <w:color w:val="0070C0"/>
                <w:sz w:val="20"/>
                <w:szCs w:val="19"/>
              </w:rPr>
              <w:t xml:space="preserve"> </w:t>
            </w:r>
            <w:r w:rsidR="003A76BC" w:rsidRPr="006F6A21">
              <w:rPr>
                <w:rFonts w:ascii="Arial" w:eastAsia="Arial" w:hAnsi="Arial" w:cs="Arial"/>
                <w:b/>
                <w:bCs/>
                <w:color w:val="0070C0"/>
                <w:sz w:val="20"/>
                <w:szCs w:val="19"/>
              </w:rPr>
              <w:t>1,2</w:t>
            </w:r>
            <w:r w:rsidR="00F83E37" w:rsidRPr="006F6A21">
              <w:rPr>
                <w:rFonts w:ascii="Arial" w:eastAsia="Arial" w:hAnsi="Arial" w:cs="Arial"/>
                <w:b/>
                <w:bCs/>
                <w:color w:val="0070C0"/>
                <w:sz w:val="20"/>
                <w:szCs w:val="19"/>
              </w:rPr>
              <w:t>8</w:t>
            </w:r>
            <w:r w:rsidR="00F95148" w:rsidRPr="006F6A21">
              <w:rPr>
                <w:rFonts w:ascii="Arial" w:eastAsia="Arial" w:hAnsi="Arial" w:cs="Arial"/>
                <w:b/>
                <w:bCs/>
                <w:color w:val="0070C0"/>
                <w:sz w:val="20"/>
                <w:szCs w:val="19"/>
              </w:rPr>
              <w:t>4</w:t>
            </w:r>
            <w:r w:rsidR="003A76BC" w:rsidRPr="006F6A21">
              <w:rPr>
                <w:rFonts w:ascii="Arial" w:eastAsia="Arial" w:hAnsi="Arial" w:cs="Arial"/>
                <w:b/>
                <w:bCs/>
                <w:color w:val="0070C0"/>
                <w:sz w:val="20"/>
                <w:szCs w:val="19"/>
              </w:rPr>
              <w:t>,</w:t>
            </w:r>
            <w:r w:rsidR="00B70B05" w:rsidRPr="006F6A21">
              <w:rPr>
                <w:rFonts w:ascii="Arial" w:eastAsia="Arial" w:hAnsi="Arial" w:cs="Arial"/>
                <w:b/>
                <w:bCs/>
                <w:color w:val="0070C0"/>
                <w:sz w:val="20"/>
                <w:szCs w:val="19"/>
              </w:rPr>
              <w:t>5</w:t>
            </w:r>
            <w:r w:rsidR="00332944" w:rsidRPr="006F6A21">
              <w:rPr>
                <w:rFonts w:ascii="Arial" w:eastAsia="Arial" w:hAnsi="Arial" w:cs="Arial"/>
                <w:b/>
                <w:bCs/>
                <w:color w:val="0070C0"/>
                <w:sz w:val="20"/>
                <w:szCs w:val="19"/>
              </w:rPr>
              <w:t>96</w:t>
            </w:r>
            <w:r w:rsidR="003A76BC" w:rsidRPr="006F6A21">
              <w:rPr>
                <w:rFonts w:ascii="Arial" w:eastAsia="Arial" w:hAnsi="Arial" w:cs="Arial"/>
                <w:b/>
                <w:bCs/>
                <w:color w:val="0070C0"/>
                <w:sz w:val="20"/>
                <w:szCs w:val="19"/>
              </w:rPr>
              <w:t xml:space="preserve"> Non-CCT beneficiaries</w:t>
            </w:r>
            <w:r w:rsidR="003A76BC" w:rsidRPr="006F6A21">
              <w:rPr>
                <w:rFonts w:ascii="Arial" w:eastAsia="Arial" w:hAnsi="Arial" w:cs="Arial"/>
                <w:color w:val="0070C0"/>
                <w:sz w:val="20"/>
                <w:szCs w:val="19"/>
              </w:rPr>
              <w:t xml:space="preserve"> as of </w:t>
            </w:r>
            <w:r w:rsidR="00E052D7" w:rsidRPr="006F6A21">
              <w:rPr>
                <w:rFonts w:ascii="Arial" w:eastAsia="Arial" w:hAnsi="Arial" w:cs="Arial"/>
                <w:color w:val="0070C0"/>
                <w:sz w:val="20"/>
                <w:szCs w:val="19"/>
              </w:rPr>
              <w:t>1</w:t>
            </w:r>
            <w:r w:rsidR="00332944" w:rsidRPr="006F6A21">
              <w:rPr>
                <w:rFonts w:ascii="Arial" w:eastAsia="Arial" w:hAnsi="Arial" w:cs="Arial"/>
                <w:color w:val="0070C0"/>
                <w:sz w:val="20"/>
                <w:szCs w:val="19"/>
              </w:rPr>
              <w:t>9</w:t>
            </w:r>
            <w:r w:rsidR="003A76BC" w:rsidRPr="006F6A21">
              <w:rPr>
                <w:rFonts w:ascii="Arial" w:eastAsia="Arial" w:hAnsi="Arial" w:cs="Arial"/>
                <w:color w:val="0070C0"/>
                <w:sz w:val="20"/>
                <w:szCs w:val="19"/>
              </w:rPr>
              <w:t xml:space="preserve"> </w:t>
            </w:r>
            <w:r w:rsidR="00F95148" w:rsidRPr="006F6A21">
              <w:rPr>
                <w:rFonts w:ascii="Arial" w:eastAsia="Arial" w:hAnsi="Arial" w:cs="Arial"/>
                <w:color w:val="0070C0"/>
                <w:sz w:val="20"/>
                <w:szCs w:val="19"/>
              </w:rPr>
              <w:t>Octo</w:t>
            </w:r>
            <w:r w:rsidR="003A76BC" w:rsidRPr="006F6A21">
              <w:rPr>
                <w:rFonts w:ascii="Arial" w:eastAsia="Arial" w:hAnsi="Arial" w:cs="Arial"/>
                <w:color w:val="0070C0"/>
                <w:sz w:val="20"/>
                <w:szCs w:val="19"/>
              </w:rPr>
              <w:t xml:space="preserve">ber 2020 and </w:t>
            </w:r>
            <w:r w:rsidR="00065949" w:rsidRPr="006F6A21">
              <w:rPr>
                <w:rFonts w:ascii="Arial" w:eastAsia="Arial" w:hAnsi="Arial" w:cs="Arial"/>
                <w:b/>
                <w:color w:val="0070C0"/>
                <w:sz w:val="20"/>
                <w:szCs w:val="19"/>
              </w:rPr>
              <w:t>2</w:t>
            </w:r>
            <w:r w:rsidR="00E052D7" w:rsidRPr="006F6A21">
              <w:rPr>
                <w:rFonts w:ascii="Arial" w:eastAsia="Arial" w:hAnsi="Arial" w:cs="Arial"/>
                <w:b/>
                <w:color w:val="0070C0"/>
                <w:sz w:val="20"/>
                <w:szCs w:val="19"/>
              </w:rPr>
              <w:t>82</w:t>
            </w:r>
            <w:r w:rsidR="00065949" w:rsidRPr="006F6A21">
              <w:rPr>
                <w:rFonts w:ascii="Arial" w:eastAsia="Arial" w:hAnsi="Arial" w:cs="Arial"/>
                <w:b/>
                <w:color w:val="0070C0"/>
                <w:sz w:val="20"/>
                <w:szCs w:val="19"/>
              </w:rPr>
              <w:t>,</w:t>
            </w:r>
            <w:r w:rsidR="00E052D7" w:rsidRPr="006F6A21">
              <w:rPr>
                <w:rFonts w:ascii="Arial" w:eastAsia="Arial" w:hAnsi="Arial" w:cs="Arial"/>
                <w:b/>
                <w:color w:val="0070C0"/>
                <w:sz w:val="20"/>
                <w:szCs w:val="19"/>
              </w:rPr>
              <w:t>71</w:t>
            </w:r>
            <w:r w:rsidR="00C91E8F" w:rsidRPr="006F6A21">
              <w:rPr>
                <w:rFonts w:ascii="Arial" w:eastAsia="Arial" w:hAnsi="Arial" w:cs="Arial"/>
                <w:b/>
                <w:color w:val="0070C0"/>
                <w:sz w:val="20"/>
                <w:szCs w:val="19"/>
              </w:rPr>
              <w:t>8</w:t>
            </w:r>
            <w:r w:rsidR="00065949" w:rsidRPr="006F6A21">
              <w:rPr>
                <w:rFonts w:ascii="Arial" w:eastAsia="Arial" w:hAnsi="Arial" w:cs="Arial"/>
                <w:b/>
                <w:color w:val="0070C0"/>
                <w:sz w:val="20"/>
                <w:szCs w:val="19"/>
              </w:rPr>
              <w:t xml:space="preserve"> </w:t>
            </w:r>
            <w:r w:rsidR="00FE0970" w:rsidRPr="006F6A21">
              <w:rPr>
                <w:rFonts w:ascii="Arial" w:eastAsia="Arial" w:hAnsi="Arial" w:cs="Arial"/>
                <w:b/>
                <w:color w:val="0070C0"/>
                <w:sz w:val="20"/>
                <w:szCs w:val="19"/>
              </w:rPr>
              <w:t xml:space="preserve">CCT (4Ps) </w:t>
            </w:r>
            <w:r w:rsidRPr="006F6A21">
              <w:rPr>
                <w:rFonts w:ascii="Arial" w:eastAsia="Arial" w:hAnsi="Arial" w:cs="Arial"/>
                <w:b/>
                <w:color w:val="0070C0"/>
                <w:sz w:val="20"/>
                <w:szCs w:val="19"/>
              </w:rPr>
              <w:t>beneficiaries</w:t>
            </w:r>
            <w:r w:rsidR="009266CC" w:rsidRPr="006F6A21">
              <w:rPr>
                <w:rFonts w:ascii="Arial" w:eastAsia="Arial" w:hAnsi="Arial" w:cs="Arial"/>
                <w:b/>
                <w:color w:val="0070C0"/>
                <w:sz w:val="20"/>
                <w:szCs w:val="19"/>
              </w:rPr>
              <w:t xml:space="preserve"> </w:t>
            </w:r>
            <w:r w:rsidRPr="006F6A21">
              <w:rPr>
                <w:rFonts w:ascii="Arial" w:eastAsia="Arial" w:hAnsi="Arial" w:cs="Arial"/>
                <w:color w:val="0070C0"/>
                <w:sz w:val="20"/>
                <w:szCs w:val="19"/>
              </w:rPr>
              <w:t>amounting</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o</w:t>
            </w:r>
            <w:r w:rsidR="009266CC" w:rsidRPr="006F6A21">
              <w:rPr>
                <w:rFonts w:ascii="Arial" w:eastAsia="Arial" w:hAnsi="Arial" w:cs="Arial"/>
                <w:color w:val="0070C0"/>
                <w:sz w:val="20"/>
                <w:szCs w:val="19"/>
              </w:rPr>
              <w:t xml:space="preserve"> </w:t>
            </w:r>
            <w:r w:rsidRPr="006F6A21">
              <w:rPr>
                <w:rFonts w:ascii="Arial" w:eastAsia="Arial" w:hAnsi="Arial" w:cs="Arial"/>
                <w:b/>
                <w:color w:val="0070C0"/>
                <w:sz w:val="20"/>
                <w:szCs w:val="19"/>
              </w:rPr>
              <w:t>₱</w:t>
            </w:r>
            <w:r w:rsidR="00065949" w:rsidRPr="006F6A21">
              <w:rPr>
                <w:rFonts w:ascii="Arial" w:eastAsia="Arial" w:hAnsi="Arial" w:cs="Arial"/>
                <w:b/>
                <w:color w:val="0070C0"/>
                <w:sz w:val="20"/>
                <w:szCs w:val="19"/>
              </w:rPr>
              <w:t xml:space="preserve">1,455,997,700.00 </w:t>
            </w:r>
            <w:r w:rsidRPr="006F6A21">
              <w:rPr>
                <w:rFonts w:ascii="Arial" w:eastAsia="Arial" w:hAnsi="Arial" w:cs="Arial"/>
                <w:color w:val="0070C0"/>
                <w:sz w:val="20"/>
                <w:szCs w:val="19"/>
              </w:rPr>
              <w:t>for</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the</w:t>
            </w:r>
            <w:r w:rsidR="009266CC" w:rsidRPr="006F6A21">
              <w:rPr>
                <w:rFonts w:ascii="Arial" w:eastAsia="Arial" w:hAnsi="Arial" w:cs="Arial"/>
                <w:color w:val="0070C0"/>
                <w:sz w:val="20"/>
                <w:szCs w:val="19"/>
              </w:rPr>
              <w:t xml:space="preserve"> </w:t>
            </w:r>
            <w:r w:rsidRPr="006F6A21">
              <w:rPr>
                <w:rFonts w:ascii="Arial" w:eastAsia="Arial" w:hAnsi="Arial" w:cs="Arial"/>
                <w:color w:val="0070C0"/>
                <w:sz w:val="20"/>
                <w:szCs w:val="19"/>
              </w:rPr>
              <w:t>2</w:t>
            </w:r>
            <w:r w:rsidRPr="006F6A21">
              <w:rPr>
                <w:rFonts w:ascii="Arial" w:eastAsia="Arial" w:hAnsi="Arial" w:cs="Arial"/>
                <w:color w:val="0070C0"/>
                <w:sz w:val="20"/>
                <w:szCs w:val="19"/>
                <w:vertAlign w:val="superscript"/>
              </w:rPr>
              <w:t>nd</w:t>
            </w:r>
            <w:r w:rsidR="009266CC" w:rsidRPr="006F6A21">
              <w:rPr>
                <w:rFonts w:ascii="Arial" w:eastAsia="Arial" w:hAnsi="Arial" w:cs="Arial"/>
                <w:color w:val="0070C0"/>
                <w:sz w:val="20"/>
                <w:szCs w:val="19"/>
              </w:rPr>
              <w:t xml:space="preserve"> </w:t>
            </w:r>
            <w:r w:rsidR="00FE0970" w:rsidRPr="006F6A21">
              <w:rPr>
                <w:rFonts w:ascii="Arial" w:eastAsia="Arial" w:hAnsi="Arial" w:cs="Arial"/>
                <w:color w:val="0070C0"/>
                <w:sz w:val="20"/>
                <w:szCs w:val="19"/>
              </w:rPr>
              <w:t xml:space="preserve">tranche as </w:t>
            </w:r>
            <w:r w:rsidR="003A76BC" w:rsidRPr="006F6A21">
              <w:rPr>
                <w:rFonts w:ascii="Arial" w:eastAsia="Arial" w:hAnsi="Arial" w:cs="Arial"/>
                <w:color w:val="0070C0"/>
                <w:sz w:val="20"/>
                <w:szCs w:val="19"/>
              </w:rPr>
              <w:t xml:space="preserve">of </w:t>
            </w:r>
            <w:r w:rsidR="0009233F" w:rsidRPr="006F6A21">
              <w:rPr>
                <w:rFonts w:ascii="Arial" w:eastAsia="Arial" w:hAnsi="Arial" w:cs="Arial"/>
                <w:color w:val="0070C0"/>
                <w:sz w:val="20"/>
                <w:szCs w:val="19"/>
              </w:rPr>
              <w:t>10</w:t>
            </w:r>
            <w:r w:rsidR="00FE0970" w:rsidRPr="006F6A21">
              <w:rPr>
                <w:rFonts w:ascii="Arial" w:eastAsia="Arial" w:hAnsi="Arial" w:cs="Arial"/>
                <w:color w:val="0070C0"/>
                <w:sz w:val="20"/>
                <w:szCs w:val="19"/>
              </w:rPr>
              <w:t xml:space="preserve"> </w:t>
            </w:r>
            <w:r w:rsidR="0009233F" w:rsidRPr="006F6A21">
              <w:rPr>
                <w:rFonts w:ascii="Arial" w:eastAsia="Arial" w:hAnsi="Arial" w:cs="Arial"/>
                <w:color w:val="0070C0"/>
                <w:sz w:val="20"/>
                <w:szCs w:val="19"/>
              </w:rPr>
              <w:t>September</w:t>
            </w:r>
            <w:r w:rsidR="00FE0970" w:rsidRPr="006F6A21">
              <w:rPr>
                <w:rFonts w:ascii="Arial" w:eastAsia="Arial" w:hAnsi="Arial" w:cs="Arial"/>
                <w:color w:val="0070C0"/>
                <w:sz w:val="20"/>
                <w:szCs w:val="19"/>
              </w:rPr>
              <w:t xml:space="preserve"> 2020.</w:t>
            </w:r>
          </w:p>
          <w:p w14:paraId="296F2CC8" w14:textId="60B42859" w:rsidR="00603CC5" w:rsidRPr="006F6A21"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6F6A21">
              <w:rPr>
                <w:rFonts w:ascii="Arial" w:eastAsia="Arial" w:hAnsi="Arial" w:cs="Arial"/>
                <w:color w:val="0070C0"/>
                <w:sz w:val="20"/>
                <w:szCs w:val="19"/>
              </w:rPr>
              <w:t xml:space="preserve">DSWD-FO III has served </w:t>
            </w:r>
            <w:r w:rsidR="008F081E" w:rsidRPr="006F6A21">
              <w:rPr>
                <w:rFonts w:ascii="Arial" w:eastAsia="Arial" w:hAnsi="Arial" w:cs="Arial"/>
                <w:b/>
                <w:color w:val="0070C0"/>
                <w:sz w:val="20"/>
                <w:szCs w:val="19"/>
              </w:rPr>
              <w:t>480,491</w:t>
            </w:r>
            <w:r w:rsidRPr="006F6A21">
              <w:rPr>
                <w:rFonts w:ascii="Arial" w:eastAsia="Arial" w:hAnsi="Arial" w:cs="Arial"/>
                <w:b/>
                <w:color w:val="0070C0"/>
                <w:sz w:val="20"/>
                <w:szCs w:val="19"/>
              </w:rPr>
              <w:t xml:space="preserve"> </w:t>
            </w:r>
            <w:r w:rsidRPr="006F6A21">
              <w:rPr>
                <w:rFonts w:ascii="Arial" w:eastAsia="Arial" w:hAnsi="Arial" w:cs="Arial"/>
                <w:b/>
                <w:bCs/>
                <w:color w:val="0070C0"/>
                <w:sz w:val="20"/>
                <w:szCs w:val="19"/>
              </w:rPr>
              <w:t xml:space="preserve">waitlisted beneficiaries </w:t>
            </w:r>
            <w:r w:rsidRPr="006F6A21">
              <w:rPr>
                <w:rFonts w:ascii="Arial" w:eastAsia="Arial" w:hAnsi="Arial" w:cs="Arial"/>
                <w:color w:val="0070C0"/>
                <w:sz w:val="20"/>
                <w:szCs w:val="19"/>
              </w:rPr>
              <w:t>thru digital and direct payout for the 1</w:t>
            </w:r>
            <w:r w:rsidRPr="006F6A21">
              <w:rPr>
                <w:rFonts w:ascii="Arial" w:eastAsia="Arial" w:hAnsi="Arial" w:cs="Arial"/>
                <w:color w:val="0070C0"/>
                <w:sz w:val="20"/>
                <w:szCs w:val="19"/>
                <w:vertAlign w:val="superscript"/>
              </w:rPr>
              <w:t>st</w:t>
            </w:r>
            <w:r w:rsidRPr="006F6A21">
              <w:rPr>
                <w:rFonts w:ascii="Arial" w:eastAsia="Arial" w:hAnsi="Arial" w:cs="Arial"/>
                <w:color w:val="0070C0"/>
                <w:sz w:val="20"/>
                <w:szCs w:val="19"/>
              </w:rPr>
              <w:t xml:space="preserve"> tranche and </w:t>
            </w:r>
            <w:r w:rsidR="0009233F" w:rsidRPr="006F6A21">
              <w:rPr>
                <w:rFonts w:ascii="Arial" w:eastAsia="Arial" w:hAnsi="Arial" w:cs="Arial"/>
                <w:b/>
                <w:bCs/>
                <w:color w:val="0070C0"/>
                <w:sz w:val="20"/>
                <w:szCs w:val="19"/>
              </w:rPr>
              <w:t>4</w:t>
            </w:r>
            <w:r w:rsidR="000B58EF" w:rsidRPr="006F6A21">
              <w:rPr>
                <w:rFonts w:ascii="Arial" w:eastAsia="Arial" w:hAnsi="Arial" w:cs="Arial"/>
                <w:b/>
                <w:bCs/>
                <w:color w:val="0070C0"/>
                <w:sz w:val="20"/>
                <w:szCs w:val="19"/>
              </w:rPr>
              <w:t xml:space="preserve">53,484 </w:t>
            </w:r>
            <w:r w:rsidRPr="006F6A21">
              <w:rPr>
                <w:rFonts w:ascii="Arial" w:eastAsia="Arial" w:hAnsi="Arial" w:cs="Arial"/>
                <w:b/>
                <w:bCs/>
                <w:color w:val="0070C0"/>
                <w:sz w:val="20"/>
                <w:szCs w:val="19"/>
              </w:rPr>
              <w:t xml:space="preserve">waitlisted beneficiaries </w:t>
            </w:r>
            <w:r w:rsidRPr="006F6A21">
              <w:rPr>
                <w:rFonts w:ascii="Arial" w:eastAsia="Arial" w:hAnsi="Arial" w:cs="Arial"/>
                <w:color w:val="0070C0"/>
                <w:sz w:val="20"/>
                <w:szCs w:val="19"/>
              </w:rPr>
              <w:t>for the 2</w:t>
            </w:r>
            <w:r w:rsidRPr="006F6A21">
              <w:rPr>
                <w:rFonts w:ascii="Arial" w:eastAsia="Arial" w:hAnsi="Arial" w:cs="Arial"/>
                <w:color w:val="0070C0"/>
                <w:sz w:val="20"/>
                <w:szCs w:val="19"/>
                <w:vertAlign w:val="superscript"/>
              </w:rPr>
              <w:t>nd</w:t>
            </w:r>
            <w:r w:rsidRPr="006F6A21">
              <w:rPr>
                <w:rFonts w:ascii="Arial" w:eastAsia="Arial" w:hAnsi="Arial" w:cs="Arial"/>
                <w:color w:val="0070C0"/>
                <w:sz w:val="20"/>
                <w:szCs w:val="19"/>
              </w:rPr>
              <w:t xml:space="preserve"> tranche as of </w:t>
            </w:r>
            <w:r w:rsidR="000B58EF" w:rsidRPr="006F6A21">
              <w:rPr>
                <w:rFonts w:ascii="Arial" w:eastAsia="Arial" w:hAnsi="Arial" w:cs="Arial"/>
                <w:color w:val="0070C0"/>
                <w:sz w:val="20"/>
                <w:szCs w:val="19"/>
              </w:rPr>
              <w:t>19</w:t>
            </w:r>
            <w:r w:rsidRPr="006F6A21">
              <w:rPr>
                <w:rFonts w:ascii="Arial" w:eastAsia="Arial" w:hAnsi="Arial" w:cs="Arial"/>
                <w:color w:val="0070C0"/>
                <w:sz w:val="20"/>
                <w:szCs w:val="19"/>
              </w:rPr>
              <w:t xml:space="preserve"> </w:t>
            </w:r>
            <w:r w:rsidR="00F95148" w:rsidRPr="006F6A21">
              <w:rPr>
                <w:rFonts w:ascii="Arial" w:eastAsia="Arial" w:hAnsi="Arial" w:cs="Arial"/>
                <w:color w:val="0070C0"/>
                <w:sz w:val="20"/>
                <w:szCs w:val="19"/>
              </w:rPr>
              <w:t>Octo</w:t>
            </w:r>
            <w:r w:rsidR="009119CD" w:rsidRPr="006F6A21">
              <w:rPr>
                <w:rFonts w:ascii="Arial" w:eastAsia="Arial" w:hAnsi="Arial" w:cs="Arial"/>
                <w:color w:val="0070C0"/>
                <w:sz w:val="20"/>
                <w:szCs w:val="19"/>
              </w:rPr>
              <w:t>ber</w:t>
            </w:r>
            <w:r w:rsidRPr="006F6A21">
              <w:rPr>
                <w:rFonts w:ascii="Arial" w:eastAsia="Arial" w:hAnsi="Arial" w:cs="Arial"/>
                <w:color w:val="0070C0"/>
                <w:sz w:val="20"/>
                <w:szCs w:val="19"/>
              </w:rPr>
              <w:t xml:space="preserve"> 2020.</w:t>
            </w:r>
          </w:p>
        </w:tc>
      </w:tr>
    </w:tbl>
    <w:p w14:paraId="737B6533" w14:textId="77777777" w:rsidR="008A7DC2" w:rsidRDefault="008A7DC2" w:rsidP="00B11CE1">
      <w:pPr>
        <w:pStyle w:val="NoSpacing"/>
        <w:contextualSpacing/>
        <w:rPr>
          <w:rFonts w:ascii="Arial" w:hAnsi="Arial" w:cs="Arial"/>
          <w:b/>
          <w:sz w:val="24"/>
        </w:rPr>
      </w:pPr>
    </w:p>
    <w:p w14:paraId="7D909039" w14:textId="7B2A7D6B"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6AD582FC" w:rsidR="009702AE" w:rsidRPr="00DB4BF3" w:rsidRDefault="008A47F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DB4BF3">
              <w:rPr>
                <w:rFonts w:ascii="Arial" w:eastAsia="Arial" w:hAnsi="Arial" w:cs="Arial"/>
                <w:sz w:val="20"/>
                <w:szCs w:val="20"/>
              </w:rPr>
              <w:t>22</w:t>
            </w:r>
            <w:r w:rsidR="00FD32BD" w:rsidRPr="00DB4BF3">
              <w:rPr>
                <w:rFonts w:ascii="Arial" w:eastAsia="Arial" w:hAnsi="Arial" w:cs="Arial"/>
                <w:sz w:val="20"/>
                <w:szCs w:val="20"/>
              </w:rPr>
              <w:t xml:space="preserve"> </w:t>
            </w:r>
            <w:r w:rsidR="002B7AA2" w:rsidRPr="00DB4BF3">
              <w:rPr>
                <w:rFonts w:ascii="Arial" w:eastAsia="Arial" w:hAnsi="Arial" w:cs="Arial"/>
                <w:sz w:val="20"/>
                <w:szCs w:val="20"/>
              </w:rPr>
              <w:t>Octo</w:t>
            </w:r>
            <w:r w:rsidR="00FD32BD" w:rsidRPr="00DB4BF3">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DB4BF3"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The Crisis Intervention Section has provided a total amount of grants worth ₱</w:t>
            </w:r>
            <w:r w:rsidR="00A33567" w:rsidRPr="00DB4BF3">
              <w:rPr>
                <w:rFonts w:ascii="Arial" w:eastAsia="Arial" w:hAnsi="Arial" w:cs="Arial"/>
                <w:sz w:val="20"/>
                <w:szCs w:val="20"/>
              </w:rPr>
              <w:t>217,679,878.58 to 80,200 clients.</w:t>
            </w:r>
          </w:p>
          <w:p w14:paraId="3A88A1F2" w14:textId="6AD44E15" w:rsidR="007D3612" w:rsidRPr="00DB4BF3"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DB4BF3">
              <w:rPr>
                <w:rFonts w:ascii="Arial" w:eastAsia="Arial" w:hAnsi="Arial" w:cs="Arial"/>
                <w:sz w:val="20"/>
                <w:szCs w:val="20"/>
              </w:rPr>
              <w:t>us disease (COVID-19) pandemic.</w:t>
            </w:r>
          </w:p>
          <w:p w14:paraId="0E625C02" w14:textId="41761DBF" w:rsidR="0061353D" w:rsidRPr="00DB4BF3" w:rsidRDefault="0061353D"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DSWD</w:t>
            </w:r>
            <w:r w:rsidR="00063C71" w:rsidRPr="00DB4BF3">
              <w:rPr>
                <w:rFonts w:ascii="Arial" w:eastAsia="Arial" w:hAnsi="Arial" w:cs="Arial"/>
                <w:sz w:val="20"/>
                <w:szCs w:val="20"/>
              </w:rPr>
              <w:t xml:space="preserve">-FO CALABARZON DRMD </w:t>
            </w:r>
            <w:r w:rsidR="008A47F6" w:rsidRPr="00DB4BF3">
              <w:rPr>
                <w:rFonts w:ascii="Arial" w:eastAsia="Arial" w:hAnsi="Arial" w:cs="Arial"/>
                <w:sz w:val="20"/>
                <w:szCs w:val="20"/>
              </w:rPr>
              <w:t>represented the Field Office in the Regional Inter-Agency Task Force on Emerging Infectious Diseases (IATF-EID) steering and validation committee meeting through virtual teleconference. The meeting served as a venue to discuss the request of Sta. Cruz, Laguna for the establishment of Paskuhan Village from October 26, 2020 – January 3, 2021</w:t>
            </w:r>
            <w:r w:rsidR="00DD6692" w:rsidRPr="00DB4BF3">
              <w:rPr>
                <w:rFonts w:ascii="Arial" w:eastAsia="Arial" w:hAnsi="Arial" w:cs="Arial"/>
                <w:sz w:val="20"/>
                <w:szCs w:val="20"/>
              </w:rPr>
              <w:t>.</w:t>
            </w:r>
          </w:p>
          <w:p w14:paraId="4596A545" w14:textId="135E5BCC" w:rsidR="0085320E" w:rsidRPr="00DB4BF3" w:rsidRDefault="0085320E"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DSWD-FO CALABARZON </w:t>
            </w:r>
            <w:r w:rsidR="009A21C2" w:rsidRPr="00DB4BF3">
              <w:rPr>
                <w:rFonts w:ascii="Arial" w:eastAsia="Arial" w:hAnsi="Arial" w:cs="Arial"/>
                <w:sz w:val="20"/>
                <w:szCs w:val="20"/>
              </w:rPr>
              <w:t xml:space="preserve">DRMD </w:t>
            </w:r>
            <w:r w:rsidR="008A47F6" w:rsidRPr="00DB4BF3">
              <w:rPr>
                <w:rFonts w:ascii="Arial" w:eastAsia="Arial" w:hAnsi="Arial" w:cs="Arial"/>
                <w:sz w:val="20"/>
                <w:szCs w:val="20"/>
              </w:rPr>
              <w:t>attended the 31st CALABARZON Regional Task Force Against (RTF) COVID-19. The RTF officials, members, and guests discuss issues and concerns in the region and agree on the next steps in battling the COVID-19 pandemic. In addition, the agencies were also able to provide updates to the members on the ongoing efforts to fight COVID-19 such as the status of implementation of the Social Amelioration Program (SAP) by DSWD, support program for workers by DOLE, support program for farmers by DA; and updates on the interventions provided by the Local Government Units (LGUs).</w:t>
            </w:r>
          </w:p>
          <w:p w14:paraId="25F44B39" w14:textId="31053623" w:rsidR="008A47F6" w:rsidRPr="00DB4BF3" w:rsidRDefault="008A47F6" w:rsidP="00A86259">
            <w:pPr>
              <w:pStyle w:val="ListParagraph"/>
              <w:numPr>
                <w:ilvl w:val="0"/>
                <w:numId w:val="9"/>
              </w:numPr>
              <w:jc w:val="both"/>
              <w:rPr>
                <w:rFonts w:ascii="Arial" w:eastAsia="Arial" w:hAnsi="Arial" w:cs="Arial"/>
                <w:sz w:val="20"/>
                <w:szCs w:val="20"/>
              </w:rPr>
            </w:pPr>
            <w:r w:rsidRPr="00DB4BF3">
              <w:rPr>
                <w:rFonts w:ascii="Arial" w:eastAsia="Arial" w:hAnsi="Arial" w:cs="Arial"/>
                <w:sz w:val="20"/>
                <w:szCs w:val="20"/>
              </w:rPr>
              <w:t>The Occupational Health and Safety (OSH) Committee of the Field Office conducted Safety Protocols at Work (SPW) Webinar for DSWD IV-A Staff assigned in the Regional Office. The webinar aims to educate and empower staff to handle the disease as well as to prevent the spread of the COVID-19.</w:t>
            </w:r>
          </w:p>
          <w:p w14:paraId="5012BB6A" w14:textId="07D9053F" w:rsidR="00401636" w:rsidRPr="00DB4BF3" w:rsidRDefault="00401636"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DSWD-FO CALABARZON DRMD </w:t>
            </w:r>
            <w:r w:rsidR="008A47F6" w:rsidRPr="00DB4BF3">
              <w:rPr>
                <w:rFonts w:ascii="Arial" w:eastAsia="Arial" w:hAnsi="Arial" w:cs="Arial"/>
                <w:sz w:val="20"/>
                <w:szCs w:val="20"/>
              </w:rPr>
              <w:t>attended the virtual ceremonial handover of distance learning information technology (IT) equipment donations from the International Organization for Migration (IOM). This is part of IOM's continuing assistance under the project Empowering National Government Agencies in Emergencies (ENGAGE).</w:t>
            </w:r>
          </w:p>
          <w:p w14:paraId="1CB77745" w14:textId="3E2D9D90" w:rsidR="009A21C2" w:rsidRPr="00DB4BF3" w:rsidRDefault="00401636"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DSWD-FO CALABARZON </w:t>
            </w:r>
            <w:r w:rsidR="009A21C2" w:rsidRPr="00DB4BF3">
              <w:rPr>
                <w:rFonts w:ascii="Arial" w:eastAsia="Arial" w:hAnsi="Arial" w:cs="Arial"/>
                <w:sz w:val="20"/>
                <w:szCs w:val="20"/>
              </w:rPr>
              <w:t xml:space="preserve">DRMD </w:t>
            </w:r>
            <w:r w:rsidR="008A47F6" w:rsidRPr="00DB4BF3">
              <w:rPr>
                <w:rFonts w:ascii="Arial" w:eastAsia="Arial" w:hAnsi="Arial" w:cs="Arial"/>
                <w:sz w:val="20"/>
                <w:szCs w:val="20"/>
              </w:rPr>
              <w:t>coordinated with Cavite Provincial Social Welfare and Development Office (PSWDO) for the logistical and administrative requirements for the conduct of webinar on camp coordination and camp management and IDP protection.</w:t>
            </w:r>
          </w:p>
          <w:p w14:paraId="14AF44D3" w14:textId="77777777" w:rsidR="008A47F6" w:rsidRPr="00DB4BF3" w:rsidRDefault="00401636"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DSWD-FO CALABARZON DRMD</w:t>
            </w:r>
            <w:r w:rsidR="009A21C2" w:rsidRPr="00DB4BF3">
              <w:t xml:space="preserve"> </w:t>
            </w:r>
            <w:r w:rsidR="008A47F6" w:rsidRPr="00DB4BF3">
              <w:rPr>
                <w:rFonts w:ascii="Arial" w:eastAsia="Arial" w:hAnsi="Arial" w:cs="Arial"/>
                <w:sz w:val="20"/>
                <w:szCs w:val="20"/>
              </w:rPr>
              <w:t xml:space="preserve">facilitated the hauling and delivery of 300 FFPs to Pakil, Laguna. The FFPs are intended for families affected by the containment strategy and quarantine protocols implemented by the LGU due to COVID-19 pandemic. </w:t>
            </w:r>
          </w:p>
          <w:p w14:paraId="5B5936CE" w14:textId="7C8BDC04" w:rsidR="00F80F24" w:rsidRPr="00DB4BF3" w:rsidRDefault="00401636"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DSWD-FO CALABARZON DRMD </w:t>
            </w:r>
            <w:r w:rsidR="008A47F6" w:rsidRPr="00DB4BF3">
              <w:rPr>
                <w:rFonts w:ascii="Arial" w:eastAsia="Arial" w:hAnsi="Arial" w:cs="Arial"/>
                <w:sz w:val="20"/>
                <w:szCs w:val="20"/>
              </w:rPr>
              <w:t>mobilized 11 community volunteers for the production of FFPs in DSWD FO IV-A Warehouse in Gen. Mariano Alvarez, Cavite.</w:t>
            </w:r>
          </w:p>
          <w:p w14:paraId="6753889B" w14:textId="77777777" w:rsidR="00F80F24" w:rsidRPr="00DB4BF3"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DB4BF3" w:rsidRDefault="003E4C18" w:rsidP="00A86259">
            <w:pPr>
              <w:spacing w:after="0" w:line="240" w:lineRule="auto"/>
              <w:ind w:right="57"/>
              <w:contextualSpacing/>
              <w:jc w:val="both"/>
              <w:rPr>
                <w:rFonts w:ascii="Arial" w:eastAsia="Arial" w:hAnsi="Arial" w:cs="Arial"/>
                <w:b/>
                <w:sz w:val="20"/>
                <w:szCs w:val="20"/>
              </w:rPr>
            </w:pPr>
            <w:r w:rsidRPr="00DB4BF3">
              <w:rPr>
                <w:rFonts w:ascii="Arial" w:eastAsia="Arial" w:hAnsi="Arial" w:cs="Arial"/>
                <w:b/>
                <w:sz w:val="20"/>
                <w:szCs w:val="20"/>
              </w:rPr>
              <w:t>Social</w:t>
            </w:r>
            <w:r w:rsidR="009266CC" w:rsidRPr="00DB4BF3">
              <w:rPr>
                <w:rFonts w:ascii="Arial" w:eastAsia="Arial" w:hAnsi="Arial" w:cs="Arial"/>
                <w:b/>
                <w:sz w:val="20"/>
                <w:szCs w:val="20"/>
              </w:rPr>
              <w:t xml:space="preserve"> </w:t>
            </w:r>
            <w:r w:rsidRPr="00DB4BF3">
              <w:rPr>
                <w:rFonts w:ascii="Arial" w:eastAsia="Arial" w:hAnsi="Arial" w:cs="Arial"/>
                <w:b/>
                <w:sz w:val="20"/>
                <w:szCs w:val="20"/>
              </w:rPr>
              <w:t>Amelioration</w:t>
            </w:r>
            <w:r w:rsidR="009266CC" w:rsidRPr="00DB4BF3">
              <w:rPr>
                <w:rFonts w:ascii="Arial" w:eastAsia="Arial" w:hAnsi="Arial" w:cs="Arial"/>
                <w:b/>
                <w:sz w:val="20"/>
                <w:szCs w:val="20"/>
              </w:rPr>
              <w:t xml:space="preserve"> </w:t>
            </w:r>
            <w:r w:rsidRPr="00DB4BF3">
              <w:rPr>
                <w:rFonts w:ascii="Arial" w:eastAsia="Arial" w:hAnsi="Arial" w:cs="Arial"/>
                <w:b/>
                <w:sz w:val="20"/>
                <w:szCs w:val="20"/>
              </w:rPr>
              <w:t>Program</w:t>
            </w:r>
            <w:r w:rsidR="009266CC" w:rsidRPr="00DB4BF3">
              <w:rPr>
                <w:rFonts w:ascii="Arial" w:eastAsia="Arial" w:hAnsi="Arial" w:cs="Arial"/>
                <w:b/>
                <w:sz w:val="20"/>
                <w:szCs w:val="20"/>
              </w:rPr>
              <w:t xml:space="preserve"> </w:t>
            </w:r>
            <w:r w:rsidRPr="00DB4BF3">
              <w:rPr>
                <w:rFonts w:ascii="Arial" w:eastAsia="Arial" w:hAnsi="Arial" w:cs="Arial"/>
                <w:b/>
                <w:sz w:val="20"/>
                <w:szCs w:val="20"/>
              </w:rPr>
              <w:t>(SAP)</w:t>
            </w:r>
          </w:p>
          <w:p w14:paraId="1AE66038" w14:textId="3A763F23" w:rsidR="00DD6692" w:rsidRPr="00DB4BF3"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DB4BF3">
              <w:rPr>
                <w:rFonts w:ascii="Arial" w:eastAsia="Arial" w:hAnsi="Arial" w:cs="Arial"/>
                <w:sz w:val="20"/>
                <w:szCs w:val="20"/>
              </w:rPr>
              <w:t xml:space="preserve">nche. For non-4Ps, a total of ₱8,632,507.00 </w:t>
            </w:r>
            <w:r w:rsidRPr="00DB4BF3">
              <w:rPr>
                <w:rFonts w:ascii="Arial" w:eastAsia="Arial" w:hAnsi="Arial" w:cs="Arial"/>
                <w:sz w:val="20"/>
                <w:szCs w:val="20"/>
              </w:rPr>
              <w:t xml:space="preserve">worth of assistance was provided via digital payment and covered </w:t>
            </w:r>
            <w:r w:rsidR="008A47F6" w:rsidRPr="00DB4BF3">
              <w:rPr>
                <w:rFonts w:ascii="Arial" w:eastAsia="Arial" w:hAnsi="Arial" w:cs="Arial"/>
                <w:sz w:val="20"/>
                <w:szCs w:val="20"/>
              </w:rPr>
              <w:t xml:space="preserve">84.40% </w:t>
            </w:r>
            <w:r w:rsidRPr="00DB4BF3">
              <w:rPr>
                <w:rFonts w:ascii="Arial" w:eastAsia="Arial" w:hAnsi="Arial" w:cs="Arial"/>
                <w:sz w:val="20"/>
                <w:szCs w:val="20"/>
              </w:rPr>
              <w:t>of the FO’s target.</w:t>
            </w:r>
          </w:p>
          <w:p w14:paraId="60F140A1" w14:textId="1C7F1B21" w:rsidR="00DD6692" w:rsidRPr="00DB4BF3"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For successful transactions of FSPs for 2nd Tranche payment, a total of </w:t>
            </w:r>
            <w:r w:rsidR="008A47F6" w:rsidRPr="00DB4BF3">
              <w:rPr>
                <w:rFonts w:ascii="Arial" w:eastAsia="Arial" w:hAnsi="Arial" w:cs="Arial"/>
                <w:sz w:val="20"/>
                <w:szCs w:val="20"/>
              </w:rPr>
              <w:t xml:space="preserve">1,328,078 </w:t>
            </w:r>
            <w:r w:rsidRPr="00DB4BF3">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DB4BF3"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DB4BF3">
              <w:rPr>
                <w:rFonts w:ascii="Arial" w:eastAsia="Arial" w:hAnsi="Arial" w:cs="Arial"/>
                <w:sz w:val="20"/>
                <w:szCs w:val="20"/>
              </w:rPr>
              <w:t xml:space="preserve">On client support, the Field Office received </w:t>
            </w:r>
            <w:r w:rsidR="008A47F6" w:rsidRPr="00DB4BF3">
              <w:rPr>
                <w:rFonts w:ascii="Arial" w:eastAsia="Arial" w:hAnsi="Arial" w:cs="Arial"/>
                <w:sz w:val="20"/>
                <w:szCs w:val="20"/>
              </w:rPr>
              <w:t xml:space="preserve">105,101 </w:t>
            </w:r>
            <w:r w:rsidRPr="00DB4BF3">
              <w:rPr>
                <w:rFonts w:ascii="Arial" w:eastAsia="Arial" w:hAnsi="Arial" w:cs="Arial"/>
                <w:sz w:val="20"/>
                <w:szCs w:val="20"/>
              </w:rPr>
              <w:t xml:space="preserve">complaints, referrals, and queries from various reporting sources. From this number, </w:t>
            </w:r>
            <w:r w:rsidR="008A47F6" w:rsidRPr="00DB4BF3">
              <w:rPr>
                <w:rFonts w:ascii="Arial" w:eastAsia="Arial" w:hAnsi="Arial" w:cs="Arial"/>
                <w:sz w:val="20"/>
                <w:szCs w:val="20"/>
              </w:rPr>
              <w:t xml:space="preserve">104,971 or 99.88% </w:t>
            </w:r>
            <w:r w:rsidRPr="00DB4BF3">
              <w:rPr>
                <w:rFonts w:ascii="Arial" w:eastAsia="Arial" w:hAnsi="Arial" w:cs="Arial"/>
                <w:sz w:val="20"/>
                <w:szCs w:val="20"/>
              </w:rPr>
              <w:t xml:space="preserve">addressed and </w:t>
            </w:r>
            <w:r w:rsidRPr="00DB4BF3">
              <w:rPr>
                <w:rFonts w:ascii="Arial" w:eastAsia="Arial" w:hAnsi="Arial" w:cs="Arial"/>
                <w:sz w:val="20"/>
                <w:szCs w:val="20"/>
              </w:rPr>
              <w:lastRenderedPageBreak/>
              <w:t>responded.</w:t>
            </w:r>
          </w:p>
        </w:tc>
      </w:tr>
    </w:tbl>
    <w:p w14:paraId="14974889" w14:textId="77777777" w:rsidR="00E45D10" w:rsidRDefault="00E45D10" w:rsidP="00B11CE1">
      <w:pPr>
        <w:spacing w:after="0" w:line="240" w:lineRule="auto"/>
        <w:contextualSpacing/>
        <w:rPr>
          <w:rFonts w:ascii="Arial" w:eastAsia="Arial" w:hAnsi="Arial" w:cs="Arial"/>
          <w:b/>
          <w:sz w:val="24"/>
          <w:szCs w:val="24"/>
        </w:rPr>
      </w:pPr>
    </w:p>
    <w:p w14:paraId="27A2F17D" w14:textId="0D4728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5D29043"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4F5FE3">
              <w:rPr>
                <w:rFonts w:ascii="Arial" w:eastAsia="Arial" w:hAnsi="Arial" w:cs="Arial"/>
                <w:sz w:val="20"/>
                <w:szCs w:val="20"/>
              </w:rPr>
              <w:t>2</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329422F" w:rsidR="009702AE" w:rsidRPr="008620DA" w:rsidRDefault="00DD0C14"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1</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DB4BF3"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DB4BF3">
              <w:rPr>
                <w:rFonts w:ascii="Arial" w:eastAsia="Arial" w:hAnsi="Arial" w:cs="Arial"/>
                <w:sz w:val="20"/>
                <w:szCs w:val="19"/>
              </w:rPr>
              <w:t>22</w:t>
            </w:r>
            <w:r w:rsidR="00A40D75" w:rsidRPr="00DB4BF3">
              <w:rPr>
                <w:rFonts w:ascii="Arial" w:eastAsia="Arial" w:hAnsi="Arial" w:cs="Arial"/>
                <w:sz w:val="20"/>
                <w:szCs w:val="19"/>
              </w:rPr>
              <w:t xml:space="preserve"> </w:t>
            </w:r>
            <w:r w:rsidR="00FE6575" w:rsidRPr="00DB4BF3">
              <w:rPr>
                <w:rFonts w:ascii="Arial" w:eastAsia="Arial" w:hAnsi="Arial" w:cs="Arial"/>
                <w:sz w:val="20"/>
                <w:szCs w:val="19"/>
              </w:rPr>
              <w:t>Octo</w:t>
            </w:r>
            <w:r w:rsidR="006743FF" w:rsidRPr="00DB4BF3">
              <w:rPr>
                <w:rFonts w:ascii="Arial" w:eastAsia="Arial" w:hAnsi="Arial" w:cs="Arial"/>
                <w:sz w:val="20"/>
                <w:szCs w:val="19"/>
              </w:rPr>
              <w:t>ber</w:t>
            </w:r>
            <w:r w:rsidR="00C679C8" w:rsidRPr="00DB4BF3">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DB4BF3" w:rsidRDefault="00972998"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FO VI provided </w:t>
            </w:r>
            <w:r w:rsidR="00E95C8F" w:rsidRPr="00DB4BF3">
              <w:rPr>
                <w:rFonts w:ascii="Arial" w:eastAsia="Times New Roman" w:hAnsi="Arial" w:cs="Arial"/>
                <w:b/>
                <w:sz w:val="20"/>
                <w:szCs w:val="20"/>
              </w:rPr>
              <w:t xml:space="preserve">₱129,900,701.58 </w:t>
            </w:r>
            <w:r w:rsidRPr="00DB4BF3">
              <w:rPr>
                <w:rFonts w:ascii="Arial" w:eastAsia="Times New Roman" w:hAnsi="Arial" w:cs="Arial"/>
                <w:sz w:val="20"/>
                <w:szCs w:val="20"/>
              </w:rPr>
              <w:t xml:space="preserve">to </w:t>
            </w:r>
            <w:r w:rsidR="00E95C8F" w:rsidRPr="00DB4BF3">
              <w:rPr>
                <w:rFonts w:ascii="Arial" w:eastAsia="Times New Roman" w:hAnsi="Arial" w:cs="Arial"/>
                <w:b/>
                <w:sz w:val="20"/>
                <w:szCs w:val="20"/>
              </w:rPr>
              <w:t xml:space="preserve">37,379 </w:t>
            </w:r>
            <w:r w:rsidRPr="00DB4BF3">
              <w:rPr>
                <w:rFonts w:ascii="Arial" w:eastAsia="Times New Roman" w:hAnsi="Arial" w:cs="Arial"/>
                <w:b/>
                <w:sz w:val="20"/>
                <w:szCs w:val="20"/>
              </w:rPr>
              <w:t>individuals</w:t>
            </w:r>
            <w:r w:rsidRPr="00DB4BF3">
              <w:rPr>
                <w:rFonts w:ascii="Arial" w:eastAsia="Times New Roman" w:hAnsi="Arial" w:cs="Arial"/>
                <w:sz w:val="20"/>
                <w:szCs w:val="20"/>
              </w:rPr>
              <w:t xml:space="preserve"> under Aid to Individuals in Crises Situation </w:t>
            </w:r>
            <w:r w:rsidR="00E600B8" w:rsidRPr="00DB4BF3">
              <w:rPr>
                <w:rFonts w:ascii="Arial" w:eastAsia="Times New Roman" w:hAnsi="Arial" w:cs="Arial"/>
                <w:sz w:val="20"/>
                <w:szCs w:val="20"/>
              </w:rPr>
              <w:t xml:space="preserve">(AICS) </w:t>
            </w:r>
            <w:r w:rsidRPr="00DB4BF3">
              <w:rPr>
                <w:rFonts w:ascii="Arial" w:eastAsia="Times New Roman" w:hAnsi="Arial" w:cs="Arial"/>
                <w:sz w:val="20"/>
                <w:szCs w:val="20"/>
              </w:rPr>
              <w:t xml:space="preserve">from </w:t>
            </w:r>
            <w:r w:rsidR="00E600B8" w:rsidRPr="00DB4BF3">
              <w:rPr>
                <w:rFonts w:ascii="Arial" w:eastAsia="Times New Roman" w:hAnsi="Arial" w:cs="Arial"/>
                <w:sz w:val="20"/>
                <w:szCs w:val="20"/>
              </w:rPr>
              <w:t xml:space="preserve">9 March </w:t>
            </w:r>
            <w:r w:rsidRPr="00DB4BF3">
              <w:rPr>
                <w:rFonts w:ascii="Arial" w:eastAsia="Times New Roman" w:hAnsi="Arial" w:cs="Arial"/>
                <w:sz w:val="20"/>
                <w:szCs w:val="20"/>
              </w:rPr>
              <w:t xml:space="preserve">2020 </w:t>
            </w:r>
            <w:r w:rsidR="00E600B8" w:rsidRPr="00DB4BF3">
              <w:rPr>
                <w:rFonts w:ascii="Arial" w:eastAsia="Times New Roman" w:hAnsi="Arial" w:cs="Arial"/>
                <w:sz w:val="20"/>
                <w:szCs w:val="20"/>
              </w:rPr>
              <w:t>–</w:t>
            </w:r>
            <w:r w:rsidRPr="00DB4BF3">
              <w:rPr>
                <w:rFonts w:ascii="Arial" w:eastAsia="Times New Roman" w:hAnsi="Arial" w:cs="Arial"/>
                <w:sz w:val="20"/>
                <w:szCs w:val="20"/>
              </w:rPr>
              <w:t xml:space="preserve"> </w:t>
            </w:r>
            <w:r w:rsidR="00E95C8F" w:rsidRPr="00DB4BF3">
              <w:rPr>
                <w:rFonts w:ascii="Arial" w:eastAsia="Times New Roman" w:hAnsi="Arial" w:cs="Arial"/>
                <w:sz w:val="20"/>
                <w:szCs w:val="20"/>
              </w:rPr>
              <w:t>21</w:t>
            </w:r>
            <w:r w:rsidR="00E600B8" w:rsidRPr="00DB4BF3">
              <w:rPr>
                <w:rFonts w:ascii="Arial" w:eastAsia="Times New Roman" w:hAnsi="Arial" w:cs="Arial"/>
                <w:sz w:val="20"/>
                <w:szCs w:val="20"/>
              </w:rPr>
              <w:t xml:space="preserve"> </w:t>
            </w:r>
            <w:r w:rsidRPr="00DB4BF3">
              <w:rPr>
                <w:rFonts w:ascii="Arial" w:eastAsia="Times New Roman" w:hAnsi="Arial" w:cs="Arial"/>
                <w:sz w:val="20"/>
                <w:szCs w:val="20"/>
              </w:rPr>
              <w:t xml:space="preserve">October 2020. </w:t>
            </w:r>
          </w:p>
          <w:p w14:paraId="627AE1F3" w14:textId="77777777"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lastRenderedPageBreak/>
              <w:t>DSWD Frontliners (CIS and DRMD staff) facilitated hot meal provision to 76 inbound LSIs from Cagayan de Oro.</w:t>
            </w:r>
          </w:p>
          <w:p w14:paraId="5C3C582A" w14:textId="7BF5F5E8"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6624CD95" w:rsidR="0008465B" w:rsidRPr="00DB4BF3" w:rsidRDefault="0008465B" w:rsidP="00E95C8F">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DSWD-FO VI provided </w:t>
            </w:r>
            <w:r w:rsidRPr="00DB4BF3">
              <w:rPr>
                <w:rFonts w:ascii="Arial" w:eastAsia="Times New Roman" w:hAnsi="Arial" w:cs="Arial"/>
                <w:b/>
                <w:sz w:val="20"/>
                <w:szCs w:val="20"/>
              </w:rPr>
              <w:t>4,551 FFPs</w:t>
            </w:r>
            <w:r w:rsidRPr="00DB4BF3">
              <w:rPr>
                <w:rFonts w:ascii="Arial" w:eastAsia="Times New Roman" w:hAnsi="Arial" w:cs="Arial"/>
                <w:sz w:val="20"/>
                <w:szCs w:val="20"/>
              </w:rPr>
              <w:t xml:space="preserve"> amounting to </w:t>
            </w:r>
            <w:r w:rsidRPr="00DB4BF3">
              <w:rPr>
                <w:rFonts w:ascii="Arial" w:eastAsia="Times New Roman" w:hAnsi="Arial" w:cs="Arial"/>
                <w:b/>
                <w:bCs/>
                <w:sz w:val="20"/>
                <w:szCs w:val="20"/>
              </w:rPr>
              <w:t>₱1,930,934.15, 402 NFIs</w:t>
            </w:r>
            <w:r w:rsidRPr="00DB4BF3">
              <w:rPr>
                <w:rFonts w:ascii="Arial" w:eastAsia="Times New Roman" w:hAnsi="Arial" w:cs="Arial"/>
                <w:bCs/>
                <w:sz w:val="20"/>
                <w:szCs w:val="20"/>
              </w:rPr>
              <w:t xml:space="preserve"> </w:t>
            </w:r>
            <w:r w:rsidRPr="00DB4BF3">
              <w:rPr>
                <w:rFonts w:ascii="Arial" w:eastAsia="Times New Roman" w:hAnsi="Arial" w:cs="Arial"/>
                <w:sz w:val="20"/>
                <w:szCs w:val="20"/>
              </w:rPr>
              <w:t xml:space="preserve">amounting to </w:t>
            </w:r>
            <w:r w:rsidRPr="00DB4BF3">
              <w:rPr>
                <w:rFonts w:ascii="Arial" w:eastAsia="Times New Roman" w:hAnsi="Arial" w:cs="Arial"/>
                <w:b/>
                <w:bCs/>
                <w:sz w:val="20"/>
                <w:szCs w:val="20"/>
              </w:rPr>
              <w:t xml:space="preserve">₱291,401.75, </w:t>
            </w:r>
            <w:r w:rsidRPr="00DB4BF3">
              <w:rPr>
                <w:rFonts w:ascii="Arial" w:eastAsia="Times New Roman" w:hAnsi="Arial" w:cs="Arial"/>
                <w:bCs/>
                <w:sz w:val="20"/>
                <w:szCs w:val="20"/>
              </w:rPr>
              <w:t xml:space="preserve">and </w:t>
            </w:r>
            <w:r w:rsidR="00E95C8F" w:rsidRPr="00DB4BF3">
              <w:rPr>
                <w:rFonts w:ascii="Arial" w:eastAsia="Times New Roman" w:hAnsi="Arial" w:cs="Arial"/>
                <w:b/>
                <w:bCs/>
                <w:sz w:val="20"/>
                <w:szCs w:val="20"/>
              </w:rPr>
              <w:t xml:space="preserve">6,670 </w:t>
            </w:r>
            <w:r w:rsidRPr="00DB4BF3">
              <w:rPr>
                <w:rFonts w:ascii="Arial" w:eastAsia="Times New Roman" w:hAnsi="Arial" w:cs="Arial"/>
                <w:b/>
                <w:bCs/>
                <w:sz w:val="20"/>
                <w:szCs w:val="20"/>
              </w:rPr>
              <w:t xml:space="preserve">meals </w:t>
            </w:r>
            <w:r w:rsidRPr="00DB4BF3">
              <w:rPr>
                <w:rFonts w:ascii="Arial" w:eastAsia="Times New Roman" w:hAnsi="Arial" w:cs="Arial"/>
                <w:sz w:val="20"/>
                <w:szCs w:val="20"/>
              </w:rPr>
              <w:t xml:space="preserve">amounting to </w:t>
            </w:r>
            <w:r w:rsidR="00E95C8F" w:rsidRPr="00DB4BF3">
              <w:rPr>
                <w:rFonts w:ascii="Arial" w:eastAsia="Times New Roman" w:hAnsi="Arial" w:cs="Arial"/>
                <w:b/>
                <w:bCs/>
                <w:sz w:val="20"/>
                <w:szCs w:val="20"/>
              </w:rPr>
              <w:t xml:space="preserve">₱667,000.00 </w:t>
            </w:r>
            <w:r w:rsidRPr="00DB4BF3">
              <w:rPr>
                <w:rFonts w:ascii="Arial" w:eastAsia="Times New Roman" w:hAnsi="Arial" w:cs="Arial"/>
                <w:bCs/>
                <w:sz w:val="20"/>
                <w:szCs w:val="20"/>
              </w:rPr>
              <w:t>to the</w:t>
            </w:r>
            <w:r w:rsidRPr="00DB4BF3">
              <w:rPr>
                <w:rFonts w:ascii="Arial" w:eastAsia="Times New Roman" w:hAnsi="Arial" w:cs="Arial"/>
                <w:b/>
                <w:bCs/>
                <w:sz w:val="20"/>
                <w:szCs w:val="20"/>
              </w:rPr>
              <w:t xml:space="preserve"> LSIs</w:t>
            </w:r>
            <w:r w:rsidRPr="00DB4BF3">
              <w:rPr>
                <w:rFonts w:ascii="Arial" w:eastAsia="Times New Roman" w:hAnsi="Arial" w:cs="Arial"/>
                <w:bCs/>
                <w:sz w:val="20"/>
                <w:szCs w:val="20"/>
              </w:rPr>
              <w:t xml:space="preserve"> in the Region.</w:t>
            </w:r>
          </w:p>
          <w:p w14:paraId="7C925DB8" w14:textId="4358419B" w:rsidR="0008465B" w:rsidRPr="00DB4BF3" w:rsidRDefault="0008465B" w:rsidP="006A06B6">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Provision of AICS amounting to</w:t>
            </w:r>
            <w:r w:rsidRPr="00DB4BF3">
              <w:t xml:space="preserve"> </w:t>
            </w:r>
            <w:r w:rsidRPr="00DB4BF3">
              <w:rPr>
                <w:rFonts w:ascii="Arial" w:eastAsia="Times New Roman" w:hAnsi="Arial" w:cs="Arial"/>
                <w:b/>
                <w:bCs/>
                <w:sz w:val="20"/>
                <w:szCs w:val="20"/>
              </w:rPr>
              <w:t>₱</w:t>
            </w:r>
            <w:r w:rsidR="006A06B6" w:rsidRPr="00DB4BF3">
              <w:rPr>
                <w:rFonts w:ascii="Arial" w:eastAsia="Times New Roman" w:hAnsi="Arial" w:cs="Arial"/>
                <w:b/>
                <w:bCs/>
                <w:sz w:val="20"/>
                <w:szCs w:val="20"/>
              </w:rPr>
              <w:t xml:space="preserve">2,262,500.00 </w:t>
            </w:r>
            <w:r w:rsidRPr="00DB4BF3">
              <w:rPr>
                <w:rFonts w:ascii="Arial" w:eastAsia="Times New Roman" w:hAnsi="Arial" w:cs="Arial"/>
                <w:sz w:val="20"/>
                <w:szCs w:val="20"/>
              </w:rPr>
              <w:t xml:space="preserve">to </w:t>
            </w:r>
            <w:r w:rsidR="006A06B6" w:rsidRPr="00DB4BF3">
              <w:rPr>
                <w:rFonts w:ascii="Arial" w:eastAsia="Times New Roman" w:hAnsi="Arial" w:cs="Arial"/>
                <w:b/>
                <w:bCs/>
                <w:sz w:val="20"/>
                <w:szCs w:val="20"/>
              </w:rPr>
              <w:t xml:space="preserve">1,103 </w:t>
            </w:r>
            <w:r w:rsidRPr="00DB4BF3">
              <w:rPr>
                <w:rFonts w:ascii="Arial" w:eastAsia="Times New Roman" w:hAnsi="Arial" w:cs="Arial"/>
                <w:b/>
                <w:bCs/>
                <w:sz w:val="20"/>
                <w:szCs w:val="20"/>
              </w:rPr>
              <w:t>LSIs</w:t>
            </w:r>
            <w:r w:rsidRPr="00DB4BF3">
              <w:rPr>
                <w:rFonts w:ascii="Arial" w:eastAsia="Times New Roman" w:hAnsi="Arial" w:cs="Arial"/>
                <w:bCs/>
                <w:sz w:val="20"/>
                <w:szCs w:val="20"/>
              </w:rPr>
              <w:t xml:space="preserve"> in the Region.</w:t>
            </w:r>
          </w:p>
          <w:p w14:paraId="6A0DE761" w14:textId="5E1A6CCD" w:rsidR="00077CB0" w:rsidRPr="00DB4BF3" w:rsidRDefault="00EF697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bCs/>
                <w:sz w:val="20"/>
                <w:szCs w:val="20"/>
              </w:rPr>
              <w:t xml:space="preserve">DSWD, in partnership with the National Commission on Indigenous Peoples (NCIP), released </w:t>
            </w:r>
            <w:r w:rsidRPr="00DB4BF3">
              <w:rPr>
                <w:rFonts w:ascii="Arial" w:eastAsia="Times New Roman" w:hAnsi="Arial" w:cs="Arial"/>
                <w:b/>
                <w:bCs/>
                <w:sz w:val="20"/>
                <w:szCs w:val="20"/>
              </w:rPr>
              <w:t>512 hygiene kits</w:t>
            </w:r>
            <w:r w:rsidRPr="00DB4BF3">
              <w:rPr>
                <w:rFonts w:ascii="Arial" w:eastAsia="Times New Roman" w:hAnsi="Arial" w:cs="Arial"/>
                <w:bCs/>
                <w:sz w:val="20"/>
                <w:szCs w:val="20"/>
              </w:rPr>
              <w:t xml:space="preserve"> to the </w:t>
            </w:r>
            <w:r w:rsidRPr="00DB4BF3">
              <w:rPr>
                <w:rFonts w:ascii="Arial" w:eastAsia="Times New Roman" w:hAnsi="Arial" w:cs="Arial"/>
                <w:b/>
                <w:bCs/>
                <w:sz w:val="20"/>
                <w:szCs w:val="20"/>
              </w:rPr>
              <w:t>IP communities</w:t>
            </w:r>
            <w:r w:rsidRPr="00DB4BF3">
              <w:rPr>
                <w:rFonts w:ascii="Arial" w:eastAsia="Times New Roman" w:hAnsi="Arial" w:cs="Arial"/>
                <w:bCs/>
                <w:sz w:val="20"/>
                <w:szCs w:val="20"/>
              </w:rPr>
              <w:t xml:space="preserve"> in Hamtic, Antique.</w:t>
            </w:r>
          </w:p>
          <w:p w14:paraId="36CCDDE6" w14:textId="77777777" w:rsidR="00390DEE" w:rsidRPr="00DB4BF3" w:rsidRDefault="00390DEE" w:rsidP="00390DEE">
            <w:pPr>
              <w:pStyle w:val="ListParagraph"/>
              <w:spacing w:after="0" w:line="240" w:lineRule="auto"/>
              <w:ind w:left="360"/>
              <w:jc w:val="both"/>
              <w:rPr>
                <w:rFonts w:eastAsia="Times New Roman"/>
              </w:rPr>
            </w:pPr>
          </w:p>
          <w:p w14:paraId="26D1988C" w14:textId="149D945D" w:rsidR="00324414" w:rsidRPr="00DB4BF3" w:rsidRDefault="00324414" w:rsidP="006355BD">
            <w:pPr>
              <w:widowControl/>
              <w:shd w:val="clear" w:color="auto" w:fill="FFFFFF"/>
              <w:spacing w:after="0" w:line="240" w:lineRule="auto"/>
              <w:jc w:val="both"/>
              <w:rPr>
                <w:rFonts w:ascii="Arial" w:eastAsia="Times New Roman" w:hAnsi="Arial" w:cs="Arial"/>
                <w:sz w:val="20"/>
                <w:szCs w:val="20"/>
              </w:rPr>
            </w:pPr>
            <w:r w:rsidRPr="00DB4BF3">
              <w:rPr>
                <w:rFonts w:ascii="Arial" w:eastAsia="Times New Roman" w:hAnsi="Arial" w:cs="Arial"/>
                <w:b/>
                <w:bCs/>
                <w:sz w:val="20"/>
                <w:szCs w:val="20"/>
              </w:rPr>
              <w:t>Social Amelioration Program (SAP)</w:t>
            </w:r>
          </w:p>
          <w:p w14:paraId="5BC80235" w14:textId="2DC17ADF"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To date, a total of</w:t>
            </w:r>
            <w:r w:rsidRPr="00DB4BF3">
              <w:rPr>
                <w:rFonts w:ascii="Arial" w:eastAsia="Times New Roman" w:hAnsi="Arial" w:cs="Arial"/>
                <w:b/>
                <w:bCs/>
                <w:sz w:val="20"/>
                <w:szCs w:val="20"/>
              </w:rPr>
              <w:t> 321,830 Pantawid Pamilya </w:t>
            </w:r>
            <w:r w:rsidRPr="00DB4BF3">
              <w:rPr>
                <w:rFonts w:ascii="Arial" w:eastAsia="Times New Roman" w:hAnsi="Arial" w:cs="Arial"/>
                <w:sz w:val="20"/>
                <w:szCs w:val="20"/>
              </w:rPr>
              <w:t>beneficiaries</w:t>
            </w:r>
            <w:r w:rsidRPr="00DB4BF3">
              <w:rPr>
                <w:rFonts w:ascii="Arial" w:eastAsia="Times New Roman" w:hAnsi="Arial" w:cs="Arial"/>
                <w:b/>
                <w:bCs/>
                <w:sz w:val="20"/>
                <w:szCs w:val="20"/>
              </w:rPr>
              <w:t> </w:t>
            </w:r>
            <w:r w:rsidRPr="00DB4BF3">
              <w:rPr>
                <w:rFonts w:ascii="Arial" w:eastAsia="Times New Roman" w:hAnsi="Arial" w:cs="Arial"/>
                <w:sz w:val="20"/>
                <w:szCs w:val="20"/>
              </w:rPr>
              <w:t>amounting to</w:t>
            </w:r>
            <w:r w:rsidRPr="00DB4BF3">
              <w:rPr>
                <w:rFonts w:eastAsia="Times New Roman"/>
              </w:rPr>
              <w:t> </w:t>
            </w:r>
            <w:r w:rsidRPr="00DB4BF3">
              <w:rPr>
                <w:rFonts w:ascii="Arial" w:eastAsia="Times New Roman" w:hAnsi="Arial" w:cs="Arial"/>
                <w:b/>
                <w:bCs/>
                <w:sz w:val="20"/>
                <w:szCs w:val="20"/>
              </w:rPr>
              <w:t>₱1,496,509,500.00 </w:t>
            </w:r>
            <w:r w:rsidRPr="00DB4BF3">
              <w:rPr>
                <w:rFonts w:ascii="Arial" w:eastAsia="Times New Roman" w:hAnsi="Arial" w:cs="Arial"/>
                <w:sz w:val="20"/>
                <w:szCs w:val="20"/>
              </w:rPr>
              <w:t>and </w:t>
            </w:r>
            <w:r w:rsidR="00192DDE" w:rsidRPr="00DB4BF3">
              <w:rPr>
                <w:rFonts w:ascii="Arial" w:eastAsia="Times New Roman" w:hAnsi="Arial" w:cs="Arial"/>
                <w:b/>
                <w:bCs/>
                <w:sz w:val="20"/>
                <w:szCs w:val="20"/>
              </w:rPr>
              <w:t>1,13</w:t>
            </w:r>
            <w:r w:rsidR="00947021" w:rsidRPr="00DB4BF3">
              <w:rPr>
                <w:rFonts w:ascii="Arial" w:eastAsia="Times New Roman" w:hAnsi="Arial" w:cs="Arial"/>
                <w:b/>
                <w:bCs/>
                <w:sz w:val="20"/>
                <w:szCs w:val="20"/>
              </w:rPr>
              <w:t>1</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375</w:t>
            </w:r>
            <w:r w:rsidR="00192DDE" w:rsidRPr="00DB4BF3">
              <w:rPr>
                <w:rFonts w:ascii="Arial" w:eastAsia="Times New Roman" w:hAnsi="Arial" w:cs="Arial"/>
                <w:b/>
                <w:bCs/>
                <w:sz w:val="20"/>
                <w:szCs w:val="20"/>
              </w:rPr>
              <w:t xml:space="preserve"> </w:t>
            </w:r>
            <w:r w:rsidR="00316CF9" w:rsidRPr="00DB4BF3">
              <w:rPr>
                <w:rFonts w:ascii="Arial" w:eastAsia="Times New Roman" w:hAnsi="Arial" w:cs="Arial"/>
                <w:b/>
                <w:bCs/>
                <w:sz w:val="20"/>
                <w:szCs w:val="20"/>
              </w:rPr>
              <w:t xml:space="preserve">Non-Pantawid </w:t>
            </w:r>
            <w:r w:rsidRPr="00DB4BF3">
              <w:rPr>
                <w:rFonts w:ascii="Arial" w:eastAsia="Times New Roman" w:hAnsi="Arial" w:cs="Arial"/>
                <w:b/>
                <w:bCs/>
                <w:sz w:val="20"/>
                <w:szCs w:val="20"/>
              </w:rPr>
              <w:t>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6,7</w:t>
            </w:r>
            <w:r w:rsidR="00947021" w:rsidRPr="00DB4BF3">
              <w:rPr>
                <w:rFonts w:ascii="Arial" w:eastAsia="Times New Roman" w:hAnsi="Arial" w:cs="Arial"/>
                <w:b/>
                <w:bCs/>
                <w:sz w:val="20"/>
                <w:szCs w:val="20"/>
              </w:rPr>
              <w:t>88</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250</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were served for the 1</w:t>
            </w:r>
            <w:r w:rsidRPr="00DB4BF3">
              <w:rPr>
                <w:rFonts w:ascii="Arial" w:eastAsia="Times New Roman" w:hAnsi="Arial" w:cs="Arial"/>
                <w:sz w:val="20"/>
                <w:szCs w:val="20"/>
                <w:vertAlign w:val="superscript"/>
              </w:rPr>
              <w:t>st</w:t>
            </w:r>
            <w:r w:rsidRPr="00DB4BF3">
              <w:rPr>
                <w:rFonts w:ascii="Arial" w:eastAsia="Times New Roman" w:hAnsi="Arial" w:cs="Arial"/>
                <w:sz w:val="20"/>
                <w:szCs w:val="20"/>
              </w:rPr>
              <w:t> tranche.</w:t>
            </w:r>
          </w:p>
          <w:p w14:paraId="1E22F01B" w14:textId="71E3D471"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DSWD-FO VI has served </w:t>
            </w:r>
            <w:r w:rsidRPr="00DB4BF3">
              <w:rPr>
                <w:rFonts w:ascii="Arial" w:eastAsia="Times New Roman" w:hAnsi="Arial" w:cs="Arial"/>
                <w:b/>
                <w:bCs/>
                <w:sz w:val="20"/>
                <w:szCs w:val="20"/>
              </w:rPr>
              <w:t>103,608 Pantawid Pamilya</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481,777,200.00 </w:t>
            </w:r>
            <w:r w:rsidRPr="00DB4BF3">
              <w:rPr>
                <w:rFonts w:ascii="Arial" w:eastAsia="Times New Roman" w:hAnsi="Arial" w:cs="Arial"/>
                <w:sz w:val="20"/>
                <w:szCs w:val="20"/>
              </w:rPr>
              <w:t>and </w:t>
            </w:r>
            <w:r w:rsidR="00E600B8" w:rsidRPr="00DB4BF3">
              <w:rPr>
                <w:rFonts w:ascii="Arial" w:eastAsia="Times New Roman" w:hAnsi="Arial" w:cs="Arial"/>
                <w:b/>
                <w:bCs/>
                <w:sz w:val="20"/>
                <w:szCs w:val="20"/>
              </w:rPr>
              <w:t>440</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02</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Non-Pantawid 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2</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644</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12</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for the 2nd tranche and </w:t>
            </w:r>
            <w:r w:rsidR="00192DDE" w:rsidRPr="00DB4BF3">
              <w:rPr>
                <w:rFonts w:ascii="Arial" w:eastAsia="Times New Roman" w:hAnsi="Arial" w:cs="Arial"/>
                <w:b/>
                <w:bCs/>
                <w:sz w:val="20"/>
                <w:szCs w:val="20"/>
              </w:rPr>
              <w:t>1</w:t>
            </w:r>
            <w:r w:rsidR="00B30EDF" w:rsidRPr="00DB4BF3">
              <w:rPr>
                <w:rFonts w:ascii="Arial" w:eastAsia="Times New Roman" w:hAnsi="Arial" w:cs="Arial"/>
                <w:b/>
                <w:bCs/>
                <w:sz w:val="20"/>
                <w:szCs w:val="20"/>
              </w:rPr>
              <w:t>90</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738</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left-out/waitlisted</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w:t>
            </w:r>
            <w:r w:rsidR="00192DDE" w:rsidRPr="00DB4BF3">
              <w:rPr>
                <w:rFonts w:ascii="Arial" w:eastAsia="Times New Roman" w:hAnsi="Arial" w:cs="Arial"/>
                <w:b/>
                <w:bCs/>
                <w:sz w:val="20"/>
                <w:szCs w:val="20"/>
              </w:rPr>
              <w:t>1,1</w:t>
            </w:r>
            <w:r w:rsidR="00B30EDF" w:rsidRPr="00DB4BF3">
              <w:rPr>
                <w:rFonts w:ascii="Arial" w:eastAsia="Times New Roman" w:hAnsi="Arial" w:cs="Arial"/>
                <w:b/>
                <w:bCs/>
                <w:sz w:val="20"/>
                <w:szCs w:val="20"/>
              </w:rPr>
              <w:t>44</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428</w:t>
            </w:r>
            <w:r w:rsidR="00192DDE" w:rsidRPr="00DB4BF3">
              <w:rPr>
                <w:rFonts w:ascii="Arial" w:eastAsia="Times New Roman" w:hAnsi="Arial" w:cs="Arial"/>
                <w:b/>
                <w:bCs/>
                <w:sz w:val="20"/>
                <w:szCs w:val="20"/>
              </w:rPr>
              <w:t>,000.00.</w:t>
            </w:r>
          </w:p>
          <w:p w14:paraId="7C31C1C1" w14:textId="71A239F0" w:rsidR="00C7130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The Operation Center Hotline has catered a total of </w:t>
            </w:r>
            <w:r w:rsidR="003611DE" w:rsidRPr="00DB4BF3">
              <w:rPr>
                <w:rFonts w:ascii="Arial" w:eastAsia="Times New Roman" w:hAnsi="Arial" w:cs="Arial"/>
                <w:sz w:val="20"/>
                <w:szCs w:val="20"/>
              </w:rPr>
              <w:t>9,156</w:t>
            </w:r>
            <w:r w:rsidR="00D51D9B"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calls resolved</w:t>
            </w:r>
            <w:r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 xml:space="preserve">from 15 April </w:t>
            </w:r>
            <w:r w:rsidR="003611DE" w:rsidRPr="00DB4BF3">
              <w:rPr>
                <w:rFonts w:ascii="Arial" w:eastAsia="Times New Roman" w:hAnsi="Arial" w:cs="Arial"/>
                <w:sz w:val="20"/>
                <w:szCs w:val="20"/>
              </w:rPr>
              <w:t>– 26</w:t>
            </w:r>
            <w:r w:rsidR="00D51D9B" w:rsidRPr="00DB4BF3">
              <w:rPr>
                <w:rFonts w:ascii="Arial" w:eastAsia="Times New Roman" w:hAnsi="Arial" w:cs="Arial"/>
                <w:sz w:val="20"/>
                <w:szCs w:val="20"/>
              </w:rPr>
              <w:t xml:space="preserve"> August</w:t>
            </w:r>
            <w:r w:rsidR="00BC4C66" w:rsidRPr="00DB4BF3">
              <w:rPr>
                <w:rFonts w:ascii="Arial" w:eastAsia="Times New Roman" w:hAnsi="Arial" w:cs="Arial"/>
                <w:sz w:val="20"/>
                <w:szCs w:val="20"/>
              </w:rPr>
              <w:t>, 2020.</w:t>
            </w:r>
          </w:p>
        </w:tc>
      </w:tr>
    </w:tbl>
    <w:p w14:paraId="6D0AABAC" w14:textId="77777777" w:rsidR="005F4673" w:rsidRPr="00176F10" w:rsidRDefault="005F4673"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8091300" w14:textId="25BED524"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6382AD78"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 xml:space="preserve">The total distribution to waitlisted families is at 79.84% or 118,651 with payouts by </w:t>
            </w:r>
            <w:proofErr w:type="gramStart"/>
            <w:r w:rsidR="003338A3" w:rsidRPr="003C2326">
              <w:rPr>
                <w:rFonts w:ascii="Arial" w:eastAsia="Arial" w:hAnsi="Arial" w:cs="Arial"/>
                <w:sz w:val="20"/>
                <w:szCs w:val="19"/>
              </w:rPr>
              <w:t>both  SDOs</w:t>
            </w:r>
            <w:proofErr w:type="gramEnd"/>
            <w:r w:rsidR="003338A3" w:rsidRPr="003C2326">
              <w:rPr>
                <w:rFonts w:ascii="Arial" w:eastAsia="Arial" w:hAnsi="Arial" w:cs="Arial"/>
                <w:sz w:val="20"/>
                <w:szCs w:val="19"/>
              </w:rPr>
              <w:t xml:space="preserve">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w:t>
            </w:r>
            <w:r w:rsidR="00C72E24" w:rsidRPr="003C2326">
              <w:rPr>
                <w:rFonts w:ascii="Arial" w:eastAsia="Arial" w:hAnsi="Arial" w:cs="Arial"/>
                <w:sz w:val="20"/>
                <w:szCs w:val="19"/>
              </w:rPr>
              <w:lastRenderedPageBreak/>
              <w:t xml:space="preserve">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4BEEC047" w14:textId="77777777" w:rsidR="00A71882" w:rsidRDefault="00A71882" w:rsidP="00B11CE1">
      <w:pPr>
        <w:spacing w:after="0" w:line="240" w:lineRule="auto"/>
        <w:contextualSpacing/>
        <w:rPr>
          <w:rFonts w:ascii="Arial" w:eastAsia="Arial" w:hAnsi="Arial" w:cs="Arial"/>
          <w:b/>
          <w:sz w:val="24"/>
          <w:szCs w:val="24"/>
        </w:rPr>
      </w:pPr>
    </w:p>
    <w:p w14:paraId="642A8F83" w14:textId="591CC04B"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45DF57A9" w:rsidR="00E96404" w:rsidRPr="00DB4BF3" w:rsidRDefault="00151D9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B4BF3">
              <w:rPr>
                <w:rFonts w:ascii="Arial" w:eastAsia="Arial" w:hAnsi="Arial" w:cs="Arial"/>
                <w:sz w:val="20"/>
                <w:szCs w:val="19"/>
              </w:rPr>
              <w:t>22</w:t>
            </w:r>
            <w:r w:rsidR="00155E19" w:rsidRPr="00DB4BF3">
              <w:rPr>
                <w:rFonts w:ascii="Arial" w:eastAsia="Arial" w:hAnsi="Arial" w:cs="Arial"/>
                <w:sz w:val="20"/>
                <w:szCs w:val="19"/>
              </w:rPr>
              <w:t xml:space="preserve"> </w:t>
            </w:r>
            <w:r w:rsidR="008A78F6" w:rsidRPr="00DB4BF3">
              <w:rPr>
                <w:rFonts w:ascii="Arial" w:eastAsia="Arial" w:hAnsi="Arial" w:cs="Arial"/>
                <w:sz w:val="20"/>
                <w:szCs w:val="19"/>
              </w:rPr>
              <w:t>October 2020</w:t>
            </w:r>
          </w:p>
        </w:tc>
        <w:tc>
          <w:tcPr>
            <w:tcW w:w="8114" w:type="dxa"/>
          </w:tcPr>
          <w:p w14:paraId="2A3D26EC" w14:textId="158FC736" w:rsidR="00155E19" w:rsidRPr="00DB4BF3" w:rsidRDefault="00730840"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DSWD-FO VIII through its</w:t>
            </w:r>
            <w:r w:rsidR="00875610" w:rsidRPr="00DB4BF3">
              <w:rPr>
                <w:rFonts w:ascii="Arial" w:eastAsia="Arial" w:hAnsi="Arial" w:cs="Arial"/>
                <w:sz w:val="20"/>
                <w:szCs w:val="19"/>
              </w:rPr>
              <w:t xml:space="preserve"> Crisis Intervention Unit (CIU) </w:t>
            </w:r>
            <w:r w:rsidR="00E35339" w:rsidRPr="00DB4BF3">
              <w:rPr>
                <w:rFonts w:ascii="Arial" w:eastAsia="Arial" w:hAnsi="Arial" w:cs="Arial"/>
                <w:sz w:val="20"/>
                <w:szCs w:val="19"/>
              </w:rPr>
              <w:t xml:space="preserve">provided </w:t>
            </w:r>
            <w:r w:rsidR="00875610" w:rsidRPr="00DB4BF3">
              <w:rPr>
                <w:rFonts w:ascii="Arial" w:eastAsia="Arial" w:hAnsi="Arial" w:cs="Arial"/>
                <w:sz w:val="20"/>
                <w:szCs w:val="19"/>
              </w:rPr>
              <w:t xml:space="preserve">assistance to </w:t>
            </w:r>
            <w:r w:rsidR="00BC595C" w:rsidRPr="00DB4BF3">
              <w:rPr>
                <w:rFonts w:ascii="Arial" w:eastAsia="Arial" w:hAnsi="Arial" w:cs="Arial"/>
                <w:b/>
                <w:sz w:val="20"/>
                <w:szCs w:val="19"/>
              </w:rPr>
              <w:t>1</w:t>
            </w:r>
            <w:r w:rsidR="008A78F6" w:rsidRPr="00DB4BF3">
              <w:rPr>
                <w:rFonts w:ascii="Arial" w:eastAsia="Arial" w:hAnsi="Arial" w:cs="Arial"/>
                <w:b/>
                <w:sz w:val="20"/>
                <w:szCs w:val="19"/>
              </w:rPr>
              <w:t>7</w:t>
            </w:r>
            <w:r w:rsidR="00BC595C" w:rsidRPr="00DB4BF3">
              <w:rPr>
                <w:rFonts w:ascii="Arial" w:eastAsia="Arial" w:hAnsi="Arial" w:cs="Arial"/>
                <w:b/>
                <w:sz w:val="20"/>
                <w:szCs w:val="19"/>
              </w:rPr>
              <w:t>,</w:t>
            </w:r>
            <w:r w:rsidR="00F3782D" w:rsidRPr="00DB4BF3">
              <w:rPr>
                <w:rFonts w:ascii="Arial" w:eastAsia="Arial" w:hAnsi="Arial" w:cs="Arial"/>
                <w:b/>
                <w:sz w:val="20"/>
                <w:szCs w:val="19"/>
              </w:rPr>
              <w:t>35</w:t>
            </w:r>
            <w:r w:rsidR="008A78F6" w:rsidRPr="00DB4BF3">
              <w:rPr>
                <w:rFonts w:ascii="Arial" w:eastAsia="Arial" w:hAnsi="Arial" w:cs="Arial"/>
                <w:b/>
                <w:sz w:val="20"/>
                <w:szCs w:val="19"/>
              </w:rPr>
              <w:t>6</w:t>
            </w:r>
            <w:r w:rsidR="00BC595C" w:rsidRPr="00DB4BF3">
              <w:rPr>
                <w:rFonts w:ascii="Arial" w:eastAsia="Arial" w:hAnsi="Arial" w:cs="Arial"/>
                <w:b/>
                <w:sz w:val="20"/>
                <w:szCs w:val="19"/>
              </w:rPr>
              <w:t xml:space="preserve"> </w:t>
            </w:r>
            <w:r w:rsidR="00875610" w:rsidRPr="00DB4BF3">
              <w:rPr>
                <w:rFonts w:ascii="Arial" w:eastAsia="Arial" w:hAnsi="Arial" w:cs="Arial"/>
                <w:sz w:val="20"/>
                <w:szCs w:val="19"/>
              </w:rPr>
              <w:t xml:space="preserve">walk-in clients amounting to a total of </w:t>
            </w:r>
            <w:r w:rsidR="00875610" w:rsidRPr="00DB4BF3">
              <w:rPr>
                <w:rFonts w:ascii="Arial" w:eastAsia="Arial" w:hAnsi="Arial" w:cs="Arial"/>
                <w:b/>
                <w:sz w:val="20"/>
                <w:szCs w:val="19"/>
              </w:rPr>
              <w:t>₱</w:t>
            </w:r>
            <w:r w:rsidR="00F3782D" w:rsidRPr="00DB4BF3">
              <w:rPr>
                <w:rFonts w:ascii="Arial" w:eastAsia="Arial" w:hAnsi="Arial" w:cs="Arial"/>
                <w:b/>
                <w:sz w:val="20"/>
                <w:szCs w:val="19"/>
              </w:rPr>
              <w:t>80</w:t>
            </w:r>
            <w:r w:rsidR="00BC595C" w:rsidRPr="00DB4BF3">
              <w:rPr>
                <w:rFonts w:ascii="Arial" w:eastAsia="Arial" w:hAnsi="Arial" w:cs="Arial"/>
                <w:b/>
                <w:sz w:val="20"/>
                <w:szCs w:val="19"/>
              </w:rPr>
              <w:t>,</w:t>
            </w:r>
            <w:r w:rsidR="00F3782D" w:rsidRPr="00DB4BF3">
              <w:rPr>
                <w:rFonts w:ascii="Arial" w:eastAsia="Arial" w:hAnsi="Arial" w:cs="Arial"/>
                <w:b/>
                <w:sz w:val="20"/>
                <w:szCs w:val="19"/>
              </w:rPr>
              <w:t>77</w:t>
            </w:r>
            <w:r w:rsidR="008A78F6" w:rsidRPr="00DB4BF3">
              <w:rPr>
                <w:rFonts w:ascii="Arial" w:eastAsia="Arial" w:hAnsi="Arial" w:cs="Arial"/>
                <w:b/>
                <w:sz w:val="20"/>
                <w:szCs w:val="19"/>
              </w:rPr>
              <w:t>7</w:t>
            </w:r>
            <w:r w:rsidR="00BC595C" w:rsidRPr="00DB4BF3">
              <w:rPr>
                <w:rFonts w:ascii="Arial" w:eastAsia="Arial" w:hAnsi="Arial" w:cs="Arial"/>
                <w:b/>
                <w:sz w:val="20"/>
                <w:szCs w:val="19"/>
              </w:rPr>
              <w:t>,</w:t>
            </w:r>
            <w:r w:rsidR="00F3782D" w:rsidRPr="00DB4BF3">
              <w:rPr>
                <w:rFonts w:ascii="Arial" w:eastAsia="Arial" w:hAnsi="Arial" w:cs="Arial"/>
                <w:b/>
                <w:sz w:val="20"/>
                <w:szCs w:val="19"/>
              </w:rPr>
              <w:t>4</w:t>
            </w:r>
            <w:r w:rsidR="00BC595C" w:rsidRPr="00DB4BF3">
              <w:rPr>
                <w:rFonts w:ascii="Arial" w:eastAsia="Arial" w:hAnsi="Arial" w:cs="Arial"/>
                <w:b/>
                <w:sz w:val="20"/>
                <w:szCs w:val="19"/>
              </w:rPr>
              <w:t>03.08.</w:t>
            </w:r>
          </w:p>
          <w:p w14:paraId="200DD354" w14:textId="183D5EF1" w:rsidR="00155E19" w:rsidRPr="00DB4BF3" w:rsidRDefault="00155E1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 xml:space="preserve">The Social Pension Unit extended assistance to </w:t>
            </w:r>
            <w:r w:rsidR="00D86FA1" w:rsidRPr="00DB4BF3">
              <w:rPr>
                <w:rFonts w:ascii="Arial" w:eastAsia="Arial" w:hAnsi="Arial" w:cs="Arial"/>
                <w:sz w:val="20"/>
                <w:szCs w:val="19"/>
              </w:rPr>
              <w:t xml:space="preserve">195,650 </w:t>
            </w:r>
            <w:r w:rsidRPr="00DB4BF3">
              <w:rPr>
                <w:rFonts w:ascii="Arial" w:eastAsia="Arial" w:hAnsi="Arial" w:cs="Arial"/>
                <w:sz w:val="20"/>
                <w:szCs w:val="19"/>
              </w:rPr>
              <w:t>Senio</w:t>
            </w:r>
            <w:r w:rsidR="00D86FA1" w:rsidRPr="00DB4BF3">
              <w:rPr>
                <w:rFonts w:ascii="Arial" w:eastAsia="Arial" w:hAnsi="Arial" w:cs="Arial"/>
                <w:sz w:val="20"/>
                <w:szCs w:val="19"/>
              </w:rPr>
              <w:t xml:space="preserve">r Citizens with the sum of ₱1,162,524,000.00; 10,038 </w:t>
            </w:r>
            <w:r w:rsidRPr="00DB4BF3">
              <w:rPr>
                <w:rFonts w:ascii="Arial" w:eastAsia="Arial" w:hAnsi="Arial" w:cs="Arial"/>
                <w:sz w:val="20"/>
                <w:szCs w:val="19"/>
              </w:rPr>
              <w:t xml:space="preserve">Senior Citizens were served with an amount of </w:t>
            </w:r>
            <w:r w:rsidR="00CA5334" w:rsidRPr="00DB4BF3">
              <w:rPr>
                <w:rFonts w:ascii="Arial" w:eastAsia="Arial" w:hAnsi="Arial" w:cs="Arial"/>
                <w:sz w:val="20"/>
                <w:szCs w:val="19"/>
              </w:rPr>
              <w:t>₱</w:t>
            </w:r>
            <w:r w:rsidR="00151D96" w:rsidRPr="00DB4BF3">
              <w:rPr>
                <w:rFonts w:ascii="Arial" w:eastAsia="Arial" w:hAnsi="Arial" w:cs="Arial"/>
                <w:sz w:val="20"/>
                <w:szCs w:val="19"/>
              </w:rPr>
              <w:t xml:space="preserve">51,774,000.00 </w:t>
            </w:r>
            <w:r w:rsidRPr="00DB4BF3">
              <w:rPr>
                <w:rFonts w:ascii="Arial" w:eastAsia="Arial" w:hAnsi="Arial" w:cs="Arial"/>
                <w:sz w:val="20"/>
                <w:szCs w:val="19"/>
              </w:rPr>
              <w:t>for the year 2019 and 2020, respectively.</w:t>
            </w:r>
          </w:p>
          <w:p w14:paraId="180B3DA1" w14:textId="6284E9E5" w:rsidR="00E96404" w:rsidRPr="00DB4BF3"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DSWD-FO</w:t>
            </w:r>
            <w:r w:rsidR="009266CC" w:rsidRPr="00DB4BF3">
              <w:rPr>
                <w:rFonts w:ascii="Arial" w:eastAsia="Arial" w:hAnsi="Arial" w:cs="Arial"/>
                <w:sz w:val="20"/>
                <w:szCs w:val="19"/>
              </w:rPr>
              <w:t xml:space="preserve"> </w:t>
            </w:r>
            <w:r w:rsidRPr="00DB4BF3">
              <w:rPr>
                <w:rFonts w:ascii="Arial" w:eastAsia="Arial" w:hAnsi="Arial" w:cs="Arial"/>
                <w:sz w:val="20"/>
                <w:szCs w:val="19"/>
              </w:rPr>
              <w:t>VIII</w:t>
            </w:r>
            <w:r w:rsidR="009266CC" w:rsidRPr="00DB4BF3">
              <w:rPr>
                <w:rFonts w:ascii="Arial" w:eastAsia="Arial" w:hAnsi="Arial" w:cs="Arial"/>
                <w:sz w:val="20"/>
                <w:szCs w:val="19"/>
              </w:rPr>
              <w:t xml:space="preserve"> </w:t>
            </w:r>
            <w:r w:rsidRPr="00DB4BF3">
              <w:rPr>
                <w:rFonts w:ascii="Arial" w:eastAsia="Arial" w:hAnsi="Arial" w:cs="Arial"/>
                <w:sz w:val="20"/>
                <w:szCs w:val="19"/>
              </w:rPr>
              <w:t>DRMD</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provided</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 xml:space="preserve">relief </w:t>
            </w:r>
            <w:r w:rsidRPr="00DB4BF3">
              <w:rPr>
                <w:rFonts w:ascii="Arial" w:eastAsia="Arial" w:hAnsi="Arial" w:cs="Arial"/>
                <w:sz w:val="20"/>
                <w:szCs w:val="19"/>
              </w:rPr>
              <w:t>assistanc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00F426EB" w:rsidRPr="00DB4BF3">
              <w:rPr>
                <w:rFonts w:ascii="Arial" w:eastAsia="Arial" w:hAnsi="Arial" w:cs="Arial"/>
                <w:b/>
                <w:sz w:val="20"/>
                <w:szCs w:val="19"/>
              </w:rPr>
              <w:t>1</w:t>
            </w:r>
            <w:r w:rsidR="0046235E" w:rsidRPr="00DB4BF3">
              <w:rPr>
                <w:rFonts w:ascii="Arial" w:eastAsia="Arial" w:hAnsi="Arial" w:cs="Arial"/>
                <w:b/>
                <w:sz w:val="20"/>
                <w:szCs w:val="19"/>
              </w:rPr>
              <w:t>6</w:t>
            </w:r>
            <w:r w:rsidR="00F426EB" w:rsidRPr="00DB4BF3">
              <w:rPr>
                <w:rFonts w:ascii="Arial" w:eastAsia="Arial" w:hAnsi="Arial" w:cs="Arial"/>
                <w:b/>
                <w:sz w:val="20"/>
                <w:szCs w:val="19"/>
              </w:rPr>
              <w:t>,</w:t>
            </w:r>
            <w:r w:rsidR="008A78F6" w:rsidRPr="00DB4BF3">
              <w:rPr>
                <w:rFonts w:ascii="Arial" w:eastAsia="Arial" w:hAnsi="Arial" w:cs="Arial"/>
                <w:b/>
                <w:sz w:val="20"/>
                <w:szCs w:val="19"/>
              </w:rPr>
              <w:t>3</w:t>
            </w:r>
            <w:r w:rsidR="0046235E" w:rsidRPr="00DB4BF3">
              <w:rPr>
                <w:rFonts w:ascii="Arial" w:eastAsia="Arial" w:hAnsi="Arial" w:cs="Arial"/>
                <w:b/>
                <w:sz w:val="20"/>
                <w:szCs w:val="19"/>
              </w:rPr>
              <w:t>54</w:t>
            </w:r>
            <w:r w:rsidR="00F426EB" w:rsidRPr="00DB4BF3">
              <w:rPr>
                <w:rFonts w:ascii="Arial" w:eastAsia="Arial" w:hAnsi="Arial" w:cs="Arial"/>
                <w:b/>
                <w:sz w:val="20"/>
                <w:szCs w:val="19"/>
              </w:rPr>
              <w:t xml:space="preserve"> </w:t>
            </w:r>
            <w:r w:rsidRPr="00DB4BF3">
              <w:rPr>
                <w:rFonts w:ascii="Arial" w:eastAsia="Arial" w:hAnsi="Arial" w:cs="Arial"/>
                <w:b/>
                <w:sz w:val="20"/>
                <w:szCs w:val="19"/>
              </w:rPr>
              <w:t>families</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b/>
                <w:sz w:val="20"/>
                <w:szCs w:val="19"/>
              </w:rPr>
              <w:t>17</w:t>
            </w:r>
            <w:r w:rsidR="009266CC" w:rsidRPr="00DB4BF3">
              <w:rPr>
                <w:rFonts w:ascii="Arial" w:eastAsia="Arial" w:hAnsi="Arial" w:cs="Arial"/>
                <w:b/>
                <w:sz w:val="20"/>
                <w:szCs w:val="19"/>
              </w:rPr>
              <w:t xml:space="preserve"> </w:t>
            </w:r>
            <w:r w:rsidRPr="00DB4BF3">
              <w:rPr>
                <w:rFonts w:ascii="Arial" w:eastAsia="Arial" w:hAnsi="Arial" w:cs="Arial"/>
                <w:b/>
                <w:sz w:val="20"/>
                <w:szCs w:val="19"/>
              </w:rPr>
              <w:t>stranded</w:t>
            </w:r>
            <w:r w:rsidR="009266CC" w:rsidRPr="00DB4BF3">
              <w:rPr>
                <w:rFonts w:ascii="Arial" w:eastAsia="Arial" w:hAnsi="Arial" w:cs="Arial"/>
                <w:b/>
                <w:sz w:val="20"/>
                <w:szCs w:val="19"/>
              </w:rPr>
              <w:t xml:space="preserve"> </w:t>
            </w:r>
            <w:r w:rsidRPr="00DB4BF3">
              <w:rPr>
                <w:rFonts w:ascii="Arial" w:eastAsia="Arial" w:hAnsi="Arial" w:cs="Arial"/>
                <w:b/>
                <w:sz w:val="20"/>
                <w:szCs w:val="19"/>
              </w:rPr>
              <w:t>sale</w:t>
            </w:r>
            <w:r w:rsidR="009266CC" w:rsidRPr="00DB4BF3">
              <w:rPr>
                <w:rFonts w:ascii="Arial" w:eastAsia="Arial" w:hAnsi="Arial" w:cs="Arial"/>
                <w:b/>
                <w:sz w:val="20"/>
                <w:szCs w:val="19"/>
              </w:rPr>
              <w:t xml:space="preserve"> </w:t>
            </w:r>
            <w:r w:rsidRPr="00DB4BF3">
              <w:rPr>
                <w:rFonts w:ascii="Arial" w:eastAsia="Arial" w:hAnsi="Arial" w:cs="Arial"/>
                <w:b/>
                <w:sz w:val="20"/>
                <w:szCs w:val="19"/>
              </w:rPr>
              <w:t>representatives</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 xml:space="preserve">amounting to a total of </w:t>
            </w:r>
            <w:r w:rsidRPr="00DB4BF3">
              <w:rPr>
                <w:rFonts w:ascii="Arial" w:eastAsia="Arial" w:hAnsi="Arial" w:cs="Arial"/>
                <w:b/>
                <w:sz w:val="20"/>
                <w:szCs w:val="19"/>
              </w:rPr>
              <w:t>₱</w:t>
            </w:r>
            <w:r w:rsidR="0046235E" w:rsidRPr="00DB4BF3">
              <w:rPr>
                <w:rFonts w:ascii="Arial" w:eastAsia="Arial" w:hAnsi="Arial" w:cs="Arial"/>
                <w:b/>
                <w:sz w:val="20"/>
                <w:szCs w:val="19"/>
              </w:rPr>
              <w:t>8</w:t>
            </w:r>
            <w:r w:rsidR="00F426EB" w:rsidRPr="00DB4BF3">
              <w:rPr>
                <w:rFonts w:ascii="Arial" w:eastAsia="Arial" w:hAnsi="Arial" w:cs="Arial"/>
                <w:b/>
                <w:sz w:val="20"/>
                <w:szCs w:val="19"/>
              </w:rPr>
              <w:t>,</w:t>
            </w:r>
            <w:r w:rsidR="0046235E" w:rsidRPr="00DB4BF3">
              <w:rPr>
                <w:rFonts w:ascii="Arial" w:eastAsia="Arial" w:hAnsi="Arial" w:cs="Arial"/>
                <w:b/>
                <w:sz w:val="20"/>
                <w:szCs w:val="19"/>
              </w:rPr>
              <w:t>3</w:t>
            </w:r>
            <w:r w:rsidR="008A78F6" w:rsidRPr="00DB4BF3">
              <w:rPr>
                <w:rFonts w:ascii="Arial" w:eastAsia="Arial" w:hAnsi="Arial" w:cs="Arial"/>
                <w:b/>
                <w:sz w:val="20"/>
                <w:szCs w:val="19"/>
              </w:rPr>
              <w:t>57</w:t>
            </w:r>
            <w:r w:rsidR="00F426EB" w:rsidRPr="00DB4BF3">
              <w:rPr>
                <w:rFonts w:ascii="Arial" w:eastAsia="Arial" w:hAnsi="Arial" w:cs="Arial"/>
                <w:b/>
                <w:sz w:val="20"/>
                <w:szCs w:val="19"/>
              </w:rPr>
              <w:t>,</w:t>
            </w:r>
            <w:r w:rsidR="008A78F6" w:rsidRPr="00DB4BF3">
              <w:rPr>
                <w:rFonts w:ascii="Arial" w:eastAsia="Arial" w:hAnsi="Arial" w:cs="Arial"/>
                <w:b/>
                <w:sz w:val="20"/>
                <w:szCs w:val="19"/>
              </w:rPr>
              <w:t>357</w:t>
            </w:r>
            <w:r w:rsidR="00F426EB" w:rsidRPr="00DB4BF3">
              <w:rPr>
                <w:rFonts w:ascii="Arial" w:eastAsia="Arial" w:hAnsi="Arial" w:cs="Arial"/>
                <w:b/>
                <w:sz w:val="20"/>
                <w:szCs w:val="19"/>
              </w:rPr>
              <w:t>.</w:t>
            </w:r>
            <w:r w:rsidR="0046235E" w:rsidRPr="00DB4BF3">
              <w:rPr>
                <w:rFonts w:ascii="Arial" w:eastAsia="Arial" w:hAnsi="Arial" w:cs="Arial"/>
                <w:b/>
                <w:sz w:val="20"/>
                <w:szCs w:val="19"/>
              </w:rPr>
              <w:t>84</w:t>
            </w:r>
            <w:r w:rsidR="00F426EB" w:rsidRPr="00DB4BF3">
              <w:rPr>
                <w:rFonts w:ascii="Arial" w:eastAsia="Arial" w:hAnsi="Arial" w:cs="Arial"/>
                <w:b/>
                <w:sz w:val="20"/>
                <w:szCs w:val="19"/>
              </w:rPr>
              <w:t>.</w:t>
            </w:r>
          </w:p>
          <w:p w14:paraId="503CC754" w14:textId="474235B1" w:rsidR="00C514DA" w:rsidRPr="00DB4BF3"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Sustainable</w:t>
            </w:r>
            <w:r w:rsidR="009266CC" w:rsidRPr="00DB4BF3">
              <w:rPr>
                <w:rFonts w:ascii="Arial" w:eastAsia="Arial" w:hAnsi="Arial" w:cs="Arial"/>
                <w:sz w:val="20"/>
                <w:szCs w:val="19"/>
              </w:rPr>
              <w:t xml:space="preserve"> </w:t>
            </w:r>
            <w:r w:rsidRPr="00DB4BF3">
              <w:rPr>
                <w:rFonts w:ascii="Arial" w:eastAsia="Arial" w:hAnsi="Arial" w:cs="Arial"/>
                <w:sz w:val="20"/>
                <w:szCs w:val="19"/>
              </w:rPr>
              <w:t>Livelihood</w:t>
            </w:r>
            <w:r w:rsidR="009266CC" w:rsidRPr="00DB4BF3">
              <w:rPr>
                <w:rFonts w:ascii="Arial" w:eastAsia="Arial" w:hAnsi="Arial" w:cs="Arial"/>
                <w:sz w:val="20"/>
                <w:szCs w:val="19"/>
              </w:rPr>
              <w:t xml:space="preserve"> </w:t>
            </w:r>
            <w:r w:rsidRPr="00DB4BF3">
              <w:rPr>
                <w:rFonts w:ascii="Arial" w:eastAsia="Arial" w:hAnsi="Arial" w:cs="Arial"/>
                <w:sz w:val="20"/>
                <w:szCs w:val="19"/>
              </w:rPr>
              <w:t>Program</w:t>
            </w:r>
            <w:r w:rsidR="00730840" w:rsidRPr="00DB4BF3">
              <w:rPr>
                <w:rFonts w:ascii="Arial" w:eastAsia="Arial" w:hAnsi="Arial" w:cs="Arial"/>
                <w:sz w:val="20"/>
                <w:szCs w:val="19"/>
              </w:rPr>
              <w:t xml:space="preserve"> (SLP) of DSWD-FO VIII</w:t>
            </w:r>
            <w:r w:rsidR="009266CC" w:rsidRPr="00DB4BF3">
              <w:rPr>
                <w:rFonts w:ascii="Arial" w:eastAsia="Arial" w:hAnsi="Arial" w:cs="Arial"/>
                <w:sz w:val="20"/>
                <w:szCs w:val="19"/>
              </w:rPr>
              <w:t xml:space="preserve"> </w:t>
            </w:r>
            <w:r w:rsidRPr="00DB4BF3">
              <w:rPr>
                <w:rFonts w:ascii="Arial" w:eastAsia="Arial" w:hAnsi="Arial" w:cs="Arial"/>
                <w:sz w:val="20"/>
                <w:szCs w:val="19"/>
              </w:rPr>
              <w:t>was</w:t>
            </w:r>
            <w:r w:rsidR="009266CC" w:rsidRPr="00DB4BF3">
              <w:rPr>
                <w:rFonts w:ascii="Arial" w:eastAsia="Arial" w:hAnsi="Arial" w:cs="Arial"/>
                <w:sz w:val="20"/>
                <w:szCs w:val="19"/>
              </w:rPr>
              <w:t xml:space="preserve"> </w:t>
            </w:r>
            <w:r w:rsidRPr="00DB4BF3">
              <w:rPr>
                <w:rFonts w:ascii="Arial" w:eastAsia="Arial" w:hAnsi="Arial" w:cs="Arial"/>
                <w:sz w:val="20"/>
                <w:szCs w:val="19"/>
              </w:rPr>
              <w:t>abl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extend</w:t>
            </w:r>
            <w:r w:rsidR="009266CC" w:rsidRPr="00DB4BF3">
              <w:rPr>
                <w:rFonts w:ascii="Arial" w:eastAsia="Arial" w:hAnsi="Arial" w:cs="Arial"/>
                <w:sz w:val="20"/>
                <w:szCs w:val="19"/>
              </w:rPr>
              <w:t xml:space="preserve"> </w:t>
            </w:r>
            <w:r w:rsidRPr="00DB4BF3">
              <w:rPr>
                <w:rFonts w:ascii="Arial" w:eastAsia="Arial" w:hAnsi="Arial" w:cs="Arial"/>
                <w:sz w:val="20"/>
                <w:szCs w:val="19"/>
              </w:rPr>
              <w:t>assistanc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b/>
                <w:sz w:val="20"/>
                <w:szCs w:val="19"/>
              </w:rPr>
              <w:t>170</w:t>
            </w:r>
            <w:r w:rsidR="009266CC" w:rsidRPr="00DB4BF3">
              <w:rPr>
                <w:rFonts w:ascii="Arial" w:eastAsia="Arial" w:hAnsi="Arial" w:cs="Arial"/>
                <w:b/>
                <w:sz w:val="20"/>
                <w:szCs w:val="19"/>
              </w:rPr>
              <w:t xml:space="preserve"> </w:t>
            </w:r>
            <w:r w:rsidRPr="00DB4BF3">
              <w:rPr>
                <w:rFonts w:ascii="Arial" w:eastAsia="Arial" w:hAnsi="Arial" w:cs="Arial"/>
                <w:sz w:val="20"/>
                <w:szCs w:val="19"/>
              </w:rPr>
              <w:t>beneficiaries</w:t>
            </w:r>
            <w:r w:rsidR="009266CC" w:rsidRPr="00DB4BF3">
              <w:rPr>
                <w:rFonts w:ascii="Arial" w:eastAsia="Arial" w:hAnsi="Arial" w:cs="Arial"/>
                <w:sz w:val="20"/>
                <w:szCs w:val="19"/>
              </w:rPr>
              <w:t xml:space="preserve"> </w:t>
            </w:r>
            <w:r w:rsidRPr="00DB4BF3">
              <w:rPr>
                <w:rFonts w:ascii="Arial" w:eastAsia="Arial" w:hAnsi="Arial" w:cs="Arial"/>
                <w:sz w:val="20"/>
                <w:szCs w:val="19"/>
              </w:rPr>
              <w:t>amounting</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total</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b/>
                <w:sz w:val="20"/>
                <w:szCs w:val="19"/>
              </w:rPr>
              <w:t>₱2,261,210.07</w:t>
            </w:r>
            <w:r w:rsidRPr="00DB4BF3">
              <w:rPr>
                <w:rFonts w:ascii="Arial" w:eastAsia="Arial" w:hAnsi="Arial" w:cs="Arial"/>
                <w:sz w:val="20"/>
                <w:szCs w:val="19"/>
              </w:rPr>
              <w:t>.</w:t>
            </w:r>
          </w:p>
          <w:p w14:paraId="5212A543" w14:textId="77777777" w:rsidR="00440E44" w:rsidRPr="00DB4BF3"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DB4BF3"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DB4BF3">
              <w:rPr>
                <w:rFonts w:ascii="Arial" w:eastAsia="Arial" w:hAnsi="Arial" w:cs="Arial"/>
                <w:b/>
                <w:sz w:val="20"/>
                <w:szCs w:val="19"/>
              </w:rPr>
              <w:t>Social</w:t>
            </w:r>
            <w:r w:rsidR="009266CC" w:rsidRPr="00DB4BF3">
              <w:rPr>
                <w:rFonts w:ascii="Arial" w:eastAsia="Arial" w:hAnsi="Arial" w:cs="Arial"/>
                <w:b/>
                <w:sz w:val="20"/>
                <w:szCs w:val="19"/>
              </w:rPr>
              <w:t xml:space="preserve"> </w:t>
            </w:r>
            <w:r w:rsidRPr="00DB4BF3">
              <w:rPr>
                <w:rFonts w:ascii="Arial" w:eastAsia="Arial" w:hAnsi="Arial" w:cs="Arial"/>
                <w:b/>
                <w:sz w:val="20"/>
                <w:szCs w:val="19"/>
              </w:rPr>
              <w:t>Amelioration</w:t>
            </w:r>
            <w:r w:rsidR="009266CC" w:rsidRPr="00DB4BF3">
              <w:rPr>
                <w:rFonts w:ascii="Arial" w:eastAsia="Arial" w:hAnsi="Arial" w:cs="Arial"/>
                <w:b/>
                <w:sz w:val="20"/>
                <w:szCs w:val="19"/>
              </w:rPr>
              <w:t xml:space="preserve"> </w:t>
            </w:r>
            <w:r w:rsidRPr="00DB4BF3">
              <w:rPr>
                <w:rFonts w:ascii="Arial" w:eastAsia="Arial" w:hAnsi="Arial" w:cs="Arial"/>
                <w:b/>
                <w:sz w:val="20"/>
                <w:szCs w:val="19"/>
              </w:rPr>
              <w:t>Program</w:t>
            </w:r>
            <w:r w:rsidR="009266CC" w:rsidRPr="00DB4BF3">
              <w:rPr>
                <w:rFonts w:ascii="Arial" w:eastAsia="Arial" w:hAnsi="Arial" w:cs="Arial"/>
                <w:b/>
                <w:sz w:val="20"/>
                <w:szCs w:val="19"/>
              </w:rPr>
              <w:t xml:space="preserve"> </w:t>
            </w:r>
            <w:r w:rsidRPr="00DB4BF3">
              <w:rPr>
                <w:rFonts w:ascii="Arial" w:eastAsia="Arial" w:hAnsi="Arial" w:cs="Arial"/>
                <w:b/>
                <w:sz w:val="20"/>
                <w:szCs w:val="19"/>
              </w:rPr>
              <w:t>(SAP)</w:t>
            </w:r>
          </w:p>
          <w:p w14:paraId="79C8C62F" w14:textId="18D77F16" w:rsidR="00ED50BE" w:rsidRPr="00DB4BF3"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DSWD-FO</w:t>
            </w:r>
            <w:r w:rsidR="009266CC" w:rsidRPr="00DB4BF3">
              <w:rPr>
                <w:rFonts w:ascii="Arial" w:eastAsia="Arial" w:hAnsi="Arial" w:cs="Arial"/>
                <w:sz w:val="20"/>
                <w:szCs w:val="19"/>
              </w:rPr>
              <w:t xml:space="preserve"> </w:t>
            </w:r>
            <w:r w:rsidRPr="00DB4BF3">
              <w:rPr>
                <w:rFonts w:ascii="Arial" w:eastAsia="Arial" w:hAnsi="Arial" w:cs="Arial"/>
                <w:sz w:val="20"/>
                <w:szCs w:val="19"/>
              </w:rPr>
              <w:t>VIII</w:t>
            </w:r>
            <w:r w:rsidR="009266CC" w:rsidRPr="00DB4BF3">
              <w:rPr>
                <w:rFonts w:ascii="Arial" w:eastAsia="Arial" w:hAnsi="Arial" w:cs="Arial"/>
                <w:sz w:val="20"/>
                <w:szCs w:val="19"/>
              </w:rPr>
              <w:t xml:space="preserve"> </w:t>
            </w:r>
            <w:r w:rsidRPr="00DB4BF3">
              <w:rPr>
                <w:rFonts w:ascii="Arial" w:eastAsia="Arial" w:hAnsi="Arial" w:cs="Arial"/>
                <w:sz w:val="20"/>
                <w:szCs w:val="19"/>
              </w:rPr>
              <w:t>DRMD</w:t>
            </w:r>
            <w:r w:rsidR="009266CC" w:rsidRPr="00DB4BF3">
              <w:rPr>
                <w:rFonts w:ascii="Arial" w:eastAsia="Arial" w:hAnsi="Arial" w:cs="Arial"/>
                <w:sz w:val="20"/>
                <w:szCs w:val="19"/>
              </w:rPr>
              <w:t xml:space="preserve"> </w:t>
            </w:r>
            <w:r w:rsidRPr="00DB4BF3">
              <w:rPr>
                <w:rFonts w:ascii="Arial" w:eastAsia="Arial" w:hAnsi="Arial" w:cs="Arial"/>
                <w:sz w:val="20"/>
                <w:szCs w:val="19"/>
              </w:rPr>
              <w:t>was</w:t>
            </w:r>
            <w:r w:rsidR="009266CC" w:rsidRPr="00DB4BF3">
              <w:rPr>
                <w:rFonts w:ascii="Arial" w:eastAsia="Arial" w:hAnsi="Arial" w:cs="Arial"/>
                <w:sz w:val="20"/>
                <w:szCs w:val="19"/>
              </w:rPr>
              <w:t xml:space="preserve"> </w:t>
            </w:r>
            <w:r w:rsidRPr="00DB4BF3">
              <w:rPr>
                <w:rFonts w:ascii="Arial" w:eastAsia="Arial" w:hAnsi="Arial" w:cs="Arial"/>
                <w:sz w:val="20"/>
                <w:szCs w:val="19"/>
              </w:rPr>
              <w:t>abl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record</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distribution</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sz w:val="20"/>
                <w:szCs w:val="19"/>
              </w:rPr>
              <w:t>SAP</w:t>
            </w:r>
            <w:r w:rsidR="009266CC" w:rsidRPr="00DB4BF3">
              <w:rPr>
                <w:rFonts w:ascii="Arial" w:eastAsia="Arial" w:hAnsi="Arial" w:cs="Arial"/>
                <w:sz w:val="20"/>
                <w:szCs w:val="19"/>
              </w:rPr>
              <w:t xml:space="preserve"> </w:t>
            </w:r>
            <w:r w:rsidRPr="00DB4BF3">
              <w:rPr>
                <w:rFonts w:ascii="Arial" w:eastAsia="Arial" w:hAnsi="Arial" w:cs="Arial"/>
                <w:sz w:val="20"/>
                <w:szCs w:val="19"/>
              </w:rPr>
              <w:t>assistance</w:t>
            </w:r>
            <w:r w:rsidR="009266CC" w:rsidRPr="00DB4BF3">
              <w:rPr>
                <w:rFonts w:ascii="Arial" w:eastAsia="Arial" w:hAnsi="Arial" w:cs="Arial"/>
                <w:sz w:val="20"/>
                <w:szCs w:val="19"/>
              </w:rPr>
              <w:t xml:space="preserve"> </w:t>
            </w:r>
            <w:r w:rsidRPr="00DB4BF3">
              <w:rPr>
                <w:rFonts w:ascii="Arial" w:eastAsia="Arial" w:hAnsi="Arial" w:cs="Arial"/>
                <w:sz w:val="20"/>
                <w:szCs w:val="19"/>
              </w:rPr>
              <w:t>extended</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C2237D" w:rsidRPr="00DB4BF3">
              <w:rPr>
                <w:rFonts w:ascii="Arial" w:eastAsia="Arial" w:hAnsi="Arial" w:cs="Arial"/>
                <w:b/>
                <w:sz w:val="20"/>
                <w:szCs w:val="19"/>
              </w:rPr>
              <w:t>550,377</w:t>
            </w:r>
            <w:r w:rsidR="009266CC" w:rsidRPr="00DB4BF3">
              <w:rPr>
                <w:rFonts w:ascii="Arial" w:eastAsia="Arial" w:hAnsi="Arial" w:cs="Arial"/>
                <w:b/>
                <w:sz w:val="20"/>
                <w:szCs w:val="19"/>
              </w:rPr>
              <w:t xml:space="preserve"> </w:t>
            </w:r>
            <w:r w:rsidRPr="00DB4BF3">
              <w:rPr>
                <w:rFonts w:ascii="Arial" w:eastAsia="Arial" w:hAnsi="Arial" w:cs="Arial"/>
                <w:b/>
                <w:sz w:val="20"/>
                <w:szCs w:val="19"/>
              </w:rPr>
              <w:t>non-4Ps</w:t>
            </w:r>
            <w:r w:rsidR="009266CC" w:rsidRPr="00DB4BF3">
              <w:rPr>
                <w:rFonts w:ascii="Arial" w:eastAsia="Arial" w:hAnsi="Arial" w:cs="Arial"/>
                <w:b/>
                <w:sz w:val="20"/>
                <w:szCs w:val="19"/>
              </w:rPr>
              <w:t xml:space="preserve"> </w:t>
            </w:r>
            <w:r w:rsidRPr="00DB4BF3">
              <w:rPr>
                <w:rFonts w:ascii="Arial" w:eastAsia="Arial" w:hAnsi="Arial" w:cs="Arial"/>
                <w:b/>
                <w:sz w:val="20"/>
                <w:szCs w:val="19"/>
              </w:rPr>
              <w:t>beneficiaries</w:t>
            </w:r>
            <w:r w:rsidR="009266CC" w:rsidRPr="00DB4BF3">
              <w:rPr>
                <w:rFonts w:ascii="Arial" w:eastAsia="Arial" w:hAnsi="Arial" w:cs="Arial"/>
                <w:sz w:val="20"/>
                <w:szCs w:val="19"/>
              </w:rPr>
              <w:t xml:space="preserve"> </w:t>
            </w:r>
            <w:r w:rsidRPr="00DB4BF3">
              <w:rPr>
                <w:rFonts w:ascii="Arial" w:eastAsia="Arial" w:hAnsi="Arial" w:cs="Arial"/>
                <w:sz w:val="20"/>
                <w:szCs w:val="19"/>
              </w:rPr>
              <w:t>amounting</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b/>
                <w:sz w:val="20"/>
                <w:szCs w:val="19"/>
              </w:rPr>
              <w:t>₱</w:t>
            </w:r>
            <w:r w:rsidR="00C2237D" w:rsidRPr="00DB4BF3">
              <w:rPr>
                <w:rFonts w:ascii="Arial" w:eastAsia="Arial" w:hAnsi="Arial" w:cs="Arial"/>
                <w:b/>
                <w:sz w:val="20"/>
                <w:szCs w:val="24"/>
              </w:rPr>
              <w:t>2,751,249,750.00</w:t>
            </w:r>
            <w:r w:rsidRPr="00DB4BF3">
              <w:rPr>
                <w:rFonts w:ascii="Arial" w:eastAsia="Arial" w:hAnsi="Arial" w:cs="Arial"/>
                <w:b/>
                <w:sz w:val="20"/>
                <w:szCs w:val="19"/>
              </w:rPr>
              <w:t>.</w:t>
            </w:r>
            <w:r w:rsidR="009266CC" w:rsidRPr="00DB4BF3">
              <w:rPr>
                <w:rFonts w:ascii="Arial" w:eastAsia="Arial" w:hAnsi="Arial" w:cs="Arial"/>
                <w:b/>
                <w:sz w:val="20"/>
                <w:szCs w:val="19"/>
              </w:rPr>
              <w:t xml:space="preserve"> </w:t>
            </w:r>
            <w:r w:rsidR="008C4ADC" w:rsidRPr="00DB4BF3">
              <w:rPr>
                <w:rFonts w:ascii="Arial" w:eastAsia="Arial" w:hAnsi="Arial" w:cs="Arial"/>
                <w:sz w:val="20"/>
                <w:szCs w:val="19"/>
              </w:rPr>
              <w:t>For</w:t>
            </w:r>
            <w:r w:rsidR="009266CC" w:rsidRPr="00DB4BF3">
              <w:rPr>
                <w:rFonts w:ascii="Arial" w:eastAsia="Arial" w:hAnsi="Arial" w:cs="Arial"/>
                <w:sz w:val="20"/>
                <w:szCs w:val="19"/>
              </w:rPr>
              <w:t xml:space="preserve"> </w:t>
            </w:r>
            <w:r w:rsidR="008C4ADC" w:rsidRPr="00DB4BF3">
              <w:rPr>
                <w:rFonts w:ascii="Arial" w:eastAsia="Arial" w:hAnsi="Arial" w:cs="Arial"/>
                <w:sz w:val="20"/>
                <w:szCs w:val="19"/>
              </w:rPr>
              <w:t>the</w:t>
            </w:r>
            <w:r w:rsidR="009266CC" w:rsidRPr="00DB4BF3">
              <w:rPr>
                <w:rFonts w:ascii="Arial" w:eastAsia="Arial" w:hAnsi="Arial" w:cs="Arial"/>
                <w:sz w:val="20"/>
                <w:szCs w:val="19"/>
              </w:rPr>
              <w:t xml:space="preserve"> </w:t>
            </w:r>
            <w:r w:rsidR="008C4ADC" w:rsidRPr="00DB4BF3">
              <w:rPr>
                <w:rFonts w:ascii="Arial" w:eastAsia="Arial" w:hAnsi="Arial" w:cs="Arial"/>
                <w:sz w:val="20"/>
                <w:szCs w:val="19"/>
              </w:rPr>
              <w:t>waitlisted</w:t>
            </w:r>
            <w:r w:rsidR="009266CC" w:rsidRPr="00DB4BF3">
              <w:rPr>
                <w:rFonts w:ascii="Arial" w:eastAsia="Arial" w:hAnsi="Arial" w:cs="Arial"/>
                <w:sz w:val="20"/>
                <w:szCs w:val="19"/>
              </w:rPr>
              <w:t xml:space="preserve"> </w:t>
            </w:r>
            <w:r w:rsidR="008C4ADC" w:rsidRPr="00DB4BF3">
              <w:rPr>
                <w:rFonts w:ascii="Arial" w:eastAsia="Arial" w:hAnsi="Arial" w:cs="Arial"/>
                <w:sz w:val="20"/>
                <w:szCs w:val="19"/>
              </w:rPr>
              <w:t>families,</w:t>
            </w:r>
            <w:r w:rsidR="009266CC" w:rsidRPr="00DB4BF3">
              <w:rPr>
                <w:rFonts w:ascii="Arial" w:eastAsia="Arial" w:hAnsi="Arial" w:cs="Arial"/>
                <w:sz w:val="20"/>
                <w:szCs w:val="19"/>
              </w:rPr>
              <w:t xml:space="preserve"> </w:t>
            </w:r>
            <w:r w:rsidR="00151D96" w:rsidRPr="00DB4BF3">
              <w:rPr>
                <w:rFonts w:ascii="Arial" w:eastAsia="Arial" w:hAnsi="Arial" w:cs="Arial"/>
                <w:b/>
                <w:sz w:val="20"/>
                <w:szCs w:val="19"/>
              </w:rPr>
              <w:t xml:space="preserve">63,565 </w:t>
            </w:r>
            <w:r w:rsidR="008C4ADC" w:rsidRPr="00DB4BF3">
              <w:rPr>
                <w:rFonts w:ascii="Arial" w:eastAsia="Arial" w:hAnsi="Arial" w:cs="Arial"/>
                <w:sz w:val="20"/>
                <w:szCs w:val="19"/>
              </w:rPr>
              <w:t>out</w:t>
            </w:r>
            <w:r w:rsidR="009266CC" w:rsidRPr="00DB4BF3">
              <w:rPr>
                <w:rFonts w:ascii="Arial" w:eastAsia="Arial" w:hAnsi="Arial" w:cs="Arial"/>
                <w:sz w:val="20"/>
                <w:szCs w:val="19"/>
              </w:rPr>
              <w:t xml:space="preserve"> </w:t>
            </w:r>
            <w:r w:rsidR="008C4ADC" w:rsidRPr="00DB4BF3">
              <w:rPr>
                <w:rFonts w:ascii="Arial" w:eastAsia="Arial" w:hAnsi="Arial" w:cs="Arial"/>
                <w:sz w:val="20"/>
                <w:szCs w:val="19"/>
              </w:rPr>
              <w:t>of</w:t>
            </w:r>
            <w:r w:rsidR="009266CC" w:rsidRPr="00DB4BF3">
              <w:rPr>
                <w:rFonts w:ascii="Arial" w:eastAsia="Arial" w:hAnsi="Arial" w:cs="Arial"/>
                <w:sz w:val="20"/>
                <w:szCs w:val="19"/>
              </w:rPr>
              <w:t xml:space="preserve"> </w:t>
            </w:r>
            <w:r w:rsidR="00C10E18" w:rsidRPr="00DB4BF3">
              <w:rPr>
                <w:rFonts w:ascii="Arial" w:eastAsia="Arial" w:hAnsi="Arial" w:cs="Arial"/>
                <w:sz w:val="20"/>
                <w:szCs w:val="19"/>
              </w:rPr>
              <w:t>8</w:t>
            </w:r>
            <w:r w:rsidR="00CA0442" w:rsidRPr="00DB4BF3">
              <w:rPr>
                <w:rFonts w:ascii="Arial" w:eastAsia="Arial" w:hAnsi="Arial" w:cs="Arial"/>
                <w:sz w:val="20"/>
                <w:szCs w:val="19"/>
              </w:rPr>
              <w:t>3</w:t>
            </w:r>
            <w:r w:rsidR="00C10E18" w:rsidRPr="00DB4BF3">
              <w:rPr>
                <w:rFonts w:ascii="Arial" w:eastAsia="Arial" w:hAnsi="Arial" w:cs="Arial"/>
                <w:sz w:val="20"/>
                <w:szCs w:val="19"/>
              </w:rPr>
              <w:t>,</w:t>
            </w:r>
            <w:r w:rsidR="00CA0442" w:rsidRPr="00DB4BF3">
              <w:rPr>
                <w:rFonts w:ascii="Arial" w:eastAsia="Arial" w:hAnsi="Arial" w:cs="Arial"/>
                <w:sz w:val="20"/>
                <w:szCs w:val="19"/>
              </w:rPr>
              <w:t>011</w:t>
            </w:r>
            <w:r w:rsidR="00C10E18" w:rsidRPr="00DB4BF3">
              <w:rPr>
                <w:rFonts w:ascii="Arial" w:eastAsia="Arial" w:hAnsi="Arial" w:cs="Arial"/>
                <w:sz w:val="20"/>
                <w:szCs w:val="19"/>
              </w:rPr>
              <w:t xml:space="preserve"> </w:t>
            </w:r>
            <w:r w:rsidR="00E35339" w:rsidRPr="00DB4BF3">
              <w:rPr>
                <w:rFonts w:ascii="Arial" w:eastAsia="Arial" w:hAnsi="Arial" w:cs="Arial"/>
                <w:sz w:val="20"/>
                <w:szCs w:val="19"/>
              </w:rPr>
              <w:t xml:space="preserve">beneficiaries </w:t>
            </w:r>
            <w:r w:rsidR="008C4ADC" w:rsidRPr="00DB4BF3">
              <w:rPr>
                <w:rFonts w:ascii="Arial" w:eastAsia="Arial" w:hAnsi="Arial" w:cs="Arial"/>
                <w:sz w:val="20"/>
                <w:szCs w:val="19"/>
              </w:rPr>
              <w:t>were</w:t>
            </w:r>
            <w:r w:rsidR="00C2237D" w:rsidRPr="00DB4BF3">
              <w:rPr>
                <w:rFonts w:ascii="Arial" w:eastAsia="Arial" w:hAnsi="Arial" w:cs="Arial"/>
                <w:sz w:val="20"/>
                <w:szCs w:val="19"/>
              </w:rPr>
              <w:t xml:space="preserve"> </w:t>
            </w:r>
            <w:r w:rsidR="008C4ADC" w:rsidRPr="00DB4BF3">
              <w:rPr>
                <w:rFonts w:ascii="Arial" w:eastAsia="Arial" w:hAnsi="Arial" w:cs="Arial"/>
                <w:sz w:val="20"/>
                <w:szCs w:val="19"/>
              </w:rPr>
              <w:t>served</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 xml:space="preserve">amounting to a total </w:t>
            </w:r>
            <w:r w:rsidR="008C4ADC" w:rsidRPr="00DB4BF3">
              <w:rPr>
                <w:rFonts w:ascii="Arial" w:eastAsia="Arial" w:hAnsi="Arial" w:cs="Arial"/>
                <w:sz w:val="20"/>
                <w:szCs w:val="19"/>
              </w:rPr>
              <w:t>of</w:t>
            </w:r>
            <w:r w:rsidR="00884731" w:rsidRPr="00DB4BF3">
              <w:rPr>
                <w:rFonts w:ascii="Arial" w:eastAsia="Arial" w:hAnsi="Arial" w:cs="Arial"/>
                <w:sz w:val="20"/>
                <w:szCs w:val="19"/>
              </w:rPr>
              <w:t xml:space="preserve"> </w:t>
            </w:r>
            <w:r w:rsidR="008C4ADC" w:rsidRPr="00DB4BF3">
              <w:rPr>
                <w:rFonts w:ascii="Arial" w:eastAsia="Arial" w:hAnsi="Arial" w:cs="Arial"/>
                <w:b/>
                <w:sz w:val="20"/>
                <w:szCs w:val="19"/>
              </w:rPr>
              <w:t>₱</w:t>
            </w:r>
            <w:r w:rsidR="00151D96" w:rsidRPr="00DB4BF3">
              <w:rPr>
                <w:rFonts w:ascii="Arial" w:eastAsia="Arial" w:hAnsi="Arial" w:cs="Arial"/>
                <w:b/>
                <w:sz w:val="20"/>
                <w:szCs w:val="19"/>
              </w:rPr>
              <w:t>317,825,000.00.</w:t>
            </w:r>
          </w:p>
          <w:p w14:paraId="71B14D09" w14:textId="79EC5012" w:rsidR="00E96404" w:rsidRPr="00DB4BF3"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Pantawid</w:t>
            </w:r>
            <w:r w:rsidR="009266CC" w:rsidRPr="00DB4BF3">
              <w:rPr>
                <w:rFonts w:ascii="Arial" w:eastAsia="Arial" w:hAnsi="Arial" w:cs="Arial"/>
                <w:sz w:val="20"/>
                <w:szCs w:val="19"/>
              </w:rPr>
              <w:t xml:space="preserve"> </w:t>
            </w:r>
            <w:r w:rsidRPr="00DB4BF3">
              <w:rPr>
                <w:rFonts w:ascii="Arial" w:eastAsia="Arial" w:hAnsi="Arial" w:cs="Arial"/>
                <w:sz w:val="20"/>
                <w:szCs w:val="19"/>
              </w:rPr>
              <w:t>Pamilyang</w:t>
            </w:r>
            <w:r w:rsidR="009266CC" w:rsidRPr="00DB4BF3">
              <w:rPr>
                <w:rFonts w:ascii="Arial" w:eastAsia="Arial" w:hAnsi="Arial" w:cs="Arial"/>
                <w:sz w:val="20"/>
                <w:szCs w:val="19"/>
              </w:rPr>
              <w:t xml:space="preserve"> </w:t>
            </w:r>
            <w:r w:rsidRPr="00DB4BF3">
              <w:rPr>
                <w:rFonts w:ascii="Arial" w:eastAsia="Arial" w:hAnsi="Arial" w:cs="Arial"/>
                <w:sz w:val="20"/>
                <w:szCs w:val="19"/>
              </w:rPr>
              <w:t>Pilipino</w:t>
            </w:r>
            <w:r w:rsidR="009266CC" w:rsidRPr="00DB4BF3">
              <w:rPr>
                <w:rFonts w:ascii="Arial" w:eastAsia="Arial" w:hAnsi="Arial" w:cs="Arial"/>
                <w:sz w:val="20"/>
                <w:szCs w:val="19"/>
              </w:rPr>
              <w:t xml:space="preserve"> </w:t>
            </w:r>
            <w:r w:rsidRPr="00DB4BF3">
              <w:rPr>
                <w:rFonts w:ascii="Arial" w:eastAsia="Arial" w:hAnsi="Arial" w:cs="Arial"/>
                <w:sz w:val="20"/>
                <w:szCs w:val="19"/>
              </w:rPr>
              <w:t>Program</w:t>
            </w:r>
            <w:r w:rsidR="009266CC" w:rsidRPr="00DB4BF3">
              <w:rPr>
                <w:rFonts w:ascii="Arial" w:eastAsia="Arial" w:hAnsi="Arial" w:cs="Arial"/>
                <w:sz w:val="20"/>
                <w:szCs w:val="19"/>
              </w:rPr>
              <w:t xml:space="preserve"> </w:t>
            </w:r>
            <w:r w:rsidRPr="00DB4BF3">
              <w:rPr>
                <w:rFonts w:ascii="Arial" w:eastAsia="Arial" w:hAnsi="Arial" w:cs="Arial"/>
                <w:sz w:val="20"/>
                <w:szCs w:val="19"/>
              </w:rPr>
              <w:t>(4Ps)</w:t>
            </w:r>
            <w:r w:rsidR="009266CC" w:rsidRPr="00DB4BF3">
              <w:rPr>
                <w:rFonts w:ascii="Arial" w:eastAsia="Arial" w:hAnsi="Arial" w:cs="Arial"/>
                <w:sz w:val="20"/>
                <w:szCs w:val="19"/>
              </w:rPr>
              <w:t xml:space="preserve"> </w:t>
            </w:r>
            <w:r w:rsidRPr="00DB4BF3">
              <w:rPr>
                <w:rFonts w:ascii="Arial" w:eastAsia="Arial" w:hAnsi="Arial" w:cs="Arial"/>
                <w:sz w:val="20"/>
                <w:szCs w:val="19"/>
              </w:rPr>
              <w:t>was</w:t>
            </w:r>
            <w:r w:rsidR="009266CC" w:rsidRPr="00DB4BF3">
              <w:rPr>
                <w:rFonts w:ascii="Arial" w:eastAsia="Arial" w:hAnsi="Arial" w:cs="Arial"/>
                <w:sz w:val="20"/>
                <w:szCs w:val="19"/>
              </w:rPr>
              <w:t xml:space="preserve"> </w:t>
            </w:r>
            <w:r w:rsidRPr="00DB4BF3">
              <w:rPr>
                <w:rFonts w:ascii="Arial" w:eastAsia="Arial" w:hAnsi="Arial" w:cs="Arial"/>
                <w:sz w:val="20"/>
                <w:szCs w:val="19"/>
              </w:rPr>
              <w:t>abl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extend</w:t>
            </w:r>
            <w:r w:rsidR="009266CC" w:rsidRPr="00DB4BF3">
              <w:rPr>
                <w:rFonts w:ascii="Arial" w:eastAsia="Arial" w:hAnsi="Arial" w:cs="Arial"/>
                <w:sz w:val="20"/>
                <w:szCs w:val="19"/>
              </w:rPr>
              <w:t xml:space="preserve"> </w:t>
            </w:r>
            <w:r w:rsidRPr="00DB4BF3">
              <w:rPr>
                <w:rFonts w:ascii="Arial" w:eastAsia="Arial" w:hAnsi="Arial" w:cs="Arial"/>
                <w:sz w:val="20"/>
                <w:szCs w:val="19"/>
              </w:rPr>
              <w:t>assistanc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their</w:t>
            </w:r>
            <w:r w:rsidR="009266CC" w:rsidRPr="00DB4BF3">
              <w:rPr>
                <w:rFonts w:ascii="Arial" w:eastAsia="Arial" w:hAnsi="Arial" w:cs="Arial"/>
                <w:sz w:val="20"/>
                <w:szCs w:val="19"/>
              </w:rPr>
              <w:t xml:space="preserve"> </w:t>
            </w:r>
            <w:r w:rsidRPr="00DB4BF3">
              <w:rPr>
                <w:rFonts w:ascii="Arial" w:eastAsia="Arial" w:hAnsi="Arial" w:cs="Arial"/>
                <w:b/>
                <w:sz w:val="20"/>
                <w:szCs w:val="19"/>
              </w:rPr>
              <w:t>258,936</w:t>
            </w:r>
            <w:r w:rsidR="009266CC" w:rsidRPr="00DB4BF3">
              <w:rPr>
                <w:rFonts w:ascii="Arial" w:eastAsia="Arial" w:hAnsi="Arial" w:cs="Arial"/>
                <w:b/>
                <w:sz w:val="20"/>
                <w:szCs w:val="19"/>
              </w:rPr>
              <w:t xml:space="preserve"> </w:t>
            </w:r>
            <w:r w:rsidRPr="00DB4BF3">
              <w:rPr>
                <w:rFonts w:ascii="Arial" w:eastAsia="Arial" w:hAnsi="Arial" w:cs="Arial"/>
                <w:b/>
                <w:sz w:val="20"/>
                <w:szCs w:val="19"/>
              </w:rPr>
              <w:t>cash</w:t>
            </w:r>
            <w:r w:rsidR="009266CC" w:rsidRPr="00DB4BF3">
              <w:rPr>
                <w:rFonts w:ascii="Arial" w:eastAsia="Arial" w:hAnsi="Arial" w:cs="Arial"/>
                <w:b/>
                <w:sz w:val="20"/>
                <w:szCs w:val="19"/>
              </w:rPr>
              <w:t xml:space="preserve"> </w:t>
            </w:r>
            <w:r w:rsidRPr="00DB4BF3">
              <w:rPr>
                <w:rFonts w:ascii="Arial" w:eastAsia="Arial" w:hAnsi="Arial" w:cs="Arial"/>
                <w:b/>
                <w:sz w:val="20"/>
                <w:szCs w:val="19"/>
              </w:rPr>
              <w:t>card</w:t>
            </w:r>
            <w:r w:rsidR="009266CC" w:rsidRPr="00DB4BF3">
              <w:rPr>
                <w:rFonts w:ascii="Arial" w:eastAsia="Arial" w:hAnsi="Arial" w:cs="Arial"/>
                <w:sz w:val="20"/>
                <w:szCs w:val="19"/>
              </w:rPr>
              <w:t xml:space="preserve"> </w:t>
            </w:r>
            <w:r w:rsidRPr="00DB4BF3">
              <w:rPr>
                <w:rFonts w:ascii="Arial" w:eastAsia="Arial" w:hAnsi="Arial" w:cs="Arial"/>
                <w:b/>
                <w:sz w:val="20"/>
                <w:szCs w:val="19"/>
              </w:rPr>
              <w:t>holder</w:t>
            </w:r>
            <w:r w:rsidR="009266CC" w:rsidRPr="00DB4BF3">
              <w:rPr>
                <w:rFonts w:ascii="Arial" w:eastAsia="Arial" w:hAnsi="Arial" w:cs="Arial"/>
                <w:b/>
                <w:sz w:val="20"/>
                <w:szCs w:val="19"/>
              </w:rPr>
              <w:t xml:space="preserve"> </w:t>
            </w:r>
            <w:r w:rsidRPr="00DB4BF3">
              <w:rPr>
                <w:rFonts w:ascii="Arial" w:eastAsia="Arial" w:hAnsi="Arial" w:cs="Arial"/>
                <w:b/>
                <w:sz w:val="20"/>
                <w:szCs w:val="19"/>
              </w:rPr>
              <w:t>beneficiaries</w:t>
            </w:r>
            <w:r w:rsidR="009266CC" w:rsidRPr="00DB4BF3">
              <w:rPr>
                <w:rFonts w:ascii="Arial" w:eastAsia="Arial" w:hAnsi="Arial" w:cs="Arial"/>
                <w:sz w:val="20"/>
                <w:szCs w:val="19"/>
              </w:rPr>
              <w:t xml:space="preserve"> </w:t>
            </w:r>
            <w:r w:rsidRPr="00DB4BF3">
              <w:rPr>
                <w:rFonts w:ascii="Arial" w:eastAsia="Arial" w:hAnsi="Arial" w:cs="Arial"/>
                <w:sz w:val="20"/>
                <w:szCs w:val="19"/>
              </w:rPr>
              <w:t>with</w:t>
            </w:r>
            <w:r w:rsidR="009266CC" w:rsidRPr="00DB4BF3">
              <w:rPr>
                <w:rFonts w:ascii="Arial" w:eastAsia="Arial" w:hAnsi="Arial" w:cs="Arial"/>
                <w:sz w:val="20"/>
                <w:szCs w:val="19"/>
              </w:rPr>
              <w:t xml:space="preserve"> </w:t>
            </w: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sum</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b/>
                <w:sz w:val="20"/>
                <w:szCs w:val="19"/>
              </w:rPr>
              <w:t>₱945,116,400.00</w:t>
            </w:r>
            <w:r w:rsidR="009266CC" w:rsidRPr="00DB4BF3">
              <w:rPr>
                <w:rFonts w:ascii="Arial" w:eastAsia="Arial" w:hAnsi="Arial" w:cs="Arial"/>
                <w:sz w:val="20"/>
                <w:szCs w:val="19"/>
              </w:rPr>
              <w:t xml:space="preserve"> </w:t>
            </w:r>
            <w:r w:rsidRPr="00DB4BF3">
              <w:rPr>
                <w:rFonts w:ascii="Arial" w:eastAsia="Arial" w:hAnsi="Arial" w:cs="Arial"/>
                <w:sz w:val="20"/>
                <w:szCs w:val="19"/>
              </w:rPr>
              <w:t>and</w:t>
            </w:r>
            <w:r w:rsidR="009266CC" w:rsidRPr="00DB4BF3">
              <w:rPr>
                <w:rFonts w:ascii="Arial" w:eastAsia="Arial" w:hAnsi="Arial" w:cs="Arial"/>
                <w:sz w:val="20"/>
                <w:szCs w:val="19"/>
              </w:rPr>
              <w:t xml:space="preserve"> </w:t>
            </w:r>
            <w:r w:rsidR="001E6345" w:rsidRPr="00DB4BF3">
              <w:rPr>
                <w:rFonts w:ascii="Arial" w:eastAsia="Arial" w:hAnsi="Arial" w:cs="Arial"/>
                <w:b/>
                <w:sz w:val="20"/>
                <w:szCs w:val="19"/>
              </w:rPr>
              <w:t>21,15</w:t>
            </w:r>
            <w:r w:rsidRPr="00DB4BF3">
              <w:rPr>
                <w:rFonts w:ascii="Arial" w:eastAsia="Arial" w:hAnsi="Arial" w:cs="Arial"/>
                <w:b/>
                <w:sz w:val="20"/>
                <w:szCs w:val="19"/>
              </w:rPr>
              <w:t>3</w:t>
            </w:r>
            <w:r w:rsidR="009266CC" w:rsidRPr="00DB4BF3">
              <w:rPr>
                <w:rFonts w:ascii="Arial" w:eastAsia="Arial" w:hAnsi="Arial" w:cs="Arial"/>
                <w:b/>
                <w:sz w:val="20"/>
                <w:szCs w:val="19"/>
              </w:rPr>
              <w:t xml:space="preserve"> </w:t>
            </w:r>
            <w:r w:rsidRPr="00DB4BF3">
              <w:rPr>
                <w:rFonts w:ascii="Arial" w:eastAsia="Arial" w:hAnsi="Arial" w:cs="Arial"/>
                <w:b/>
                <w:sz w:val="20"/>
                <w:szCs w:val="19"/>
              </w:rPr>
              <w:t>non-cash</w:t>
            </w:r>
            <w:r w:rsidR="009266CC" w:rsidRPr="00DB4BF3">
              <w:rPr>
                <w:rFonts w:ascii="Arial" w:eastAsia="Arial" w:hAnsi="Arial" w:cs="Arial"/>
                <w:b/>
                <w:sz w:val="20"/>
                <w:szCs w:val="19"/>
              </w:rPr>
              <w:t xml:space="preserve"> </w:t>
            </w:r>
            <w:r w:rsidRPr="00DB4BF3">
              <w:rPr>
                <w:rFonts w:ascii="Arial" w:eastAsia="Arial" w:hAnsi="Arial" w:cs="Arial"/>
                <w:b/>
                <w:sz w:val="20"/>
                <w:szCs w:val="19"/>
              </w:rPr>
              <w:t>card</w:t>
            </w:r>
            <w:r w:rsidR="009266CC" w:rsidRPr="00DB4BF3">
              <w:rPr>
                <w:rFonts w:ascii="Arial" w:eastAsia="Arial" w:hAnsi="Arial" w:cs="Arial"/>
                <w:b/>
                <w:sz w:val="20"/>
                <w:szCs w:val="19"/>
              </w:rPr>
              <w:t xml:space="preserve"> </w:t>
            </w:r>
            <w:r w:rsidRPr="00DB4BF3">
              <w:rPr>
                <w:rFonts w:ascii="Arial" w:eastAsia="Arial" w:hAnsi="Arial" w:cs="Arial"/>
                <w:b/>
                <w:sz w:val="20"/>
                <w:szCs w:val="19"/>
              </w:rPr>
              <w:t>holder</w:t>
            </w:r>
            <w:r w:rsidR="009266CC" w:rsidRPr="00DB4BF3">
              <w:rPr>
                <w:rFonts w:ascii="Arial" w:eastAsia="Arial" w:hAnsi="Arial" w:cs="Arial"/>
                <w:b/>
                <w:sz w:val="20"/>
                <w:szCs w:val="19"/>
              </w:rPr>
              <w:t xml:space="preserve"> </w:t>
            </w:r>
            <w:r w:rsidRPr="00DB4BF3">
              <w:rPr>
                <w:rFonts w:ascii="Arial" w:eastAsia="Arial" w:hAnsi="Arial" w:cs="Arial"/>
                <w:b/>
                <w:sz w:val="20"/>
                <w:szCs w:val="19"/>
              </w:rPr>
              <w:t>beneficiaries</w:t>
            </w:r>
            <w:r w:rsidR="009266CC" w:rsidRPr="00DB4BF3">
              <w:rPr>
                <w:rFonts w:ascii="Arial" w:eastAsia="Arial" w:hAnsi="Arial" w:cs="Arial"/>
                <w:sz w:val="20"/>
                <w:szCs w:val="19"/>
              </w:rPr>
              <w:t xml:space="preserve"> </w:t>
            </w:r>
            <w:r w:rsidRPr="00DB4BF3">
              <w:rPr>
                <w:rFonts w:ascii="Arial" w:eastAsia="Arial" w:hAnsi="Arial" w:cs="Arial"/>
                <w:sz w:val="20"/>
                <w:szCs w:val="19"/>
              </w:rPr>
              <w:t>with</w:t>
            </w:r>
            <w:r w:rsidR="009266CC" w:rsidRPr="00DB4BF3">
              <w:rPr>
                <w:rFonts w:ascii="Arial" w:eastAsia="Arial" w:hAnsi="Arial" w:cs="Arial"/>
                <w:sz w:val="20"/>
                <w:szCs w:val="19"/>
              </w:rPr>
              <w:t xml:space="preserve"> </w:t>
            </w: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sum</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b/>
                <w:sz w:val="20"/>
                <w:szCs w:val="19"/>
              </w:rPr>
              <w:t>₱</w:t>
            </w:r>
            <w:r w:rsidR="00136085" w:rsidRPr="00DB4BF3">
              <w:rPr>
                <w:rFonts w:ascii="Arial" w:eastAsia="Arial" w:hAnsi="Arial" w:cs="Arial"/>
                <w:b/>
                <w:sz w:val="20"/>
                <w:szCs w:val="19"/>
              </w:rPr>
              <w:t>77,212,100.00.</w:t>
            </w:r>
          </w:p>
          <w:p w14:paraId="32DCABCB" w14:textId="1412C5A5" w:rsidR="00E96404" w:rsidRPr="00DB4BF3"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DB4BF3">
              <w:rPr>
                <w:rFonts w:ascii="Arial" w:eastAsia="Arial" w:hAnsi="Arial" w:cs="Arial"/>
                <w:sz w:val="20"/>
                <w:szCs w:val="19"/>
              </w:rPr>
              <w:t>A</w:t>
            </w:r>
            <w:r w:rsidR="009266CC" w:rsidRPr="00DB4BF3">
              <w:rPr>
                <w:rFonts w:ascii="Arial" w:eastAsia="Arial" w:hAnsi="Arial" w:cs="Arial"/>
                <w:sz w:val="20"/>
                <w:szCs w:val="19"/>
              </w:rPr>
              <w:t xml:space="preserve"> </w:t>
            </w:r>
            <w:r w:rsidRPr="00DB4BF3">
              <w:rPr>
                <w:rFonts w:ascii="Arial" w:eastAsia="Arial" w:hAnsi="Arial" w:cs="Arial"/>
                <w:sz w:val="20"/>
                <w:szCs w:val="19"/>
              </w:rPr>
              <w:t>total</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b/>
                <w:sz w:val="20"/>
                <w:szCs w:val="19"/>
              </w:rPr>
              <w:t xml:space="preserve"> </w:t>
            </w:r>
            <w:r w:rsidRPr="00DB4BF3">
              <w:rPr>
                <w:rFonts w:ascii="Arial" w:eastAsia="Arial" w:hAnsi="Arial" w:cs="Arial"/>
                <w:b/>
                <w:sz w:val="20"/>
                <w:szCs w:val="19"/>
              </w:rPr>
              <w:t>₱2,980,470,000.00</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 xml:space="preserve">was </w:t>
            </w:r>
            <w:r w:rsidRPr="00DB4BF3">
              <w:rPr>
                <w:rFonts w:ascii="Arial" w:eastAsia="Arial" w:hAnsi="Arial" w:cs="Arial"/>
                <w:sz w:val="20"/>
                <w:szCs w:val="19"/>
              </w:rPr>
              <w:t>transferred</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sz w:val="20"/>
                <w:szCs w:val="19"/>
              </w:rPr>
              <w:t>143</w:t>
            </w:r>
            <w:r w:rsidR="009266CC" w:rsidRPr="00DB4BF3">
              <w:rPr>
                <w:rFonts w:ascii="Arial" w:eastAsia="Arial" w:hAnsi="Arial" w:cs="Arial"/>
                <w:sz w:val="20"/>
                <w:szCs w:val="19"/>
              </w:rPr>
              <w:t xml:space="preserve"> </w:t>
            </w:r>
            <w:r w:rsidRPr="00DB4BF3">
              <w:rPr>
                <w:rFonts w:ascii="Arial" w:eastAsia="Arial" w:hAnsi="Arial" w:cs="Arial"/>
                <w:sz w:val="20"/>
                <w:szCs w:val="19"/>
              </w:rPr>
              <w:t>LGUs</w:t>
            </w:r>
            <w:r w:rsidR="009266CC" w:rsidRPr="00DB4BF3">
              <w:rPr>
                <w:rFonts w:ascii="Arial" w:eastAsia="Arial" w:hAnsi="Arial" w:cs="Arial"/>
                <w:sz w:val="20"/>
                <w:szCs w:val="19"/>
              </w:rPr>
              <w:t xml:space="preserve"> </w:t>
            </w:r>
            <w:r w:rsidRPr="00DB4BF3">
              <w:rPr>
                <w:rFonts w:ascii="Arial" w:eastAsia="Arial" w:hAnsi="Arial" w:cs="Arial"/>
                <w:sz w:val="20"/>
                <w:szCs w:val="19"/>
              </w:rPr>
              <w:t>intended</w:t>
            </w:r>
            <w:r w:rsidR="009266CC" w:rsidRPr="00DB4BF3">
              <w:rPr>
                <w:rFonts w:ascii="Arial" w:eastAsia="Arial" w:hAnsi="Arial" w:cs="Arial"/>
                <w:sz w:val="20"/>
                <w:szCs w:val="19"/>
              </w:rPr>
              <w:t xml:space="preserve"> </w:t>
            </w:r>
            <w:r w:rsidRPr="00DB4BF3">
              <w:rPr>
                <w:rFonts w:ascii="Arial" w:eastAsia="Arial" w:hAnsi="Arial" w:cs="Arial"/>
                <w:sz w:val="20"/>
                <w:szCs w:val="19"/>
              </w:rPr>
              <w:t>for</w:t>
            </w:r>
            <w:r w:rsidR="009266CC" w:rsidRPr="00DB4BF3">
              <w:rPr>
                <w:rFonts w:ascii="Arial" w:eastAsia="Arial" w:hAnsi="Arial" w:cs="Arial"/>
                <w:sz w:val="20"/>
                <w:szCs w:val="19"/>
              </w:rPr>
              <w:t xml:space="preserve"> </w:t>
            </w:r>
            <w:r w:rsidRPr="00DB4BF3">
              <w:rPr>
                <w:rFonts w:ascii="Arial" w:eastAsia="Arial" w:hAnsi="Arial" w:cs="Arial"/>
                <w:sz w:val="20"/>
                <w:szCs w:val="19"/>
              </w:rPr>
              <w:t>the</w:t>
            </w:r>
            <w:r w:rsidR="009266CC" w:rsidRPr="00DB4BF3">
              <w:rPr>
                <w:rFonts w:ascii="Arial" w:eastAsia="Arial" w:hAnsi="Arial" w:cs="Arial"/>
                <w:sz w:val="20"/>
                <w:szCs w:val="19"/>
              </w:rPr>
              <w:t xml:space="preserve"> </w:t>
            </w:r>
            <w:r w:rsidRPr="00DB4BF3">
              <w:rPr>
                <w:rFonts w:ascii="Arial" w:eastAsia="Arial" w:hAnsi="Arial" w:cs="Arial"/>
                <w:sz w:val="20"/>
                <w:szCs w:val="19"/>
              </w:rPr>
              <w:t>distribution</w:t>
            </w:r>
            <w:r w:rsidR="009266CC" w:rsidRPr="00DB4BF3">
              <w:rPr>
                <w:rFonts w:ascii="Arial" w:eastAsia="Arial" w:hAnsi="Arial" w:cs="Arial"/>
                <w:sz w:val="20"/>
                <w:szCs w:val="19"/>
              </w:rPr>
              <w:t xml:space="preserve"> </w:t>
            </w:r>
            <w:r w:rsidRPr="00DB4BF3">
              <w:rPr>
                <w:rFonts w:ascii="Arial" w:eastAsia="Arial" w:hAnsi="Arial" w:cs="Arial"/>
                <w:sz w:val="20"/>
                <w:szCs w:val="19"/>
              </w:rPr>
              <w:t>of</w:t>
            </w:r>
            <w:r w:rsidR="009266CC" w:rsidRPr="00DB4BF3">
              <w:rPr>
                <w:rFonts w:ascii="Arial" w:eastAsia="Arial" w:hAnsi="Arial" w:cs="Arial"/>
                <w:sz w:val="20"/>
                <w:szCs w:val="19"/>
              </w:rPr>
              <w:t xml:space="preserve"> </w:t>
            </w:r>
            <w:r w:rsidRPr="00DB4BF3">
              <w:rPr>
                <w:rFonts w:ascii="Arial" w:eastAsia="Arial" w:hAnsi="Arial" w:cs="Arial"/>
                <w:sz w:val="20"/>
                <w:szCs w:val="19"/>
              </w:rPr>
              <w:t>SAP</w:t>
            </w:r>
            <w:r w:rsidR="009266CC" w:rsidRPr="00DB4BF3">
              <w:rPr>
                <w:rFonts w:ascii="Arial" w:eastAsia="Arial" w:hAnsi="Arial" w:cs="Arial"/>
                <w:sz w:val="20"/>
                <w:szCs w:val="19"/>
              </w:rPr>
              <w:t xml:space="preserve"> </w:t>
            </w:r>
            <w:r w:rsidRPr="00DB4BF3">
              <w:rPr>
                <w:rFonts w:ascii="Arial" w:eastAsia="Arial" w:hAnsi="Arial" w:cs="Arial"/>
                <w:sz w:val="20"/>
                <w:szCs w:val="19"/>
              </w:rPr>
              <w:t>assistance</w:t>
            </w:r>
            <w:r w:rsidR="009266CC" w:rsidRPr="00DB4BF3">
              <w:rPr>
                <w:rFonts w:ascii="Arial" w:eastAsia="Arial" w:hAnsi="Arial" w:cs="Arial"/>
                <w:sz w:val="20"/>
                <w:szCs w:val="19"/>
              </w:rPr>
              <w:t xml:space="preserve"> </w:t>
            </w:r>
            <w:r w:rsidRPr="00DB4BF3">
              <w:rPr>
                <w:rFonts w:ascii="Arial" w:eastAsia="Arial" w:hAnsi="Arial" w:cs="Arial"/>
                <w:sz w:val="20"/>
                <w:szCs w:val="19"/>
              </w:rPr>
              <w:t>to</w:t>
            </w:r>
            <w:r w:rsidR="009266CC" w:rsidRPr="00DB4BF3">
              <w:rPr>
                <w:rFonts w:ascii="Arial" w:eastAsia="Arial" w:hAnsi="Arial" w:cs="Arial"/>
                <w:sz w:val="20"/>
                <w:szCs w:val="19"/>
              </w:rPr>
              <w:t xml:space="preserve"> </w:t>
            </w:r>
            <w:r w:rsidRPr="00DB4BF3">
              <w:rPr>
                <w:rFonts w:ascii="Arial" w:eastAsia="Arial" w:hAnsi="Arial" w:cs="Arial"/>
                <w:b/>
                <w:sz w:val="20"/>
                <w:szCs w:val="19"/>
              </w:rPr>
              <w:t>596,094</w:t>
            </w:r>
            <w:r w:rsidR="009266CC" w:rsidRPr="00DB4BF3">
              <w:rPr>
                <w:rFonts w:ascii="Arial" w:eastAsia="Arial" w:hAnsi="Arial" w:cs="Arial"/>
                <w:b/>
                <w:sz w:val="20"/>
                <w:szCs w:val="19"/>
              </w:rPr>
              <w:t xml:space="preserve"> </w:t>
            </w:r>
            <w:r w:rsidRPr="00DB4BF3">
              <w:rPr>
                <w:rFonts w:ascii="Arial" w:eastAsia="Arial" w:hAnsi="Arial" w:cs="Arial"/>
                <w:b/>
                <w:sz w:val="20"/>
                <w:szCs w:val="19"/>
              </w:rPr>
              <w:t>non-4Ps</w:t>
            </w:r>
            <w:r w:rsidR="009266CC" w:rsidRPr="00DB4BF3">
              <w:rPr>
                <w:rFonts w:ascii="Arial" w:eastAsia="Arial" w:hAnsi="Arial" w:cs="Arial"/>
                <w:b/>
                <w:sz w:val="20"/>
                <w:szCs w:val="19"/>
              </w:rPr>
              <w:t xml:space="preserve"> </w:t>
            </w:r>
            <w:r w:rsidRPr="00DB4BF3">
              <w:rPr>
                <w:rFonts w:ascii="Arial" w:eastAsia="Arial" w:hAnsi="Arial" w:cs="Arial"/>
                <w:b/>
                <w:sz w:val="20"/>
                <w:szCs w:val="19"/>
              </w:rPr>
              <w:t>beneficiaries</w:t>
            </w:r>
            <w:r w:rsidRPr="00DB4BF3">
              <w:rPr>
                <w:rFonts w:ascii="Arial" w:eastAsia="Arial" w:hAnsi="Arial" w:cs="Arial"/>
                <w:sz w:val="20"/>
                <w:szCs w:val="19"/>
              </w:rPr>
              <w:t>.</w:t>
            </w:r>
            <w:r w:rsidR="009266CC" w:rsidRPr="00DB4BF3">
              <w:rPr>
                <w:rFonts w:ascii="Arial" w:eastAsia="Arial" w:hAnsi="Arial" w:cs="Arial"/>
                <w:sz w:val="20"/>
                <w:szCs w:val="19"/>
              </w:rPr>
              <w:t xml:space="preserve"> </w:t>
            </w:r>
            <w:r w:rsidRPr="00DB4BF3">
              <w:rPr>
                <w:rFonts w:ascii="Arial" w:eastAsia="Arial" w:hAnsi="Arial" w:cs="Arial"/>
                <w:sz w:val="20"/>
                <w:szCs w:val="19"/>
              </w:rPr>
              <w:t>All</w:t>
            </w:r>
            <w:r w:rsidR="009266CC" w:rsidRPr="00DB4BF3">
              <w:rPr>
                <w:rFonts w:ascii="Arial" w:eastAsia="Arial" w:hAnsi="Arial" w:cs="Arial"/>
                <w:sz w:val="20"/>
                <w:szCs w:val="19"/>
              </w:rPr>
              <w:t xml:space="preserve"> </w:t>
            </w:r>
            <w:r w:rsidRPr="00DB4BF3">
              <w:rPr>
                <w:rFonts w:ascii="Arial" w:eastAsia="Arial" w:hAnsi="Arial" w:cs="Arial"/>
                <w:sz w:val="20"/>
                <w:szCs w:val="19"/>
              </w:rPr>
              <w:t>LGUs</w:t>
            </w:r>
            <w:r w:rsidR="009266CC" w:rsidRPr="00DB4BF3">
              <w:rPr>
                <w:rFonts w:ascii="Arial" w:eastAsia="Arial" w:hAnsi="Arial" w:cs="Arial"/>
                <w:sz w:val="20"/>
                <w:szCs w:val="19"/>
              </w:rPr>
              <w:t xml:space="preserve"> </w:t>
            </w:r>
            <w:r w:rsidRPr="00DB4BF3">
              <w:rPr>
                <w:rFonts w:ascii="Arial" w:eastAsia="Arial" w:hAnsi="Arial" w:cs="Arial"/>
                <w:sz w:val="20"/>
                <w:szCs w:val="19"/>
              </w:rPr>
              <w:t>have</w:t>
            </w:r>
            <w:r w:rsidR="009266CC" w:rsidRPr="00DB4BF3">
              <w:rPr>
                <w:rFonts w:ascii="Arial" w:eastAsia="Arial" w:hAnsi="Arial" w:cs="Arial"/>
                <w:sz w:val="20"/>
                <w:szCs w:val="19"/>
              </w:rPr>
              <w:t xml:space="preserve"> </w:t>
            </w:r>
            <w:r w:rsidRPr="00DB4BF3">
              <w:rPr>
                <w:rFonts w:ascii="Arial" w:eastAsia="Arial" w:hAnsi="Arial" w:cs="Arial"/>
                <w:sz w:val="20"/>
                <w:szCs w:val="19"/>
              </w:rPr>
              <w:t>completed</w:t>
            </w:r>
            <w:r w:rsidR="009266CC" w:rsidRPr="00DB4BF3">
              <w:rPr>
                <w:rFonts w:ascii="Arial" w:eastAsia="Arial" w:hAnsi="Arial" w:cs="Arial"/>
                <w:sz w:val="20"/>
                <w:szCs w:val="19"/>
              </w:rPr>
              <w:t xml:space="preserve"> </w:t>
            </w:r>
            <w:r w:rsidRPr="00DB4BF3">
              <w:rPr>
                <w:rFonts w:ascii="Arial" w:eastAsia="Arial" w:hAnsi="Arial" w:cs="Arial"/>
                <w:sz w:val="20"/>
                <w:szCs w:val="19"/>
              </w:rPr>
              <w:t>their</w:t>
            </w:r>
            <w:r w:rsidR="009266CC" w:rsidRPr="00DB4BF3">
              <w:rPr>
                <w:rFonts w:ascii="Arial" w:eastAsia="Arial" w:hAnsi="Arial" w:cs="Arial"/>
                <w:sz w:val="20"/>
                <w:szCs w:val="19"/>
              </w:rPr>
              <w:t xml:space="preserve"> </w:t>
            </w:r>
            <w:r w:rsidRPr="00DB4BF3">
              <w:rPr>
                <w:rFonts w:ascii="Arial" w:eastAsia="Arial" w:hAnsi="Arial" w:cs="Arial"/>
                <w:sz w:val="20"/>
                <w:szCs w:val="19"/>
              </w:rPr>
              <w:t>payout</w:t>
            </w:r>
            <w:r w:rsidR="00E35339" w:rsidRPr="00DB4BF3">
              <w:rPr>
                <w:rFonts w:ascii="Arial" w:eastAsia="Arial" w:hAnsi="Arial" w:cs="Arial"/>
                <w:sz w:val="20"/>
                <w:szCs w:val="19"/>
              </w:rPr>
              <w:t xml:space="preserve"> and</w:t>
            </w:r>
            <w:r w:rsidR="009266CC" w:rsidRPr="00DB4BF3">
              <w:rPr>
                <w:rFonts w:ascii="Arial" w:eastAsia="Arial" w:hAnsi="Arial" w:cs="Arial"/>
                <w:sz w:val="20"/>
                <w:szCs w:val="19"/>
              </w:rPr>
              <w:t xml:space="preserve"> </w:t>
            </w:r>
            <w:r w:rsidR="006C54DB" w:rsidRPr="00DB4BF3">
              <w:rPr>
                <w:rFonts w:ascii="Arial" w:eastAsia="Arial" w:hAnsi="Arial" w:cs="Arial"/>
                <w:sz w:val="20"/>
                <w:szCs w:val="19"/>
              </w:rPr>
              <w:t>14</w:t>
            </w:r>
            <w:r w:rsidR="00F3782D" w:rsidRPr="00DB4BF3">
              <w:rPr>
                <w:rFonts w:ascii="Arial" w:eastAsia="Arial" w:hAnsi="Arial" w:cs="Arial"/>
                <w:sz w:val="20"/>
                <w:szCs w:val="19"/>
              </w:rPr>
              <w:t>2</w:t>
            </w:r>
            <w:r w:rsidR="006C54DB" w:rsidRPr="00DB4BF3">
              <w:rPr>
                <w:rFonts w:ascii="Arial" w:eastAsia="Arial" w:hAnsi="Arial" w:cs="Arial"/>
                <w:sz w:val="20"/>
                <w:szCs w:val="19"/>
              </w:rPr>
              <w:t xml:space="preserve"> LGUs </w:t>
            </w:r>
            <w:r w:rsidRPr="00DB4BF3">
              <w:rPr>
                <w:rFonts w:ascii="Arial" w:eastAsia="Arial" w:hAnsi="Arial" w:cs="Arial"/>
                <w:sz w:val="20"/>
                <w:szCs w:val="19"/>
              </w:rPr>
              <w:t>completed</w:t>
            </w:r>
            <w:r w:rsidR="009266CC" w:rsidRPr="00DB4BF3">
              <w:rPr>
                <w:rFonts w:ascii="Arial" w:eastAsia="Arial" w:hAnsi="Arial" w:cs="Arial"/>
                <w:sz w:val="20"/>
                <w:szCs w:val="19"/>
              </w:rPr>
              <w:t xml:space="preserve"> </w:t>
            </w:r>
            <w:r w:rsidR="00E35339" w:rsidRPr="00DB4BF3">
              <w:rPr>
                <w:rFonts w:ascii="Arial" w:eastAsia="Arial" w:hAnsi="Arial" w:cs="Arial"/>
                <w:sz w:val="20"/>
                <w:szCs w:val="19"/>
              </w:rPr>
              <w:t xml:space="preserve">the </w:t>
            </w:r>
            <w:r w:rsidRPr="00DB4BF3">
              <w:rPr>
                <w:rFonts w:ascii="Arial" w:eastAsia="Arial" w:hAnsi="Arial" w:cs="Arial"/>
                <w:sz w:val="20"/>
                <w:szCs w:val="19"/>
              </w:rPr>
              <w:t>liquidation.</w:t>
            </w:r>
          </w:p>
        </w:tc>
      </w:tr>
    </w:tbl>
    <w:p w14:paraId="1141F0FD" w14:textId="77777777" w:rsidR="00A86259" w:rsidRDefault="00A86259"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13C3E5A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646F4E14" w:rsidR="009702AE" w:rsidRPr="003C2326" w:rsidRDefault="00E95C8F" w:rsidP="0056120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561202">
              <w:rPr>
                <w:rFonts w:ascii="Arial" w:eastAsia="Arial" w:hAnsi="Arial" w:cs="Arial"/>
                <w:sz w:val="20"/>
                <w:szCs w:val="19"/>
              </w:rPr>
              <w:t>3</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374C51D0" w14:textId="6643035D" w:rsidR="001F538F" w:rsidRPr="003C2326"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lastRenderedPageBreak/>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4D788F9B" w14:textId="70205676" w:rsidR="00A86259" w:rsidRPr="003C2326" w:rsidRDefault="00A8625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7E570C3C"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561202">
              <w:rPr>
                <w:rFonts w:ascii="Arial" w:eastAsia="Arial" w:hAnsi="Arial" w:cs="Arial"/>
                <w:sz w:val="20"/>
                <w:szCs w:val="19"/>
              </w:rPr>
              <w:t>3</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3BAA8036" w14:textId="77777777" w:rsidR="00102657" w:rsidRDefault="00102657" w:rsidP="00146DC8">
      <w:pPr>
        <w:widowControl/>
        <w:spacing w:after="0" w:line="240" w:lineRule="auto"/>
        <w:contextualSpacing/>
        <w:rPr>
          <w:rFonts w:ascii="Arial" w:eastAsia="Arial" w:hAnsi="Arial" w:cs="Arial"/>
          <w:b/>
          <w:sz w:val="24"/>
          <w:szCs w:val="24"/>
        </w:rPr>
      </w:pPr>
    </w:p>
    <w:p w14:paraId="28114243" w14:textId="707B0CE4"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341B5D3A" w14:textId="25BD755C" w:rsidR="00AD582F" w:rsidRDefault="00AD582F" w:rsidP="006C4033">
      <w:pPr>
        <w:widowControl/>
        <w:tabs>
          <w:tab w:val="left" w:pos="1935"/>
        </w:tabs>
        <w:spacing w:after="0" w:line="259" w:lineRule="auto"/>
        <w:contextualSpacing/>
        <w:rPr>
          <w:rFonts w:ascii="Arial" w:eastAsia="Arial" w:hAnsi="Arial" w:cs="Arial"/>
          <w:b/>
          <w:sz w:val="18"/>
          <w:szCs w:val="24"/>
        </w:rPr>
      </w:pPr>
    </w:p>
    <w:p w14:paraId="704C1739" w14:textId="77777777" w:rsidR="00BC6D49" w:rsidRDefault="00BC6D49" w:rsidP="006C4033">
      <w:pPr>
        <w:widowControl/>
        <w:tabs>
          <w:tab w:val="left" w:pos="1935"/>
        </w:tabs>
        <w:spacing w:after="0" w:line="259" w:lineRule="auto"/>
        <w:contextualSpacing/>
        <w:rPr>
          <w:rFonts w:ascii="Arial" w:eastAsia="Arial" w:hAnsi="Arial" w:cs="Arial"/>
          <w:b/>
          <w:sz w:val="24"/>
          <w:szCs w:val="24"/>
        </w:rPr>
      </w:pPr>
    </w:p>
    <w:p w14:paraId="468ABE36" w14:textId="77777777" w:rsidR="00DB4BF3" w:rsidRDefault="00DB4BF3" w:rsidP="00151D96">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p>
    <w:p w14:paraId="1C1952B3" w14:textId="77777777" w:rsidR="00561202" w:rsidRDefault="00DB4BF3" w:rsidP="00151D96">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CLARRIE MAE A. CASTILLO</w:t>
      </w:r>
    </w:p>
    <w:p w14:paraId="4EF51C05" w14:textId="04D59100" w:rsidR="00151D96" w:rsidRDefault="00561202" w:rsidP="00151D96">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0ED23EA0" w14:textId="77777777" w:rsidR="00BC6D49" w:rsidRDefault="00BC6D49" w:rsidP="00E45D10">
      <w:pPr>
        <w:widowControl/>
        <w:tabs>
          <w:tab w:val="left" w:pos="1935"/>
        </w:tabs>
        <w:spacing w:after="0" w:line="259" w:lineRule="auto"/>
        <w:contextualSpacing/>
        <w:rPr>
          <w:rFonts w:ascii="Arial" w:eastAsia="Arial" w:hAnsi="Arial" w:cs="Arial"/>
          <w:b/>
          <w:sz w:val="24"/>
          <w:szCs w:val="24"/>
        </w:rPr>
      </w:pP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4FEA07E1" w:rsidR="00DC0EB8" w:rsidRDefault="00DB4BF3"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RODEL V. CABADDU</w:t>
      </w:r>
    </w:p>
    <w:p w14:paraId="2BBEB08A" w14:textId="778698A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5078093A" w14:textId="77777777" w:rsidR="00DC0EB8" w:rsidRDefault="00DC0EB8" w:rsidP="008F1B26">
      <w:pPr>
        <w:widowControl/>
        <w:spacing w:after="160" w:line="259" w:lineRule="auto"/>
        <w:rPr>
          <w:rFonts w:ascii="Arial" w:eastAsia="Arial" w:hAnsi="Arial" w:cs="Arial"/>
          <w:b/>
          <w:color w:val="002060"/>
          <w:sz w:val="28"/>
          <w:szCs w:val="28"/>
        </w:rPr>
      </w:pPr>
    </w:p>
    <w:p w14:paraId="38095662" w14:textId="77777777" w:rsidR="00DC0EB8" w:rsidRDefault="00DC0EB8" w:rsidP="008F1B26">
      <w:pPr>
        <w:widowControl/>
        <w:spacing w:after="160" w:line="259" w:lineRule="auto"/>
        <w:rPr>
          <w:rFonts w:ascii="Arial" w:eastAsia="Arial" w:hAnsi="Arial" w:cs="Arial"/>
          <w:b/>
          <w:color w:val="002060"/>
          <w:sz w:val="28"/>
          <w:szCs w:val="28"/>
        </w:rPr>
      </w:pPr>
    </w:p>
    <w:p w14:paraId="5C6C2265" w14:textId="77777777" w:rsidR="00DC0EB8" w:rsidRDefault="00DC0EB8" w:rsidP="008F1B26">
      <w:pPr>
        <w:widowControl/>
        <w:spacing w:after="160" w:line="259" w:lineRule="auto"/>
        <w:rPr>
          <w:rFonts w:ascii="Arial" w:eastAsia="Arial" w:hAnsi="Arial" w:cs="Arial"/>
          <w:b/>
          <w:color w:val="002060"/>
          <w:sz w:val="28"/>
          <w:szCs w:val="28"/>
        </w:rPr>
      </w:pPr>
    </w:p>
    <w:p w14:paraId="5C8DB7DD" w14:textId="77777777" w:rsidR="00DC0EB8" w:rsidRDefault="00DC0EB8" w:rsidP="008F1B26">
      <w:pPr>
        <w:widowControl/>
        <w:spacing w:after="160" w:line="259" w:lineRule="auto"/>
        <w:rPr>
          <w:rFonts w:ascii="Arial" w:eastAsia="Arial" w:hAnsi="Arial" w:cs="Arial"/>
          <w:b/>
          <w:color w:val="002060"/>
          <w:sz w:val="28"/>
          <w:szCs w:val="28"/>
        </w:rPr>
      </w:pPr>
    </w:p>
    <w:p w14:paraId="40B4E5FB" w14:textId="022301F4"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78E7C09B" wp14:editId="5805B512">
            <wp:simplePos x="0" y="0"/>
            <wp:positionH relativeFrom="column">
              <wp:posOffset>398145</wp:posOffset>
            </wp:positionH>
            <wp:positionV relativeFrom="paragraph">
              <wp:posOffset>296545</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16B36F62" w:rsidR="00117C1A" w:rsidRDefault="006B2B82"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9264" behindDoc="0" locked="0" layoutInCell="1" allowOverlap="1" wp14:anchorId="05C27CEF" wp14:editId="3D9BE05B">
            <wp:simplePos x="0" y="0"/>
            <wp:positionH relativeFrom="column">
              <wp:posOffset>398145</wp:posOffset>
            </wp:positionH>
            <wp:positionV relativeFrom="paragraph">
              <wp:posOffset>2667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1">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76CEBADE" w:rsidR="00117C1A" w:rsidRPr="00117C1A" w:rsidRDefault="00117C1A" w:rsidP="00117C1A">
      <w:pPr>
        <w:tabs>
          <w:tab w:val="left" w:pos="3732"/>
        </w:tabs>
        <w:rPr>
          <w:rFonts w:ascii="Arial" w:eastAsia="Arial" w:hAnsi="Arial" w:cs="Arial"/>
          <w:sz w:val="28"/>
          <w:szCs w:val="28"/>
        </w:rPr>
      </w:pPr>
      <w:r>
        <w:rPr>
          <w:rFonts w:ascii="Arial" w:eastAsia="Arial" w:hAnsi="Arial" w:cs="Arial"/>
          <w:sz w:val="28"/>
          <w:szCs w:val="28"/>
        </w:rPr>
        <w:tab/>
      </w:r>
    </w:p>
    <w:sectPr w:rsidR="00117C1A" w:rsidRPr="00117C1A"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CF65A" w14:textId="77777777" w:rsidR="00386B47" w:rsidRDefault="00386B47">
      <w:pPr>
        <w:spacing w:after="0" w:line="240" w:lineRule="auto"/>
      </w:pPr>
      <w:r>
        <w:separator/>
      </w:r>
    </w:p>
  </w:endnote>
  <w:endnote w:type="continuationSeparator" w:id="0">
    <w:p w14:paraId="698DC59A" w14:textId="77777777" w:rsidR="00386B47" w:rsidRDefault="00386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A32557" w:rsidRDefault="00A3255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A32557" w:rsidRDefault="00A32557">
    <w:pPr>
      <w:pBdr>
        <w:bottom w:val="single" w:sz="6" w:space="1" w:color="000000"/>
      </w:pBdr>
      <w:tabs>
        <w:tab w:val="left" w:pos="2371"/>
        <w:tab w:val="center" w:pos="5233"/>
      </w:tabs>
      <w:spacing w:after="0" w:line="240" w:lineRule="auto"/>
      <w:jc w:val="right"/>
      <w:rPr>
        <w:sz w:val="16"/>
        <w:szCs w:val="16"/>
      </w:rPr>
    </w:pPr>
  </w:p>
  <w:p w14:paraId="7DE3E999" w14:textId="32715DFD" w:rsidR="00A32557" w:rsidRDefault="00A32557">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D2F13">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D2F13">
      <w:rPr>
        <w:b/>
        <w:noProof/>
        <w:sz w:val="16"/>
        <w:szCs w:val="16"/>
      </w:rPr>
      <w:t>36</w:t>
    </w:r>
    <w:r>
      <w:rPr>
        <w:b/>
        <w:sz w:val="16"/>
        <w:szCs w:val="16"/>
      </w:rPr>
      <w:fldChar w:fldCharType="end"/>
    </w:r>
    <w:r>
      <w:rPr>
        <w:b/>
        <w:sz w:val="16"/>
        <w:szCs w:val="16"/>
      </w:rPr>
      <w:t xml:space="preserve"> </w:t>
    </w:r>
    <w:r>
      <w:rPr>
        <w:sz w:val="16"/>
        <w:szCs w:val="16"/>
      </w:rPr>
      <w:t xml:space="preserve">| </w:t>
    </w:r>
    <w:r w:rsidR="00D47BB5">
      <w:rPr>
        <w:rFonts w:ascii="Arial" w:eastAsia="Arial" w:hAnsi="Arial" w:cs="Arial"/>
        <w:sz w:val="14"/>
        <w:szCs w:val="14"/>
      </w:rPr>
      <w:t>DSWD DROMIC Report #</w:t>
    </w:r>
    <w:r w:rsidR="009855C0">
      <w:rPr>
        <w:rFonts w:ascii="Arial" w:eastAsia="Arial" w:hAnsi="Arial" w:cs="Arial"/>
        <w:sz w:val="14"/>
        <w:szCs w:val="14"/>
      </w:rPr>
      <w:t>400</w:t>
    </w:r>
    <w:r w:rsidRPr="00125C91">
      <w:rPr>
        <w:rFonts w:ascii="Arial" w:eastAsia="Arial" w:hAnsi="Arial" w:cs="Arial"/>
        <w:sz w:val="14"/>
        <w:szCs w:val="14"/>
      </w:rPr>
      <w:t xml:space="preserve"> on the Corona</w:t>
    </w:r>
    <w:r w:rsidR="00D47BB5">
      <w:rPr>
        <w:rFonts w:ascii="Arial" w:eastAsia="Arial" w:hAnsi="Arial" w:cs="Arial"/>
        <w:sz w:val="14"/>
        <w:szCs w:val="14"/>
      </w:rPr>
      <w:t>virus Disease (COVID19) as of 23 October 2020, 6</w:t>
    </w:r>
    <w:r w:rsidR="009855C0">
      <w:rPr>
        <w:rFonts w:ascii="Arial" w:eastAsia="Arial" w:hAnsi="Arial" w:cs="Arial"/>
        <w:sz w:val="14"/>
        <w:szCs w:val="14"/>
      </w:rPr>
      <w:t>P</w:t>
    </w:r>
    <w:r w:rsidRPr="00125C91">
      <w:rPr>
        <w:rFonts w:ascii="Arial" w:eastAsia="Arial" w:hAnsi="Arial" w:cs="Arial"/>
        <w:sz w:val="14"/>
        <w:szCs w:val="14"/>
      </w:rPr>
      <w:t>M</w:t>
    </w:r>
  </w:p>
  <w:p w14:paraId="2B859230" w14:textId="77777777" w:rsidR="00A32557" w:rsidRDefault="00A3255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A32557" w:rsidRDefault="00A3255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4E864" w14:textId="77777777" w:rsidR="00386B47" w:rsidRDefault="00386B47">
      <w:pPr>
        <w:spacing w:after="0" w:line="240" w:lineRule="auto"/>
      </w:pPr>
      <w:r>
        <w:separator/>
      </w:r>
    </w:p>
  </w:footnote>
  <w:footnote w:type="continuationSeparator" w:id="0">
    <w:p w14:paraId="2622A189" w14:textId="77777777" w:rsidR="00386B47" w:rsidRDefault="00386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A32557" w:rsidRDefault="00A3255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A32557" w:rsidRDefault="00A3255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32557" w:rsidRDefault="00A32557">
    <w:pPr>
      <w:pBdr>
        <w:bottom w:val="single" w:sz="6" w:space="1" w:color="000000"/>
      </w:pBdr>
      <w:tabs>
        <w:tab w:val="center" w:pos="4680"/>
        <w:tab w:val="right" w:pos="9360"/>
      </w:tabs>
      <w:spacing w:after="0" w:line="240" w:lineRule="auto"/>
      <w:jc w:val="center"/>
      <w:rPr>
        <w:sz w:val="10"/>
      </w:rPr>
    </w:pPr>
  </w:p>
  <w:p w14:paraId="3A0C3660" w14:textId="77777777" w:rsidR="00A32557" w:rsidRDefault="00A3255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A32557" w:rsidRDefault="00A3255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1B92201-8876-4F5A-AB7A-3137AB18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6</Pages>
  <Words>14712</Words>
  <Characters>8386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9</cp:revision>
  <dcterms:created xsi:type="dcterms:W3CDTF">2020-10-23T07:30:00Z</dcterms:created>
  <dcterms:modified xsi:type="dcterms:W3CDTF">2020-10-2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